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840950" w14:textId="77777777" w:rsidR="00535E73" w:rsidRPr="00CB2326" w:rsidRDefault="00535E73" w:rsidP="00465F4E">
      <w:pPr>
        <w:pStyle w:val="SoiBody5"/>
      </w:pPr>
      <w:bookmarkStart w:id="0" w:name="_GoBack"/>
      <w:bookmarkEnd w:id="0"/>
    </w:p>
    <w:sdt>
      <w:sdtPr>
        <w:rPr>
          <w:rFonts w:cs="Arial"/>
          <w:b w:val="0"/>
          <w:bCs/>
          <w:sz w:val="20"/>
          <w:szCs w:val="26"/>
        </w:rPr>
        <w:tag w:val="contract_objSTIND0001TITLE_PROF_SERVICES1901-01-01UID1"/>
        <w:id w:val="-2064089394"/>
      </w:sdtPr>
      <w:sdtEndPr/>
      <w:sdtContent>
        <w:p w14:paraId="6165F443" w14:textId="77777777" w:rsidR="0026673C" w:rsidRDefault="00B657F8">
          <w:pPr>
            <w:pStyle w:val="PSUnnumHeading"/>
          </w:pPr>
          <w:r>
            <w:t>PROFESSIONAL SERVICES CONTRACT</w:t>
          </w:r>
        </w:p>
        <w:p w14:paraId="1F58A301" w14:textId="77777777" w:rsidR="0026673C" w:rsidRDefault="00B657F8">
          <w:pPr>
            <w:pStyle w:val="PSUnnumHeading"/>
          </w:pPr>
          <w:r>
            <w:t>#</w:t>
          </w:r>
          <w:sdt>
            <w:sdtPr>
              <w:tag w:val="%%CONTRACT_ID%%"/>
              <w:id w:val="351933787"/>
            </w:sdtPr>
            <w:sdtEndPr/>
            <w:sdtContent>
              <w:r>
                <w:t>00000000000000000000XXXXX</w:t>
              </w:r>
            </w:sdtContent>
          </w:sdt>
        </w:p>
        <w:p w14:paraId="26723016" w14:textId="77777777" w:rsidR="0026673C" w:rsidRDefault="00B657F8">
          <w:pPr>
            <w:pStyle w:val="PSBody2"/>
          </w:pPr>
          <w:r>
            <w:t xml:space="preserve">This Contract ("this Contract"), entered into by and between </w:t>
          </w:r>
          <w:sdt>
            <w:sdtPr>
              <w:tag w:val="%%AGENCY_NAME%%"/>
              <w:id w:val="-1754648804"/>
            </w:sdtPr>
            <w:sdtEndPr/>
            <w:sdtContent>
              <w:r>
                <w:t>Indiana Department of Administration</w:t>
              </w:r>
            </w:sdtContent>
          </w:sdt>
          <w:r>
            <w:t xml:space="preserve"> (the "State") and </w:t>
          </w:r>
          <w:sdt>
            <w:sdtPr>
              <w:tag w:val="%%VENDOR_NAME%%"/>
              <w:id w:val="-1699160219"/>
            </w:sdtPr>
            <w:sdtEndPr/>
            <w:sdtContent>
              <w:r>
                <w:t>VENDOR</w:t>
              </w:r>
            </w:sdtContent>
          </w:sdt>
          <w:r>
            <w:t xml:space="preserve"> (the "Contractor"), is executed pursuant to the terms and conditions set forth herein. In consideration of those mutual undertakings and covenants, the parties agree as follows:</w:t>
          </w:r>
        </w:p>
      </w:sdtContent>
    </w:sdt>
    <w:sdt>
      <w:sdtPr>
        <w:tag w:val="contract_objSTIND0001PROF_SERVICES1902-01-01UID2"/>
        <w:id w:val="-308020190"/>
      </w:sdtPr>
      <w:sdtEndPr/>
      <w:sdtContent>
        <w:p w14:paraId="05AB83DA" w14:textId="77777777" w:rsidR="00367B9F" w:rsidRDefault="00367B9F">
          <w:pPr>
            <w:pStyle w:val="PSBody2"/>
          </w:pPr>
        </w:p>
        <w:p w14:paraId="1FEDFD17" w14:textId="77777777" w:rsidR="00276E2C" w:rsidRDefault="00B657F8" w:rsidP="00276E2C">
          <w:pPr>
            <w:pStyle w:val="PSNumHeading"/>
            <w:keepNext w:val="0"/>
            <w:numPr>
              <w:ilvl w:val="0"/>
              <w:numId w:val="0"/>
            </w:numPr>
            <w:ind w:left="576"/>
            <w:outlineLvl w:val="9"/>
          </w:pPr>
          <w:r w:rsidRPr="00276E2C">
            <w:rPr>
              <w:rFonts w:eastAsia="Times New Roman"/>
              <w:szCs w:val="20"/>
            </w:rPr>
            <w:t xml:space="preserve">1.  Duties of Contractor.  </w:t>
          </w:r>
        </w:p>
        <w:p w14:paraId="08132C5B" w14:textId="77777777" w:rsidR="00276E2C" w:rsidRPr="002523F1" w:rsidRDefault="00276E2C" w:rsidP="00276E2C">
          <w:pPr>
            <w:pStyle w:val="NoSpacing"/>
            <w:rPr>
              <w:rFonts w:ascii="Arial" w:hAnsi="Arial" w:cs="Arial"/>
              <w:sz w:val="20"/>
              <w:szCs w:val="20"/>
            </w:rPr>
          </w:pPr>
          <w:r w:rsidRPr="002523F1">
            <w:rPr>
              <w:rFonts w:ascii="Arial" w:hAnsi="Arial" w:cs="Arial"/>
              <w:sz w:val="20"/>
              <w:szCs w:val="20"/>
            </w:rPr>
            <w:t xml:space="preserve">The Indiana Department of Administration on behalf of All State Entities here in referred to as (“State”) is establishing a quantity purchase agreement (QPA) for </w:t>
          </w:r>
          <w:sdt>
            <w:sdtPr>
              <w:tag w:val="%%SOI_CATEGORY%%"/>
              <w:id w:val="1334566377"/>
            </w:sdtPr>
            <w:sdtEndPr/>
            <w:sdtContent>
              <w:r>
                <w:rPr>
                  <w:rFonts w:ascii="Arial" w:hAnsi="Arial" w:cs="Arial"/>
                  <w:sz w:val="20"/>
                  <w:szCs w:val="20"/>
                </w:rPr>
                <w:t>Moving and Storage Services</w:t>
              </w:r>
            </w:sdtContent>
          </w:sdt>
          <w:r>
            <w:rPr>
              <w:rFonts w:ascii="Arial" w:hAnsi="Arial" w:cs="Arial"/>
              <w:sz w:val="20"/>
              <w:szCs w:val="20"/>
            </w:rPr>
            <w:t xml:space="preserve">.  </w:t>
          </w:r>
          <w:r w:rsidRPr="002523F1">
            <w:rPr>
              <w:rFonts w:ascii="Arial" w:hAnsi="Arial" w:cs="Arial"/>
              <w:sz w:val="20"/>
              <w:szCs w:val="20"/>
            </w:rPr>
            <w:t xml:space="preserve">The Contractor shall provide these services and commodities necessary to the State as set forth in </w:t>
          </w:r>
          <w:r>
            <w:rPr>
              <w:rFonts w:ascii="Arial" w:hAnsi="Arial" w:cs="Arial"/>
              <w:sz w:val="20"/>
              <w:szCs w:val="20"/>
            </w:rPr>
            <w:t>ASA #</w:t>
          </w:r>
          <w:r w:rsidRPr="002523F1">
            <w:rPr>
              <w:rFonts w:ascii="Arial" w:hAnsi="Arial" w:cs="Arial"/>
              <w:sz w:val="20"/>
              <w:szCs w:val="20"/>
            </w:rPr>
            <w:t>, the Contractor’s response, and clarifications, attached hereto in specific exhibits and made a part of this Contract herein by reference.  The following contract exhibits are hereby included in this Contract and incorporated herein by reference as follows:</w:t>
          </w:r>
        </w:p>
        <w:p w14:paraId="62996018" w14:textId="77777777" w:rsidR="00276E2C" w:rsidRPr="002523F1" w:rsidRDefault="00276E2C" w:rsidP="00276E2C">
          <w:pPr>
            <w:pStyle w:val="NoSpacing"/>
            <w:rPr>
              <w:rFonts w:ascii="Arial" w:hAnsi="Arial" w:cs="Arial"/>
              <w:b/>
              <w:sz w:val="20"/>
              <w:szCs w:val="20"/>
            </w:rPr>
          </w:pPr>
        </w:p>
        <w:p w14:paraId="31086C09" w14:textId="3B2183B8" w:rsidR="00276E2C" w:rsidRPr="002523F1" w:rsidRDefault="00276E2C" w:rsidP="00276E2C">
          <w:pPr>
            <w:pStyle w:val="NoSpacing"/>
            <w:ind w:firstLine="720"/>
            <w:rPr>
              <w:rFonts w:ascii="Arial" w:hAnsi="Arial" w:cs="Arial"/>
              <w:sz w:val="20"/>
              <w:szCs w:val="20"/>
            </w:rPr>
          </w:pPr>
          <w:r w:rsidRPr="002523F1">
            <w:rPr>
              <w:rFonts w:ascii="Arial" w:hAnsi="Arial" w:cs="Arial"/>
              <w:b/>
              <w:sz w:val="20"/>
              <w:szCs w:val="20"/>
              <w:u w:val="single"/>
            </w:rPr>
            <w:t>Exhibit A</w:t>
          </w:r>
          <w:r w:rsidRPr="002523F1">
            <w:rPr>
              <w:rFonts w:ascii="Arial" w:hAnsi="Arial" w:cs="Arial"/>
              <w:sz w:val="20"/>
              <w:szCs w:val="20"/>
            </w:rPr>
            <w:t xml:space="preserve"> = State of Indiana Pricing</w:t>
          </w:r>
        </w:p>
        <w:p w14:paraId="538694FA" w14:textId="084B5DF3" w:rsidR="00276E2C" w:rsidRPr="002523F1" w:rsidRDefault="00276E2C" w:rsidP="00276E2C">
          <w:pPr>
            <w:pStyle w:val="NoSpacing"/>
            <w:ind w:firstLine="720"/>
            <w:rPr>
              <w:rFonts w:ascii="Arial" w:hAnsi="Arial" w:cs="Arial"/>
              <w:sz w:val="20"/>
              <w:szCs w:val="20"/>
            </w:rPr>
          </w:pPr>
          <w:r>
            <w:rPr>
              <w:rFonts w:ascii="Arial" w:hAnsi="Arial" w:cs="Arial"/>
              <w:b/>
              <w:sz w:val="20"/>
              <w:szCs w:val="20"/>
              <w:u w:val="single"/>
            </w:rPr>
            <w:t>E</w:t>
          </w:r>
          <w:r w:rsidRPr="002523F1">
            <w:rPr>
              <w:rFonts w:ascii="Arial" w:hAnsi="Arial" w:cs="Arial"/>
              <w:b/>
              <w:sz w:val="20"/>
              <w:szCs w:val="20"/>
              <w:u w:val="single"/>
            </w:rPr>
            <w:t xml:space="preserve">xhibit </w:t>
          </w:r>
          <w:r w:rsidR="001209AE">
            <w:rPr>
              <w:rFonts w:ascii="Arial" w:hAnsi="Arial" w:cs="Arial"/>
              <w:b/>
              <w:sz w:val="20"/>
              <w:szCs w:val="20"/>
              <w:u w:val="single"/>
            </w:rPr>
            <w:t>B</w:t>
          </w:r>
          <w:r w:rsidR="001209AE" w:rsidRPr="002523F1">
            <w:rPr>
              <w:rFonts w:ascii="Arial" w:hAnsi="Arial" w:cs="Arial"/>
              <w:sz w:val="20"/>
              <w:szCs w:val="20"/>
            </w:rPr>
            <w:t xml:space="preserve"> </w:t>
          </w:r>
          <w:r w:rsidRPr="002523F1">
            <w:rPr>
              <w:rFonts w:ascii="Arial" w:hAnsi="Arial" w:cs="Arial"/>
              <w:sz w:val="20"/>
              <w:szCs w:val="20"/>
            </w:rPr>
            <w:t>= Performance Metrics</w:t>
          </w:r>
        </w:p>
        <w:p w14:paraId="6D0E1555" w14:textId="4E5FF763" w:rsidR="00276E2C" w:rsidRPr="002523F1" w:rsidRDefault="00276E2C" w:rsidP="00276E2C">
          <w:pPr>
            <w:pStyle w:val="NoSpacing"/>
            <w:ind w:firstLine="720"/>
            <w:rPr>
              <w:rFonts w:ascii="Arial" w:hAnsi="Arial" w:cs="Arial"/>
              <w:sz w:val="20"/>
              <w:szCs w:val="20"/>
            </w:rPr>
          </w:pPr>
          <w:r w:rsidRPr="002523F1">
            <w:rPr>
              <w:rFonts w:ascii="Arial" w:hAnsi="Arial" w:cs="Arial"/>
              <w:b/>
              <w:sz w:val="20"/>
              <w:szCs w:val="20"/>
              <w:u w:val="single"/>
            </w:rPr>
            <w:t xml:space="preserve">Exhibit </w:t>
          </w:r>
          <w:r w:rsidR="001209AE">
            <w:rPr>
              <w:rFonts w:ascii="Arial" w:hAnsi="Arial" w:cs="Arial"/>
              <w:b/>
              <w:sz w:val="20"/>
              <w:szCs w:val="20"/>
              <w:u w:val="single"/>
            </w:rPr>
            <w:t>C</w:t>
          </w:r>
          <w:r w:rsidR="001209AE" w:rsidRPr="002523F1">
            <w:rPr>
              <w:rFonts w:ascii="Arial" w:hAnsi="Arial" w:cs="Arial"/>
              <w:sz w:val="20"/>
              <w:szCs w:val="20"/>
            </w:rPr>
            <w:t xml:space="preserve"> </w:t>
          </w:r>
          <w:r w:rsidRPr="002523F1">
            <w:rPr>
              <w:rFonts w:ascii="Arial" w:hAnsi="Arial" w:cs="Arial"/>
              <w:sz w:val="20"/>
              <w:szCs w:val="20"/>
            </w:rPr>
            <w:t>= Definitions and Abbreviations</w:t>
          </w:r>
        </w:p>
        <w:p w14:paraId="505547E7" w14:textId="52A26F13" w:rsidR="00276E2C" w:rsidRPr="002523F1" w:rsidRDefault="00276E2C" w:rsidP="00276E2C">
          <w:pPr>
            <w:pStyle w:val="NoSpacing"/>
            <w:ind w:firstLine="720"/>
            <w:rPr>
              <w:rFonts w:ascii="Arial" w:hAnsi="Arial" w:cs="Arial"/>
              <w:sz w:val="20"/>
              <w:szCs w:val="20"/>
            </w:rPr>
          </w:pPr>
          <w:r w:rsidRPr="002523F1">
            <w:rPr>
              <w:rFonts w:ascii="Arial" w:hAnsi="Arial" w:cs="Arial"/>
              <w:b/>
              <w:sz w:val="20"/>
              <w:szCs w:val="20"/>
              <w:u w:val="single"/>
            </w:rPr>
            <w:t xml:space="preserve">Exhibit </w:t>
          </w:r>
          <w:r w:rsidR="001209AE">
            <w:rPr>
              <w:rFonts w:ascii="Arial" w:hAnsi="Arial" w:cs="Arial"/>
              <w:b/>
              <w:sz w:val="20"/>
              <w:szCs w:val="20"/>
              <w:u w:val="single"/>
            </w:rPr>
            <w:t>D</w:t>
          </w:r>
          <w:r w:rsidR="001209AE">
            <w:rPr>
              <w:rFonts w:ascii="Arial" w:hAnsi="Arial" w:cs="Arial"/>
              <w:sz w:val="20"/>
              <w:szCs w:val="20"/>
            </w:rPr>
            <w:t xml:space="preserve"> </w:t>
          </w:r>
          <w:r>
            <w:rPr>
              <w:rFonts w:ascii="Arial" w:hAnsi="Arial" w:cs="Arial"/>
              <w:sz w:val="20"/>
              <w:szCs w:val="20"/>
            </w:rPr>
            <w:t xml:space="preserve">= </w:t>
          </w:r>
          <w:r w:rsidR="007564C8">
            <w:rPr>
              <w:rFonts w:ascii="Arial" w:hAnsi="Arial" w:cs="Arial"/>
              <w:sz w:val="20"/>
              <w:szCs w:val="20"/>
            </w:rPr>
            <w:t xml:space="preserve">ASA </w:t>
          </w:r>
          <w:r>
            <w:rPr>
              <w:rFonts w:ascii="Arial" w:hAnsi="Arial" w:cs="Arial"/>
              <w:sz w:val="20"/>
              <w:szCs w:val="20"/>
            </w:rPr>
            <w:t xml:space="preserve"> </w:t>
          </w:r>
          <w:r w:rsidRPr="002523F1">
            <w:rPr>
              <w:rFonts w:ascii="Arial" w:hAnsi="Arial" w:cs="Arial"/>
              <w:sz w:val="20"/>
              <w:szCs w:val="20"/>
            </w:rPr>
            <w:t>Documentation</w:t>
          </w:r>
        </w:p>
        <w:p w14:paraId="72B443A7" w14:textId="77777777" w:rsidR="00276E2C" w:rsidRPr="002523F1" w:rsidRDefault="00276E2C" w:rsidP="00276E2C">
          <w:pPr>
            <w:pStyle w:val="NoSpacing"/>
            <w:rPr>
              <w:rFonts w:ascii="Arial" w:hAnsi="Arial" w:cs="Arial"/>
              <w:sz w:val="20"/>
              <w:szCs w:val="20"/>
            </w:rPr>
          </w:pPr>
        </w:p>
        <w:p w14:paraId="08945C9A" w14:textId="77777777" w:rsidR="00276E2C" w:rsidRPr="002523F1" w:rsidRDefault="00276E2C" w:rsidP="00276E2C">
          <w:pPr>
            <w:pStyle w:val="NoSpacing"/>
            <w:rPr>
              <w:rFonts w:ascii="Arial" w:hAnsi="Arial" w:cs="Arial"/>
              <w:sz w:val="20"/>
              <w:szCs w:val="20"/>
            </w:rPr>
          </w:pPr>
          <w:r w:rsidRPr="002523F1">
            <w:rPr>
              <w:rFonts w:ascii="Arial" w:hAnsi="Arial" w:cs="Arial"/>
              <w:sz w:val="20"/>
              <w:szCs w:val="20"/>
            </w:rPr>
            <w:t xml:space="preserve">The duties of the Contractor are set forth, attached hereto, and fully incorporated herein:  </w:t>
          </w:r>
        </w:p>
        <w:p w14:paraId="3EB12808" w14:textId="77777777" w:rsidR="00276E2C" w:rsidRPr="002523F1" w:rsidRDefault="00276E2C" w:rsidP="00276E2C">
          <w:pPr>
            <w:pStyle w:val="NoSpacing"/>
            <w:rPr>
              <w:rFonts w:ascii="Arial" w:hAnsi="Arial" w:cs="Arial"/>
              <w:b/>
              <w:sz w:val="20"/>
              <w:szCs w:val="20"/>
            </w:rPr>
          </w:pPr>
        </w:p>
        <w:p w14:paraId="2D599B91" w14:textId="77777777" w:rsidR="00276E2C" w:rsidRPr="002523F1" w:rsidRDefault="00276E2C" w:rsidP="00276E2C">
          <w:pPr>
            <w:pStyle w:val="NoSpacing"/>
            <w:numPr>
              <w:ilvl w:val="0"/>
              <w:numId w:val="16"/>
            </w:numPr>
            <w:rPr>
              <w:rFonts w:ascii="Arial" w:hAnsi="Arial" w:cs="Arial"/>
              <w:b/>
              <w:sz w:val="20"/>
              <w:szCs w:val="20"/>
            </w:rPr>
          </w:pPr>
          <w:r w:rsidRPr="002523F1">
            <w:rPr>
              <w:rFonts w:ascii="Arial" w:hAnsi="Arial" w:cs="Arial"/>
              <w:b/>
              <w:sz w:val="20"/>
              <w:szCs w:val="20"/>
            </w:rPr>
            <w:t>Entities Eligible to Utilize Contract</w:t>
          </w:r>
        </w:p>
        <w:p w14:paraId="61B1C94A" w14:textId="77777777" w:rsidR="00276E2C" w:rsidRPr="002523F1" w:rsidRDefault="00276E2C" w:rsidP="00276E2C">
          <w:pPr>
            <w:pStyle w:val="NoSpacing"/>
            <w:numPr>
              <w:ilvl w:val="0"/>
              <w:numId w:val="17"/>
            </w:numPr>
            <w:rPr>
              <w:rFonts w:ascii="Arial" w:hAnsi="Arial" w:cs="Arial"/>
              <w:sz w:val="20"/>
              <w:szCs w:val="20"/>
              <w:u w:val="single"/>
            </w:rPr>
          </w:pPr>
          <w:r w:rsidRPr="002523F1">
            <w:rPr>
              <w:rFonts w:ascii="Arial" w:hAnsi="Arial" w:cs="Arial"/>
              <w:sz w:val="20"/>
              <w:szCs w:val="20"/>
              <w:u w:val="single"/>
            </w:rPr>
            <w:t>State Agency</w:t>
          </w:r>
        </w:p>
        <w:p w14:paraId="7C83FDE3" w14:textId="77777777" w:rsidR="00276E2C" w:rsidRPr="002523F1" w:rsidRDefault="00276E2C" w:rsidP="00276E2C">
          <w:pPr>
            <w:pStyle w:val="NoSpacing"/>
            <w:ind w:left="1440"/>
            <w:rPr>
              <w:rFonts w:ascii="Arial" w:hAnsi="Arial" w:cs="Arial"/>
              <w:sz w:val="20"/>
              <w:szCs w:val="20"/>
            </w:rPr>
          </w:pPr>
          <w:r w:rsidRPr="002523F1">
            <w:rPr>
              <w:rFonts w:ascii="Arial" w:hAnsi="Arial" w:cs="Arial"/>
              <w:sz w:val="20"/>
              <w:szCs w:val="20"/>
            </w:rPr>
            <w:t>As defined in IC 4-13-1, “state agency” means an authority, board, branch, commission, committee, department, division, or other instrumentality of the executive, including the administrative, department of state government.</w:t>
          </w:r>
        </w:p>
        <w:p w14:paraId="6EAFDDC8" w14:textId="77777777" w:rsidR="00276E2C" w:rsidRPr="002523F1" w:rsidRDefault="00276E2C" w:rsidP="00276E2C">
          <w:pPr>
            <w:pStyle w:val="NoSpacing"/>
            <w:ind w:left="1440"/>
            <w:rPr>
              <w:rFonts w:ascii="Arial" w:hAnsi="Arial" w:cs="Arial"/>
              <w:sz w:val="20"/>
              <w:szCs w:val="20"/>
            </w:rPr>
          </w:pPr>
        </w:p>
        <w:p w14:paraId="6BDC2648" w14:textId="77777777" w:rsidR="00276E2C" w:rsidRPr="002523F1" w:rsidRDefault="00276E2C" w:rsidP="00276E2C">
          <w:pPr>
            <w:pStyle w:val="NoSpacing"/>
            <w:numPr>
              <w:ilvl w:val="0"/>
              <w:numId w:val="17"/>
            </w:numPr>
            <w:rPr>
              <w:rFonts w:ascii="Arial" w:hAnsi="Arial" w:cs="Arial"/>
              <w:sz w:val="20"/>
              <w:szCs w:val="20"/>
              <w:u w:val="single"/>
            </w:rPr>
          </w:pPr>
          <w:r w:rsidRPr="002523F1">
            <w:rPr>
              <w:rFonts w:ascii="Arial" w:hAnsi="Arial" w:cs="Arial"/>
              <w:sz w:val="20"/>
              <w:szCs w:val="20"/>
              <w:u w:val="single"/>
            </w:rPr>
            <w:t>K-12Indiana</w:t>
          </w:r>
        </w:p>
        <w:p w14:paraId="77B59642" w14:textId="77777777" w:rsidR="00276E2C" w:rsidRPr="002523F1" w:rsidRDefault="00276E2C" w:rsidP="00276E2C">
          <w:pPr>
            <w:pStyle w:val="NoSpacing"/>
            <w:ind w:left="1440"/>
            <w:rPr>
              <w:rFonts w:ascii="Arial" w:hAnsi="Arial" w:cs="Arial"/>
              <w:sz w:val="20"/>
              <w:szCs w:val="20"/>
            </w:rPr>
          </w:pPr>
          <w:r w:rsidRPr="002523F1">
            <w:rPr>
              <w:rFonts w:ascii="Arial" w:hAnsi="Arial" w:cs="Arial"/>
              <w:sz w:val="20"/>
              <w:szCs w:val="20"/>
            </w:rPr>
            <w:t>The Contractor shall extend the pricing and services under this Contract to all K-12 entities and work with Educational Service Centers (ESC) to provide access and the means to make purchases through the K-12Indiana purchasing portal which can be accessed at K12Indiana.com.</w:t>
          </w:r>
        </w:p>
        <w:p w14:paraId="0C5256CB" w14:textId="77777777" w:rsidR="00276E2C" w:rsidRPr="002523F1" w:rsidRDefault="00276E2C" w:rsidP="00276E2C">
          <w:pPr>
            <w:pStyle w:val="NoSpacing"/>
            <w:ind w:left="1440"/>
            <w:rPr>
              <w:rFonts w:ascii="Arial" w:hAnsi="Arial" w:cs="Arial"/>
              <w:sz w:val="20"/>
              <w:szCs w:val="20"/>
            </w:rPr>
          </w:pPr>
        </w:p>
        <w:p w14:paraId="4DD8641D" w14:textId="77777777" w:rsidR="00276E2C" w:rsidRPr="002523F1" w:rsidRDefault="00276E2C" w:rsidP="00276E2C">
          <w:pPr>
            <w:pStyle w:val="NoSpacing"/>
            <w:numPr>
              <w:ilvl w:val="0"/>
              <w:numId w:val="17"/>
            </w:numPr>
            <w:rPr>
              <w:rFonts w:ascii="Arial" w:hAnsi="Arial" w:cs="Arial"/>
              <w:sz w:val="20"/>
              <w:szCs w:val="20"/>
              <w:u w:val="single"/>
            </w:rPr>
          </w:pPr>
          <w:r w:rsidRPr="002523F1">
            <w:rPr>
              <w:rFonts w:ascii="Arial" w:hAnsi="Arial" w:cs="Arial"/>
              <w:sz w:val="20"/>
              <w:szCs w:val="20"/>
              <w:u w:val="single"/>
            </w:rPr>
            <w:t>LibraryIndiana</w:t>
          </w:r>
        </w:p>
        <w:p w14:paraId="0185997C" w14:textId="77777777" w:rsidR="00276E2C" w:rsidRPr="002523F1" w:rsidRDefault="00276E2C" w:rsidP="00276E2C">
          <w:pPr>
            <w:pStyle w:val="NoSpacing"/>
            <w:ind w:left="1440"/>
            <w:rPr>
              <w:rFonts w:ascii="Arial" w:hAnsi="Arial" w:cs="Arial"/>
              <w:sz w:val="20"/>
              <w:szCs w:val="20"/>
            </w:rPr>
          </w:pPr>
          <w:r w:rsidRPr="002523F1">
            <w:rPr>
              <w:rFonts w:ascii="Arial" w:hAnsi="Arial" w:cs="Arial"/>
              <w:sz w:val="20"/>
              <w:szCs w:val="20"/>
            </w:rPr>
            <w:t>The Contractor shall extend the pricing and services under this Contract to all Indiana Libraries and work with the State to provide access and the means to make purchases through the LibraryIndiana purchasing portal which can be accessed at LibraryIndiana.com.</w:t>
          </w:r>
        </w:p>
        <w:p w14:paraId="7D5DE191" w14:textId="77777777" w:rsidR="00276E2C" w:rsidRPr="002523F1" w:rsidRDefault="00276E2C" w:rsidP="00276E2C">
          <w:pPr>
            <w:pStyle w:val="NoSpacing"/>
            <w:ind w:left="1440"/>
            <w:rPr>
              <w:rFonts w:ascii="Arial" w:hAnsi="Arial" w:cs="Arial"/>
              <w:sz w:val="20"/>
              <w:szCs w:val="20"/>
              <w:u w:val="single"/>
            </w:rPr>
          </w:pPr>
        </w:p>
        <w:p w14:paraId="15A3685F" w14:textId="77777777" w:rsidR="00276E2C" w:rsidRPr="002523F1" w:rsidRDefault="00276E2C" w:rsidP="00276E2C">
          <w:pPr>
            <w:pStyle w:val="NoSpacing"/>
            <w:numPr>
              <w:ilvl w:val="0"/>
              <w:numId w:val="17"/>
            </w:numPr>
            <w:rPr>
              <w:rFonts w:ascii="Arial" w:hAnsi="Arial" w:cs="Arial"/>
              <w:sz w:val="20"/>
              <w:szCs w:val="20"/>
              <w:u w:val="single"/>
            </w:rPr>
          </w:pPr>
          <w:r w:rsidRPr="002523F1">
            <w:rPr>
              <w:rFonts w:ascii="Arial" w:hAnsi="Arial" w:cs="Arial"/>
              <w:sz w:val="20"/>
              <w:szCs w:val="20"/>
              <w:u w:val="single"/>
            </w:rPr>
            <w:t>Extension of Other Governmental Entities/OneIndiana</w:t>
          </w:r>
        </w:p>
        <w:p w14:paraId="38E7CAB8" w14:textId="77777777" w:rsidR="00276E2C" w:rsidRPr="00194700" w:rsidRDefault="00276E2C" w:rsidP="00276E2C">
          <w:pPr>
            <w:pStyle w:val="NoSpacing"/>
            <w:ind w:left="1440"/>
            <w:rPr>
              <w:rFonts w:ascii="Arial" w:hAnsi="Arial" w:cs="Arial"/>
              <w:sz w:val="20"/>
              <w:szCs w:val="20"/>
            </w:rPr>
          </w:pPr>
          <w:r w:rsidRPr="002523F1">
            <w:rPr>
              <w:rFonts w:ascii="Arial" w:hAnsi="Arial" w:cs="Arial"/>
              <w:sz w:val="20"/>
              <w:szCs w:val="20"/>
            </w:rPr>
            <w:t xml:space="preserve">The Contractor shall extend the pricing and services under this Contract to all other governmental entities within the State of Indiana (“Governmental Entities”).  </w:t>
          </w:r>
          <w:r w:rsidRPr="00194700">
            <w:rPr>
              <w:rFonts w:ascii="Arial" w:hAnsi="Arial" w:cs="Arial"/>
              <w:sz w:val="20"/>
              <w:szCs w:val="20"/>
            </w:rPr>
            <w:t>Other Governmental Entities are defined as: An agency, board, a branch, a bureau, a commission, a council, a department, an institution, an office, or another establishment of any of the following: (1) The judicial branch (2) The legislative branch (3) A political subdivision (includes towns, cities, local governments, etc.) (4) A State educational institution.</w:t>
          </w:r>
        </w:p>
        <w:p w14:paraId="2F58D640" w14:textId="77777777" w:rsidR="00276E2C" w:rsidRPr="00194700" w:rsidRDefault="00276E2C" w:rsidP="00276E2C">
          <w:pPr>
            <w:pStyle w:val="NoSpacing"/>
            <w:ind w:left="1440"/>
            <w:rPr>
              <w:rFonts w:ascii="Arial" w:hAnsi="Arial" w:cs="Arial"/>
              <w:sz w:val="20"/>
              <w:szCs w:val="20"/>
            </w:rPr>
          </w:pPr>
        </w:p>
        <w:p w14:paraId="7E20342E" w14:textId="77777777" w:rsidR="00276E2C" w:rsidRPr="00194700" w:rsidRDefault="00276E2C" w:rsidP="00276E2C">
          <w:pPr>
            <w:pStyle w:val="Default"/>
            <w:numPr>
              <w:ilvl w:val="0"/>
              <w:numId w:val="17"/>
            </w:numPr>
            <w:rPr>
              <w:sz w:val="20"/>
              <w:szCs w:val="20"/>
            </w:rPr>
          </w:pPr>
          <w:r w:rsidRPr="00194700">
            <w:rPr>
              <w:sz w:val="20"/>
              <w:szCs w:val="20"/>
            </w:rPr>
            <w:t>Unless otherwise specified within this Contract, the term “Ordering Agency” shall refer to entities/procurement initiatives 1 -4 as set forth in Section A, Entities Eligible to Utilize Contract.  Ordering and/or usage instructions exclusive to State Agencies or Governmental Entities shall be identified within each article.</w:t>
          </w:r>
        </w:p>
        <w:p w14:paraId="347ECE3C" w14:textId="77777777" w:rsidR="00276E2C" w:rsidRPr="00194700" w:rsidRDefault="00276E2C" w:rsidP="00276E2C">
          <w:pPr>
            <w:pStyle w:val="Default"/>
            <w:ind w:left="1440"/>
            <w:rPr>
              <w:sz w:val="20"/>
              <w:szCs w:val="20"/>
            </w:rPr>
          </w:pPr>
        </w:p>
        <w:p w14:paraId="7FBAA1A5" w14:textId="77777777" w:rsidR="00276E2C" w:rsidRPr="00194700" w:rsidRDefault="00276E2C" w:rsidP="00276E2C">
          <w:pPr>
            <w:pStyle w:val="NoSpacing"/>
            <w:ind w:left="720"/>
            <w:rPr>
              <w:rFonts w:ascii="Arial" w:hAnsi="Arial" w:cs="Arial"/>
              <w:sz w:val="20"/>
              <w:szCs w:val="20"/>
            </w:rPr>
          </w:pPr>
        </w:p>
        <w:p w14:paraId="35D82C94" w14:textId="77777777" w:rsidR="00276E2C" w:rsidRPr="00194700" w:rsidRDefault="00276E2C" w:rsidP="00276E2C">
          <w:pPr>
            <w:pStyle w:val="NoSpacing"/>
            <w:numPr>
              <w:ilvl w:val="0"/>
              <w:numId w:val="16"/>
            </w:numPr>
            <w:rPr>
              <w:rFonts w:ascii="Arial" w:hAnsi="Arial" w:cs="Arial"/>
              <w:b/>
              <w:sz w:val="20"/>
              <w:szCs w:val="20"/>
            </w:rPr>
          </w:pPr>
          <w:r>
            <w:rPr>
              <w:rFonts w:ascii="Arial" w:hAnsi="Arial" w:cs="Arial"/>
              <w:b/>
              <w:sz w:val="20"/>
              <w:szCs w:val="20"/>
            </w:rPr>
            <w:t>Background Checks</w:t>
          </w:r>
        </w:p>
        <w:p w14:paraId="41330A80" w14:textId="77777777" w:rsidR="00276E2C" w:rsidRPr="00194700" w:rsidRDefault="00276E2C" w:rsidP="00276E2C">
          <w:pPr>
            <w:pStyle w:val="NoSpacing"/>
            <w:ind w:left="720"/>
            <w:rPr>
              <w:rFonts w:ascii="Arial" w:hAnsi="Arial" w:cs="Arial"/>
              <w:sz w:val="20"/>
              <w:szCs w:val="20"/>
            </w:rPr>
          </w:pPr>
          <w:r w:rsidRPr="00194700">
            <w:rPr>
              <w:rFonts w:ascii="Arial" w:hAnsi="Arial" w:cs="Arial"/>
              <w:sz w:val="20"/>
              <w:szCs w:val="20"/>
            </w:rPr>
            <w:t xml:space="preserve">The Contractor agrees to comply with necessary background check requirements for Contractor’s personnel should they be required by the State, at no additional cost to the State.  The Contractor understands and agrees that no employee will perform any work on this Contract without completing these requirements to the State’s specifications documented in the </w:t>
          </w:r>
          <w:r w:rsidRPr="00194700">
            <w:rPr>
              <w:rFonts w:ascii="Arial" w:hAnsi="Arial" w:cs="Arial"/>
              <w:b/>
              <w:bCs/>
              <w:i/>
              <w:iCs/>
              <w:sz w:val="20"/>
              <w:szCs w:val="20"/>
            </w:rPr>
            <w:t>Scope of Work.</w:t>
          </w:r>
          <w:r w:rsidRPr="00194700">
            <w:rPr>
              <w:rFonts w:ascii="Arial" w:hAnsi="Arial" w:cs="Arial"/>
              <w:sz w:val="20"/>
              <w:szCs w:val="20"/>
            </w:rPr>
            <w:t xml:space="preserve"> </w:t>
          </w:r>
        </w:p>
        <w:p w14:paraId="5E269715" w14:textId="77777777" w:rsidR="00276E2C" w:rsidRPr="00194700" w:rsidRDefault="00276E2C" w:rsidP="00276E2C">
          <w:pPr>
            <w:pStyle w:val="NoSpacing"/>
            <w:ind w:left="720"/>
            <w:rPr>
              <w:rFonts w:ascii="Arial" w:hAnsi="Arial" w:cs="Arial"/>
              <w:sz w:val="20"/>
              <w:szCs w:val="20"/>
            </w:rPr>
          </w:pPr>
        </w:p>
        <w:p w14:paraId="097EDE85" w14:textId="77777777" w:rsidR="00276E2C" w:rsidRPr="00194700" w:rsidRDefault="00276E2C" w:rsidP="00276E2C">
          <w:pPr>
            <w:pStyle w:val="NoSpacing"/>
            <w:ind w:left="720"/>
            <w:rPr>
              <w:rFonts w:ascii="Arial" w:hAnsi="Arial" w:cs="Arial"/>
              <w:sz w:val="20"/>
              <w:szCs w:val="20"/>
            </w:rPr>
          </w:pPr>
          <w:r w:rsidRPr="00194700">
            <w:rPr>
              <w:rFonts w:ascii="Arial" w:hAnsi="Arial" w:cs="Arial"/>
              <w:sz w:val="20"/>
              <w:szCs w:val="20"/>
            </w:rPr>
            <w:t xml:space="preserve">The Contractor will not allow any person to work on this Contract the State deems not suitable or inappropriate. The Contractor will immediately remove and replace any individual the State requires. The individual may not perform any services on this contract in any capacity without the express written consent of the State.  The State does not have to provide a reason for requesting an individual be removed and the Contractor will not ask. The Contractor must provide a suitable replacement that meets the needs and requirements of the State. If the State provides reasoning, the individual is unsuitable, the Contractor shall not knowingly provide a replacement with the same qualities that caused the State to request removal of the previous individual(s). The Contractor is responsible for all work under this Contract, even if personnel is deemed not suitable. All established requirements including Service Level Agreements for this Contract are still applicable. </w:t>
          </w:r>
        </w:p>
        <w:p w14:paraId="632B3848" w14:textId="77777777" w:rsidR="00276E2C" w:rsidRPr="00194700" w:rsidRDefault="00276E2C" w:rsidP="00276E2C">
          <w:pPr>
            <w:pStyle w:val="NoSpacing"/>
            <w:ind w:left="720"/>
            <w:rPr>
              <w:rFonts w:ascii="Arial" w:hAnsi="Arial" w:cs="Arial"/>
              <w:b/>
              <w:sz w:val="20"/>
              <w:szCs w:val="20"/>
            </w:rPr>
          </w:pPr>
        </w:p>
        <w:p w14:paraId="0C1B0331" w14:textId="77777777" w:rsidR="00276E2C" w:rsidRPr="00194700" w:rsidRDefault="00276E2C" w:rsidP="00276E2C">
          <w:pPr>
            <w:pStyle w:val="NoSpacing"/>
            <w:numPr>
              <w:ilvl w:val="0"/>
              <w:numId w:val="16"/>
            </w:numPr>
            <w:rPr>
              <w:rFonts w:ascii="Arial" w:hAnsi="Arial" w:cs="Arial"/>
              <w:b/>
              <w:sz w:val="20"/>
              <w:szCs w:val="20"/>
            </w:rPr>
          </w:pPr>
          <w:r w:rsidRPr="00194700">
            <w:rPr>
              <w:rFonts w:ascii="Arial" w:hAnsi="Arial" w:cs="Arial"/>
              <w:b/>
              <w:sz w:val="20"/>
              <w:szCs w:val="20"/>
            </w:rPr>
            <w:t>Contract Implementation</w:t>
          </w:r>
        </w:p>
        <w:p w14:paraId="03562AE6" w14:textId="77777777" w:rsidR="00276E2C" w:rsidRPr="002523F1" w:rsidRDefault="00276E2C" w:rsidP="00276E2C">
          <w:pPr>
            <w:pStyle w:val="NoSpacing"/>
            <w:ind w:left="720"/>
            <w:rPr>
              <w:rFonts w:ascii="Arial" w:hAnsi="Arial" w:cs="Arial"/>
              <w:b/>
              <w:sz w:val="20"/>
              <w:szCs w:val="20"/>
            </w:rPr>
          </w:pPr>
          <w:r w:rsidRPr="00194700">
            <w:rPr>
              <w:rFonts w:ascii="Arial" w:hAnsi="Arial" w:cs="Arial"/>
              <w:sz w:val="20"/>
              <w:szCs w:val="20"/>
            </w:rPr>
            <w:t>The Contractor shall</w:t>
          </w:r>
          <w:r w:rsidRPr="002523F1">
            <w:rPr>
              <w:rFonts w:ascii="Arial" w:hAnsi="Arial" w:cs="Arial"/>
              <w:sz w:val="20"/>
              <w:szCs w:val="20"/>
            </w:rPr>
            <w:t xml:space="preserve"> meet with the State and form an Implementation Plan timeline for the overall Contract Deployment.  The Contractor shall customize the program to fit the State’s needs and desires for a successful program by meeting a minimum of one meeting per week during the implementation process.   </w:t>
          </w:r>
        </w:p>
        <w:p w14:paraId="1BB86098" w14:textId="77777777" w:rsidR="00276E2C" w:rsidRPr="002523F1" w:rsidRDefault="00276E2C" w:rsidP="00276E2C">
          <w:pPr>
            <w:pStyle w:val="NoSpacing"/>
            <w:numPr>
              <w:ilvl w:val="0"/>
              <w:numId w:val="18"/>
            </w:numPr>
            <w:rPr>
              <w:rFonts w:ascii="Arial" w:hAnsi="Arial" w:cs="Arial"/>
              <w:sz w:val="20"/>
              <w:szCs w:val="20"/>
              <w:u w:val="single"/>
            </w:rPr>
          </w:pPr>
          <w:r w:rsidRPr="002523F1">
            <w:rPr>
              <w:rFonts w:ascii="Arial" w:hAnsi="Arial" w:cs="Arial"/>
              <w:sz w:val="20"/>
              <w:szCs w:val="20"/>
              <w:u w:val="single"/>
            </w:rPr>
            <w:t>Implementation Process</w:t>
          </w:r>
        </w:p>
        <w:p w14:paraId="0B5E730D" w14:textId="77777777" w:rsidR="00276E2C" w:rsidRPr="002523F1" w:rsidRDefault="00276E2C" w:rsidP="00276E2C">
          <w:pPr>
            <w:pStyle w:val="NoSpacing"/>
            <w:ind w:left="1440"/>
            <w:rPr>
              <w:rFonts w:ascii="Arial" w:hAnsi="Arial" w:cs="Arial"/>
              <w:sz w:val="20"/>
              <w:szCs w:val="20"/>
            </w:rPr>
          </w:pPr>
          <w:r w:rsidRPr="002523F1">
            <w:rPr>
              <w:rFonts w:ascii="Arial" w:hAnsi="Arial" w:cs="Arial"/>
              <w:sz w:val="20"/>
              <w:szCs w:val="20"/>
            </w:rPr>
            <w:t>The Contractor shall complete the Implementation project in the following phases, and the Contractor shall provide a draft and final copy of the Project Management Plan to the State Account Manager:</w:t>
          </w:r>
        </w:p>
        <w:p w14:paraId="4170664E" w14:textId="77777777" w:rsidR="00276E2C" w:rsidRPr="002523F1" w:rsidRDefault="00276E2C" w:rsidP="00276E2C">
          <w:pPr>
            <w:pStyle w:val="NoSpacing"/>
            <w:ind w:left="1440"/>
            <w:rPr>
              <w:rFonts w:ascii="Arial" w:hAnsi="Arial" w:cs="Arial"/>
              <w:sz w:val="20"/>
              <w:szCs w:val="20"/>
            </w:rPr>
          </w:pPr>
        </w:p>
        <w:p w14:paraId="10119B1A" w14:textId="77777777" w:rsidR="00276E2C" w:rsidRPr="002523F1" w:rsidRDefault="00276E2C" w:rsidP="00276E2C">
          <w:pPr>
            <w:pStyle w:val="NoSpacing"/>
            <w:numPr>
              <w:ilvl w:val="0"/>
              <w:numId w:val="19"/>
            </w:numPr>
            <w:rPr>
              <w:rFonts w:ascii="Arial" w:hAnsi="Arial" w:cs="Arial"/>
              <w:sz w:val="20"/>
              <w:szCs w:val="20"/>
            </w:rPr>
          </w:pPr>
          <w:r w:rsidRPr="002523F1">
            <w:rPr>
              <w:rFonts w:ascii="Arial" w:hAnsi="Arial" w:cs="Arial"/>
              <w:sz w:val="20"/>
              <w:szCs w:val="20"/>
              <w:u w:val="single"/>
            </w:rPr>
            <w:t>Initiation</w:t>
          </w:r>
        </w:p>
        <w:p w14:paraId="0E77E2FB" w14:textId="77777777" w:rsidR="00276E2C" w:rsidRPr="002523F1" w:rsidRDefault="00276E2C" w:rsidP="00276E2C">
          <w:pPr>
            <w:pStyle w:val="NoSpacing"/>
            <w:ind w:left="2160"/>
            <w:rPr>
              <w:rFonts w:ascii="Arial" w:hAnsi="Arial" w:cs="Arial"/>
              <w:sz w:val="20"/>
              <w:szCs w:val="20"/>
            </w:rPr>
          </w:pPr>
          <w:r w:rsidRPr="002523F1">
            <w:rPr>
              <w:rFonts w:ascii="Arial" w:hAnsi="Arial" w:cs="Arial"/>
              <w:sz w:val="20"/>
              <w:szCs w:val="20"/>
            </w:rPr>
            <w:t>The Contractor shall ensure the needs of the State are adequately defined, by engaging with the State in High-level discussions on phase deliverables during Project Initiation and identify priorities that need to be completed through the implementation for a smooth transition.  Additionally, the high-level barriers, potential problems, and roles and responsibilities of the project shall be summarized at this time.</w:t>
          </w:r>
        </w:p>
        <w:p w14:paraId="284B62F2" w14:textId="77777777" w:rsidR="00276E2C" w:rsidRPr="002523F1" w:rsidRDefault="00276E2C" w:rsidP="00276E2C">
          <w:pPr>
            <w:pStyle w:val="NoSpacing"/>
            <w:ind w:left="2160"/>
            <w:rPr>
              <w:rFonts w:ascii="Arial" w:hAnsi="Arial" w:cs="Arial"/>
              <w:sz w:val="20"/>
              <w:szCs w:val="20"/>
              <w:highlight w:val="yellow"/>
            </w:rPr>
          </w:pPr>
        </w:p>
        <w:p w14:paraId="6F1F9462" w14:textId="77777777" w:rsidR="00276E2C" w:rsidRPr="002523F1" w:rsidRDefault="00276E2C" w:rsidP="00276E2C">
          <w:pPr>
            <w:pStyle w:val="NoSpacing"/>
            <w:numPr>
              <w:ilvl w:val="0"/>
              <w:numId w:val="19"/>
            </w:numPr>
            <w:rPr>
              <w:rFonts w:ascii="Arial" w:hAnsi="Arial" w:cs="Arial"/>
              <w:sz w:val="20"/>
              <w:szCs w:val="20"/>
              <w:u w:val="single"/>
            </w:rPr>
          </w:pPr>
          <w:r w:rsidRPr="002523F1">
            <w:rPr>
              <w:rFonts w:ascii="Arial" w:hAnsi="Arial" w:cs="Arial"/>
              <w:sz w:val="20"/>
              <w:szCs w:val="20"/>
              <w:u w:val="single"/>
            </w:rPr>
            <w:t>Planning</w:t>
          </w:r>
        </w:p>
        <w:p w14:paraId="298C75D4" w14:textId="77777777" w:rsidR="00276E2C" w:rsidRPr="002523F1" w:rsidRDefault="00276E2C" w:rsidP="00276E2C">
          <w:pPr>
            <w:pStyle w:val="NoSpacing"/>
            <w:ind w:left="2160"/>
            <w:rPr>
              <w:rFonts w:ascii="Arial" w:hAnsi="Arial" w:cs="Arial"/>
              <w:sz w:val="20"/>
              <w:szCs w:val="20"/>
            </w:rPr>
          </w:pPr>
          <w:r w:rsidRPr="002523F1">
            <w:rPr>
              <w:rFonts w:ascii="Arial" w:hAnsi="Arial" w:cs="Arial"/>
              <w:sz w:val="20"/>
              <w:szCs w:val="20"/>
            </w:rPr>
            <w:t xml:space="preserve">The Planning Phase shall involve identifying and documenting the project scope, tasks, schedules, risk, quality, and staffing needs.  This identification process continues until all possible areas of the chartered project have been addressed.  </w:t>
          </w:r>
        </w:p>
        <w:p w14:paraId="0C91142B" w14:textId="77777777" w:rsidR="00276E2C" w:rsidRPr="002523F1" w:rsidRDefault="00276E2C" w:rsidP="00276E2C">
          <w:pPr>
            <w:pStyle w:val="NoSpacing"/>
            <w:rPr>
              <w:rFonts w:ascii="Arial" w:hAnsi="Arial" w:cs="Arial"/>
              <w:sz w:val="20"/>
              <w:szCs w:val="20"/>
              <w:highlight w:val="yellow"/>
            </w:rPr>
          </w:pPr>
        </w:p>
        <w:p w14:paraId="34BF7A68" w14:textId="77777777" w:rsidR="00276E2C" w:rsidRPr="002523F1" w:rsidRDefault="00276E2C" w:rsidP="00276E2C">
          <w:pPr>
            <w:pStyle w:val="NoSpacing"/>
            <w:numPr>
              <w:ilvl w:val="0"/>
              <w:numId w:val="19"/>
            </w:numPr>
            <w:rPr>
              <w:rFonts w:ascii="Arial" w:hAnsi="Arial" w:cs="Arial"/>
              <w:sz w:val="20"/>
              <w:szCs w:val="20"/>
              <w:u w:val="single"/>
            </w:rPr>
          </w:pPr>
          <w:r w:rsidRPr="002523F1">
            <w:rPr>
              <w:rFonts w:ascii="Arial" w:hAnsi="Arial" w:cs="Arial"/>
              <w:sz w:val="20"/>
              <w:szCs w:val="20"/>
              <w:u w:val="single"/>
            </w:rPr>
            <w:t xml:space="preserve">Execution and Control </w:t>
          </w:r>
        </w:p>
        <w:p w14:paraId="30C7B7E1" w14:textId="77777777" w:rsidR="00276E2C" w:rsidRPr="002523F1" w:rsidRDefault="00276E2C" w:rsidP="00276E2C">
          <w:pPr>
            <w:pStyle w:val="NoSpacing"/>
            <w:ind w:left="2160"/>
            <w:rPr>
              <w:rFonts w:ascii="Arial" w:hAnsi="Arial" w:cs="Arial"/>
              <w:sz w:val="20"/>
              <w:szCs w:val="20"/>
            </w:rPr>
          </w:pPr>
          <w:r w:rsidRPr="002523F1">
            <w:rPr>
              <w:rFonts w:ascii="Arial" w:hAnsi="Arial" w:cs="Arial"/>
              <w:sz w:val="20"/>
              <w:szCs w:val="20"/>
            </w:rPr>
            <w:t xml:space="preserve">The Contractor’s implementation team shall carry out the project and perform project activities.  The Contractor shall include </w:t>
          </w:r>
          <w:r>
            <w:rPr>
              <w:rFonts w:ascii="Arial" w:hAnsi="Arial" w:cs="Arial"/>
              <w:sz w:val="20"/>
              <w:szCs w:val="20"/>
            </w:rPr>
            <w:t xml:space="preserve">any </w:t>
          </w:r>
          <w:r w:rsidRPr="002523F1">
            <w:rPr>
              <w:rFonts w:ascii="Arial" w:hAnsi="Arial" w:cs="Arial"/>
              <w:sz w:val="20"/>
              <w:szCs w:val="20"/>
            </w:rPr>
            <w:t xml:space="preserve">Internal Quality Assurance (QA) testing </w:t>
          </w:r>
          <w:r>
            <w:rPr>
              <w:rFonts w:ascii="Arial" w:hAnsi="Arial" w:cs="Arial"/>
              <w:sz w:val="20"/>
              <w:szCs w:val="20"/>
            </w:rPr>
            <w:t>necessary.</w:t>
          </w:r>
        </w:p>
        <w:p w14:paraId="78E6133E" w14:textId="77777777" w:rsidR="00276E2C" w:rsidRPr="002523F1" w:rsidRDefault="00276E2C" w:rsidP="00276E2C">
          <w:pPr>
            <w:pStyle w:val="NoSpacing"/>
            <w:rPr>
              <w:rFonts w:ascii="Arial" w:hAnsi="Arial" w:cs="Arial"/>
              <w:sz w:val="20"/>
              <w:szCs w:val="20"/>
              <w:highlight w:val="yellow"/>
            </w:rPr>
          </w:pPr>
          <w:r w:rsidRPr="002523F1">
            <w:rPr>
              <w:rFonts w:ascii="Arial" w:hAnsi="Arial" w:cs="Arial"/>
              <w:sz w:val="20"/>
              <w:szCs w:val="20"/>
              <w:highlight w:val="yellow"/>
            </w:rPr>
            <w:t xml:space="preserve">  </w:t>
          </w:r>
        </w:p>
        <w:p w14:paraId="2D7D2FEE" w14:textId="77777777" w:rsidR="00276E2C" w:rsidRPr="002523F1" w:rsidRDefault="00276E2C" w:rsidP="00276E2C">
          <w:pPr>
            <w:pStyle w:val="NoSpacing"/>
            <w:numPr>
              <w:ilvl w:val="0"/>
              <w:numId w:val="19"/>
            </w:numPr>
            <w:rPr>
              <w:rFonts w:ascii="Arial" w:hAnsi="Arial" w:cs="Arial"/>
              <w:sz w:val="20"/>
              <w:szCs w:val="20"/>
              <w:u w:val="single"/>
            </w:rPr>
          </w:pPr>
          <w:r w:rsidRPr="002523F1">
            <w:rPr>
              <w:rFonts w:ascii="Arial" w:hAnsi="Arial" w:cs="Arial"/>
              <w:sz w:val="20"/>
              <w:szCs w:val="20"/>
              <w:u w:val="single"/>
            </w:rPr>
            <w:t>Closing</w:t>
          </w:r>
        </w:p>
        <w:p w14:paraId="36A4816C" w14:textId="77777777" w:rsidR="00276E2C" w:rsidRPr="002523F1" w:rsidRDefault="00276E2C" w:rsidP="00276E2C">
          <w:pPr>
            <w:pStyle w:val="NoSpacing"/>
            <w:ind w:left="2160"/>
            <w:rPr>
              <w:rFonts w:ascii="Arial" w:hAnsi="Arial" w:cs="Arial"/>
              <w:sz w:val="20"/>
              <w:szCs w:val="20"/>
            </w:rPr>
          </w:pPr>
          <w:r w:rsidRPr="002523F1">
            <w:rPr>
              <w:rFonts w:ascii="Arial" w:hAnsi="Arial" w:cs="Arial"/>
              <w:sz w:val="20"/>
              <w:szCs w:val="20"/>
            </w:rPr>
            <w:t xml:space="preserve">The implementation team shall remain in place 30 days after the roll out date.  The team shall continue to meet regularly to discuss: program success, improvement opportunities, end-user feedback, usage data, product changes, Contractor performance, future goals and objectives.  The Contractor shall perform Project Closeout once all defined project </w:t>
          </w:r>
          <w:r w:rsidRPr="002523F1">
            <w:rPr>
              <w:rFonts w:ascii="Arial" w:hAnsi="Arial" w:cs="Arial"/>
              <w:sz w:val="20"/>
              <w:szCs w:val="20"/>
            </w:rPr>
            <w:lastRenderedPageBreak/>
            <w:t xml:space="preserve">objectives have been met and the State has accepted the final implementation of the Contract.  </w:t>
          </w:r>
        </w:p>
        <w:p w14:paraId="6005DC68" w14:textId="77777777" w:rsidR="00276E2C" w:rsidRPr="002523F1" w:rsidRDefault="00276E2C" w:rsidP="00276E2C">
          <w:pPr>
            <w:pStyle w:val="NoSpacing"/>
            <w:ind w:left="2160"/>
            <w:rPr>
              <w:rFonts w:ascii="Arial" w:hAnsi="Arial" w:cs="Arial"/>
              <w:sz w:val="20"/>
              <w:szCs w:val="20"/>
              <w:highlight w:val="yellow"/>
            </w:rPr>
          </w:pPr>
        </w:p>
        <w:p w14:paraId="5BE56941" w14:textId="77777777" w:rsidR="00276E2C" w:rsidRPr="002523F1" w:rsidRDefault="00276E2C" w:rsidP="00276E2C">
          <w:pPr>
            <w:pStyle w:val="NoSpacing"/>
            <w:numPr>
              <w:ilvl w:val="0"/>
              <w:numId w:val="18"/>
            </w:numPr>
            <w:rPr>
              <w:rFonts w:ascii="Arial" w:hAnsi="Arial" w:cs="Arial"/>
              <w:sz w:val="20"/>
              <w:szCs w:val="20"/>
              <w:u w:val="single"/>
            </w:rPr>
          </w:pPr>
          <w:r w:rsidRPr="002523F1">
            <w:rPr>
              <w:rFonts w:ascii="Arial" w:hAnsi="Arial" w:cs="Arial"/>
              <w:sz w:val="20"/>
              <w:szCs w:val="20"/>
              <w:u w:val="single"/>
            </w:rPr>
            <w:t>Implementation – Personnel</w:t>
          </w:r>
        </w:p>
        <w:p w14:paraId="0B03DCE6" w14:textId="77777777" w:rsidR="00276E2C" w:rsidRPr="002523F1" w:rsidRDefault="00276E2C" w:rsidP="00276E2C">
          <w:pPr>
            <w:pStyle w:val="NoSpacing"/>
            <w:ind w:left="1440"/>
            <w:rPr>
              <w:rFonts w:ascii="Arial" w:hAnsi="Arial" w:cs="Arial"/>
              <w:sz w:val="20"/>
              <w:szCs w:val="20"/>
            </w:rPr>
          </w:pPr>
          <w:r w:rsidRPr="002523F1">
            <w:rPr>
              <w:rFonts w:ascii="Arial" w:hAnsi="Arial" w:cs="Arial"/>
              <w:sz w:val="20"/>
              <w:szCs w:val="20"/>
            </w:rPr>
            <w:t>The Contractor shall provide a team of qualified experts to assist in the implementation effort.  The Contractor’s team shall be led by an appointed Implementation Manager who shall be responsible for the overall management of the implementation process.</w:t>
          </w:r>
        </w:p>
        <w:p w14:paraId="2E3E27D1" w14:textId="77777777" w:rsidR="00276E2C" w:rsidRPr="002523F1" w:rsidRDefault="00276E2C" w:rsidP="00276E2C">
          <w:pPr>
            <w:pStyle w:val="NoSpacing"/>
            <w:ind w:left="1440"/>
            <w:rPr>
              <w:rFonts w:ascii="Arial" w:hAnsi="Arial" w:cs="Arial"/>
              <w:sz w:val="20"/>
              <w:szCs w:val="20"/>
              <w:highlight w:val="yellow"/>
            </w:rPr>
          </w:pPr>
        </w:p>
        <w:p w14:paraId="218A429C" w14:textId="77777777" w:rsidR="00276E2C" w:rsidRPr="002523F1" w:rsidRDefault="00276E2C" w:rsidP="00276E2C">
          <w:pPr>
            <w:pStyle w:val="NoSpacing"/>
            <w:numPr>
              <w:ilvl w:val="0"/>
              <w:numId w:val="18"/>
            </w:numPr>
            <w:rPr>
              <w:rFonts w:ascii="Arial" w:hAnsi="Arial" w:cs="Arial"/>
              <w:sz w:val="20"/>
              <w:szCs w:val="20"/>
              <w:u w:val="single"/>
            </w:rPr>
          </w:pPr>
          <w:r w:rsidRPr="002523F1">
            <w:rPr>
              <w:rFonts w:ascii="Arial" w:hAnsi="Arial" w:cs="Arial"/>
              <w:sz w:val="20"/>
              <w:szCs w:val="20"/>
              <w:u w:val="single"/>
            </w:rPr>
            <w:t>Implementation – Communication Tools</w:t>
          </w:r>
        </w:p>
        <w:p w14:paraId="502A31AA" w14:textId="77777777" w:rsidR="00276E2C" w:rsidRPr="002523F1" w:rsidRDefault="00276E2C" w:rsidP="00276E2C">
          <w:pPr>
            <w:pStyle w:val="NoSpacing"/>
            <w:numPr>
              <w:ilvl w:val="0"/>
              <w:numId w:val="20"/>
            </w:numPr>
            <w:rPr>
              <w:rFonts w:ascii="Arial" w:hAnsi="Arial" w:cs="Arial"/>
              <w:sz w:val="20"/>
              <w:szCs w:val="20"/>
              <w:u w:val="single"/>
            </w:rPr>
          </w:pPr>
          <w:r w:rsidRPr="002523F1">
            <w:rPr>
              <w:rFonts w:ascii="Arial" w:hAnsi="Arial" w:cs="Arial"/>
              <w:sz w:val="20"/>
              <w:szCs w:val="20"/>
              <w:u w:val="single"/>
            </w:rPr>
            <w:t>Implementation Schedule</w:t>
          </w:r>
        </w:p>
        <w:p w14:paraId="7DC01C2C" w14:textId="77777777" w:rsidR="00276E2C" w:rsidRPr="002523F1" w:rsidRDefault="00276E2C" w:rsidP="00276E2C">
          <w:pPr>
            <w:pStyle w:val="NoSpacing"/>
            <w:ind w:left="2160"/>
            <w:rPr>
              <w:rFonts w:ascii="Arial" w:hAnsi="Arial" w:cs="Arial"/>
              <w:sz w:val="20"/>
              <w:szCs w:val="20"/>
            </w:rPr>
          </w:pPr>
          <w:r w:rsidRPr="002523F1">
            <w:rPr>
              <w:rFonts w:ascii="Arial" w:hAnsi="Arial" w:cs="Arial"/>
              <w:sz w:val="20"/>
              <w:szCs w:val="20"/>
            </w:rPr>
            <w:t>The Contractor shall provide an implementation project schedule as a document that highlights the tasks required to implement the State’s solution.  It shall identify respective responsibilities and completion dates for each task.  The schedule shall allow the State and Contractor to monitor the entire process and address related issues. The schedule shall be an active document and shall be updated frequently to reflect changing circumstances and implementation progress.</w:t>
          </w:r>
        </w:p>
        <w:p w14:paraId="4E05C6E2" w14:textId="77777777" w:rsidR="00276E2C" w:rsidRPr="002523F1" w:rsidRDefault="00276E2C" w:rsidP="00276E2C">
          <w:pPr>
            <w:pStyle w:val="NoSpacing"/>
            <w:ind w:left="2160"/>
            <w:rPr>
              <w:rFonts w:ascii="Arial" w:hAnsi="Arial" w:cs="Arial"/>
              <w:sz w:val="20"/>
              <w:szCs w:val="20"/>
              <w:highlight w:val="yellow"/>
            </w:rPr>
          </w:pPr>
        </w:p>
        <w:p w14:paraId="4EABB287" w14:textId="77777777" w:rsidR="00276E2C" w:rsidRPr="002523F1" w:rsidRDefault="00276E2C" w:rsidP="00276E2C">
          <w:pPr>
            <w:pStyle w:val="NoSpacing"/>
            <w:numPr>
              <w:ilvl w:val="0"/>
              <w:numId w:val="20"/>
            </w:numPr>
            <w:rPr>
              <w:rFonts w:ascii="Arial" w:hAnsi="Arial" w:cs="Arial"/>
              <w:sz w:val="20"/>
              <w:szCs w:val="20"/>
              <w:u w:val="single"/>
            </w:rPr>
          </w:pPr>
          <w:r w:rsidRPr="002523F1">
            <w:rPr>
              <w:rFonts w:ascii="Arial" w:hAnsi="Arial" w:cs="Arial"/>
              <w:sz w:val="20"/>
              <w:szCs w:val="20"/>
              <w:u w:val="single"/>
            </w:rPr>
            <w:t>Implementation Team Meetings</w:t>
          </w:r>
        </w:p>
        <w:p w14:paraId="2BECCA7F" w14:textId="77777777" w:rsidR="00276E2C" w:rsidRPr="002523F1" w:rsidRDefault="00276E2C" w:rsidP="00276E2C">
          <w:pPr>
            <w:pStyle w:val="NoSpacing"/>
            <w:ind w:left="2160"/>
            <w:rPr>
              <w:rFonts w:ascii="Arial" w:hAnsi="Arial" w:cs="Arial"/>
              <w:sz w:val="20"/>
              <w:szCs w:val="20"/>
            </w:rPr>
          </w:pPr>
          <w:r w:rsidRPr="002523F1">
            <w:rPr>
              <w:rFonts w:ascii="Arial" w:hAnsi="Arial" w:cs="Arial"/>
              <w:sz w:val="20"/>
              <w:szCs w:val="20"/>
            </w:rPr>
            <w:t xml:space="preserve">The Contractor shall schedule with the State weekly implementation team meetings.  The Contractor shall prepare Meeting Agendas, shall facilitate the Team meetings, and shall provide Meeting Minutes after conclusion of the Team Meeting by the next business day. </w:t>
          </w:r>
        </w:p>
        <w:p w14:paraId="362141BB" w14:textId="77777777" w:rsidR="00276E2C" w:rsidRPr="002523F1" w:rsidRDefault="00276E2C" w:rsidP="00276E2C">
          <w:pPr>
            <w:pStyle w:val="NoSpacing"/>
            <w:ind w:left="2160"/>
            <w:rPr>
              <w:rFonts w:ascii="Arial" w:hAnsi="Arial" w:cs="Arial"/>
              <w:sz w:val="20"/>
              <w:szCs w:val="20"/>
              <w:highlight w:val="yellow"/>
            </w:rPr>
          </w:pPr>
        </w:p>
        <w:p w14:paraId="34E3635F" w14:textId="77777777" w:rsidR="00276E2C" w:rsidRPr="002523F1" w:rsidRDefault="00276E2C" w:rsidP="00276E2C">
          <w:pPr>
            <w:pStyle w:val="NoSpacing"/>
            <w:numPr>
              <w:ilvl w:val="0"/>
              <w:numId w:val="20"/>
            </w:numPr>
            <w:rPr>
              <w:rFonts w:ascii="Arial" w:hAnsi="Arial" w:cs="Arial"/>
              <w:sz w:val="20"/>
              <w:szCs w:val="20"/>
              <w:u w:val="single"/>
            </w:rPr>
          </w:pPr>
          <w:r w:rsidRPr="002523F1">
            <w:rPr>
              <w:rFonts w:ascii="Arial" w:hAnsi="Arial" w:cs="Arial"/>
              <w:sz w:val="20"/>
              <w:szCs w:val="20"/>
              <w:u w:val="single"/>
            </w:rPr>
            <w:t>Implementation Status Reports</w:t>
          </w:r>
        </w:p>
        <w:p w14:paraId="12681572" w14:textId="77777777" w:rsidR="00276E2C" w:rsidRPr="002523F1" w:rsidRDefault="00276E2C" w:rsidP="00276E2C">
          <w:pPr>
            <w:pStyle w:val="NoSpacing"/>
            <w:ind w:left="2160"/>
            <w:rPr>
              <w:rFonts w:ascii="Arial" w:hAnsi="Arial" w:cs="Arial"/>
              <w:sz w:val="20"/>
              <w:szCs w:val="20"/>
            </w:rPr>
          </w:pPr>
          <w:r w:rsidRPr="002523F1">
            <w:rPr>
              <w:rFonts w:ascii="Arial" w:hAnsi="Arial" w:cs="Arial"/>
              <w:sz w:val="20"/>
              <w:szCs w:val="20"/>
            </w:rPr>
            <w:t>The Contractor shall provide status reports to the State throughout the project’s implementation.</w:t>
          </w:r>
        </w:p>
        <w:p w14:paraId="3E0B7967" w14:textId="77777777" w:rsidR="00276E2C" w:rsidRPr="002523F1" w:rsidRDefault="00276E2C" w:rsidP="00276E2C">
          <w:pPr>
            <w:pStyle w:val="NoSpacing"/>
            <w:ind w:left="2160"/>
            <w:rPr>
              <w:rFonts w:ascii="Arial" w:hAnsi="Arial" w:cs="Arial"/>
              <w:sz w:val="20"/>
              <w:szCs w:val="20"/>
              <w:highlight w:val="yellow"/>
            </w:rPr>
          </w:pPr>
        </w:p>
        <w:p w14:paraId="593D26BA" w14:textId="77777777" w:rsidR="00276E2C" w:rsidRPr="002523F1" w:rsidRDefault="00276E2C" w:rsidP="00276E2C">
          <w:pPr>
            <w:pStyle w:val="NoSpacing"/>
            <w:numPr>
              <w:ilvl w:val="0"/>
              <w:numId w:val="18"/>
            </w:numPr>
            <w:rPr>
              <w:rFonts w:ascii="Arial" w:hAnsi="Arial" w:cs="Arial"/>
              <w:sz w:val="20"/>
              <w:szCs w:val="20"/>
              <w:u w:val="single"/>
            </w:rPr>
          </w:pPr>
          <w:r w:rsidRPr="002523F1">
            <w:rPr>
              <w:rFonts w:ascii="Arial" w:hAnsi="Arial" w:cs="Arial"/>
              <w:sz w:val="20"/>
              <w:szCs w:val="20"/>
              <w:u w:val="single"/>
            </w:rPr>
            <w:t>Training</w:t>
          </w:r>
        </w:p>
        <w:p w14:paraId="1A03A442" w14:textId="77777777" w:rsidR="00276E2C" w:rsidRPr="002523F1" w:rsidRDefault="00276E2C" w:rsidP="00276E2C">
          <w:pPr>
            <w:pStyle w:val="NoSpacing"/>
            <w:ind w:left="2160"/>
            <w:rPr>
              <w:rFonts w:ascii="Arial" w:hAnsi="Arial" w:cs="Arial"/>
              <w:sz w:val="20"/>
              <w:szCs w:val="20"/>
            </w:rPr>
          </w:pPr>
        </w:p>
        <w:p w14:paraId="18C14707" w14:textId="77777777" w:rsidR="00276E2C" w:rsidRPr="002523F1" w:rsidRDefault="00276E2C" w:rsidP="00276E2C">
          <w:pPr>
            <w:pStyle w:val="NoSpacing"/>
            <w:numPr>
              <w:ilvl w:val="1"/>
              <w:numId w:val="18"/>
            </w:numPr>
            <w:rPr>
              <w:rFonts w:ascii="Arial" w:hAnsi="Arial" w:cs="Arial"/>
              <w:sz w:val="20"/>
              <w:szCs w:val="20"/>
              <w:u w:val="single"/>
            </w:rPr>
          </w:pPr>
          <w:r w:rsidRPr="002523F1">
            <w:rPr>
              <w:rFonts w:ascii="Arial" w:hAnsi="Arial" w:cs="Arial"/>
              <w:sz w:val="20"/>
              <w:szCs w:val="20"/>
              <w:u w:val="single"/>
            </w:rPr>
            <w:t>User Guides</w:t>
          </w:r>
        </w:p>
        <w:p w14:paraId="49CEA338" w14:textId="77777777" w:rsidR="00276E2C" w:rsidRPr="002523F1" w:rsidRDefault="00276E2C" w:rsidP="00276E2C">
          <w:pPr>
            <w:pStyle w:val="NoSpacing"/>
            <w:ind w:left="2160"/>
            <w:rPr>
              <w:rFonts w:ascii="Arial" w:hAnsi="Arial" w:cs="Arial"/>
              <w:sz w:val="20"/>
              <w:szCs w:val="20"/>
            </w:rPr>
          </w:pPr>
          <w:r w:rsidRPr="002523F1">
            <w:rPr>
              <w:rFonts w:ascii="Arial" w:hAnsi="Arial" w:cs="Arial"/>
              <w:sz w:val="20"/>
              <w:szCs w:val="20"/>
            </w:rPr>
            <w:t xml:space="preserve">The Contractor shall provide Roll-out Packets or User Guides to Ordering Agencies on how to best use the Contract.  The Contractor shall provide the User Guide documentation to the State Contract Manager for approval prior to release. </w:t>
          </w:r>
        </w:p>
        <w:p w14:paraId="175886B8" w14:textId="77777777" w:rsidR="00276E2C" w:rsidRPr="002523F1" w:rsidRDefault="00276E2C" w:rsidP="00276E2C">
          <w:pPr>
            <w:pStyle w:val="NoSpacing"/>
            <w:ind w:left="2160"/>
            <w:rPr>
              <w:rFonts w:ascii="Arial" w:hAnsi="Arial" w:cs="Arial"/>
              <w:sz w:val="20"/>
              <w:szCs w:val="20"/>
            </w:rPr>
          </w:pPr>
        </w:p>
        <w:p w14:paraId="3A34FF7C" w14:textId="77777777" w:rsidR="00276E2C" w:rsidRPr="002523F1" w:rsidRDefault="00276E2C" w:rsidP="00276E2C">
          <w:pPr>
            <w:pStyle w:val="NoSpacing"/>
            <w:numPr>
              <w:ilvl w:val="0"/>
              <w:numId w:val="16"/>
            </w:numPr>
            <w:rPr>
              <w:rFonts w:ascii="Arial" w:hAnsi="Arial" w:cs="Arial"/>
              <w:b/>
              <w:sz w:val="20"/>
              <w:szCs w:val="20"/>
            </w:rPr>
          </w:pPr>
          <w:r w:rsidRPr="002523F1">
            <w:rPr>
              <w:rFonts w:ascii="Arial" w:hAnsi="Arial" w:cs="Arial"/>
              <w:b/>
              <w:sz w:val="20"/>
              <w:szCs w:val="20"/>
            </w:rPr>
            <w:t>Account Management and Customer Service</w:t>
          </w:r>
        </w:p>
        <w:p w14:paraId="1E3A0C32" w14:textId="77777777" w:rsidR="00276E2C" w:rsidRPr="002523F1" w:rsidRDefault="00276E2C" w:rsidP="00276E2C">
          <w:pPr>
            <w:pStyle w:val="NoSpacing"/>
            <w:numPr>
              <w:ilvl w:val="0"/>
              <w:numId w:val="21"/>
            </w:numPr>
            <w:rPr>
              <w:rFonts w:ascii="Arial" w:hAnsi="Arial" w:cs="Arial"/>
              <w:sz w:val="20"/>
              <w:szCs w:val="20"/>
              <w:u w:val="single"/>
            </w:rPr>
          </w:pPr>
          <w:r w:rsidRPr="002523F1">
            <w:rPr>
              <w:rFonts w:ascii="Arial" w:hAnsi="Arial" w:cs="Arial"/>
              <w:sz w:val="20"/>
              <w:szCs w:val="20"/>
              <w:u w:val="single"/>
            </w:rPr>
            <w:t>Account Management Structure</w:t>
          </w:r>
        </w:p>
        <w:p w14:paraId="33F28CF7" w14:textId="77777777" w:rsidR="00276E2C" w:rsidRPr="002523F1" w:rsidRDefault="00276E2C" w:rsidP="00276E2C">
          <w:pPr>
            <w:pStyle w:val="NoSpacing"/>
            <w:ind w:left="1440"/>
            <w:rPr>
              <w:rFonts w:ascii="Arial" w:hAnsi="Arial" w:cs="Arial"/>
              <w:sz w:val="20"/>
              <w:szCs w:val="20"/>
            </w:rPr>
          </w:pPr>
          <w:r w:rsidRPr="002523F1">
            <w:rPr>
              <w:rFonts w:ascii="Arial" w:hAnsi="Arial" w:cs="Arial"/>
              <w:sz w:val="20"/>
              <w:szCs w:val="20"/>
            </w:rPr>
            <w:t xml:space="preserve">The Contractor’s Dedicated Account Management Team shall include a Dedicated Account Manager, National Account Manager, and Customer Service Team.  This team shall remain in place throughout the full contract term.  The Contractor shall notify the State within 48 hours of notification of any staffing changes from proposed staffing as listed below.  The State shall be provided the opportunity to approve or deny any new proposed personnel.  The Contractor shall have a back-up plan in place at all times for all Account Management-related personnel and services.  The Contractor shall communicate and maintain an up-to-date back-up plan for all Account Management Team members.  </w:t>
          </w:r>
        </w:p>
        <w:p w14:paraId="7B16BF69" w14:textId="77777777" w:rsidR="00276E2C" w:rsidRPr="002523F1" w:rsidRDefault="00276E2C" w:rsidP="00276E2C">
          <w:pPr>
            <w:pStyle w:val="NoSpacing"/>
            <w:rPr>
              <w:rFonts w:ascii="Arial" w:hAnsi="Arial" w:cs="Arial"/>
              <w:sz w:val="20"/>
              <w:szCs w:val="20"/>
            </w:rPr>
          </w:pPr>
        </w:p>
        <w:p w14:paraId="32BA1DA0" w14:textId="77777777" w:rsidR="00276E2C" w:rsidRPr="002523F1" w:rsidRDefault="00276E2C" w:rsidP="00276E2C">
          <w:pPr>
            <w:pStyle w:val="NoSpacing"/>
            <w:numPr>
              <w:ilvl w:val="0"/>
              <w:numId w:val="22"/>
            </w:numPr>
            <w:rPr>
              <w:rFonts w:ascii="Arial" w:hAnsi="Arial" w:cs="Arial"/>
              <w:sz w:val="20"/>
              <w:szCs w:val="20"/>
            </w:rPr>
          </w:pPr>
          <w:r w:rsidRPr="002523F1">
            <w:rPr>
              <w:rFonts w:ascii="Arial" w:hAnsi="Arial" w:cs="Arial"/>
              <w:sz w:val="20"/>
              <w:szCs w:val="20"/>
              <w:u w:val="single"/>
            </w:rPr>
            <w:t>Dedicated Account Manager</w:t>
          </w:r>
          <w:r w:rsidRPr="002523F1">
            <w:rPr>
              <w:rFonts w:ascii="Arial" w:hAnsi="Arial" w:cs="Arial"/>
              <w:sz w:val="20"/>
              <w:szCs w:val="20"/>
            </w:rPr>
            <w:t xml:space="preserve"> – The Account Manager shall serve as the Central Point of Contact and have the authority to negotiate the Contract between the State and Contractor.  In addition, the Account Manager shall assist with account implementation and maintenance throughout the life of this Contract.  Daily inquires and most customer-specific issues can be handled at the Dedicated Account Manger level.  The Dedicated Account Manager has access to information, including, but not limited to, </w:t>
          </w:r>
          <w:r w:rsidRPr="002523F1">
            <w:rPr>
              <w:rFonts w:ascii="Arial" w:hAnsi="Arial" w:cs="Arial"/>
              <w:sz w:val="20"/>
              <w:szCs w:val="20"/>
            </w:rPr>
            <w:lastRenderedPageBreak/>
            <w:t xml:space="preserve">order status, delivery information, </w:t>
          </w:r>
          <w:r>
            <w:rPr>
              <w:rFonts w:ascii="Arial" w:hAnsi="Arial" w:cs="Arial"/>
              <w:sz w:val="20"/>
              <w:szCs w:val="20"/>
            </w:rPr>
            <w:t>quotes</w:t>
          </w:r>
          <w:r w:rsidRPr="002523F1">
            <w:rPr>
              <w:rFonts w:ascii="Arial" w:hAnsi="Arial" w:cs="Arial"/>
              <w:sz w:val="20"/>
              <w:szCs w:val="20"/>
            </w:rPr>
            <w:t xml:space="preserve">, contracted pricing, standard offering item availability, and product information.  The Account Manager shall also actively market the products and services of this Contract to Governmental Entities and local schools under the </w:t>
          </w:r>
          <w:r>
            <w:rPr>
              <w:rFonts w:ascii="Arial" w:hAnsi="Arial" w:cs="Arial"/>
              <w:sz w:val="20"/>
              <w:szCs w:val="20"/>
            </w:rPr>
            <w:t>K12/Library/OneIndiana</w:t>
          </w:r>
          <w:r w:rsidRPr="002523F1">
            <w:rPr>
              <w:rFonts w:ascii="Arial" w:hAnsi="Arial" w:cs="Arial"/>
              <w:sz w:val="20"/>
              <w:szCs w:val="20"/>
            </w:rPr>
            <w:t xml:space="preserve"> program. </w:t>
          </w:r>
        </w:p>
        <w:p w14:paraId="290F4DFB" w14:textId="77777777" w:rsidR="00276E2C" w:rsidRPr="002523F1" w:rsidRDefault="00276E2C" w:rsidP="00276E2C">
          <w:pPr>
            <w:pStyle w:val="NoSpacing"/>
            <w:ind w:left="2160"/>
            <w:rPr>
              <w:rFonts w:ascii="Arial" w:hAnsi="Arial" w:cs="Arial"/>
              <w:sz w:val="20"/>
              <w:szCs w:val="20"/>
            </w:rPr>
          </w:pPr>
        </w:p>
        <w:p w14:paraId="4B2F5B44" w14:textId="77777777" w:rsidR="00276E2C" w:rsidRPr="002523F1" w:rsidRDefault="00276E2C" w:rsidP="00276E2C">
          <w:pPr>
            <w:pStyle w:val="NoSpacing"/>
            <w:numPr>
              <w:ilvl w:val="0"/>
              <w:numId w:val="22"/>
            </w:numPr>
            <w:rPr>
              <w:rFonts w:ascii="Arial" w:hAnsi="Arial" w:cs="Arial"/>
              <w:sz w:val="20"/>
              <w:szCs w:val="20"/>
            </w:rPr>
          </w:pPr>
          <w:r w:rsidRPr="002523F1">
            <w:rPr>
              <w:rFonts w:ascii="Arial" w:hAnsi="Arial" w:cs="Arial"/>
              <w:sz w:val="20"/>
              <w:szCs w:val="20"/>
              <w:u w:val="single"/>
            </w:rPr>
            <w:t>National Account Manager</w:t>
          </w:r>
          <w:r w:rsidRPr="002523F1">
            <w:rPr>
              <w:rFonts w:ascii="Arial" w:hAnsi="Arial" w:cs="Arial"/>
              <w:sz w:val="20"/>
              <w:szCs w:val="20"/>
            </w:rPr>
            <w:t xml:space="preserve"> – The National Account Manager shall be responsible for assisting with the account management and maintenance and work to ensure contract compliance.  </w:t>
          </w:r>
        </w:p>
        <w:p w14:paraId="72CD2BAC" w14:textId="77777777" w:rsidR="00276E2C" w:rsidRPr="002523F1" w:rsidRDefault="00276E2C" w:rsidP="00276E2C">
          <w:pPr>
            <w:pStyle w:val="NoSpacing"/>
            <w:ind w:left="2160"/>
            <w:rPr>
              <w:rFonts w:ascii="Arial" w:hAnsi="Arial" w:cs="Arial"/>
              <w:sz w:val="20"/>
              <w:szCs w:val="20"/>
            </w:rPr>
          </w:pPr>
        </w:p>
        <w:p w14:paraId="44115BDF" w14:textId="77777777" w:rsidR="00276E2C" w:rsidRPr="002523F1" w:rsidRDefault="00276E2C" w:rsidP="00276E2C">
          <w:pPr>
            <w:pStyle w:val="NoSpacing"/>
            <w:numPr>
              <w:ilvl w:val="0"/>
              <w:numId w:val="22"/>
            </w:numPr>
            <w:rPr>
              <w:rFonts w:ascii="Arial" w:hAnsi="Arial" w:cs="Arial"/>
              <w:sz w:val="20"/>
              <w:szCs w:val="20"/>
            </w:rPr>
          </w:pPr>
          <w:r w:rsidRPr="002523F1">
            <w:rPr>
              <w:rFonts w:ascii="Arial" w:hAnsi="Arial" w:cs="Arial"/>
              <w:sz w:val="20"/>
              <w:szCs w:val="20"/>
              <w:u w:val="single"/>
            </w:rPr>
            <w:t>Customer Service Team</w:t>
          </w:r>
          <w:r w:rsidRPr="002523F1">
            <w:rPr>
              <w:rFonts w:ascii="Arial" w:hAnsi="Arial" w:cs="Arial"/>
              <w:sz w:val="20"/>
              <w:szCs w:val="20"/>
            </w:rPr>
            <w:t xml:space="preserve"> – The Customer Service Team shall be responsible for assisting the Ordering Agencies with any issues related to, but not limited to, product information, order status, delivery information, , contracted pricing, </w:t>
          </w:r>
          <w:r>
            <w:rPr>
              <w:rFonts w:ascii="Arial" w:hAnsi="Arial" w:cs="Arial"/>
              <w:sz w:val="20"/>
              <w:szCs w:val="20"/>
            </w:rPr>
            <w:t xml:space="preserve">scheduling </w:t>
          </w:r>
          <w:r w:rsidRPr="002523F1">
            <w:rPr>
              <w:rFonts w:ascii="Arial" w:hAnsi="Arial" w:cs="Arial"/>
              <w:sz w:val="20"/>
              <w:szCs w:val="20"/>
            </w:rPr>
            <w:t xml:space="preserve">and ensuring service level compliance. </w:t>
          </w:r>
        </w:p>
        <w:p w14:paraId="21F8AD7A" w14:textId="77777777" w:rsidR="00276E2C" w:rsidRPr="002523F1" w:rsidRDefault="00276E2C" w:rsidP="00276E2C">
          <w:pPr>
            <w:pStyle w:val="NoSpacing"/>
            <w:rPr>
              <w:rFonts w:ascii="Arial" w:hAnsi="Arial" w:cs="Arial"/>
              <w:sz w:val="20"/>
              <w:szCs w:val="20"/>
            </w:rPr>
          </w:pPr>
        </w:p>
        <w:p w14:paraId="5C23EE1F" w14:textId="77777777" w:rsidR="00276E2C" w:rsidRPr="002523F1" w:rsidRDefault="00276E2C" w:rsidP="00276E2C">
          <w:pPr>
            <w:pStyle w:val="NoSpacing"/>
            <w:numPr>
              <w:ilvl w:val="0"/>
              <w:numId w:val="21"/>
            </w:numPr>
            <w:rPr>
              <w:rFonts w:ascii="Arial" w:hAnsi="Arial" w:cs="Arial"/>
              <w:sz w:val="20"/>
              <w:szCs w:val="20"/>
              <w:u w:val="single"/>
            </w:rPr>
          </w:pPr>
          <w:r w:rsidRPr="002523F1">
            <w:rPr>
              <w:rFonts w:ascii="Arial" w:hAnsi="Arial" w:cs="Arial"/>
              <w:sz w:val="20"/>
              <w:szCs w:val="20"/>
              <w:u w:val="single"/>
            </w:rPr>
            <w:t>Quarterly Business Reviews (QBR)</w:t>
          </w:r>
        </w:p>
        <w:p w14:paraId="6972FC11" w14:textId="77777777" w:rsidR="00276E2C" w:rsidRPr="002523F1" w:rsidRDefault="00276E2C" w:rsidP="00276E2C">
          <w:pPr>
            <w:pStyle w:val="NoSpacing"/>
            <w:ind w:left="1440"/>
            <w:rPr>
              <w:rFonts w:ascii="Arial" w:hAnsi="Arial" w:cs="Arial"/>
              <w:sz w:val="20"/>
              <w:szCs w:val="20"/>
            </w:rPr>
          </w:pPr>
          <w:r w:rsidRPr="002523F1">
            <w:rPr>
              <w:rFonts w:ascii="Arial" w:hAnsi="Arial" w:cs="Arial"/>
              <w:sz w:val="20"/>
              <w:szCs w:val="20"/>
            </w:rPr>
            <w:t xml:space="preserve">The State and the Contractor shall agree upon the reporting model during the first 60 days of contract implementation.  The State may request that the Contractor include, but is not limited to, Service Level Agreements, Key Performance Indicator (KPI), Performance Metrics, Transaction Usage, Pricing Audit Report, </w:t>
          </w:r>
          <w:r>
            <w:rPr>
              <w:rFonts w:ascii="Arial" w:hAnsi="Arial" w:cs="Arial"/>
              <w:sz w:val="20"/>
              <w:szCs w:val="20"/>
            </w:rPr>
            <w:t xml:space="preserve">local governmental entity </w:t>
          </w:r>
          <w:r w:rsidRPr="002523F1">
            <w:rPr>
              <w:rFonts w:ascii="Arial" w:hAnsi="Arial" w:cs="Arial"/>
              <w:sz w:val="20"/>
              <w:szCs w:val="20"/>
            </w:rPr>
            <w:t xml:space="preserve">usage, additional reporting fields, etc. over the life of the Contract.  The Contractor shall be responsible for presenting the agreed upon reporting model to the State at the Quarterly Business Review (QBR), as well as, anytime upon the State’s request.  </w:t>
          </w:r>
        </w:p>
        <w:p w14:paraId="7B3D0C16" w14:textId="77777777" w:rsidR="00276E2C" w:rsidRPr="002523F1" w:rsidRDefault="00276E2C" w:rsidP="00276E2C">
          <w:pPr>
            <w:pStyle w:val="NoSpacing"/>
            <w:ind w:left="1440"/>
            <w:rPr>
              <w:rFonts w:ascii="Arial" w:hAnsi="Arial" w:cs="Arial"/>
              <w:sz w:val="20"/>
              <w:szCs w:val="20"/>
            </w:rPr>
          </w:pPr>
          <w:r w:rsidRPr="002523F1">
            <w:rPr>
              <w:rFonts w:ascii="Arial" w:hAnsi="Arial" w:cs="Arial"/>
              <w:sz w:val="20"/>
              <w:szCs w:val="20"/>
            </w:rPr>
            <w:t xml:space="preserve"> </w:t>
          </w:r>
        </w:p>
        <w:p w14:paraId="7005A81E" w14:textId="77777777" w:rsidR="00276E2C" w:rsidRPr="002523F1" w:rsidRDefault="00276E2C" w:rsidP="00276E2C">
          <w:pPr>
            <w:pStyle w:val="NoSpacing"/>
            <w:numPr>
              <w:ilvl w:val="0"/>
              <w:numId w:val="21"/>
            </w:numPr>
            <w:rPr>
              <w:rFonts w:ascii="Arial" w:hAnsi="Arial" w:cs="Arial"/>
              <w:sz w:val="20"/>
              <w:szCs w:val="20"/>
              <w:u w:val="single"/>
            </w:rPr>
          </w:pPr>
          <w:r w:rsidRPr="002523F1">
            <w:rPr>
              <w:rFonts w:ascii="Arial" w:hAnsi="Arial" w:cs="Arial"/>
              <w:sz w:val="20"/>
              <w:szCs w:val="20"/>
              <w:u w:val="single"/>
            </w:rPr>
            <w:t>Service Level Agreements and Performance Metrics</w:t>
          </w:r>
        </w:p>
        <w:p w14:paraId="240F781E" w14:textId="3C8C0B23" w:rsidR="00276E2C" w:rsidRPr="002523F1" w:rsidRDefault="00276E2C" w:rsidP="00276E2C">
          <w:pPr>
            <w:pStyle w:val="NoSpacing"/>
            <w:ind w:left="1440"/>
            <w:rPr>
              <w:rFonts w:ascii="Arial" w:hAnsi="Arial" w:cs="Arial"/>
              <w:sz w:val="20"/>
              <w:szCs w:val="20"/>
            </w:rPr>
          </w:pPr>
          <w:r w:rsidRPr="002523F1">
            <w:rPr>
              <w:rFonts w:ascii="Arial" w:hAnsi="Arial" w:cs="Arial"/>
              <w:sz w:val="20"/>
              <w:szCs w:val="20"/>
            </w:rPr>
            <w:t xml:space="preserve">The Contractor shall monitor and fulfill all Service Level Agreements and Performance Metrics.  See </w:t>
          </w:r>
          <w:r w:rsidR="00FA3A14">
            <w:rPr>
              <w:rFonts w:ascii="Arial" w:hAnsi="Arial" w:cs="Arial"/>
              <w:b/>
              <w:sz w:val="20"/>
              <w:szCs w:val="20"/>
              <w:u w:val="single"/>
            </w:rPr>
            <w:t>Exhibit B</w:t>
          </w:r>
          <w:r w:rsidRPr="002523F1">
            <w:rPr>
              <w:rFonts w:ascii="Arial" w:hAnsi="Arial" w:cs="Arial"/>
              <w:sz w:val="20"/>
              <w:szCs w:val="20"/>
            </w:rPr>
            <w:t xml:space="preserve"> for Service Levels and Performance Metrics.</w:t>
          </w:r>
        </w:p>
        <w:p w14:paraId="007FDC10" w14:textId="77777777" w:rsidR="00276E2C" w:rsidRPr="002523F1" w:rsidRDefault="00276E2C" w:rsidP="00276E2C">
          <w:pPr>
            <w:pStyle w:val="NoSpacing"/>
            <w:ind w:left="1440"/>
            <w:rPr>
              <w:rFonts w:ascii="Arial" w:hAnsi="Arial" w:cs="Arial"/>
              <w:sz w:val="20"/>
              <w:szCs w:val="20"/>
              <w:highlight w:val="yellow"/>
            </w:rPr>
          </w:pPr>
        </w:p>
        <w:p w14:paraId="4429F807" w14:textId="77777777" w:rsidR="00276E2C" w:rsidRPr="002523F1" w:rsidRDefault="00276E2C" w:rsidP="00276E2C">
          <w:pPr>
            <w:pStyle w:val="NoSpacing"/>
            <w:numPr>
              <w:ilvl w:val="0"/>
              <w:numId w:val="21"/>
            </w:numPr>
            <w:rPr>
              <w:rFonts w:ascii="Arial" w:hAnsi="Arial" w:cs="Arial"/>
              <w:sz w:val="20"/>
              <w:szCs w:val="20"/>
              <w:u w:val="single"/>
            </w:rPr>
          </w:pPr>
          <w:r w:rsidRPr="002523F1">
            <w:rPr>
              <w:rFonts w:ascii="Arial" w:hAnsi="Arial" w:cs="Arial"/>
              <w:sz w:val="20"/>
              <w:szCs w:val="20"/>
              <w:u w:val="single"/>
            </w:rPr>
            <w:t>Marketing and Promotions</w:t>
          </w:r>
        </w:p>
        <w:p w14:paraId="191CF073" w14:textId="77777777" w:rsidR="00276E2C" w:rsidRPr="002523F1" w:rsidRDefault="00276E2C" w:rsidP="00276E2C">
          <w:pPr>
            <w:pStyle w:val="NoSpacing"/>
            <w:ind w:left="1440"/>
            <w:rPr>
              <w:rFonts w:ascii="Arial" w:hAnsi="Arial" w:cs="Arial"/>
              <w:sz w:val="20"/>
              <w:szCs w:val="20"/>
            </w:rPr>
          </w:pPr>
          <w:r w:rsidRPr="002523F1">
            <w:rPr>
              <w:rFonts w:ascii="Arial" w:hAnsi="Arial" w:cs="Arial"/>
              <w:sz w:val="20"/>
              <w:szCs w:val="20"/>
            </w:rPr>
            <w:t xml:space="preserve">The Contractor shall provide an on-going marketing campaign to market this Contract to all current Ordering Agencies, as well as potential users that fall under the categories listed in </w:t>
          </w:r>
          <w:r w:rsidRPr="002523F1">
            <w:rPr>
              <w:rFonts w:ascii="Arial" w:hAnsi="Arial" w:cs="Arial"/>
              <w:b/>
              <w:sz w:val="20"/>
              <w:szCs w:val="20"/>
            </w:rPr>
            <w:t>Section 1(A) of this Contract</w:t>
          </w:r>
          <w:r w:rsidRPr="002523F1">
            <w:rPr>
              <w:rFonts w:ascii="Arial" w:hAnsi="Arial" w:cs="Arial"/>
              <w:sz w:val="20"/>
              <w:szCs w:val="20"/>
            </w:rPr>
            <w:t>.  The Contractor shall develop and present a Marketing Plan to the State of Indiana, and upon approval, the Contractor shall execute the Marketing Plan at no cost.  The Contractor shall prepare marketing programs and materials.  Such marketing tools shall include, but not limited to:</w:t>
          </w:r>
        </w:p>
        <w:p w14:paraId="06412ACC" w14:textId="77777777" w:rsidR="00276E2C" w:rsidRPr="002523F1" w:rsidRDefault="00276E2C" w:rsidP="00276E2C">
          <w:pPr>
            <w:pStyle w:val="NoSpacing"/>
            <w:ind w:left="1440"/>
            <w:rPr>
              <w:rFonts w:ascii="Arial" w:hAnsi="Arial" w:cs="Arial"/>
              <w:sz w:val="20"/>
              <w:szCs w:val="20"/>
            </w:rPr>
          </w:pPr>
        </w:p>
        <w:p w14:paraId="0D137E5F" w14:textId="77777777" w:rsidR="00276E2C" w:rsidRPr="002523F1" w:rsidRDefault="00276E2C" w:rsidP="00276E2C">
          <w:pPr>
            <w:pStyle w:val="NoSpacing"/>
            <w:ind w:left="2160"/>
            <w:rPr>
              <w:rFonts w:ascii="Arial" w:hAnsi="Arial" w:cs="Arial"/>
              <w:sz w:val="20"/>
              <w:szCs w:val="20"/>
            </w:rPr>
          </w:pPr>
          <w:r w:rsidRPr="002523F1">
            <w:rPr>
              <w:rFonts w:ascii="Arial" w:hAnsi="Arial" w:cs="Arial"/>
              <w:sz w:val="20"/>
              <w:szCs w:val="20"/>
            </w:rPr>
            <w:t>Mailers</w:t>
          </w:r>
        </w:p>
        <w:p w14:paraId="3FE3C712" w14:textId="77777777" w:rsidR="00276E2C" w:rsidRPr="002523F1" w:rsidRDefault="00276E2C" w:rsidP="00276E2C">
          <w:pPr>
            <w:pStyle w:val="NoSpacing"/>
            <w:ind w:left="2160"/>
            <w:rPr>
              <w:rFonts w:ascii="Arial" w:hAnsi="Arial" w:cs="Arial"/>
              <w:sz w:val="20"/>
              <w:szCs w:val="20"/>
            </w:rPr>
          </w:pPr>
          <w:r w:rsidRPr="002523F1">
            <w:rPr>
              <w:rFonts w:ascii="Arial" w:hAnsi="Arial" w:cs="Arial"/>
              <w:sz w:val="20"/>
              <w:szCs w:val="20"/>
            </w:rPr>
            <w:t>Envelope inserts</w:t>
          </w:r>
        </w:p>
        <w:p w14:paraId="2058DF19" w14:textId="77777777" w:rsidR="00276E2C" w:rsidRPr="002523F1" w:rsidRDefault="00276E2C" w:rsidP="00276E2C">
          <w:pPr>
            <w:pStyle w:val="NoSpacing"/>
            <w:ind w:left="2160"/>
            <w:rPr>
              <w:rFonts w:ascii="Arial" w:hAnsi="Arial" w:cs="Arial"/>
              <w:sz w:val="20"/>
              <w:szCs w:val="20"/>
            </w:rPr>
          </w:pPr>
          <w:r w:rsidRPr="002523F1">
            <w:rPr>
              <w:rFonts w:ascii="Arial" w:hAnsi="Arial" w:cs="Arial"/>
              <w:sz w:val="20"/>
              <w:szCs w:val="20"/>
            </w:rPr>
            <w:t>Poster ads</w:t>
          </w:r>
        </w:p>
        <w:p w14:paraId="0C738898" w14:textId="77777777" w:rsidR="00276E2C" w:rsidRPr="002523F1" w:rsidRDefault="00276E2C" w:rsidP="00276E2C">
          <w:pPr>
            <w:pStyle w:val="NoSpacing"/>
            <w:ind w:left="2160"/>
            <w:rPr>
              <w:rFonts w:ascii="Arial" w:hAnsi="Arial" w:cs="Arial"/>
              <w:sz w:val="20"/>
              <w:szCs w:val="20"/>
            </w:rPr>
          </w:pPr>
          <w:r w:rsidRPr="002523F1">
            <w:rPr>
              <w:rFonts w:ascii="Arial" w:hAnsi="Arial" w:cs="Arial"/>
              <w:sz w:val="20"/>
              <w:szCs w:val="20"/>
            </w:rPr>
            <w:t>Take-away cards</w:t>
          </w:r>
        </w:p>
        <w:p w14:paraId="474BDFC6" w14:textId="77777777" w:rsidR="00276E2C" w:rsidRPr="002523F1" w:rsidRDefault="00276E2C" w:rsidP="00276E2C">
          <w:pPr>
            <w:pStyle w:val="NoSpacing"/>
            <w:ind w:left="2160"/>
            <w:rPr>
              <w:rFonts w:ascii="Arial" w:hAnsi="Arial" w:cs="Arial"/>
              <w:sz w:val="20"/>
              <w:szCs w:val="20"/>
            </w:rPr>
          </w:pPr>
          <w:r w:rsidRPr="002523F1">
            <w:rPr>
              <w:rFonts w:ascii="Arial" w:hAnsi="Arial" w:cs="Arial"/>
              <w:sz w:val="20"/>
              <w:szCs w:val="20"/>
            </w:rPr>
            <w:t>Media releases</w:t>
          </w:r>
        </w:p>
        <w:p w14:paraId="44D47D61" w14:textId="77777777" w:rsidR="00276E2C" w:rsidRPr="002523F1" w:rsidRDefault="00276E2C" w:rsidP="00276E2C">
          <w:pPr>
            <w:pStyle w:val="NoSpacing"/>
            <w:ind w:left="2160"/>
            <w:rPr>
              <w:rFonts w:ascii="Arial" w:hAnsi="Arial" w:cs="Arial"/>
              <w:sz w:val="20"/>
              <w:szCs w:val="20"/>
            </w:rPr>
          </w:pPr>
          <w:r w:rsidRPr="002523F1">
            <w:rPr>
              <w:rFonts w:ascii="Arial" w:hAnsi="Arial" w:cs="Arial"/>
              <w:sz w:val="20"/>
              <w:szCs w:val="20"/>
            </w:rPr>
            <w:t>Email blasts</w:t>
          </w:r>
        </w:p>
        <w:p w14:paraId="26DAD2E6" w14:textId="77777777" w:rsidR="00276E2C" w:rsidRPr="002523F1" w:rsidRDefault="00276E2C" w:rsidP="00276E2C">
          <w:pPr>
            <w:pStyle w:val="NoSpacing"/>
            <w:ind w:left="2160"/>
            <w:rPr>
              <w:rFonts w:ascii="Arial" w:hAnsi="Arial" w:cs="Arial"/>
              <w:sz w:val="20"/>
              <w:szCs w:val="20"/>
            </w:rPr>
          </w:pPr>
          <w:r w:rsidRPr="002523F1">
            <w:rPr>
              <w:rFonts w:ascii="Arial" w:hAnsi="Arial" w:cs="Arial"/>
              <w:sz w:val="20"/>
              <w:szCs w:val="20"/>
            </w:rPr>
            <w:t xml:space="preserve">Product Fairs </w:t>
          </w:r>
        </w:p>
        <w:p w14:paraId="33D9812B" w14:textId="77777777" w:rsidR="00276E2C" w:rsidRPr="002523F1" w:rsidRDefault="00276E2C" w:rsidP="00276E2C">
          <w:pPr>
            <w:pStyle w:val="NoSpacing"/>
            <w:ind w:left="1440"/>
            <w:rPr>
              <w:rFonts w:ascii="Arial" w:hAnsi="Arial" w:cs="Arial"/>
              <w:sz w:val="20"/>
              <w:szCs w:val="20"/>
            </w:rPr>
          </w:pPr>
        </w:p>
        <w:p w14:paraId="3A3D30A1" w14:textId="77777777" w:rsidR="00276E2C" w:rsidRPr="002523F1" w:rsidRDefault="00276E2C" w:rsidP="00276E2C">
          <w:pPr>
            <w:pStyle w:val="NoSpacing"/>
            <w:ind w:left="1440"/>
            <w:rPr>
              <w:rFonts w:ascii="Arial" w:hAnsi="Arial" w:cs="Arial"/>
              <w:sz w:val="20"/>
              <w:szCs w:val="20"/>
            </w:rPr>
          </w:pPr>
          <w:r w:rsidRPr="002523F1">
            <w:rPr>
              <w:rFonts w:ascii="Arial" w:hAnsi="Arial" w:cs="Arial"/>
              <w:sz w:val="20"/>
              <w:szCs w:val="20"/>
            </w:rPr>
            <w:t xml:space="preserve">The Contractor shall supply sample marketing requests and proofs for approval prior to printing.  The quality output shall be within the standards of the State of Indiana.  The Contractor understands all marketing shall be provided at no cost to the State. </w:t>
          </w:r>
        </w:p>
        <w:p w14:paraId="587F5A71" w14:textId="77777777" w:rsidR="00276E2C" w:rsidRPr="002523F1" w:rsidRDefault="00276E2C" w:rsidP="00276E2C">
          <w:pPr>
            <w:pStyle w:val="NoSpacing"/>
            <w:ind w:left="1440"/>
            <w:rPr>
              <w:rFonts w:ascii="Arial" w:hAnsi="Arial" w:cs="Arial"/>
              <w:sz w:val="20"/>
              <w:szCs w:val="20"/>
              <w:u w:val="single"/>
            </w:rPr>
          </w:pPr>
        </w:p>
        <w:p w14:paraId="28BD859B" w14:textId="77777777" w:rsidR="00276E2C" w:rsidRPr="002523F1" w:rsidRDefault="00276E2C" w:rsidP="00276E2C">
          <w:pPr>
            <w:pStyle w:val="NoSpacing"/>
            <w:numPr>
              <w:ilvl w:val="0"/>
              <w:numId w:val="21"/>
            </w:numPr>
            <w:rPr>
              <w:rFonts w:ascii="Arial" w:hAnsi="Arial" w:cs="Arial"/>
              <w:sz w:val="20"/>
              <w:szCs w:val="20"/>
              <w:u w:val="single"/>
            </w:rPr>
          </w:pPr>
          <w:r w:rsidRPr="002523F1">
            <w:rPr>
              <w:rFonts w:ascii="Arial" w:hAnsi="Arial" w:cs="Arial"/>
              <w:sz w:val="20"/>
              <w:szCs w:val="20"/>
              <w:u w:val="single"/>
            </w:rPr>
            <w:t>Problem Resolution</w:t>
          </w:r>
        </w:p>
        <w:p w14:paraId="09BB5C03" w14:textId="77777777" w:rsidR="00276E2C" w:rsidRPr="002523F1" w:rsidRDefault="00276E2C" w:rsidP="00276E2C">
          <w:pPr>
            <w:pStyle w:val="NoSpacing"/>
            <w:ind w:left="1440"/>
            <w:rPr>
              <w:rFonts w:ascii="Arial" w:hAnsi="Arial" w:cs="Arial"/>
              <w:sz w:val="20"/>
              <w:szCs w:val="20"/>
            </w:rPr>
          </w:pPr>
          <w:r w:rsidRPr="002523F1">
            <w:rPr>
              <w:rFonts w:ascii="Arial" w:hAnsi="Arial" w:cs="Arial"/>
              <w:sz w:val="20"/>
              <w:szCs w:val="20"/>
            </w:rPr>
            <w:t xml:space="preserve">Problem escalation shall be handled using the Contractor’s </w:t>
          </w:r>
          <w:r>
            <w:rPr>
              <w:rFonts w:ascii="Arial" w:hAnsi="Arial" w:cs="Arial"/>
              <w:sz w:val="20"/>
              <w:szCs w:val="20"/>
            </w:rPr>
            <w:t xml:space="preserve">most recent problem </w:t>
          </w:r>
          <w:r w:rsidRPr="002523F1">
            <w:rPr>
              <w:rFonts w:ascii="Arial" w:hAnsi="Arial" w:cs="Arial"/>
              <w:sz w:val="20"/>
              <w:szCs w:val="20"/>
            </w:rPr>
            <w:t xml:space="preserve">resolution process.  The Contractor shall provide a copy of the Contractor’s most </w:t>
          </w:r>
          <w:r w:rsidRPr="002523F1">
            <w:rPr>
              <w:rFonts w:ascii="Arial" w:hAnsi="Arial" w:cs="Arial"/>
              <w:sz w:val="20"/>
              <w:szCs w:val="20"/>
            </w:rPr>
            <w:lastRenderedPageBreak/>
            <w:t>recent problem resolution process</w:t>
          </w:r>
          <w:r>
            <w:rPr>
              <w:rFonts w:ascii="Arial" w:hAnsi="Arial" w:cs="Arial"/>
              <w:sz w:val="20"/>
              <w:szCs w:val="20"/>
            </w:rPr>
            <w:t xml:space="preserve"> to the State Contract Manager</w:t>
          </w:r>
          <w:r w:rsidRPr="002523F1">
            <w:rPr>
              <w:rFonts w:ascii="Arial" w:hAnsi="Arial" w:cs="Arial"/>
              <w:sz w:val="20"/>
              <w:szCs w:val="20"/>
            </w:rPr>
            <w:t xml:space="preserve">.  In the event that the Contractor amends the problem resolution process, notification shall be sent to the State </w:t>
          </w:r>
          <w:r>
            <w:rPr>
              <w:rFonts w:ascii="Arial" w:hAnsi="Arial" w:cs="Arial"/>
              <w:sz w:val="20"/>
              <w:szCs w:val="20"/>
            </w:rPr>
            <w:t>Contract</w:t>
          </w:r>
          <w:r w:rsidRPr="002523F1">
            <w:rPr>
              <w:rFonts w:ascii="Arial" w:hAnsi="Arial" w:cs="Arial"/>
              <w:sz w:val="20"/>
              <w:szCs w:val="20"/>
            </w:rPr>
            <w:t xml:space="preserve"> Manager and an electronic copy provided to the State.  The State Contract Manager has the authority to contact the Contractor’s Account Manager directly for problem resolution if it is determined that the problem requires action from the Contractor that is swift and appropriate.  Members of the Contractor’s Account Team shall arrive onsite at the Indiana Government Center in Indianapolis by the next business day, if necessary. </w:t>
          </w:r>
        </w:p>
        <w:p w14:paraId="7B6F8F0C" w14:textId="77777777" w:rsidR="00276E2C" w:rsidRPr="002523F1" w:rsidRDefault="00276E2C" w:rsidP="00276E2C">
          <w:pPr>
            <w:pStyle w:val="NoSpacing"/>
            <w:ind w:left="1440"/>
            <w:rPr>
              <w:rFonts w:ascii="Arial" w:hAnsi="Arial" w:cs="Arial"/>
              <w:sz w:val="20"/>
              <w:szCs w:val="20"/>
            </w:rPr>
          </w:pPr>
        </w:p>
        <w:p w14:paraId="01CFACAF" w14:textId="77777777" w:rsidR="00276E2C" w:rsidRPr="002523F1" w:rsidRDefault="00276E2C" w:rsidP="00276E2C">
          <w:pPr>
            <w:pStyle w:val="NoSpacing"/>
            <w:numPr>
              <w:ilvl w:val="0"/>
              <w:numId w:val="21"/>
            </w:numPr>
            <w:rPr>
              <w:rFonts w:ascii="Arial" w:hAnsi="Arial" w:cs="Arial"/>
              <w:sz w:val="20"/>
              <w:szCs w:val="20"/>
              <w:u w:val="single"/>
            </w:rPr>
          </w:pPr>
          <w:r w:rsidRPr="002523F1">
            <w:rPr>
              <w:rFonts w:ascii="Arial" w:hAnsi="Arial" w:cs="Arial"/>
              <w:sz w:val="20"/>
              <w:szCs w:val="20"/>
              <w:u w:val="single"/>
            </w:rPr>
            <w:t>Disaster Recovery Plan</w:t>
          </w:r>
        </w:p>
        <w:p w14:paraId="172069A7" w14:textId="77777777" w:rsidR="00276E2C" w:rsidRPr="002523F1" w:rsidRDefault="00276E2C" w:rsidP="00276E2C">
          <w:pPr>
            <w:pStyle w:val="NoSpacing"/>
            <w:ind w:left="1440"/>
            <w:rPr>
              <w:rFonts w:ascii="Arial" w:hAnsi="Arial" w:cs="Arial"/>
              <w:sz w:val="20"/>
              <w:szCs w:val="20"/>
            </w:rPr>
          </w:pPr>
          <w:r w:rsidRPr="002523F1">
            <w:rPr>
              <w:rFonts w:ascii="Arial" w:hAnsi="Arial" w:cs="Arial"/>
              <w:sz w:val="20"/>
              <w:szCs w:val="20"/>
            </w:rPr>
            <w:t>The Contractor shall provide a copy of the Contractor’s most recent disaster recovery and continuity of operations plan.  The disaster recovery plan shall demonstrate that in the event of a catastrophe, the State’s inconvenience would be extremely minimal.  The plan shall include, but not limit to, the process the State should follow to escalate issues.  In the event that the Contractor amends the disaster recovery plan notification shall be sent to the State Account Manager and an electronic copy provided to the State.  The Contractor shall provide copies of the disaster recovery plan to all Ordering Agencies upon request.</w:t>
          </w:r>
        </w:p>
        <w:p w14:paraId="5181E85D" w14:textId="77777777" w:rsidR="00276E2C" w:rsidRPr="002523F1" w:rsidRDefault="00276E2C" w:rsidP="00276E2C">
          <w:pPr>
            <w:pStyle w:val="NoSpacing"/>
            <w:ind w:left="1440"/>
            <w:rPr>
              <w:rFonts w:ascii="Arial" w:hAnsi="Arial" w:cs="Arial"/>
              <w:sz w:val="20"/>
              <w:szCs w:val="20"/>
            </w:rPr>
          </w:pPr>
        </w:p>
        <w:p w14:paraId="7FBC0735" w14:textId="77777777" w:rsidR="00276E2C" w:rsidRPr="002523F1" w:rsidRDefault="00276E2C" w:rsidP="00276E2C">
          <w:pPr>
            <w:pStyle w:val="NoSpacing"/>
            <w:numPr>
              <w:ilvl w:val="0"/>
              <w:numId w:val="21"/>
            </w:numPr>
            <w:rPr>
              <w:rFonts w:ascii="Arial" w:hAnsi="Arial" w:cs="Arial"/>
              <w:sz w:val="20"/>
              <w:szCs w:val="20"/>
              <w:u w:val="single"/>
            </w:rPr>
          </w:pPr>
          <w:r w:rsidRPr="002523F1">
            <w:rPr>
              <w:rFonts w:ascii="Arial" w:hAnsi="Arial" w:cs="Arial"/>
              <w:sz w:val="20"/>
              <w:szCs w:val="20"/>
              <w:u w:val="single"/>
            </w:rPr>
            <w:t>Customer Service Hours</w:t>
          </w:r>
        </w:p>
        <w:p w14:paraId="6B6D6AC5" w14:textId="77777777" w:rsidR="00276E2C" w:rsidRDefault="00276E2C" w:rsidP="00276E2C">
          <w:pPr>
            <w:pStyle w:val="NoSpacing"/>
            <w:ind w:left="1440"/>
            <w:rPr>
              <w:rFonts w:ascii="Arial" w:hAnsi="Arial" w:cs="Arial"/>
              <w:sz w:val="20"/>
              <w:szCs w:val="20"/>
            </w:rPr>
          </w:pPr>
          <w:r w:rsidRPr="00FA3A14">
            <w:rPr>
              <w:rFonts w:ascii="Arial" w:hAnsi="Arial" w:cs="Arial"/>
              <w:sz w:val="20"/>
              <w:szCs w:val="20"/>
            </w:rPr>
            <w:t>The Contractor shall provide customer services for all Ordering Agencies locations Monday through Saturday from 7:00AM to 5:00PM EST.  This on-going</w:t>
          </w:r>
          <w:r w:rsidRPr="002523F1">
            <w:rPr>
              <w:rFonts w:ascii="Arial" w:hAnsi="Arial" w:cs="Arial"/>
              <w:sz w:val="20"/>
              <w:szCs w:val="20"/>
            </w:rPr>
            <w:t xml:space="preserve"> support shall be provided via a toll free telephone number, email, and fax.  The Contractor’s Dedicated Account Manager shall be accessible by phone for emergencies such as, but not limited to, disaster relief to provide assistance with customer service or orders that need to be placed. </w:t>
          </w:r>
        </w:p>
        <w:p w14:paraId="6E71AF16" w14:textId="77777777" w:rsidR="003B3794" w:rsidRDefault="003B3794" w:rsidP="00276E2C">
          <w:pPr>
            <w:pStyle w:val="NoSpacing"/>
            <w:ind w:left="1440"/>
            <w:rPr>
              <w:rFonts w:ascii="Arial" w:hAnsi="Arial" w:cs="Arial"/>
              <w:sz w:val="20"/>
              <w:szCs w:val="20"/>
            </w:rPr>
          </w:pPr>
        </w:p>
        <w:p w14:paraId="1A56BF21" w14:textId="337E22A2" w:rsidR="003B3794" w:rsidRPr="002523F1" w:rsidRDefault="003B3794" w:rsidP="00F30255">
          <w:pPr>
            <w:pStyle w:val="NoSpacing"/>
            <w:ind w:left="1440"/>
            <w:rPr>
              <w:rFonts w:ascii="Arial" w:hAnsi="Arial" w:cs="Arial"/>
              <w:sz w:val="20"/>
              <w:szCs w:val="20"/>
            </w:rPr>
          </w:pPr>
          <w:r w:rsidRPr="003B3794">
            <w:rPr>
              <w:rFonts w:ascii="Arial" w:hAnsi="Arial" w:cs="Arial"/>
              <w:sz w:val="20"/>
              <w:szCs w:val="20"/>
            </w:rPr>
            <w:t>Neither the regular rates nor the overtime rates defined in Exhibit A apply to moves</w:t>
          </w:r>
          <w:r w:rsidR="00F30255">
            <w:rPr>
              <w:rFonts w:ascii="Arial" w:hAnsi="Arial" w:cs="Arial"/>
              <w:sz w:val="20"/>
              <w:szCs w:val="20"/>
            </w:rPr>
            <w:t xml:space="preserve"> </w:t>
          </w:r>
          <w:r w:rsidRPr="003B3794">
            <w:rPr>
              <w:rFonts w:ascii="Arial" w:hAnsi="Arial" w:cs="Arial"/>
              <w:sz w:val="20"/>
              <w:szCs w:val="20"/>
            </w:rPr>
            <w:t xml:space="preserve">performed on Sundays. The Contractor </w:t>
          </w:r>
          <w:r w:rsidR="00F30255">
            <w:rPr>
              <w:rFonts w:ascii="Arial" w:hAnsi="Arial" w:cs="Arial"/>
              <w:sz w:val="20"/>
              <w:szCs w:val="20"/>
            </w:rPr>
            <w:t>shall</w:t>
          </w:r>
          <w:r w:rsidRPr="003B3794">
            <w:rPr>
              <w:rFonts w:ascii="Arial" w:hAnsi="Arial" w:cs="Arial"/>
              <w:sz w:val="20"/>
              <w:szCs w:val="20"/>
            </w:rPr>
            <w:t xml:space="preserve"> provide quotes</w:t>
          </w:r>
          <w:r w:rsidR="00F30255">
            <w:rPr>
              <w:rFonts w:ascii="Arial" w:hAnsi="Arial" w:cs="Arial"/>
              <w:sz w:val="20"/>
              <w:szCs w:val="20"/>
            </w:rPr>
            <w:t xml:space="preserve"> for Sunday moves as requested.</w:t>
          </w:r>
        </w:p>
        <w:p w14:paraId="5FA604C5" w14:textId="77777777" w:rsidR="00276E2C" w:rsidRPr="002523F1" w:rsidRDefault="00276E2C" w:rsidP="00276E2C">
          <w:pPr>
            <w:pStyle w:val="NoSpacing"/>
            <w:ind w:left="1440"/>
            <w:rPr>
              <w:rFonts w:ascii="Arial" w:hAnsi="Arial" w:cs="Arial"/>
              <w:sz w:val="20"/>
              <w:szCs w:val="20"/>
            </w:rPr>
          </w:pPr>
        </w:p>
        <w:p w14:paraId="7F11E77C" w14:textId="77777777" w:rsidR="00276E2C" w:rsidRPr="002523F1" w:rsidRDefault="00276E2C" w:rsidP="00276E2C">
          <w:pPr>
            <w:pStyle w:val="NoSpacing"/>
            <w:numPr>
              <w:ilvl w:val="0"/>
              <w:numId w:val="21"/>
            </w:numPr>
            <w:rPr>
              <w:rFonts w:ascii="Arial" w:hAnsi="Arial" w:cs="Arial"/>
              <w:sz w:val="20"/>
              <w:szCs w:val="20"/>
              <w:u w:val="single"/>
            </w:rPr>
          </w:pPr>
          <w:r w:rsidRPr="002523F1">
            <w:rPr>
              <w:rFonts w:ascii="Arial" w:hAnsi="Arial" w:cs="Arial"/>
              <w:sz w:val="20"/>
              <w:szCs w:val="20"/>
              <w:u w:val="single"/>
            </w:rPr>
            <w:t>Customer Service Response Time</w:t>
          </w:r>
        </w:p>
        <w:p w14:paraId="6CEA6BCB" w14:textId="77777777" w:rsidR="00276E2C" w:rsidRDefault="00276E2C" w:rsidP="00276E2C">
          <w:pPr>
            <w:pStyle w:val="NoSpacing"/>
            <w:ind w:left="1440"/>
            <w:rPr>
              <w:rFonts w:ascii="Arial" w:hAnsi="Arial" w:cs="Arial"/>
              <w:sz w:val="20"/>
              <w:szCs w:val="20"/>
            </w:rPr>
          </w:pPr>
          <w:r w:rsidRPr="002523F1">
            <w:rPr>
              <w:rFonts w:ascii="Arial" w:hAnsi="Arial" w:cs="Arial"/>
              <w:sz w:val="20"/>
              <w:szCs w:val="20"/>
            </w:rPr>
            <w:t>The Contractor shall resolve all customer service issues within 48 hours of submission.</w:t>
          </w:r>
        </w:p>
        <w:p w14:paraId="78362C60" w14:textId="77777777" w:rsidR="00276E2C" w:rsidRDefault="00276E2C" w:rsidP="00276E2C">
          <w:pPr>
            <w:pStyle w:val="NoSpacing"/>
            <w:ind w:left="1440"/>
            <w:rPr>
              <w:rFonts w:ascii="Arial" w:hAnsi="Arial" w:cs="Arial"/>
              <w:sz w:val="20"/>
              <w:szCs w:val="20"/>
            </w:rPr>
          </w:pPr>
        </w:p>
        <w:p w14:paraId="515152CA" w14:textId="77777777" w:rsidR="00276E2C" w:rsidRPr="00C92DDA" w:rsidRDefault="00276E2C" w:rsidP="00276E2C">
          <w:pPr>
            <w:pStyle w:val="NoSpacing"/>
            <w:numPr>
              <w:ilvl w:val="0"/>
              <w:numId w:val="16"/>
            </w:numPr>
            <w:rPr>
              <w:rFonts w:ascii="Arial" w:hAnsi="Arial" w:cs="Arial"/>
              <w:b/>
              <w:sz w:val="20"/>
              <w:szCs w:val="20"/>
            </w:rPr>
          </w:pPr>
          <w:r w:rsidRPr="00C92DDA">
            <w:rPr>
              <w:rFonts w:ascii="Arial" w:hAnsi="Arial" w:cs="Arial"/>
              <w:b/>
              <w:sz w:val="20"/>
              <w:szCs w:val="20"/>
            </w:rPr>
            <w:t>Moving and Storage Expectations</w:t>
          </w:r>
        </w:p>
        <w:p w14:paraId="37E1E939" w14:textId="77777777" w:rsidR="00276E2C" w:rsidRPr="00C92DDA" w:rsidRDefault="00276E2C" w:rsidP="00276E2C">
          <w:pPr>
            <w:pStyle w:val="NoSpacing"/>
            <w:numPr>
              <w:ilvl w:val="1"/>
              <w:numId w:val="16"/>
            </w:numPr>
            <w:rPr>
              <w:rFonts w:ascii="Arial" w:hAnsi="Arial" w:cs="Arial"/>
              <w:sz w:val="20"/>
              <w:szCs w:val="20"/>
              <w:u w:val="single"/>
            </w:rPr>
          </w:pPr>
          <w:r w:rsidRPr="00C92DDA">
            <w:rPr>
              <w:rFonts w:ascii="Arial" w:hAnsi="Arial" w:cs="Arial"/>
              <w:sz w:val="20"/>
              <w:szCs w:val="20"/>
              <w:u w:val="single"/>
            </w:rPr>
            <w:t>Schedule Change</w:t>
          </w:r>
        </w:p>
        <w:p w14:paraId="70BD0160" w14:textId="77777777" w:rsidR="00276E2C" w:rsidRDefault="00276E2C" w:rsidP="00276E2C">
          <w:pPr>
            <w:pStyle w:val="NoSpacing"/>
            <w:ind w:left="1440"/>
            <w:rPr>
              <w:rFonts w:ascii="Arial" w:hAnsi="Arial" w:cs="Arial"/>
              <w:sz w:val="20"/>
              <w:szCs w:val="20"/>
            </w:rPr>
          </w:pPr>
          <w:r>
            <w:rPr>
              <w:rFonts w:ascii="Arial" w:hAnsi="Arial" w:cs="Arial"/>
              <w:sz w:val="20"/>
              <w:szCs w:val="20"/>
            </w:rPr>
            <w:t>Any schedule changes shall only be allowed with mutual agreement between the State and the Contractor.</w:t>
          </w:r>
        </w:p>
        <w:p w14:paraId="1DEABFA1" w14:textId="77777777" w:rsidR="00276E2C" w:rsidRDefault="00276E2C" w:rsidP="00276E2C">
          <w:pPr>
            <w:pStyle w:val="NoSpacing"/>
            <w:ind w:left="1440"/>
            <w:rPr>
              <w:rFonts w:ascii="Arial" w:hAnsi="Arial" w:cs="Arial"/>
              <w:sz w:val="20"/>
              <w:szCs w:val="20"/>
            </w:rPr>
          </w:pPr>
        </w:p>
        <w:p w14:paraId="51C651CA" w14:textId="77777777" w:rsidR="00276E2C" w:rsidRPr="00C92DDA" w:rsidRDefault="00276E2C" w:rsidP="00276E2C">
          <w:pPr>
            <w:pStyle w:val="NoSpacing"/>
            <w:numPr>
              <w:ilvl w:val="1"/>
              <w:numId w:val="16"/>
            </w:numPr>
            <w:rPr>
              <w:rFonts w:ascii="Arial" w:hAnsi="Arial" w:cs="Arial"/>
              <w:sz w:val="20"/>
              <w:szCs w:val="20"/>
              <w:u w:val="single"/>
            </w:rPr>
          </w:pPr>
          <w:r w:rsidRPr="00C92DDA">
            <w:rPr>
              <w:rFonts w:ascii="Arial" w:hAnsi="Arial" w:cs="Arial"/>
              <w:sz w:val="20"/>
              <w:szCs w:val="20"/>
              <w:u w:val="single"/>
            </w:rPr>
            <w:t>Mandatory Walk Through</w:t>
          </w:r>
        </w:p>
        <w:p w14:paraId="403C851B" w14:textId="77777777" w:rsidR="00276E2C" w:rsidRPr="0094319B" w:rsidRDefault="00276E2C" w:rsidP="00276E2C">
          <w:pPr>
            <w:pStyle w:val="NoSpacing"/>
            <w:ind w:left="1440"/>
            <w:rPr>
              <w:rFonts w:ascii="Arial" w:hAnsi="Arial" w:cs="Arial"/>
              <w:sz w:val="20"/>
              <w:szCs w:val="20"/>
            </w:rPr>
          </w:pPr>
          <w:r>
            <w:rPr>
              <w:rFonts w:ascii="Arial" w:hAnsi="Arial" w:cs="Arial"/>
              <w:sz w:val="20"/>
              <w:szCs w:val="20"/>
            </w:rPr>
            <w:t xml:space="preserve">Upon receipt of a request from an agency, Contractor shall visit the agency work site, meet with the agency contact and perform a Mandatory Walk Through to carefully examine the work site, which is required to acquire a full understanding of the </w:t>
          </w:r>
          <w:r w:rsidRPr="0016003B">
            <w:rPr>
              <w:rFonts w:ascii="Arial" w:hAnsi="Arial" w:cs="Arial"/>
              <w:sz w:val="20"/>
              <w:szCs w:val="20"/>
            </w:rPr>
            <w:t>proposed work and timetable to be accomplished. The agency will assist the Contractor in identifying all work to be performed including identifying all equipment, furniture, and other articles to be moved, location of elevators and building entrances that the Contractor may utilize and possible parking locations as applicable</w:t>
          </w:r>
          <w:r>
            <w:rPr>
              <w:rFonts w:ascii="Arial" w:hAnsi="Arial" w:cs="Arial"/>
              <w:sz w:val="20"/>
              <w:szCs w:val="20"/>
            </w:rPr>
            <w:t>. The Contractor shall provide a quote to the entity following the below process:</w:t>
          </w:r>
        </w:p>
        <w:p w14:paraId="6CCB24AA" w14:textId="77777777" w:rsidR="00276E2C" w:rsidRPr="0016003B" w:rsidRDefault="00276E2C" w:rsidP="00276E2C">
          <w:pPr>
            <w:pStyle w:val="NoSpacing"/>
            <w:numPr>
              <w:ilvl w:val="0"/>
              <w:numId w:val="29"/>
            </w:numPr>
            <w:rPr>
              <w:rFonts w:ascii="Arial" w:hAnsi="Arial" w:cs="Arial"/>
              <w:sz w:val="20"/>
              <w:szCs w:val="20"/>
            </w:rPr>
          </w:pPr>
          <w:r w:rsidRPr="0016003B">
            <w:rPr>
              <w:rFonts w:ascii="Arial" w:hAnsi="Arial" w:cs="Arial"/>
              <w:sz w:val="20"/>
              <w:szCs w:val="20"/>
            </w:rPr>
            <w:t>Before work on any job begins, a quote shall be given to the agency.</w:t>
          </w:r>
        </w:p>
        <w:p w14:paraId="484A6F04" w14:textId="77777777" w:rsidR="00276E2C" w:rsidRPr="0016003B" w:rsidRDefault="00276E2C" w:rsidP="00276E2C">
          <w:pPr>
            <w:pStyle w:val="NoSpacing"/>
            <w:numPr>
              <w:ilvl w:val="0"/>
              <w:numId w:val="29"/>
            </w:numPr>
            <w:rPr>
              <w:rFonts w:ascii="Arial" w:hAnsi="Arial" w:cs="Arial"/>
              <w:sz w:val="20"/>
              <w:szCs w:val="20"/>
            </w:rPr>
          </w:pPr>
          <w:r w:rsidRPr="0016003B">
            <w:rPr>
              <w:rFonts w:ascii="Arial" w:hAnsi="Arial" w:cs="Arial"/>
              <w:sz w:val="20"/>
              <w:szCs w:val="20"/>
            </w:rPr>
            <w:t>The price charged on the invoice after work has been completed should never exceed the quoted price.</w:t>
          </w:r>
        </w:p>
        <w:p w14:paraId="6A91BD99" w14:textId="77777777" w:rsidR="00276E2C" w:rsidRPr="0016003B" w:rsidRDefault="00276E2C" w:rsidP="00276E2C">
          <w:pPr>
            <w:pStyle w:val="NoSpacing"/>
            <w:numPr>
              <w:ilvl w:val="0"/>
              <w:numId w:val="29"/>
            </w:numPr>
            <w:rPr>
              <w:rFonts w:ascii="Arial" w:hAnsi="Arial" w:cs="Arial"/>
              <w:sz w:val="20"/>
              <w:szCs w:val="20"/>
            </w:rPr>
          </w:pPr>
          <w:r w:rsidRPr="0016003B">
            <w:rPr>
              <w:rFonts w:ascii="Arial" w:hAnsi="Arial" w:cs="Arial"/>
              <w:sz w:val="20"/>
              <w:szCs w:val="20"/>
            </w:rPr>
            <w:t>The Contractor shall provide the agency with a quote within twenty-four (24) hours of submission, not including weekends and holidays.</w:t>
          </w:r>
        </w:p>
        <w:p w14:paraId="74238BEB" w14:textId="77777777" w:rsidR="00276E2C" w:rsidRPr="0016003B" w:rsidRDefault="00276E2C" w:rsidP="00276E2C">
          <w:pPr>
            <w:pStyle w:val="NoSpacing"/>
            <w:numPr>
              <w:ilvl w:val="0"/>
              <w:numId w:val="29"/>
            </w:numPr>
            <w:rPr>
              <w:rFonts w:ascii="Arial" w:hAnsi="Arial" w:cs="Arial"/>
              <w:sz w:val="20"/>
              <w:szCs w:val="20"/>
            </w:rPr>
          </w:pPr>
          <w:r w:rsidRPr="0016003B">
            <w:rPr>
              <w:rFonts w:ascii="Arial" w:hAnsi="Arial" w:cs="Arial"/>
              <w:sz w:val="20"/>
              <w:szCs w:val="20"/>
            </w:rPr>
            <w:lastRenderedPageBreak/>
            <w:t>If an agency is charged a higher amount than what was originally quoted the Contractor shall change the invoice within twenty-four (24) hours of notification to reflect the quoted amount.</w:t>
          </w:r>
        </w:p>
        <w:p w14:paraId="12BBA172" w14:textId="2F0031F1" w:rsidR="00276E2C" w:rsidRPr="0016003B" w:rsidRDefault="00276E2C" w:rsidP="004203AB">
          <w:pPr>
            <w:pStyle w:val="NoSpacing"/>
            <w:numPr>
              <w:ilvl w:val="0"/>
              <w:numId w:val="29"/>
            </w:numPr>
            <w:rPr>
              <w:rFonts w:ascii="Arial" w:hAnsi="Arial" w:cs="Arial"/>
              <w:sz w:val="20"/>
              <w:szCs w:val="20"/>
            </w:rPr>
          </w:pPr>
          <w:r w:rsidRPr="0016003B">
            <w:rPr>
              <w:rFonts w:ascii="Arial" w:hAnsi="Arial" w:cs="Arial"/>
              <w:sz w:val="20"/>
              <w:szCs w:val="20"/>
            </w:rPr>
            <w:t>The Contractor shall always provide detail quote to the Ordering Agency. The quote at a minimum shall include: Quote Date,</w:t>
          </w:r>
          <w:r w:rsidR="005B099F">
            <w:rPr>
              <w:rFonts w:ascii="Arial" w:hAnsi="Arial" w:cs="Arial"/>
              <w:sz w:val="20"/>
              <w:szCs w:val="20"/>
            </w:rPr>
            <w:t xml:space="preserve"> starting/ending locations,</w:t>
          </w:r>
          <w:r w:rsidR="004203AB" w:rsidRPr="004203AB">
            <w:t xml:space="preserve"> </w:t>
          </w:r>
          <w:r w:rsidR="004203AB" w:rsidRPr="004203AB">
            <w:rPr>
              <w:rFonts w:ascii="Arial" w:hAnsi="Arial" w:cs="Arial"/>
              <w:sz w:val="20"/>
              <w:szCs w:val="20"/>
            </w:rPr>
            <w:t xml:space="preserve">list of ordered </w:t>
          </w:r>
          <w:r w:rsidR="004203AB">
            <w:rPr>
              <w:rFonts w:ascii="Arial" w:hAnsi="Arial" w:cs="Arial"/>
              <w:sz w:val="20"/>
              <w:szCs w:val="20"/>
            </w:rPr>
            <w:t>items, pricing for each item, list of shipped items,</w:t>
          </w:r>
          <w:r w:rsidR="004203AB" w:rsidRPr="004203AB">
            <w:rPr>
              <w:rFonts w:ascii="Arial" w:hAnsi="Arial" w:cs="Arial"/>
              <w:sz w:val="20"/>
              <w:szCs w:val="20"/>
            </w:rPr>
            <w:t xml:space="preserve"> </w:t>
          </w:r>
          <w:r w:rsidR="004203AB">
            <w:rPr>
              <w:rFonts w:ascii="Arial" w:hAnsi="Arial" w:cs="Arial"/>
              <w:sz w:val="20"/>
              <w:szCs w:val="20"/>
            </w:rPr>
            <w:t xml:space="preserve">and </w:t>
          </w:r>
          <w:r w:rsidR="004203AB" w:rsidRPr="004203AB">
            <w:rPr>
              <w:rFonts w:ascii="Arial" w:hAnsi="Arial" w:cs="Arial"/>
              <w:sz w:val="20"/>
              <w:szCs w:val="20"/>
            </w:rPr>
            <w:t>expected date of service</w:t>
          </w:r>
          <w:r w:rsidRPr="0016003B">
            <w:rPr>
              <w:rFonts w:ascii="Arial" w:hAnsi="Arial" w:cs="Arial"/>
              <w:sz w:val="20"/>
              <w:szCs w:val="20"/>
            </w:rPr>
            <w:t>.</w:t>
          </w:r>
        </w:p>
        <w:p w14:paraId="432D5B9E" w14:textId="77777777" w:rsidR="00276E2C" w:rsidRPr="0016003B" w:rsidRDefault="00276E2C" w:rsidP="00276E2C">
          <w:pPr>
            <w:pStyle w:val="NoSpacing"/>
            <w:numPr>
              <w:ilvl w:val="0"/>
              <w:numId w:val="29"/>
            </w:numPr>
            <w:rPr>
              <w:rFonts w:ascii="Arial" w:hAnsi="Arial" w:cs="Arial"/>
              <w:sz w:val="20"/>
              <w:szCs w:val="20"/>
            </w:rPr>
          </w:pPr>
          <w:r w:rsidRPr="0016003B">
            <w:rPr>
              <w:rFonts w:ascii="Arial" w:hAnsi="Arial" w:cs="Arial"/>
              <w:sz w:val="20"/>
              <w:szCs w:val="20"/>
            </w:rPr>
            <w:t>When a quote is based on an hourly rate. The number of hours should be included and at no point should the hours billed to the agency exceed the number of hours quoted.</w:t>
          </w:r>
        </w:p>
        <w:p w14:paraId="3E20A7FF" w14:textId="4B712783" w:rsidR="00276E2C" w:rsidRPr="0016003B" w:rsidRDefault="00276E2C" w:rsidP="00276E2C">
          <w:pPr>
            <w:pStyle w:val="NoSpacing"/>
            <w:numPr>
              <w:ilvl w:val="0"/>
              <w:numId w:val="29"/>
            </w:numPr>
            <w:rPr>
              <w:rFonts w:ascii="Arial" w:hAnsi="Arial" w:cs="Arial"/>
              <w:sz w:val="20"/>
              <w:szCs w:val="20"/>
            </w:rPr>
          </w:pPr>
          <w:r w:rsidRPr="0016003B">
            <w:rPr>
              <w:rFonts w:ascii="Arial" w:hAnsi="Arial" w:cs="Arial"/>
              <w:sz w:val="20"/>
              <w:szCs w:val="20"/>
            </w:rPr>
            <w:t xml:space="preserve">All quotes to the State should reflect the Contract pricing. Any quote returned to an Agency should be broken out to line items that show how they relate to the pricing extended to the State in Exhibit </w:t>
          </w:r>
          <w:r w:rsidR="004203AB">
            <w:rPr>
              <w:rFonts w:ascii="Arial" w:hAnsi="Arial" w:cs="Arial"/>
              <w:sz w:val="20"/>
              <w:szCs w:val="20"/>
            </w:rPr>
            <w:t>A</w:t>
          </w:r>
          <w:r w:rsidR="004203AB" w:rsidRPr="0016003B">
            <w:rPr>
              <w:rFonts w:ascii="Arial" w:hAnsi="Arial" w:cs="Arial"/>
              <w:sz w:val="20"/>
              <w:szCs w:val="20"/>
            </w:rPr>
            <w:t xml:space="preserve">. </w:t>
          </w:r>
          <w:r w:rsidRPr="0016003B">
            <w:rPr>
              <w:rFonts w:ascii="Arial" w:hAnsi="Arial" w:cs="Arial"/>
              <w:sz w:val="20"/>
              <w:szCs w:val="20"/>
            </w:rPr>
            <w:t>There should not be any line item that does not have the same price or lower as listed in the Agreement. Any discrepancy should be corrected and returned to the State within twenty-four (24) hour of notification.</w:t>
          </w:r>
        </w:p>
        <w:p w14:paraId="05D9B530" w14:textId="77777777" w:rsidR="00276E2C" w:rsidRPr="0016003B" w:rsidRDefault="00276E2C" w:rsidP="00276E2C">
          <w:pPr>
            <w:pStyle w:val="NoSpacing"/>
            <w:ind w:left="1440"/>
            <w:rPr>
              <w:rFonts w:ascii="Arial" w:hAnsi="Arial" w:cs="Arial"/>
              <w:sz w:val="20"/>
              <w:szCs w:val="20"/>
            </w:rPr>
          </w:pPr>
        </w:p>
        <w:p w14:paraId="0C0893DC" w14:textId="77777777" w:rsidR="00276E2C" w:rsidRPr="0016003B" w:rsidRDefault="00276E2C" w:rsidP="00276E2C">
          <w:pPr>
            <w:pStyle w:val="NoSpacing"/>
            <w:numPr>
              <w:ilvl w:val="1"/>
              <w:numId w:val="16"/>
            </w:numPr>
            <w:rPr>
              <w:rFonts w:ascii="Arial" w:hAnsi="Arial" w:cs="Arial"/>
              <w:sz w:val="20"/>
              <w:szCs w:val="20"/>
              <w:u w:val="single"/>
            </w:rPr>
          </w:pPr>
          <w:r w:rsidRPr="0016003B">
            <w:rPr>
              <w:rFonts w:ascii="Arial" w:hAnsi="Arial" w:cs="Arial"/>
              <w:sz w:val="20"/>
              <w:szCs w:val="20"/>
              <w:u w:val="single"/>
            </w:rPr>
            <w:t>Building Protection</w:t>
          </w:r>
        </w:p>
        <w:p w14:paraId="401D12D9" w14:textId="77777777" w:rsidR="00276E2C" w:rsidRDefault="00276E2C" w:rsidP="00276E2C">
          <w:pPr>
            <w:pStyle w:val="NoSpacing"/>
            <w:ind w:left="1440"/>
            <w:rPr>
              <w:rFonts w:ascii="Arial" w:hAnsi="Arial" w:cs="Arial"/>
              <w:sz w:val="20"/>
              <w:szCs w:val="20"/>
            </w:rPr>
          </w:pPr>
          <w:r w:rsidRPr="0016003B">
            <w:rPr>
              <w:rFonts w:ascii="Arial" w:hAnsi="Arial" w:cs="Arial"/>
              <w:sz w:val="20"/>
              <w:szCs w:val="20"/>
            </w:rPr>
            <w:t>Contractor must</w:t>
          </w:r>
          <w:r>
            <w:rPr>
              <w:rFonts w:ascii="Arial" w:hAnsi="Arial" w:cs="Arial"/>
              <w:sz w:val="20"/>
              <w:szCs w:val="20"/>
            </w:rPr>
            <w:t xml:space="preserve"> protect existing and new buildings during the move, including but not limited to floors, thresholds, walls, doors, doorframes, and ceiling sprinkler systems.</w:t>
          </w:r>
        </w:p>
        <w:p w14:paraId="3668E3F4" w14:textId="77777777" w:rsidR="00276E2C" w:rsidRDefault="00276E2C" w:rsidP="00276E2C">
          <w:pPr>
            <w:pStyle w:val="NoSpacing"/>
            <w:rPr>
              <w:rFonts w:ascii="Arial" w:hAnsi="Arial" w:cs="Arial"/>
              <w:sz w:val="20"/>
              <w:szCs w:val="20"/>
            </w:rPr>
          </w:pPr>
        </w:p>
        <w:p w14:paraId="70FDC84D" w14:textId="77777777" w:rsidR="00276E2C" w:rsidRPr="00C92DDA" w:rsidRDefault="00276E2C" w:rsidP="00276E2C">
          <w:pPr>
            <w:pStyle w:val="NoSpacing"/>
            <w:numPr>
              <w:ilvl w:val="1"/>
              <w:numId w:val="16"/>
            </w:numPr>
            <w:rPr>
              <w:rFonts w:ascii="Arial" w:hAnsi="Arial" w:cs="Arial"/>
              <w:sz w:val="20"/>
              <w:szCs w:val="20"/>
              <w:u w:val="single"/>
            </w:rPr>
          </w:pPr>
          <w:r w:rsidRPr="00C92DDA">
            <w:rPr>
              <w:rFonts w:ascii="Arial" w:hAnsi="Arial" w:cs="Arial"/>
              <w:sz w:val="20"/>
              <w:szCs w:val="20"/>
              <w:u w:val="single"/>
            </w:rPr>
            <w:t>Damages</w:t>
          </w:r>
        </w:p>
        <w:p w14:paraId="52FA28CF" w14:textId="77777777" w:rsidR="00276E2C" w:rsidRDefault="00276E2C" w:rsidP="00276E2C">
          <w:pPr>
            <w:pStyle w:val="NoSpacing"/>
            <w:ind w:left="1440"/>
            <w:rPr>
              <w:rFonts w:ascii="Arial" w:hAnsi="Arial" w:cs="Arial"/>
              <w:sz w:val="20"/>
              <w:szCs w:val="20"/>
            </w:rPr>
          </w:pPr>
          <w:r>
            <w:rPr>
              <w:rFonts w:ascii="Arial" w:hAnsi="Arial" w:cs="Arial"/>
              <w:sz w:val="20"/>
              <w:szCs w:val="20"/>
            </w:rPr>
            <w:t>In the event the Contractor damages an item being moved during the move or the building (including but not be limited to floors, thresholds, walls, doors, doorframes, ceiling sprinkler systems, and elevators) the Contractor will be responsible for notifying the State within forty-eight (48) hours and for paying the full repair cost for the damage. If the damage cannot be repaired, the Contractor will be responsible for paying the full replacement cost for the item. A licensed appraiser of the State’s choosing will be used to determine what this replacement cost should be at the expense of the Contractor.</w:t>
          </w:r>
        </w:p>
        <w:p w14:paraId="61FC6A55" w14:textId="77777777" w:rsidR="00276E2C" w:rsidRDefault="00276E2C" w:rsidP="00276E2C">
          <w:pPr>
            <w:pStyle w:val="NoSpacing"/>
            <w:ind w:left="1440"/>
            <w:rPr>
              <w:rFonts w:ascii="Arial" w:hAnsi="Arial" w:cs="Arial"/>
              <w:sz w:val="20"/>
              <w:szCs w:val="20"/>
            </w:rPr>
          </w:pPr>
        </w:p>
        <w:p w14:paraId="2B88369E" w14:textId="77777777" w:rsidR="00276E2C" w:rsidRPr="00C92DDA" w:rsidRDefault="00276E2C" w:rsidP="00276E2C">
          <w:pPr>
            <w:pStyle w:val="NoSpacing"/>
            <w:numPr>
              <w:ilvl w:val="1"/>
              <w:numId w:val="16"/>
            </w:numPr>
            <w:rPr>
              <w:rFonts w:ascii="Arial" w:hAnsi="Arial" w:cs="Arial"/>
              <w:sz w:val="20"/>
              <w:szCs w:val="20"/>
              <w:u w:val="single"/>
            </w:rPr>
          </w:pPr>
          <w:r w:rsidRPr="00C92DDA">
            <w:rPr>
              <w:rFonts w:ascii="Arial" w:hAnsi="Arial" w:cs="Arial"/>
              <w:sz w:val="20"/>
              <w:szCs w:val="20"/>
              <w:u w:val="single"/>
            </w:rPr>
            <w:t>Packing and Unpacking</w:t>
          </w:r>
        </w:p>
        <w:p w14:paraId="23A408EB" w14:textId="77777777" w:rsidR="00276E2C" w:rsidRDefault="00276E2C" w:rsidP="00276E2C">
          <w:pPr>
            <w:pStyle w:val="NoSpacing"/>
            <w:ind w:left="1440"/>
            <w:rPr>
              <w:rFonts w:ascii="Arial" w:hAnsi="Arial" w:cs="Arial"/>
              <w:sz w:val="20"/>
              <w:szCs w:val="20"/>
            </w:rPr>
          </w:pPr>
          <w:r>
            <w:rPr>
              <w:rFonts w:ascii="Arial" w:hAnsi="Arial" w:cs="Arial"/>
              <w:sz w:val="20"/>
              <w:szCs w:val="20"/>
            </w:rPr>
            <w:t>It is the State’s sole discretion to decide whether the State will pack and/or unpack moving boxes or whether the Contractor shall pack and/or unpack. The Contractor shall not be responsible for the damage of contents which have been packed by the State so long as the damage is due to improper packing. The Contractor shall be responsible for the damage of contents which have been packed by the Contractor so long as the damage is due to improper packing. If packing or unpacking services are ordered, the quote must specify this as a separate line item.</w:t>
          </w:r>
        </w:p>
        <w:p w14:paraId="66F6D7B7" w14:textId="77777777" w:rsidR="00276E2C" w:rsidRDefault="00276E2C" w:rsidP="00276E2C">
          <w:pPr>
            <w:pStyle w:val="NoSpacing"/>
            <w:ind w:left="1440"/>
            <w:rPr>
              <w:rFonts w:ascii="Arial" w:hAnsi="Arial" w:cs="Arial"/>
              <w:sz w:val="20"/>
              <w:szCs w:val="20"/>
            </w:rPr>
          </w:pPr>
        </w:p>
        <w:p w14:paraId="26BE7819" w14:textId="77777777" w:rsidR="00276E2C" w:rsidRPr="00C92DDA" w:rsidRDefault="00276E2C" w:rsidP="00276E2C">
          <w:pPr>
            <w:pStyle w:val="NoSpacing"/>
            <w:numPr>
              <w:ilvl w:val="1"/>
              <w:numId w:val="16"/>
            </w:numPr>
            <w:rPr>
              <w:rFonts w:ascii="Arial" w:hAnsi="Arial" w:cs="Arial"/>
              <w:sz w:val="20"/>
              <w:szCs w:val="20"/>
              <w:u w:val="single"/>
            </w:rPr>
          </w:pPr>
          <w:r w:rsidRPr="00C92DDA">
            <w:rPr>
              <w:rFonts w:ascii="Arial" w:hAnsi="Arial" w:cs="Arial"/>
              <w:sz w:val="20"/>
              <w:szCs w:val="20"/>
              <w:u w:val="single"/>
            </w:rPr>
            <w:t>Property Sheet</w:t>
          </w:r>
        </w:p>
        <w:p w14:paraId="74123125" w14:textId="77777777" w:rsidR="00276E2C" w:rsidRDefault="00276E2C" w:rsidP="00276E2C">
          <w:pPr>
            <w:pStyle w:val="NoSpacing"/>
            <w:ind w:left="1440"/>
            <w:rPr>
              <w:rFonts w:ascii="Arial" w:hAnsi="Arial" w:cs="Arial"/>
              <w:sz w:val="20"/>
              <w:szCs w:val="20"/>
            </w:rPr>
          </w:pPr>
          <w:r>
            <w:rPr>
              <w:rFonts w:ascii="Arial" w:hAnsi="Arial" w:cs="Arial"/>
              <w:sz w:val="20"/>
              <w:szCs w:val="20"/>
            </w:rPr>
            <w:t>Prior to any State property being removed from the location, a Property Sheet must be prepared identifying all items to be stored. The Property Sheet should, at a minimum, identify the requesting agency, request date, each type of item, the quantity and the condition of the item. Both the requesting agency and the Contractor must review and sign the Property Sheet before the property is removed.</w:t>
          </w:r>
        </w:p>
        <w:p w14:paraId="78F43F04" w14:textId="77777777" w:rsidR="00276E2C" w:rsidRDefault="00276E2C" w:rsidP="00276E2C">
          <w:pPr>
            <w:pStyle w:val="NoSpacing"/>
            <w:ind w:left="1440"/>
            <w:rPr>
              <w:rFonts w:ascii="Arial" w:hAnsi="Arial" w:cs="Arial"/>
              <w:sz w:val="20"/>
              <w:szCs w:val="20"/>
            </w:rPr>
          </w:pPr>
        </w:p>
        <w:p w14:paraId="4D226FEB" w14:textId="77777777" w:rsidR="00276E2C" w:rsidRPr="00C92DDA" w:rsidRDefault="00276E2C" w:rsidP="00276E2C">
          <w:pPr>
            <w:pStyle w:val="NoSpacing"/>
            <w:numPr>
              <w:ilvl w:val="1"/>
              <w:numId w:val="16"/>
            </w:numPr>
            <w:rPr>
              <w:rFonts w:ascii="Arial" w:hAnsi="Arial" w:cs="Arial"/>
              <w:sz w:val="20"/>
              <w:szCs w:val="20"/>
              <w:u w:val="single"/>
            </w:rPr>
          </w:pPr>
          <w:r w:rsidRPr="00C92DDA">
            <w:rPr>
              <w:rFonts w:ascii="Arial" w:hAnsi="Arial" w:cs="Arial"/>
              <w:sz w:val="20"/>
              <w:szCs w:val="20"/>
              <w:u w:val="single"/>
            </w:rPr>
            <w:t>Proof of Delivery</w:t>
          </w:r>
        </w:p>
        <w:p w14:paraId="3D2C60C4" w14:textId="77777777" w:rsidR="00276E2C" w:rsidRDefault="00276E2C" w:rsidP="00276E2C">
          <w:pPr>
            <w:pStyle w:val="NoSpacing"/>
            <w:ind w:left="1440"/>
            <w:rPr>
              <w:rFonts w:ascii="Arial" w:hAnsi="Arial" w:cs="Arial"/>
              <w:sz w:val="20"/>
              <w:szCs w:val="20"/>
            </w:rPr>
          </w:pPr>
          <w:r>
            <w:rPr>
              <w:rFonts w:ascii="Arial" w:hAnsi="Arial" w:cs="Arial"/>
              <w:sz w:val="20"/>
              <w:szCs w:val="20"/>
            </w:rPr>
            <w:t>The Contractor must provide the State with a written, itemized proof of delivery for all packing Materials delivered to a move site. This proof of delivery must include a detailed list of what was delivered, including quantities.</w:t>
          </w:r>
        </w:p>
        <w:p w14:paraId="6A89033C" w14:textId="77777777" w:rsidR="00276E2C" w:rsidRDefault="00276E2C" w:rsidP="00276E2C">
          <w:pPr>
            <w:pStyle w:val="NoSpacing"/>
            <w:ind w:left="1440"/>
            <w:rPr>
              <w:rFonts w:ascii="Arial" w:hAnsi="Arial" w:cs="Arial"/>
              <w:sz w:val="20"/>
              <w:szCs w:val="20"/>
            </w:rPr>
          </w:pPr>
        </w:p>
        <w:p w14:paraId="254E124E" w14:textId="77777777" w:rsidR="00276E2C" w:rsidRPr="00C92DDA" w:rsidRDefault="00276E2C" w:rsidP="00276E2C">
          <w:pPr>
            <w:pStyle w:val="NoSpacing"/>
            <w:numPr>
              <w:ilvl w:val="1"/>
              <w:numId w:val="16"/>
            </w:numPr>
            <w:rPr>
              <w:rFonts w:ascii="Arial" w:hAnsi="Arial" w:cs="Arial"/>
              <w:sz w:val="20"/>
              <w:szCs w:val="20"/>
              <w:u w:val="single"/>
            </w:rPr>
          </w:pPr>
          <w:r w:rsidRPr="00C92DDA">
            <w:rPr>
              <w:rFonts w:ascii="Arial" w:hAnsi="Arial" w:cs="Arial"/>
              <w:sz w:val="20"/>
              <w:szCs w:val="20"/>
              <w:u w:val="single"/>
            </w:rPr>
            <w:t>Trash Removal</w:t>
          </w:r>
        </w:p>
        <w:p w14:paraId="3F20F754" w14:textId="77777777" w:rsidR="00276E2C" w:rsidRPr="002A230A" w:rsidRDefault="00276E2C" w:rsidP="00276E2C">
          <w:pPr>
            <w:pStyle w:val="NoSpacing"/>
            <w:ind w:left="1440"/>
            <w:rPr>
              <w:rFonts w:ascii="Arial" w:hAnsi="Arial" w:cs="Arial"/>
              <w:sz w:val="20"/>
              <w:szCs w:val="20"/>
            </w:rPr>
          </w:pPr>
          <w:r>
            <w:rPr>
              <w:rFonts w:ascii="Arial" w:hAnsi="Arial" w:cs="Arial"/>
              <w:sz w:val="20"/>
              <w:szCs w:val="20"/>
            </w:rPr>
            <w:lastRenderedPageBreak/>
            <w:t>Upon completion of relocation, the Contractor shall remove all trash accumulated as a result of the work and unpacking prior to leaving the State’s site at no additional cost to the State. If requested by the State, boxes unpacked while the contractor is on site and unused packing materials shall be picked up and returned or disposed of by the Contractor, after the quantities are mutually agreed upon.</w:t>
          </w:r>
        </w:p>
        <w:p w14:paraId="69605D4C" w14:textId="77777777" w:rsidR="00276E2C" w:rsidRPr="002523F1" w:rsidRDefault="00276E2C" w:rsidP="00276E2C">
          <w:pPr>
            <w:pStyle w:val="NoSpacing"/>
            <w:ind w:left="1440"/>
            <w:rPr>
              <w:rFonts w:ascii="Arial" w:hAnsi="Arial" w:cs="Arial"/>
              <w:sz w:val="20"/>
              <w:szCs w:val="20"/>
            </w:rPr>
          </w:pPr>
        </w:p>
        <w:p w14:paraId="30E82A6A" w14:textId="77777777" w:rsidR="00276E2C" w:rsidRPr="002523F1" w:rsidRDefault="00276E2C" w:rsidP="00276E2C">
          <w:pPr>
            <w:pStyle w:val="NoSpacing"/>
            <w:numPr>
              <w:ilvl w:val="0"/>
              <w:numId w:val="16"/>
            </w:numPr>
            <w:rPr>
              <w:rFonts w:ascii="Arial" w:hAnsi="Arial" w:cs="Arial"/>
              <w:b/>
              <w:sz w:val="20"/>
              <w:szCs w:val="20"/>
            </w:rPr>
          </w:pPr>
          <w:r w:rsidRPr="002523F1">
            <w:rPr>
              <w:rFonts w:ascii="Arial" w:hAnsi="Arial" w:cs="Arial"/>
              <w:b/>
              <w:sz w:val="20"/>
              <w:szCs w:val="20"/>
            </w:rPr>
            <w:t>Quality Assurance</w:t>
          </w:r>
        </w:p>
        <w:p w14:paraId="55AFFD5F" w14:textId="77777777" w:rsidR="00276E2C" w:rsidRPr="002523F1" w:rsidRDefault="00276E2C" w:rsidP="00276E2C">
          <w:pPr>
            <w:pStyle w:val="NoSpacing"/>
            <w:ind w:left="720"/>
            <w:rPr>
              <w:rFonts w:ascii="Arial" w:hAnsi="Arial" w:cs="Arial"/>
              <w:bCs/>
              <w:sz w:val="20"/>
              <w:szCs w:val="20"/>
            </w:rPr>
          </w:pPr>
          <w:r w:rsidRPr="002523F1">
            <w:rPr>
              <w:rFonts w:ascii="Arial" w:hAnsi="Arial" w:cs="Arial"/>
              <w:bCs/>
              <w:sz w:val="20"/>
              <w:szCs w:val="20"/>
            </w:rPr>
            <w:t xml:space="preserve">The Contractor shall provide only unused products, unless otherwise agreed to by the State Account Manager.  The Contractor shall guarantee its products to be free from defects in materials and workmanship, given normal use and care, over the period of the manufacturer warranty.  The Contractor shall repair and/or immediately replace any defective or failed item within the warranty period specified at no expense to the Ordering Agency (including labor, freight both ways, and materials) for products that are returned in accordance with the </w:t>
          </w:r>
          <w:r w:rsidRPr="002523F1">
            <w:rPr>
              <w:rFonts w:ascii="Arial" w:hAnsi="Arial" w:cs="Arial"/>
              <w:b/>
              <w:bCs/>
              <w:sz w:val="20"/>
              <w:szCs w:val="20"/>
            </w:rPr>
            <w:t>Returns</w:t>
          </w:r>
          <w:r w:rsidRPr="002523F1">
            <w:rPr>
              <w:rFonts w:ascii="Arial" w:hAnsi="Arial" w:cs="Arial"/>
              <w:bCs/>
              <w:sz w:val="20"/>
              <w:szCs w:val="20"/>
            </w:rPr>
            <w:t xml:space="preserve"> Section of this Contract.  In the event the product cannot be repaired or replaced to the satisfaction of the Ordering Agency, the Contractor shall refund any amounts paid by the Ordering Agency for the product.  The terms of this Contract shall supersede any language to the contrary on purchase orders, invoices or other documents provided by the Contractor, manufacturer or other sources.</w:t>
          </w:r>
        </w:p>
        <w:p w14:paraId="5B980FAF" w14:textId="77777777" w:rsidR="00276E2C" w:rsidRPr="002523F1" w:rsidRDefault="00276E2C" w:rsidP="00276E2C">
          <w:pPr>
            <w:pStyle w:val="NoSpacing"/>
            <w:ind w:left="720"/>
            <w:rPr>
              <w:rFonts w:ascii="Arial" w:hAnsi="Arial" w:cs="Arial"/>
              <w:bCs/>
              <w:sz w:val="20"/>
              <w:szCs w:val="20"/>
            </w:rPr>
          </w:pPr>
          <w:r w:rsidRPr="002523F1">
            <w:rPr>
              <w:rFonts w:ascii="Arial" w:hAnsi="Arial" w:cs="Arial"/>
              <w:bCs/>
              <w:sz w:val="20"/>
              <w:szCs w:val="20"/>
            </w:rPr>
            <w:t xml:space="preserve">    </w:t>
          </w:r>
        </w:p>
        <w:p w14:paraId="739E952C" w14:textId="77777777" w:rsidR="00276E2C" w:rsidRPr="002523F1" w:rsidRDefault="00276E2C" w:rsidP="00276E2C">
          <w:pPr>
            <w:pStyle w:val="NoSpacing"/>
            <w:numPr>
              <w:ilvl w:val="0"/>
              <w:numId w:val="16"/>
            </w:numPr>
            <w:rPr>
              <w:rFonts w:ascii="Arial" w:hAnsi="Arial" w:cs="Arial"/>
              <w:b/>
              <w:sz w:val="20"/>
              <w:szCs w:val="20"/>
            </w:rPr>
          </w:pPr>
          <w:r w:rsidRPr="002523F1">
            <w:rPr>
              <w:rFonts w:ascii="Arial" w:hAnsi="Arial" w:cs="Arial"/>
              <w:b/>
              <w:sz w:val="20"/>
              <w:szCs w:val="20"/>
            </w:rPr>
            <w:t>Ordering</w:t>
          </w:r>
        </w:p>
        <w:p w14:paraId="5DCDD4A2" w14:textId="77777777" w:rsidR="00276E2C" w:rsidRPr="002523F1" w:rsidRDefault="00276E2C" w:rsidP="00276E2C">
          <w:pPr>
            <w:pStyle w:val="PSBody1"/>
            <w:autoSpaceDE w:val="0"/>
            <w:autoSpaceDN w:val="0"/>
            <w:adjustRightInd w:val="0"/>
            <w:ind w:right="-240"/>
            <w:rPr>
              <w:color w:val="000000"/>
              <w:szCs w:val="20"/>
            </w:rPr>
          </w:pPr>
        </w:p>
        <w:p w14:paraId="3C63437D" w14:textId="77777777" w:rsidR="00276E2C" w:rsidRPr="002523F1" w:rsidRDefault="00276E2C" w:rsidP="00276E2C">
          <w:pPr>
            <w:pStyle w:val="NoSpacing"/>
            <w:numPr>
              <w:ilvl w:val="0"/>
              <w:numId w:val="23"/>
            </w:numPr>
            <w:rPr>
              <w:rFonts w:ascii="Arial" w:hAnsi="Arial" w:cs="Arial"/>
              <w:sz w:val="20"/>
              <w:szCs w:val="20"/>
              <w:u w:val="single"/>
            </w:rPr>
          </w:pPr>
          <w:r w:rsidRPr="002523F1">
            <w:rPr>
              <w:rFonts w:ascii="Arial" w:hAnsi="Arial" w:cs="Arial"/>
              <w:sz w:val="20"/>
              <w:szCs w:val="20"/>
              <w:u w:val="single"/>
            </w:rPr>
            <w:t>Ways to Place an Order</w:t>
          </w:r>
        </w:p>
        <w:p w14:paraId="4720D6D2" w14:textId="77777777" w:rsidR="00276E2C" w:rsidRPr="002523F1" w:rsidRDefault="00276E2C" w:rsidP="00276E2C">
          <w:pPr>
            <w:pStyle w:val="PSBody1"/>
            <w:autoSpaceDE w:val="0"/>
            <w:autoSpaceDN w:val="0"/>
            <w:adjustRightInd w:val="0"/>
            <w:ind w:left="1440"/>
            <w:rPr>
              <w:szCs w:val="20"/>
            </w:rPr>
          </w:pPr>
          <w:r w:rsidRPr="002523F1">
            <w:rPr>
              <w:szCs w:val="20"/>
            </w:rPr>
            <w:t xml:space="preserve">The Contractor shall be able to receive orders by any of the following methods: electronically via </w:t>
          </w:r>
          <w:r>
            <w:rPr>
              <w:szCs w:val="20"/>
            </w:rPr>
            <w:t xml:space="preserve">State’s Purchasing System, </w:t>
          </w:r>
          <w:r w:rsidRPr="002523F1">
            <w:rPr>
              <w:szCs w:val="20"/>
            </w:rPr>
            <w:t xml:space="preserve">K-12/Library/OneIndiana BPS catalog, phone, fax, in store via purchase order and confirming purchase order.  </w:t>
          </w:r>
        </w:p>
        <w:p w14:paraId="51DE09E9" w14:textId="77777777" w:rsidR="00276E2C" w:rsidRPr="002523F1" w:rsidRDefault="00276E2C" w:rsidP="00276E2C">
          <w:pPr>
            <w:pStyle w:val="NoSpacing"/>
            <w:ind w:left="1440"/>
            <w:rPr>
              <w:rFonts w:ascii="Arial" w:hAnsi="Arial" w:cs="Arial"/>
              <w:sz w:val="20"/>
              <w:szCs w:val="20"/>
              <w:highlight w:val="yellow"/>
              <w:u w:val="single"/>
            </w:rPr>
          </w:pPr>
        </w:p>
        <w:p w14:paraId="4E2EFE65" w14:textId="77777777" w:rsidR="00276E2C" w:rsidRPr="002523F1" w:rsidRDefault="00276E2C" w:rsidP="00276E2C">
          <w:pPr>
            <w:pStyle w:val="NoSpacing"/>
            <w:numPr>
              <w:ilvl w:val="0"/>
              <w:numId w:val="23"/>
            </w:numPr>
            <w:rPr>
              <w:rFonts w:ascii="Arial" w:hAnsi="Arial" w:cs="Arial"/>
              <w:sz w:val="20"/>
              <w:szCs w:val="20"/>
              <w:u w:val="single"/>
            </w:rPr>
          </w:pPr>
          <w:r w:rsidRPr="002523F1">
            <w:rPr>
              <w:rFonts w:ascii="Arial" w:hAnsi="Arial" w:cs="Arial"/>
              <w:sz w:val="20"/>
              <w:szCs w:val="20"/>
              <w:u w:val="single"/>
            </w:rPr>
            <w:t>Order Confirmation</w:t>
          </w:r>
        </w:p>
        <w:p w14:paraId="7BE23EDB" w14:textId="77777777" w:rsidR="00276E2C" w:rsidRPr="002523F1" w:rsidRDefault="00276E2C" w:rsidP="00276E2C">
          <w:pPr>
            <w:pStyle w:val="NoSpacing"/>
            <w:ind w:left="1440"/>
            <w:rPr>
              <w:rFonts w:ascii="Arial" w:hAnsi="Arial" w:cs="Arial"/>
              <w:sz w:val="20"/>
              <w:szCs w:val="20"/>
              <w:u w:val="single"/>
            </w:rPr>
          </w:pPr>
          <w:r w:rsidRPr="002523F1">
            <w:rPr>
              <w:rFonts w:ascii="Arial" w:hAnsi="Arial" w:cs="Arial"/>
              <w:sz w:val="20"/>
              <w:szCs w:val="20"/>
            </w:rPr>
            <w:t>An e-mail order confirmation shall be sent to the Ordering Agencies buyer within one (1) hour of Contractors receipt of purchase order.  This order confirmation shall include the following information; but not limited to, Purchase Order Number, Order Date, Ship To Information, list of ordered items, list of shipped items</w:t>
          </w:r>
          <w:r>
            <w:rPr>
              <w:rFonts w:ascii="Arial" w:hAnsi="Arial" w:cs="Arial"/>
              <w:sz w:val="20"/>
              <w:szCs w:val="20"/>
            </w:rPr>
            <w:t xml:space="preserve"> </w:t>
          </w:r>
          <w:r w:rsidRPr="002523F1">
            <w:rPr>
              <w:rFonts w:ascii="Arial" w:hAnsi="Arial" w:cs="Arial"/>
              <w:sz w:val="20"/>
              <w:szCs w:val="20"/>
            </w:rPr>
            <w:t>and expected date</w:t>
          </w:r>
          <w:r>
            <w:rPr>
              <w:rFonts w:ascii="Arial" w:hAnsi="Arial" w:cs="Arial"/>
              <w:sz w:val="20"/>
              <w:szCs w:val="20"/>
            </w:rPr>
            <w:t xml:space="preserve"> of service</w:t>
          </w:r>
          <w:r w:rsidRPr="002523F1">
            <w:rPr>
              <w:rFonts w:ascii="Arial" w:hAnsi="Arial" w:cs="Arial"/>
              <w:sz w:val="20"/>
              <w:szCs w:val="20"/>
            </w:rPr>
            <w:t>.  In lieu of an email address, this confirmation shall be faxed.  If the confirmation does not match the requested items, the Ordering Agency shall contact Customer Service.</w:t>
          </w:r>
        </w:p>
        <w:p w14:paraId="1A124E32" w14:textId="77777777" w:rsidR="00276E2C" w:rsidRPr="002523F1" w:rsidRDefault="00276E2C" w:rsidP="00276E2C">
          <w:pPr>
            <w:pStyle w:val="NoSpacing"/>
            <w:rPr>
              <w:rFonts w:ascii="Arial" w:hAnsi="Arial" w:cs="Arial"/>
              <w:sz w:val="20"/>
              <w:szCs w:val="20"/>
            </w:rPr>
          </w:pPr>
        </w:p>
        <w:p w14:paraId="4B4E888A" w14:textId="77777777" w:rsidR="00276E2C" w:rsidRPr="002523F1" w:rsidRDefault="00276E2C" w:rsidP="00276E2C">
          <w:pPr>
            <w:pStyle w:val="NoSpacing"/>
            <w:numPr>
              <w:ilvl w:val="0"/>
              <w:numId w:val="16"/>
            </w:numPr>
            <w:rPr>
              <w:rFonts w:ascii="Arial" w:hAnsi="Arial" w:cs="Arial"/>
              <w:b/>
              <w:sz w:val="20"/>
              <w:szCs w:val="20"/>
            </w:rPr>
          </w:pPr>
          <w:r w:rsidRPr="002523F1">
            <w:rPr>
              <w:rFonts w:ascii="Arial" w:hAnsi="Arial" w:cs="Arial"/>
              <w:b/>
              <w:sz w:val="20"/>
              <w:szCs w:val="20"/>
            </w:rPr>
            <w:t>eProcurement</w:t>
          </w:r>
        </w:p>
        <w:p w14:paraId="1ED8EEB3" w14:textId="77777777" w:rsidR="00276E2C" w:rsidRPr="002523F1" w:rsidRDefault="00276E2C" w:rsidP="00276E2C">
          <w:pPr>
            <w:pStyle w:val="NoSpacing"/>
            <w:ind w:left="2160"/>
            <w:rPr>
              <w:rFonts w:ascii="Arial" w:hAnsi="Arial" w:cs="Arial"/>
              <w:sz w:val="20"/>
              <w:szCs w:val="20"/>
            </w:rPr>
          </w:pPr>
        </w:p>
        <w:p w14:paraId="034A1755" w14:textId="77777777" w:rsidR="00276E2C" w:rsidRPr="002523F1" w:rsidRDefault="00276E2C" w:rsidP="00276E2C">
          <w:pPr>
            <w:pStyle w:val="NoSpacing"/>
            <w:numPr>
              <w:ilvl w:val="0"/>
              <w:numId w:val="24"/>
            </w:numPr>
            <w:rPr>
              <w:rFonts w:ascii="Arial" w:hAnsi="Arial" w:cs="Arial"/>
              <w:sz w:val="20"/>
              <w:szCs w:val="20"/>
              <w:u w:val="single"/>
            </w:rPr>
          </w:pPr>
          <w:r w:rsidRPr="002523F1">
            <w:rPr>
              <w:rFonts w:ascii="Arial" w:hAnsi="Arial" w:cs="Arial"/>
              <w:sz w:val="20"/>
              <w:szCs w:val="20"/>
              <w:u w:val="single"/>
            </w:rPr>
            <w:t>K-12 / Library / OneIndiana / Other local governmental entities</w:t>
          </w:r>
        </w:p>
        <w:p w14:paraId="4C6DC43C" w14:textId="77777777" w:rsidR="00276E2C" w:rsidRPr="002523F1" w:rsidRDefault="00276E2C" w:rsidP="00276E2C">
          <w:pPr>
            <w:pStyle w:val="NoSpacing"/>
            <w:ind w:left="1440"/>
            <w:rPr>
              <w:rFonts w:ascii="Arial" w:hAnsi="Arial" w:cs="Arial"/>
              <w:sz w:val="20"/>
              <w:szCs w:val="20"/>
            </w:rPr>
          </w:pPr>
          <w:r w:rsidRPr="002523F1">
            <w:rPr>
              <w:rFonts w:ascii="Arial" w:hAnsi="Arial" w:cs="Arial"/>
              <w:sz w:val="20"/>
              <w:szCs w:val="20"/>
            </w:rPr>
            <w:t xml:space="preserve">The Contractor shall work with the State and K-12/Library/OneIndiana purchasing portal to provide the ability of either a punch-out or catalog to </w:t>
          </w:r>
          <w:r>
            <w:rPr>
              <w:rFonts w:ascii="Arial" w:hAnsi="Arial" w:cs="Arial"/>
              <w:sz w:val="20"/>
              <w:szCs w:val="20"/>
            </w:rPr>
            <w:t>Local</w:t>
          </w:r>
          <w:r w:rsidRPr="002523F1">
            <w:rPr>
              <w:rFonts w:ascii="Arial" w:hAnsi="Arial" w:cs="Arial"/>
              <w:sz w:val="20"/>
              <w:szCs w:val="20"/>
            </w:rPr>
            <w:t xml:space="preserve"> Governmental Entities purchasing off of this Contract.</w:t>
          </w:r>
          <w:r w:rsidRPr="002523F1" w:rsidDel="00C92DDA">
            <w:rPr>
              <w:rFonts w:ascii="Arial" w:hAnsi="Arial" w:cs="Arial"/>
              <w:sz w:val="20"/>
              <w:szCs w:val="20"/>
            </w:rPr>
            <w:t xml:space="preserve"> </w:t>
          </w:r>
        </w:p>
        <w:p w14:paraId="7AEF31B6" w14:textId="77777777" w:rsidR="00276E2C" w:rsidRPr="002523F1" w:rsidRDefault="00276E2C" w:rsidP="00276E2C">
          <w:pPr>
            <w:pStyle w:val="NoSpacing"/>
            <w:rPr>
              <w:rFonts w:ascii="Arial" w:hAnsi="Arial" w:cs="Arial"/>
              <w:sz w:val="20"/>
              <w:szCs w:val="20"/>
            </w:rPr>
          </w:pPr>
        </w:p>
        <w:p w14:paraId="45530169" w14:textId="77777777" w:rsidR="00276E2C" w:rsidRPr="002523F1" w:rsidRDefault="00276E2C" w:rsidP="00276E2C">
          <w:pPr>
            <w:pStyle w:val="NoSpacing"/>
            <w:numPr>
              <w:ilvl w:val="0"/>
              <w:numId w:val="16"/>
            </w:numPr>
            <w:rPr>
              <w:rFonts w:ascii="Arial" w:hAnsi="Arial" w:cs="Arial"/>
              <w:b/>
              <w:sz w:val="20"/>
              <w:szCs w:val="20"/>
            </w:rPr>
          </w:pPr>
          <w:r w:rsidRPr="002523F1">
            <w:rPr>
              <w:rFonts w:ascii="Arial" w:hAnsi="Arial" w:cs="Arial"/>
              <w:b/>
              <w:sz w:val="20"/>
              <w:szCs w:val="20"/>
            </w:rPr>
            <w:t>Shipping / Delivery</w:t>
          </w:r>
        </w:p>
        <w:p w14:paraId="1C6A015F" w14:textId="63941262" w:rsidR="00276E2C" w:rsidRPr="002523F1" w:rsidRDefault="00276E2C" w:rsidP="00276E2C">
          <w:pPr>
            <w:pStyle w:val="NoSpacing"/>
            <w:ind w:left="720"/>
            <w:rPr>
              <w:rFonts w:ascii="Arial" w:hAnsi="Arial" w:cs="Arial"/>
              <w:sz w:val="20"/>
              <w:szCs w:val="20"/>
            </w:rPr>
          </w:pPr>
          <w:r w:rsidRPr="002523F1">
            <w:rPr>
              <w:rFonts w:ascii="Arial" w:hAnsi="Arial" w:cs="Arial"/>
              <w:sz w:val="20"/>
              <w:szCs w:val="20"/>
            </w:rPr>
            <w:t>The Contractor shall be able to deliver to all current</w:t>
          </w:r>
          <w:r w:rsidR="009B1C8E">
            <w:rPr>
              <w:rFonts w:ascii="Arial" w:hAnsi="Arial" w:cs="Arial"/>
              <w:sz w:val="20"/>
              <w:szCs w:val="20"/>
            </w:rPr>
            <w:t xml:space="preserve"> </w:t>
          </w:r>
          <w:r w:rsidRPr="002523F1">
            <w:rPr>
              <w:rFonts w:ascii="Arial" w:hAnsi="Arial" w:cs="Arial"/>
              <w:sz w:val="20"/>
              <w:szCs w:val="20"/>
            </w:rPr>
            <w:t xml:space="preserve">and potential delivery sites within the State of Indiana, where some may include desktop delivery, and meet specified delivery requirements as well as delivery to all other Ordering Agency locations.  </w:t>
          </w:r>
        </w:p>
        <w:p w14:paraId="29C36664" w14:textId="77777777" w:rsidR="00276E2C" w:rsidRPr="002523F1" w:rsidRDefault="00276E2C" w:rsidP="00276E2C">
          <w:pPr>
            <w:pStyle w:val="NoSpacing"/>
            <w:ind w:left="720"/>
            <w:rPr>
              <w:rFonts w:ascii="Arial" w:hAnsi="Arial" w:cs="Arial"/>
              <w:b/>
              <w:sz w:val="20"/>
              <w:szCs w:val="20"/>
            </w:rPr>
          </w:pPr>
          <w:r w:rsidRPr="002523F1">
            <w:rPr>
              <w:rFonts w:ascii="Arial" w:hAnsi="Arial" w:cs="Arial"/>
              <w:sz w:val="20"/>
              <w:szCs w:val="20"/>
            </w:rPr>
            <w:t xml:space="preserve">  </w:t>
          </w:r>
        </w:p>
        <w:p w14:paraId="567C94AE" w14:textId="77777777" w:rsidR="006B3C37" w:rsidRPr="006B3C37" w:rsidRDefault="00276E2C" w:rsidP="00276E2C">
          <w:pPr>
            <w:pStyle w:val="NoSpacing"/>
            <w:numPr>
              <w:ilvl w:val="0"/>
              <w:numId w:val="25"/>
            </w:numPr>
            <w:rPr>
              <w:rFonts w:ascii="Arial" w:hAnsi="Arial" w:cs="Arial"/>
              <w:b/>
              <w:sz w:val="20"/>
              <w:szCs w:val="20"/>
            </w:rPr>
          </w:pPr>
          <w:r w:rsidRPr="002523F1">
            <w:rPr>
              <w:rFonts w:ascii="Arial" w:hAnsi="Arial" w:cs="Arial"/>
              <w:sz w:val="20"/>
              <w:szCs w:val="20"/>
              <w:u w:val="single"/>
            </w:rPr>
            <w:t>Delivery Timeframes</w:t>
          </w:r>
        </w:p>
        <w:p w14:paraId="483BCBBE" w14:textId="03051A4B" w:rsidR="00276E2C" w:rsidRPr="002523F1" w:rsidRDefault="006B3C37" w:rsidP="006B3C37">
          <w:pPr>
            <w:pStyle w:val="NoSpacing"/>
            <w:ind w:left="1440"/>
            <w:rPr>
              <w:rFonts w:ascii="Arial" w:hAnsi="Arial" w:cs="Arial"/>
              <w:b/>
              <w:sz w:val="20"/>
              <w:szCs w:val="20"/>
            </w:rPr>
          </w:pPr>
          <w:r>
            <w:rPr>
              <w:rFonts w:ascii="Arial" w:hAnsi="Arial" w:cs="Arial"/>
              <w:sz w:val="20"/>
              <w:szCs w:val="20"/>
              <w:u w:val="single"/>
            </w:rPr>
            <w:t>The Contractor shall make arrangements with the Ordering Agency to deliver materials.</w:t>
          </w:r>
        </w:p>
        <w:p w14:paraId="39040174" w14:textId="77777777" w:rsidR="00276E2C" w:rsidRPr="002523F1" w:rsidRDefault="00276E2C" w:rsidP="00276E2C">
          <w:pPr>
            <w:pStyle w:val="NoSpacing"/>
            <w:ind w:left="1440"/>
            <w:rPr>
              <w:rFonts w:ascii="Arial" w:hAnsi="Arial" w:cs="Arial"/>
              <w:sz w:val="20"/>
              <w:szCs w:val="20"/>
            </w:rPr>
          </w:pPr>
        </w:p>
        <w:p w14:paraId="69B89947" w14:textId="77777777" w:rsidR="00276E2C" w:rsidRPr="002523F1" w:rsidRDefault="00276E2C" w:rsidP="00276E2C">
          <w:pPr>
            <w:pStyle w:val="NoSpacing"/>
            <w:numPr>
              <w:ilvl w:val="0"/>
              <w:numId w:val="25"/>
            </w:numPr>
            <w:rPr>
              <w:rFonts w:ascii="Arial" w:hAnsi="Arial" w:cs="Arial"/>
              <w:sz w:val="20"/>
              <w:szCs w:val="20"/>
            </w:rPr>
          </w:pPr>
          <w:r w:rsidRPr="002523F1">
            <w:rPr>
              <w:rFonts w:ascii="Arial" w:hAnsi="Arial" w:cs="Arial"/>
              <w:sz w:val="20"/>
              <w:szCs w:val="20"/>
              <w:u w:val="single"/>
            </w:rPr>
            <w:t>Shipping Charges</w:t>
          </w:r>
        </w:p>
        <w:p w14:paraId="69DD2656" w14:textId="77777777" w:rsidR="00276E2C" w:rsidRPr="002523F1" w:rsidRDefault="00276E2C" w:rsidP="00276E2C">
          <w:pPr>
            <w:pStyle w:val="NoSpacing"/>
            <w:ind w:left="1440"/>
            <w:rPr>
              <w:rFonts w:ascii="Arial" w:hAnsi="Arial" w:cs="Arial"/>
              <w:sz w:val="20"/>
              <w:szCs w:val="20"/>
            </w:rPr>
          </w:pPr>
          <w:r w:rsidRPr="002523F1">
            <w:rPr>
              <w:rFonts w:ascii="Arial" w:hAnsi="Arial" w:cs="Arial"/>
              <w:sz w:val="20"/>
              <w:szCs w:val="20"/>
            </w:rPr>
            <w:lastRenderedPageBreak/>
            <w:t>The Contractor agrees that all prices include shipping and handling fees required to provide delivery to all State and Ordering Agency locations unless specifically approved in writing by the State of Indiana Account Manager.  The Contractor shall remain responsible for goods until the Ordering Agency takes possession.</w:t>
          </w:r>
        </w:p>
        <w:p w14:paraId="6414A082" w14:textId="77777777" w:rsidR="00276E2C" w:rsidRPr="002523F1" w:rsidRDefault="00276E2C" w:rsidP="00276E2C">
          <w:pPr>
            <w:pStyle w:val="NoSpacing"/>
            <w:ind w:left="1440"/>
            <w:rPr>
              <w:rFonts w:ascii="Arial" w:hAnsi="Arial" w:cs="Arial"/>
              <w:sz w:val="20"/>
              <w:szCs w:val="20"/>
            </w:rPr>
          </w:pPr>
        </w:p>
        <w:p w14:paraId="065E9151" w14:textId="77777777" w:rsidR="00276E2C" w:rsidRPr="002523F1" w:rsidRDefault="00276E2C" w:rsidP="00276E2C">
          <w:pPr>
            <w:pStyle w:val="NoSpacing"/>
            <w:numPr>
              <w:ilvl w:val="0"/>
              <w:numId w:val="25"/>
            </w:numPr>
            <w:rPr>
              <w:rFonts w:ascii="Arial" w:hAnsi="Arial" w:cs="Arial"/>
              <w:sz w:val="20"/>
              <w:szCs w:val="20"/>
              <w:u w:val="single"/>
            </w:rPr>
          </w:pPr>
          <w:r w:rsidRPr="002523F1">
            <w:rPr>
              <w:rFonts w:ascii="Arial" w:hAnsi="Arial" w:cs="Arial"/>
              <w:sz w:val="20"/>
              <w:szCs w:val="20"/>
              <w:u w:val="single"/>
            </w:rPr>
            <w:t>Proof of Delivery</w:t>
          </w:r>
        </w:p>
        <w:p w14:paraId="74F98E17" w14:textId="77777777" w:rsidR="00276E2C" w:rsidRPr="002523F1" w:rsidRDefault="00276E2C" w:rsidP="00276E2C">
          <w:pPr>
            <w:pStyle w:val="NoSpacing"/>
            <w:ind w:left="1440"/>
            <w:rPr>
              <w:rFonts w:ascii="Arial" w:hAnsi="Arial" w:cs="Arial"/>
              <w:sz w:val="20"/>
              <w:szCs w:val="20"/>
            </w:rPr>
          </w:pPr>
          <w:r w:rsidRPr="002523F1">
            <w:rPr>
              <w:rFonts w:ascii="Arial" w:hAnsi="Arial" w:cs="Arial"/>
              <w:sz w:val="20"/>
              <w:szCs w:val="20"/>
            </w:rPr>
            <w:t>The Contractor shall provide proof of delivery for an order upon request from the Ordering Agency that shall include, but not limited to, the accepting individual’s name, signature</w:t>
          </w:r>
          <w:r>
            <w:rPr>
              <w:rFonts w:ascii="Arial" w:hAnsi="Arial" w:cs="Arial"/>
              <w:sz w:val="20"/>
              <w:szCs w:val="20"/>
            </w:rPr>
            <w:t xml:space="preserve"> if applicable</w:t>
          </w:r>
          <w:r w:rsidRPr="002523F1">
            <w:rPr>
              <w:rFonts w:ascii="Arial" w:hAnsi="Arial" w:cs="Arial"/>
              <w:sz w:val="20"/>
              <w:szCs w:val="20"/>
            </w:rPr>
            <w:t>, delivery date, delivery time, and packing list.</w:t>
          </w:r>
        </w:p>
        <w:p w14:paraId="7E7A2D40" w14:textId="77777777" w:rsidR="00276E2C" w:rsidRPr="002523F1" w:rsidRDefault="00276E2C" w:rsidP="00276E2C">
          <w:pPr>
            <w:pStyle w:val="NoSpacing"/>
            <w:rPr>
              <w:rFonts w:ascii="Arial" w:hAnsi="Arial" w:cs="Arial"/>
              <w:sz w:val="20"/>
              <w:szCs w:val="20"/>
            </w:rPr>
          </w:pPr>
        </w:p>
        <w:p w14:paraId="3026E18B" w14:textId="77777777" w:rsidR="00276E2C" w:rsidRPr="00E43B2D" w:rsidRDefault="00276E2C" w:rsidP="00276E2C">
          <w:pPr>
            <w:pStyle w:val="NoSpacing"/>
            <w:numPr>
              <w:ilvl w:val="0"/>
              <w:numId w:val="16"/>
            </w:numPr>
            <w:rPr>
              <w:rFonts w:ascii="Arial" w:hAnsi="Arial" w:cs="Arial"/>
              <w:b/>
              <w:sz w:val="20"/>
              <w:szCs w:val="20"/>
            </w:rPr>
          </w:pPr>
          <w:r w:rsidRPr="00E43B2D">
            <w:rPr>
              <w:rFonts w:ascii="Arial" w:hAnsi="Arial" w:cs="Arial"/>
              <w:b/>
              <w:sz w:val="20"/>
              <w:szCs w:val="20"/>
            </w:rPr>
            <w:t>Billing/Payment</w:t>
          </w:r>
        </w:p>
        <w:p w14:paraId="5EA75D8C" w14:textId="77777777" w:rsidR="00276E2C" w:rsidRPr="00E43B2D" w:rsidRDefault="00276E2C" w:rsidP="00276E2C">
          <w:pPr>
            <w:pStyle w:val="NoSpacing"/>
            <w:numPr>
              <w:ilvl w:val="1"/>
              <w:numId w:val="16"/>
            </w:numPr>
            <w:rPr>
              <w:rFonts w:ascii="Arial" w:hAnsi="Arial" w:cs="Arial"/>
              <w:b/>
              <w:sz w:val="20"/>
              <w:szCs w:val="20"/>
              <w:u w:val="single"/>
            </w:rPr>
          </w:pPr>
          <w:r w:rsidRPr="00E43B2D">
            <w:rPr>
              <w:rFonts w:ascii="Arial" w:hAnsi="Arial" w:cs="Arial"/>
              <w:sz w:val="20"/>
              <w:szCs w:val="20"/>
              <w:u w:val="single"/>
            </w:rPr>
            <w:t>Invoice</w:t>
          </w:r>
        </w:p>
        <w:p w14:paraId="55BCABB6" w14:textId="056DA291" w:rsidR="00276E2C" w:rsidRPr="00E43B2D" w:rsidRDefault="00276E2C" w:rsidP="00276E2C">
          <w:pPr>
            <w:pStyle w:val="NoSpacing"/>
            <w:ind w:left="1440"/>
            <w:rPr>
              <w:rFonts w:ascii="Arial" w:hAnsi="Arial" w:cs="Arial"/>
              <w:sz w:val="20"/>
              <w:szCs w:val="20"/>
            </w:rPr>
          </w:pPr>
          <w:r w:rsidRPr="00E43B2D">
            <w:rPr>
              <w:rFonts w:ascii="Arial" w:hAnsi="Arial" w:cs="Arial"/>
              <w:sz w:val="20"/>
              <w:szCs w:val="20"/>
            </w:rPr>
            <w:t>The C</w:t>
          </w:r>
          <w:r w:rsidRPr="00E43B2D">
            <w:rPr>
              <w:rFonts w:ascii="Arial" w:hAnsi="Arial" w:cs="Arial"/>
              <w:color w:val="000000"/>
              <w:sz w:val="20"/>
              <w:szCs w:val="20"/>
            </w:rPr>
            <w:t xml:space="preserve">ontractor shall invoice the state only after completion of the work described in the </w:t>
          </w:r>
          <w:r w:rsidR="00203BF8" w:rsidRPr="00E43B2D">
            <w:rPr>
              <w:rFonts w:ascii="Arial" w:hAnsi="Arial" w:cs="Arial"/>
              <w:color w:val="000000"/>
              <w:sz w:val="20"/>
              <w:szCs w:val="20"/>
            </w:rPr>
            <w:t>quote</w:t>
          </w:r>
          <w:r w:rsidRPr="00E43B2D">
            <w:rPr>
              <w:rFonts w:ascii="Arial" w:hAnsi="Arial" w:cs="Arial"/>
              <w:color w:val="000000"/>
              <w:sz w:val="20"/>
              <w:szCs w:val="20"/>
            </w:rPr>
            <w:t xml:space="preserve">/Contract, and as required below prior to any payment. The Contractor shall submit an invoice to the Ordering Agency’s Bill To Address. </w:t>
          </w:r>
          <w:r w:rsidRPr="00E43B2D">
            <w:rPr>
              <w:rFonts w:ascii="Arial" w:hAnsi="Arial" w:cs="Arial"/>
              <w:sz w:val="20"/>
              <w:szCs w:val="20"/>
            </w:rPr>
            <w:t xml:space="preserve">The Contractor’s invoice shall identify, at a minimum, the information listed below: </w:t>
          </w:r>
        </w:p>
        <w:p w14:paraId="42143584" w14:textId="77777777" w:rsidR="00276E2C" w:rsidRPr="00E43B2D" w:rsidRDefault="00276E2C" w:rsidP="00276E2C">
          <w:pPr>
            <w:pStyle w:val="NoSpacing"/>
            <w:ind w:left="1440"/>
            <w:rPr>
              <w:rFonts w:ascii="Arial" w:hAnsi="Arial" w:cs="Arial"/>
              <w:sz w:val="20"/>
              <w:szCs w:val="20"/>
            </w:rPr>
          </w:pPr>
        </w:p>
        <w:p w14:paraId="1C55DEF9" w14:textId="77777777" w:rsidR="00276E2C" w:rsidRPr="00E43B2D" w:rsidRDefault="00276E2C" w:rsidP="00276E2C">
          <w:pPr>
            <w:pStyle w:val="NoSpacing"/>
            <w:ind w:left="1440"/>
            <w:rPr>
              <w:rFonts w:ascii="Arial" w:hAnsi="Arial" w:cs="Arial"/>
              <w:sz w:val="20"/>
              <w:szCs w:val="20"/>
            </w:rPr>
          </w:pPr>
          <w:r w:rsidRPr="00E43B2D">
            <w:rPr>
              <w:rFonts w:ascii="Arial" w:hAnsi="Arial" w:cs="Arial"/>
              <w:sz w:val="20"/>
              <w:szCs w:val="20"/>
            </w:rPr>
            <w:t>Invoice Number, Invoice Date, Ordering Agency’s Bill To Information, Ordering Agency’s Ship To Information, Business Unit, Purchase Order Number, Item Number, Item Description, Order Qty for each Item, Item Price, Invoice Total</w:t>
          </w:r>
        </w:p>
        <w:p w14:paraId="2557BE04" w14:textId="77777777" w:rsidR="00276E2C" w:rsidRPr="00E43B2D" w:rsidRDefault="00276E2C" w:rsidP="00276E2C">
          <w:pPr>
            <w:pStyle w:val="NoSpacing"/>
            <w:ind w:left="1440"/>
            <w:rPr>
              <w:rFonts w:ascii="Arial" w:hAnsi="Arial" w:cs="Arial"/>
              <w:sz w:val="20"/>
              <w:szCs w:val="20"/>
            </w:rPr>
          </w:pPr>
        </w:p>
        <w:p w14:paraId="322164D7" w14:textId="77777777" w:rsidR="00276E2C" w:rsidRPr="00E43B2D" w:rsidRDefault="00276E2C" w:rsidP="00276E2C">
          <w:pPr>
            <w:pStyle w:val="NoSpacing"/>
            <w:numPr>
              <w:ilvl w:val="1"/>
              <w:numId w:val="16"/>
            </w:numPr>
            <w:rPr>
              <w:rFonts w:ascii="Arial" w:hAnsi="Arial" w:cs="Arial"/>
              <w:sz w:val="20"/>
              <w:szCs w:val="20"/>
              <w:u w:val="single"/>
            </w:rPr>
          </w:pPr>
          <w:r w:rsidRPr="00E43B2D">
            <w:rPr>
              <w:rFonts w:ascii="Arial" w:hAnsi="Arial" w:cs="Arial"/>
              <w:sz w:val="20"/>
              <w:szCs w:val="20"/>
              <w:u w:val="single"/>
            </w:rPr>
            <w:t>Billing</w:t>
          </w:r>
        </w:p>
        <w:p w14:paraId="45873B9C" w14:textId="2F4A80D0" w:rsidR="00276E2C" w:rsidRPr="00E43B2D" w:rsidRDefault="00276E2C" w:rsidP="00FC241F">
          <w:pPr>
            <w:pStyle w:val="NoSpacing"/>
            <w:ind w:left="1440"/>
            <w:rPr>
              <w:rFonts w:ascii="Arial" w:hAnsi="Arial" w:cs="Arial"/>
              <w:sz w:val="20"/>
              <w:szCs w:val="20"/>
            </w:rPr>
          </w:pPr>
          <w:r w:rsidRPr="00E43B2D">
            <w:rPr>
              <w:rFonts w:ascii="Arial" w:hAnsi="Arial" w:cs="Arial"/>
              <w:sz w:val="20"/>
              <w:szCs w:val="20"/>
            </w:rPr>
            <w:t>The Contractor understands and agrees that the invoice shall</w:t>
          </w:r>
          <w:r w:rsidR="00FC241F" w:rsidRPr="00E43B2D">
            <w:rPr>
              <w:rFonts w:ascii="Arial" w:hAnsi="Arial" w:cs="Arial"/>
              <w:sz w:val="20"/>
              <w:szCs w:val="20"/>
            </w:rPr>
            <w:t xml:space="preserve"> i</w:t>
          </w:r>
          <w:r w:rsidRPr="00E43B2D">
            <w:rPr>
              <w:rFonts w:ascii="Arial" w:hAnsi="Arial" w:cs="Arial"/>
              <w:sz w:val="20"/>
              <w:szCs w:val="20"/>
            </w:rPr>
            <w:t>nclude only charges for products</w:t>
          </w:r>
          <w:r w:rsidR="001826F7" w:rsidRPr="00E43B2D">
            <w:rPr>
              <w:rFonts w:ascii="Arial" w:hAnsi="Arial" w:cs="Arial"/>
              <w:sz w:val="20"/>
              <w:szCs w:val="20"/>
            </w:rPr>
            <w:t xml:space="preserve"> and services</w:t>
          </w:r>
          <w:r w:rsidRPr="00E43B2D">
            <w:rPr>
              <w:rFonts w:ascii="Arial" w:hAnsi="Arial" w:cs="Arial"/>
              <w:sz w:val="20"/>
              <w:szCs w:val="20"/>
            </w:rPr>
            <w:t xml:space="preserve"> that have been shipped/fulfillment complete</w:t>
          </w:r>
          <w:r w:rsidR="001826F7" w:rsidRPr="00E43B2D">
            <w:rPr>
              <w:rFonts w:ascii="Arial" w:hAnsi="Arial" w:cs="Arial"/>
              <w:sz w:val="20"/>
              <w:szCs w:val="20"/>
            </w:rPr>
            <w:t>.</w:t>
          </w:r>
        </w:p>
        <w:p w14:paraId="2258FA22" w14:textId="77777777" w:rsidR="00276E2C" w:rsidRPr="00E43B2D" w:rsidRDefault="00276E2C" w:rsidP="00276E2C">
          <w:pPr>
            <w:pStyle w:val="NoSpacing"/>
            <w:ind w:left="2160"/>
            <w:rPr>
              <w:rFonts w:ascii="Arial" w:hAnsi="Arial" w:cs="Arial"/>
              <w:sz w:val="20"/>
              <w:szCs w:val="20"/>
            </w:rPr>
          </w:pPr>
          <w:r w:rsidRPr="00E43B2D">
            <w:rPr>
              <w:rFonts w:ascii="Arial" w:hAnsi="Arial" w:cs="Arial"/>
              <w:sz w:val="20"/>
              <w:szCs w:val="20"/>
            </w:rPr>
            <w:t>Not include sales tax or shipping charges</w:t>
          </w:r>
        </w:p>
        <w:p w14:paraId="4A80A625" w14:textId="77777777" w:rsidR="00276E2C" w:rsidRPr="00E43B2D" w:rsidRDefault="00276E2C" w:rsidP="00276E2C">
          <w:pPr>
            <w:pStyle w:val="NoSpacing"/>
            <w:rPr>
              <w:rFonts w:ascii="Arial" w:hAnsi="Arial" w:cs="Arial"/>
              <w:sz w:val="20"/>
              <w:szCs w:val="20"/>
            </w:rPr>
          </w:pPr>
        </w:p>
        <w:p w14:paraId="4472B155" w14:textId="77777777" w:rsidR="00276E2C" w:rsidRPr="00E43B2D" w:rsidRDefault="00276E2C" w:rsidP="00276E2C">
          <w:pPr>
            <w:pStyle w:val="NoSpacing"/>
            <w:numPr>
              <w:ilvl w:val="1"/>
              <w:numId w:val="16"/>
            </w:numPr>
            <w:rPr>
              <w:rFonts w:ascii="Arial" w:hAnsi="Arial" w:cs="Arial"/>
              <w:sz w:val="20"/>
              <w:szCs w:val="20"/>
              <w:u w:val="single"/>
            </w:rPr>
          </w:pPr>
          <w:r w:rsidRPr="00E43B2D">
            <w:rPr>
              <w:rFonts w:ascii="Arial" w:hAnsi="Arial" w:cs="Arial"/>
              <w:sz w:val="20"/>
              <w:szCs w:val="20"/>
              <w:u w:val="single"/>
            </w:rPr>
            <w:t>Payments</w:t>
          </w:r>
        </w:p>
        <w:p w14:paraId="7F09E630" w14:textId="04BCFC40" w:rsidR="00276E2C" w:rsidRPr="00E43B2D" w:rsidRDefault="00276E2C" w:rsidP="00276E2C">
          <w:pPr>
            <w:pStyle w:val="NoSpacing"/>
            <w:ind w:left="1440"/>
            <w:rPr>
              <w:rFonts w:ascii="Arial" w:hAnsi="Arial" w:cs="Arial"/>
              <w:sz w:val="20"/>
              <w:szCs w:val="20"/>
            </w:rPr>
          </w:pPr>
          <w:r w:rsidRPr="00E43B2D">
            <w:rPr>
              <w:rFonts w:ascii="Arial" w:hAnsi="Arial" w:cs="Arial"/>
              <w:sz w:val="20"/>
              <w:szCs w:val="20"/>
            </w:rPr>
            <w:t xml:space="preserve">It shall be the responsibility of the "Bill To" agency to make payment.  Any questions concerning payment should be addressed to the “Bill To” agency listed on the </w:t>
          </w:r>
          <w:r w:rsidR="00C91E27" w:rsidRPr="00E43B2D">
            <w:rPr>
              <w:rFonts w:ascii="Arial" w:hAnsi="Arial" w:cs="Arial"/>
              <w:sz w:val="20"/>
              <w:szCs w:val="20"/>
            </w:rPr>
            <w:t>quote</w:t>
          </w:r>
          <w:r w:rsidRPr="00E43B2D">
            <w:rPr>
              <w:rFonts w:ascii="Arial" w:hAnsi="Arial" w:cs="Arial"/>
              <w:sz w:val="20"/>
              <w:szCs w:val="20"/>
            </w:rPr>
            <w:t xml:space="preserve">.  If there is a dispute over charges on the State’s invoice, the State shall work with the Contractor’s assigned IDOA Account Manager to determine the issue and path of resolution.  </w:t>
          </w:r>
        </w:p>
        <w:p w14:paraId="39D0B740" w14:textId="77777777" w:rsidR="00276E2C" w:rsidRPr="00E43B2D" w:rsidRDefault="00276E2C" w:rsidP="00276E2C">
          <w:pPr>
            <w:pStyle w:val="NoSpacing"/>
            <w:rPr>
              <w:rFonts w:ascii="Arial" w:hAnsi="Arial" w:cs="Arial"/>
              <w:sz w:val="20"/>
              <w:szCs w:val="20"/>
            </w:rPr>
          </w:pPr>
        </w:p>
        <w:p w14:paraId="1712D6D0" w14:textId="77777777" w:rsidR="00276E2C" w:rsidRPr="00E43B2D" w:rsidRDefault="00276E2C" w:rsidP="00276E2C">
          <w:pPr>
            <w:pStyle w:val="NoSpacing"/>
            <w:ind w:left="1440"/>
            <w:rPr>
              <w:rFonts w:ascii="Arial" w:hAnsi="Arial" w:cs="Arial"/>
              <w:sz w:val="20"/>
              <w:szCs w:val="20"/>
            </w:rPr>
          </w:pPr>
          <w:r w:rsidRPr="00E43B2D">
            <w:rPr>
              <w:rFonts w:ascii="Arial" w:hAnsi="Arial" w:cs="Arial"/>
              <w:sz w:val="20"/>
              <w:szCs w:val="20"/>
            </w:rPr>
            <w:t xml:space="preserve">The Contractor agrees that the timeframe for payment (and any discounts) begins when the “Bill To” agency is in receipt of a correct invoice that meets the minimum requirements stated above and products have been delivered in satisfactory condition.  </w:t>
          </w:r>
        </w:p>
        <w:p w14:paraId="48C7A4C1" w14:textId="77777777" w:rsidR="00276E2C" w:rsidRPr="00E43B2D" w:rsidRDefault="00276E2C" w:rsidP="00276E2C">
          <w:pPr>
            <w:pStyle w:val="NoSpacing"/>
            <w:ind w:left="1440"/>
            <w:rPr>
              <w:rFonts w:ascii="Arial" w:hAnsi="Arial" w:cs="Arial"/>
              <w:sz w:val="20"/>
              <w:szCs w:val="20"/>
            </w:rPr>
          </w:pPr>
        </w:p>
        <w:p w14:paraId="2E086CFC" w14:textId="77777777" w:rsidR="00276E2C" w:rsidRPr="00E43B2D" w:rsidRDefault="00276E2C" w:rsidP="00276E2C">
          <w:pPr>
            <w:pStyle w:val="NoSpacing"/>
            <w:ind w:left="1440"/>
            <w:rPr>
              <w:rFonts w:ascii="Arial" w:hAnsi="Arial" w:cs="Arial"/>
              <w:sz w:val="20"/>
              <w:szCs w:val="20"/>
            </w:rPr>
          </w:pPr>
          <w:r w:rsidRPr="00E43B2D">
            <w:rPr>
              <w:rFonts w:ascii="Arial" w:hAnsi="Arial" w:cs="Arial"/>
              <w:sz w:val="20"/>
              <w:szCs w:val="20"/>
            </w:rPr>
            <w:t>The Contractor understands and agrees that the State shall not accept any responsibility for purchase orders issued by Governmental Entities, including K-12 entities or libraries.</w:t>
          </w:r>
        </w:p>
        <w:p w14:paraId="1449D677" w14:textId="77777777" w:rsidR="00276E2C" w:rsidRPr="00E43B2D" w:rsidRDefault="00276E2C" w:rsidP="00276E2C">
          <w:pPr>
            <w:pStyle w:val="NoSpacing"/>
            <w:ind w:left="720"/>
            <w:rPr>
              <w:rFonts w:ascii="Arial" w:hAnsi="Arial" w:cs="Arial"/>
              <w:b/>
              <w:sz w:val="20"/>
              <w:szCs w:val="20"/>
            </w:rPr>
          </w:pPr>
        </w:p>
        <w:p w14:paraId="6FB561AE" w14:textId="77777777" w:rsidR="00276E2C" w:rsidRPr="00E43B2D" w:rsidRDefault="00276E2C" w:rsidP="00276E2C">
          <w:pPr>
            <w:pStyle w:val="NoSpacing"/>
            <w:numPr>
              <w:ilvl w:val="0"/>
              <w:numId w:val="16"/>
            </w:numPr>
            <w:rPr>
              <w:rFonts w:ascii="Arial" w:hAnsi="Arial" w:cs="Arial"/>
              <w:b/>
              <w:sz w:val="20"/>
              <w:szCs w:val="20"/>
            </w:rPr>
          </w:pPr>
          <w:r w:rsidRPr="00E43B2D">
            <w:rPr>
              <w:rFonts w:ascii="Arial" w:hAnsi="Arial" w:cs="Arial"/>
              <w:b/>
              <w:sz w:val="20"/>
              <w:szCs w:val="20"/>
            </w:rPr>
            <w:t>Returns</w:t>
          </w:r>
        </w:p>
        <w:p w14:paraId="3D6C9AC7" w14:textId="44A4C46B" w:rsidR="00276E2C" w:rsidRPr="00E43B2D" w:rsidRDefault="004C3BF0" w:rsidP="004C3BF0">
          <w:pPr>
            <w:pStyle w:val="Default"/>
            <w:ind w:left="720"/>
            <w:rPr>
              <w:sz w:val="20"/>
              <w:szCs w:val="20"/>
            </w:rPr>
          </w:pPr>
          <w:r w:rsidRPr="00E43B2D">
            <w:rPr>
              <w:color w:val="auto"/>
              <w:sz w:val="20"/>
              <w:szCs w:val="20"/>
            </w:rPr>
            <w:t xml:space="preserve">The State may return remaining unpacked boxes and packing supplies that were not utilized (not opened) for seven (7) days following the completion of the move. </w:t>
          </w:r>
          <w:r w:rsidR="00276E2C" w:rsidRPr="00E43B2D">
            <w:rPr>
              <w:sz w:val="20"/>
              <w:szCs w:val="20"/>
            </w:rPr>
            <w:t xml:space="preserve">With the exception of damaged or defective items, Ordering Agencies shall use best efforts to return products in original packaging </w:t>
          </w:r>
          <w:r w:rsidR="00C91E27" w:rsidRPr="00E43B2D">
            <w:rPr>
              <w:sz w:val="20"/>
              <w:szCs w:val="20"/>
            </w:rPr>
            <w:t xml:space="preserve">and </w:t>
          </w:r>
          <w:r w:rsidR="00276E2C" w:rsidRPr="00E43B2D">
            <w:rPr>
              <w:sz w:val="20"/>
              <w:szCs w:val="20"/>
            </w:rPr>
            <w:t>in resalable condition</w:t>
          </w:r>
          <w:r w:rsidR="00C91E27" w:rsidRPr="00E43B2D">
            <w:rPr>
              <w:sz w:val="20"/>
              <w:szCs w:val="20"/>
            </w:rPr>
            <w:t>.</w:t>
          </w:r>
        </w:p>
        <w:p w14:paraId="231BFD79" w14:textId="77777777" w:rsidR="00C91E27" w:rsidRPr="00E43B2D" w:rsidRDefault="00C91E27" w:rsidP="00C91E27">
          <w:pPr>
            <w:pStyle w:val="NoSpacing"/>
            <w:ind w:left="720"/>
            <w:rPr>
              <w:sz w:val="20"/>
              <w:szCs w:val="20"/>
            </w:rPr>
          </w:pPr>
        </w:p>
        <w:p w14:paraId="42880D4C" w14:textId="77777777" w:rsidR="00276E2C" w:rsidRPr="00E43B2D" w:rsidRDefault="00276E2C" w:rsidP="004C3BF0">
          <w:pPr>
            <w:pStyle w:val="Default"/>
            <w:ind w:left="720"/>
            <w:rPr>
              <w:color w:val="auto"/>
              <w:sz w:val="20"/>
              <w:szCs w:val="20"/>
            </w:rPr>
          </w:pPr>
          <w:r w:rsidRPr="00E43B2D">
            <w:rPr>
              <w:color w:val="auto"/>
              <w:sz w:val="20"/>
              <w:szCs w:val="20"/>
            </w:rPr>
            <w:t>The Contractor shall credit all returns to the Ordering Agency within fifteen (15) business days of receipt.</w:t>
          </w:r>
        </w:p>
        <w:p w14:paraId="7872E643" w14:textId="77777777" w:rsidR="00276E2C" w:rsidRPr="00E43B2D" w:rsidRDefault="00276E2C" w:rsidP="00276E2C">
          <w:pPr>
            <w:pStyle w:val="Default"/>
            <w:rPr>
              <w:color w:val="auto"/>
              <w:sz w:val="20"/>
              <w:szCs w:val="20"/>
            </w:rPr>
          </w:pPr>
        </w:p>
        <w:p w14:paraId="6AF88762" w14:textId="77777777" w:rsidR="00276E2C" w:rsidRPr="00E43B2D" w:rsidRDefault="00276E2C" w:rsidP="00276E2C">
          <w:pPr>
            <w:pStyle w:val="Default"/>
            <w:numPr>
              <w:ilvl w:val="0"/>
              <w:numId w:val="26"/>
            </w:numPr>
            <w:rPr>
              <w:color w:val="auto"/>
              <w:sz w:val="20"/>
              <w:szCs w:val="20"/>
            </w:rPr>
          </w:pPr>
          <w:r w:rsidRPr="00E43B2D">
            <w:rPr>
              <w:bCs/>
              <w:color w:val="auto"/>
              <w:sz w:val="20"/>
              <w:szCs w:val="20"/>
              <w:u w:val="single"/>
            </w:rPr>
            <w:t>Damaged Freight, Error in Shipment, Defective Items</w:t>
          </w:r>
        </w:p>
        <w:p w14:paraId="5B6E9BEF" w14:textId="77777777" w:rsidR="00276E2C" w:rsidRPr="00E43B2D" w:rsidRDefault="00276E2C" w:rsidP="00276E2C">
          <w:pPr>
            <w:pStyle w:val="Default"/>
            <w:ind w:left="1440"/>
            <w:rPr>
              <w:color w:val="auto"/>
              <w:sz w:val="20"/>
              <w:szCs w:val="20"/>
            </w:rPr>
          </w:pPr>
          <w:r w:rsidRPr="00E43B2D">
            <w:rPr>
              <w:color w:val="auto"/>
              <w:sz w:val="20"/>
              <w:szCs w:val="20"/>
            </w:rPr>
            <w:t xml:space="preserve">The Contractor shall pay and arrange for all shipping and handling charges for items returned because of freight damage or error in shipment.  Ordering Agencies shall be credited the full amount of all items returned.  All credits shall be made to the account codes used to purchase the returned items.  If the order </w:t>
          </w:r>
          <w:r w:rsidRPr="00E43B2D">
            <w:rPr>
              <w:color w:val="auto"/>
              <w:sz w:val="20"/>
              <w:szCs w:val="20"/>
            </w:rPr>
            <w:lastRenderedPageBreak/>
            <w:t>had multiple account codes, the Ordering Agency shall instruct the Contractor to which code or codes the credit shall be assigned.  The Contractor shall issue credit within fifteen (15) business days once item has been returned to Contractor’s warehouse.</w:t>
          </w:r>
        </w:p>
        <w:p w14:paraId="3D60F7DE" w14:textId="77777777" w:rsidR="00276E2C" w:rsidRPr="00E43B2D" w:rsidRDefault="00276E2C" w:rsidP="00276E2C">
          <w:pPr>
            <w:pStyle w:val="Default"/>
            <w:rPr>
              <w:color w:val="auto"/>
              <w:sz w:val="20"/>
              <w:szCs w:val="20"/>
            </w:rPr>
          </w:pPr>
        </w:p>
        <w:p w14:paraId="4C11C388" w14:textId="77777777" w:rsidR="00276E2C" w:rsidRPr="00E43B2D" w:rsidRDefault="00276E2C" w:rsidP="00276E2C">
          <w:pPr>
            <w:pStyle w:val="Default"/>
            <w:numPr>
              <w:ilvl w:val="0"/>
              <w:numId w:val="26"/>
            </w:numPr>
            <w:rPr>
              <w:color w:val="auto"/>
              <w:sz w:val="20"/>
              <w:szCs w:val="20"/>
            </w:rPr>
          </w:pPr>
          <w:r w:rsidRPr="00E43B2D">
            <w:rPr>
              <w:bCs/>
              <w:color w:val="auto"/>
              <w:sz w:val="20"/>
              <w:szCs w:val="20"/>
              <w:u w:val="single"/>
            </w:rPr>
            <w:t xml:space="preserve">Restocking Fee </w:t>
          </w:r>
        </w:p>
        <w:p w14:paraId="608727F9" w14:textId="77777777" w:rsidR="00276E2C" w:rsidRPr="00E43B2D" w:rsidRDefault="00276E2C" w:rsidP="00276E2C">
          <w:pPr>
            <w:pStyle w:val="Default"/>
            <w:ind w:left="1440"/>
            <w:rPr>
              <w:color w:val="auto"/>
              <w:sz w:val="20"/>
              <w:szCs w:val="20"/>
            </w:rPr>
          </w:pPr>
          <w:r w:rsidRPr="00E43B2D">
            <w:rPr>
              <w:color w:val="auto"/>
              <w:sz w:val="20"/>
              <w:szCs w:val="20"/>
            </w:rPr>
            <w:t>Contractor shall not impose a return or restocking fee on Ordering Agencies for items that have been returned in accordance with the Returns section.</w:t>
          </w:r>
        </w:p>
        <w:p w14:paraId="3C15670E" w14:textId="77777777" w:rsidR="00276E2C" w:rsidRPr="00E43B2D" w:rsidRDefault="00276E2C" w:rsidP="00276E2C">
          <w:pPr>
            <w:pStyle w:val="NoSpacing"/>
            <w:rPr>
              <w:rFonts w:ascii="Arial" w:hAnsi="Arial" w:cs="Arial"/>
              <w:sz w:val="20"/>
              <w:szCs w:val="20"/>
            </w:rPr>
          </w:pPr>
        </w:p>
        <w:p w14:paraId="1C1F57A2" w14:textId="77777777" w:rsidR="00276E2C" w:rsidRPr="00E43B2D" w:rsidRDefault="00276E2C" w:rsidP="00276E2C">
          <w:pPr>
            <w:pStyle w:val="NoSpacing"/>
            <w:numPr>
              <w:ilvl w:val="0"/>
              <w:numId w:val="16"/>
            </w:numPr>
            <w:rPr>
              <w:rFonts w:ascii="Arial" w:hAnsi="Arial" w:cs="Arial"/>
              <w:b/>
              <w:sz w:val="20"/>
              <w:szCs w:val="20"/>
            </w:rPr>
          </w:pPr>
          <w:r w:rsidRPr="00E43B2D">
            <w:rPr>
              <w:rFonts w:ascii="Arial" w:hAnsi="Arial" w:cs="Arial"/>
              <w:b/>
              <w:sz w:val="20"/>
              <w:szCs w:val="20"/>
            </w:rPr>
            <w:t>Reporting/Metrics</w:t>
          </w:r>
        </w:p>
        <w:p w14:paraId="7971A9A1" w14:textId="001017C4" w:rsidR="00276E2C" w:rsidRPr="00E43B2D" w:rsidRDefault="00276E2C" w:rsidP="00276E2C">
          <w:pPr>
            <w:pStyle w:val="NoSpacing"/>
            <w:ind w:left="720"/>
            <w:rPr>
              <w:rFonts w:ascii="Arial" w:hAnsi="Arial" w:cs="Arial"/>
              <w:sz w:val="20"/>
              <w:szCs w:val="20"/>
            </w:rPr>
          </w:pPr>
          <w:r w:rsidRPr="00E43B2D">
            <w:rPr>
              <w:rFonts w:ascii="Arial" w:hAnsi="Arial" w:cs="Arial"/>
              <w:sz w:val="20"/>
              <w:szCs w:val="20"/>
            </w:rPr>
            <w:t xml:space="preserve">The Contractor shall provide the State and Ordering Agencies monthly, quarterly, ad-hoc reporting, and report customization at no cost for the duration of the Contract.  The standard reporting listed below shall be available to the State or Ordering Agency within 2 business days of the request unless the parties agree to a longer response period.  Ad-hoc and customized reporting shall be provided within 5 business days.   </w:t>
          </w:r>
        </w:p>
        <w:p w14:paraId="18858625" w14:textId="77777777" w:rsidR="00276E2C" w:rsidRPr="00E43B2D" w:rsidRDefault="00276E2C" w:rsidP="00276E2C">
          <w:pPr>
            <w:pStyle w:val="NoSpacing"/>
            <w:ind w:left="1440"/>
            <w:rPr>
              <w:rFonts w:ascii="Arial" w:hAnsi="Arial" w:cs="Arial"/>
              <w:sz w:val="20"/>
              <w:szCs w:val="20"/>
            </w:rPr>
          </w:pPr>
        </w:p>
        <w:p w14:paraId="5577E845" w14:textId="77777777" w:rsidR="00276E2C" w:rsidRPr="00E43B2D" w:rsidRDefault="00276E2C" w:rsidP="00276E2C">
          <w:pPr>
            <w:pStyle w:val="NoSpacing"/>
            <w:numPr>
              <w:ilvl w:val="0"/>
              <w:numId w:val="27"/>
            </w:numPr>
            <w:rPr>
              <w:rFonts w:ascii="Arial" w:hAnsi="Arial" w:cs="Arial"/>
              <w:sz w:val="20"/>
              <w:szCs w:val="20"/>
              <w:u w:val="single"/>
            </w:rPr>
          </w:pPr>
          <w:r w:rsidRPr="00E43B2D">
            <w:rPr>
              <w:rFonts w:ascii="Arial" w:hAnsi="Arial" w:cs="Arial"/>
              <w:sz w:val="20"/>
              <w:szCs w:val="20"/>
              <w:u w:val="single"/>
            </w:rPr>
            <w:t>Usage Reports</w:t>
          </w:r>
        </w:p>
        <w:p w14:paraId="74168D0F" w14:textId="6125CC16" w:rsidR="00276E2C" w:rsidRPr="00E43B2D" w:rsidRDefault="00276E2C" w:rsidP="00276E2C">
          <w:pPr>
            <w:pStyle w:val="NoSpacing"/>
            <w:ind w:left="1440"/>
            <w:rPr>
              <w:rFonts w:ascii="Arial" w:hAnsi="Arial" w:cs="Arial"/>
              <w:sz w:val="20"/>
              <w:szCs w:val="20"/>
            </w:rPr>
          </w:pPr>
          <w:r w:rsidRPr="00E43B2D">
            <w:rPr>
              <w:rFonts w:ascii="Arial" w:hAnsi="Arial" w:cs="Arial"/>
              <w:sz w:val="20"/>
              <w:szCs w:val="20"/>
            </w:rPr>
            <w:t>The Contractor shall track all usage data to report at each QBR.  The report shall include, but not limited to</w:t>
          </w:r>
          <w:r w:rsidR="004C3BF0" w:rsidRPr="00E43B2D">
            <w:rPr>
              <w:rFonts w:ascii="Arial" w:hAnsi="Arial" w:cs="Arial"/>
              <w:sz w:val="20"/>
              <w:szCs w:val="20"/>
            </w:rPr>
            <w:t xml:space="preserve"> </w:t>
          </w:r>
          <w:r w:rsidRPr="00E43B2D">
            <w:rPr>
              <w:rFonts w:ascii="Arial" w:hAnsi="Arial" w:cs="Arial"/>
              <w:sz w:val="20"/>
              <w:szCs w:val="20"/>
            </w:rPr>
            <w:t>Item Number, Item Description, Quantity, Unit of Measure, and Dollar Amount.  The Contractor shall provide updates upon request.</w:t>
          </w:r>
        </w:p>
        <w:p w14:paraId="2FD207B2" w14:textId="77777777" w:rsidR="00276E2C" w:rsidRPr="00E43B2D" w:rsidRDefault="00276E2C" w:rsidP="00276E2C">
          <w:pPr>
            <w:pStyle w:val="NoSpacing"/>
            <w:ind w:left="1440"/>
            <w:rPr>
              <w:rFonts w:ascii="Arial" w:hAnsi="Arial" w:cs="Arial"/>
              <w:sz w:val="20"/>
              <w:szCs w:val="20"/>
            </w:rPr>
          </w:pPr>
        </w:p>
        <w:p w14:paraId="277DFE8C" w14:textId="77777777" w:rsidR="00276E2C" w:rsidRPr="00E43B2D" w:rsidRDefault="00276E2C" w:rsidP="00276E2C">
          <w:pPr>
            <w:pStyle w:val="NoSpacing"/>
            <w:numPr>
              <w:ilvl w:val="0"/>
              <w:numId w:val="27"/>
            </w:numPr>
            <w:rPr>
              <w:rFonts w:ascii="Arial" w:hAnsi="Arial" w:cs="Arial"/>
              <w:sz w:val="20"/>
              <w:szCs w:val="20"/>
              <w:u w:val="single"/>
            </w:rPr>
          </w:pPr>
          <w:r w:rsidRPr="00E43B2D">
            <w:rPr>
              <w:rFonts w:ascii="Arial" w:hAnsi="Arial" w:cs="Arial"/>
              <w:sz w:val="20"/>
              <w:szCs w:val="20"/>
              <w:u w:val="single"/>
            </w:rPr>
            <w:t>Pricing Audit Report</w:t>
          </w:r>
        </w:p>
        <w:p w14:paraId="279B1442" w14:textId="0213419C" w:rsidR="00276E2C" w:rsidRPr="00E43B2D" w:rsidRDefault="00276E2C" w:rsidP="00276E2C">
          <w:pPr>
            <w:pStyle w:val="NoSpacing"/>
            <w:ind w:left="1440"/>
            <w:rPr>
              <w:rFonts w:ascii="Arial" w:hAnsi="Arial" w:cs="Arial"/>
              <w:sz w:val="20"/>
              <w:szCs w:val="20"/>
            </w:rPr>
          </w:pPr>
          <w:r w:rsidRPr="00E43B2D">
            <w:rPr>
              <w:rFonts w:ascii="Arial" w:hAnsi="Arial" w:cs="Arial"/>
              <w:sz w:val="20"/>
              <w:szCs w:val="20"/>
            </w:rPr>
            <w:t xml:space="preserve">The Contractor shall work with the State Contract Manager to develop a mutually agreed upon pricing audit report that reflects the number of transactions during a 3 month period, item price </w:t>
          </w:r>
          <w:r w:rsidR="004C3BF0" w:rsidRPr="00E43B2D">
            <w:rPr>
              <w:rFonts w:ascii="Arial" w:hAnsi="Arial" w:cs="Arial"/>
              <w:sz w:val="20"/>
              <w:szCs w:val="20"/>
            </w:rPr>
            <w:t>in Exhibit A</w:t>
          </w:r>
          <w:r w:rsidRPr="00E43B2D">
            <w:rPr>
              <w:rFonts w:ascii="Arial" w:hAnsi="Arial" w:cs="Arial"/>
              <w:sz w:val="20"/>
              <w:szCs w:val="20"/>
            </w:rPr>
            <w:t>, and the price the Ordering Agency paid to show the difference.  The Contractor shall provide this report at each QBR and shall provide updates upon request.</w:t>
          </w:r>
        </w:p>
        <w:p w14:paraId="0364E1D3" w14:textId="77777777" w:rsidR="00276E2C" w:rsidRPr="00E43B2D" w:rsidRDefault="00276E2C" w:rsidP="00276E2C">
          <w:pPr>
            <w:pStyle w:val="NoSpacing"/>
            <w:ind w:left="1440"/>
            <w:rPr>
              <w:rFonts w:ascii="Arial" w:hAnsi="Arial" w:cs="Arial"/>
              <w:sz w:val="20"/>
              <w:szCs w:val="20"/>
              <w:u w:val="single"/>
            </w:rPr>
          </w:pPr>
        </w:p>
        <w:p w14:paraId="503817D2" w14:textId="77777777" w:rsidR="00276E2C" w:rsidRPr="00E43B2D" w:rsidRDefault="00276E2C" w:rsidP="00276E2C">
          <w:pPr>
            <w:pStyle w:val="NoSpacing"/>
            <w:numPr>
              <w:ilvl w:val="0"/>
              <w:numId w:val="27"/>
            </w:numPr>
            <w:rPr>
              <w:rFonts w:ascii="Arial" w:hAnsi="Arial" w:cs="Arial"/>
              <w:sz w:val="20"/>
              <w:szCs w:val="20"/>
              <w:u w:val="single"/>
            </w:rPr>
          </w:pPr>
          <w:r w:rsidRPr="00E43B2D">
            <w:rPr>
              <w:rFonts w:ascii="Arial" w:hAnsi="Arial" w:cs="Arial"/>
              <w:sz w:val="20"/>
              <w:szCs w:val="20"/>
              <w:u w:val="single"/>
            </w:rPr>
            <w:t>MWBE Subcontractor Compliance</w:t>
          </w:r>
        </w:p>
        <w:p w14:paraId="12F6A7A9" w14:textId="77777777" w:rsidR="00276E2C" w:rsidRPr="00E43B2D" w:rsidRDefault="00276E2C" w:rsidP="00276E2C">
          <w:pPr>
            <w:pStyle w:val="NoSpacing"/>
            <w:ind w:left="1440"/>
            <w:rPr>
              <w:rFonts w:ascii="Arial" w:hAnsi="Arial" w:cs="Arial"/>
              <w:sz w:val="20"/>
              <w:szCs w:val="20"/>
            </w:rPr>
          </w:pPr>
          <w:r w:rsidRPr="00E43B2D">
            <w:rPr>
              <w:rFonts w:ascii="Arial" w:hAnsi="Arial" w:cs="Arial"/>
              <w:sz w:val="20"/>
              <w:szCs w:val="20"/>
            </w:rPr>
            <w:t xml:space="preserve">The Contractor shall enter, on a monthly basis, payments into the Minority and Women’s Business Division online audit tool, to each Minority and Women’s Business subcontractor committed to in this Contract.  </w:t>
          </w:r>
        </w:p>
        <w:p w14:paraId="35DEA6C4" w14:textId="77777777" w:rsidR="00276E2C" w:rsidRPr="00E43B2D" w:rsidRDefault="00276E2C" w:rsidP="00276E2C">
          <w:pPr>
            <w:pStyle w:val="NoSpacing"/>
            <w:rPr>
              <w:rFonts w:ascii="Arial" w:hAnsi="Arial" w:cs="Arial"/>
              <w:sz w:val="20"/>
              <w:szCs w:val="20"/>
            </w:rPr>
          </w:pPr>
        </w:p>
        <w:p w14:paraId="39B08672" w14:textId="77777777" w:rsidR="00276E2C" w:rsidRPr="00E43B2D" w:rsidRDefault="00276E2C" w:rsidP="00276E2C">
          <w:pPr>
            <w:pStyle w:val="NoSpacing"/>
            <w:numPr>
              <w:ilvl w:val="0"/>
              <w:numId w:val="27"/>
            </w:numPr>
            <w:rPr>
              <w:rFonts w:ascii="Arial" w:hAnsi="Arial" w:cs="Arial"/>
              <w:sz w:val="20"/>
              <w:szCs w:val="20"/>
              <w:u w:val="single"/>
            </w:rPr>
          </w:pPr>
          <w:r w:rsidRPr="00E43B2D">
            <w:rPr>
              <w:rFonts w:ascii="Arial" w:hAnsi="Arial" w:cs="Arial"/>
              <w:sz w:val="20"/>
              <w:szCs w:val="20"/>
              <w:u w:val="single"/>
            </w:rPr>
            <w:t>Greening the Government</w:t>
          </w:r>
        </w:p>
        <w:p w14:paraId="442283B4" w14:textId="77777777" w:rsidR="00276E2C" w:rsidRPr="00E43B2D" w:rsidRDefault="00276E2C" w:rsidP="00276E2C">
          <w:pPr>
            <w:pStyle w:val="NoSpacing"/>
            <w:ind w:left="1440"/>
            <w:rPr>
              <w:rFonts w:ascii="Arial" w:hAnsi="Arial" w:cs="Arial"/>
              <w:sz w:val="20"/>
              <w:szCs w:val="20"/>
            </w:rPr>
          </w:pPr>
          <w:r w:rsidRPr="00E43B2D">
            <w:rPr>
              <w:rFonts w:ascii="Arial" w:hAnsi="Arial" w:cs="Arial"/>
              <w:sz w:val="20"/>
              <w:szCs w:val="20"/>
            </w:rPr>
            <w:t>The Contractor shall track and report quarterly the State’s environmental purchases, provide a list of all products with post-consumer recycled content, the average post consumer content by weight across all of the State’s purchases and the environmental benefits of recycled content purchases.</w:t>
          </w:r>
        </w:p>
        <w:p w14:paraId="7B236462" w14:textId="77777777" w:rsidR="00276E2C" w:rsidRPr="00E43B2D" w:rsidRDefault="00276E2C" w:rsidP="00276E2C">
          <w:pPr>
            <w:pStyle w:val="NoSpacing"/>
            <w:ind w:left="1440"/>
            <w:rPr>
              <w:rFonts w:ascii="Arial" w:hAnsi="Arial" w:cs="Arial"/>
              <w:sz w:val="20"/>
              <w:szCs w:val="20"/>
            </w:rPr>
          </w:pPr>
        </w:p>
        <w:p w14:paraId="17CEF532" w14:textId="77777777" w:rsidR="00276E2C" w:rsidRPr="00E43B2D" w:rsidRDefault="00276E2C" w:rsidP="00276E2C">
          <w:pPr>
            <w:pStyle w:val="NoSpacing"/>
            <w:numPr>
              <w:ilvl w:val="0"/>
              <w:numId w:val="27"/>
            </w:numPr>
            <w:rPr>
              <w:rFonts w:ascii="Arial" w:hAnsi="Arial" w:cs="Arial"/>
              <w:sz w:val="20"/>
              <w:szCs w:val="20"/>
              <w:u w:val="single"/>
            </w:rPr>
          </w:pPr>
          <w:r w:rsidRPr="00E43B2D">
            <w:rPr>
              <w:rFonts w:ascii="Arial" w:hAnsi="Arial" w:cs="Arial"/>
              <w:sz w:val="20"/>
              <w:szCs w:val="20"/>
              <w:u w:val="single"/>
            </w:rPr>
            <w:t>Indiana Economic Impact (IEI)</w:t>
          </w:r>
        </w:p>
        <w:p w14:paraId="79A140B9" w14:textId="37C8BA71" w:rsidR="00276E2C" w:rsidRPr="00E43B2D" w:rsidRDefault="00276E2C" w:rsidP="00276E2C">
          <w:pPr>
            <w:pStyle w:val="NoSpacing"/>
            <w:ind w:left="1440"/>
            <w:rPr>
              <w:rFonts w:ascii="Arial" w:hAnsi="Arial" w:cs="Arial"/>
              <w:sz w:val="20"/>
              <w:szCs w:val="20"/>
            </w:rPr>
          </w:pPr>
          <w:r w:rsidRPr="00E43B2D">
            <w:rPr>
              <w:rFonts w:ascii="Arial" w:hAnsi="Arial" w:cs="Arial"/>
              <w:sz w:val="20"/>
              <w:szCs w:val="20"/>
            </w:rPr>
            <w:t xml:space="preserve">The Contractor shall track and report on a quarterly basis actual full time equivalent (FTE) employees that are Indiana residents specifically working on this Contract.  The Contractor shall be held to the commitment specified at time of award, as detailed on the Indiana Economic Impact form in the </w:t>
          </w:r>
          <w:r w:rsidR="004C3BF0" w:rsidRPr="00E43B2D">
            <w:rPr>
              <w:rFonts w:ascii="Arial" w:hAnsi="Arial" w:cs="Arial"/>
              <w:sz w:val="20"/>
              <w:szCs w:val="20"/>
            </w:rPr>
            <w:t xml:space="preserve">ASA </w:t>
          </w:r>
          <w:r w:rsidRPr="00E43B2D">
            <w:rPr>
              <w:rFonts w:ascii="Arial" w:hAnsi="Arial" w:cs="Arial"/>
              <w:sz w:val="20"/>
              <w:szCs w:val="20"/>
            </w:rPr>
            <w:t xml:space="preserve">documents (see </w:t>
          </w:r>
          <w:r w:rsidRPr="00E43B2D">
            <w:rPr>
              <w:rFonts w:ascii="Arial" w:hAnsi="Arial" w:cs="Arial"/>
              <w:b/>
              <w:sz w:val="20"/>
              <w:szCs w:val="20"/>
              <w:u w:val="single"/>
            </w:rPr>
            <w:t xml:space="preserve">Exhibit </w:t>
          </w:r>
          <w:r w:rsidR="009B1C8E" w:rsidRPr="00E43B2D">
            <w:rPr>
              <w:rFonts w:ascii="Arial" w:hAnsi="Arial" w:cs="Arial"/>
              <w:b/>
              <w:sz w:val="20"/>
              <w:szCs w:val="20"/>
              <w:u w:val="single"/>
            </w:rPr>
            <w:t>E</w:t>
          </w:r>
          <w:r w:rsidRPr="00E43B2D">
            <w:rPr>
              <w:rFonts w:ascii="Arial" w:hAnsi="Arial" w:cs="Arial"/>
              <w:sz w:val="20"/>
              <w:szCs w:val="20"/>
            </w:rPr>
            <w:t xml:space="preserve">).  FTE’s that shall be included in this report are employees working on this Contract ONLY.  Employees working on this Contract, but not full time, shall be counted as a fraction or percent of one (1) employee.  The Contractor shall work with the State to develop and provide the method of tracking IEI and detailed job descriptions within 90 days of final State signature.   </w:t>
          </w:r>
        </w:p>
        <w:p w14:paraId="3A3CF6F0" w14:textId="77777777" w:rsidR="00276E2C" w:rsidRPr="00E43B2D" w:rsidRDefault="00276E2C" w:rsidP="00276E2C">
          <w:pPr>
            <w:pStyle w:val="NoSpacing"/>
            <w:rPr>
              <w:rFonts w:ascii="Arial" w:hAnsi="Arial" w:cs="Arial"/>
              <w:sz w:val="20"/>
              <w:szCs w:val="20"/>
            </w:rPr>
          </w:pPr>
        </w:p>
        <w:p w14:paraId="4FDA273C" w14:textId="77777777" w:rsidR="00276E2C" w:rsidRPr="00E43B2D" w:rsidRDefault="00276E2C" w:rsidP="00276E2C">
          <w:pPr>
            <w:pStyle w:val="NoSpacing"/>
            <w:numPr>
              <w:ilvl w:val="0"/>
              <w:numId w:val="16"/>
            </w:numPr>
            <w:rPr>
              <w:rFonts w:ascii="Arial" w:hAnsi="Arial" w:cs="Arial"/>
              <w:b/>
              <w:sz w:val="20"/>
              <w:szCs w:val="20"/>
            </w:rPr>
          </w:pPr>
          <w:r w:rsidRPr="00E43B2D">
            <w:rPr>
              <w:rFonts w:ascii="Arial" w:hAnsi="Arial" w:cs="Arial"/>
              <w:b/>
              <w:sz w:val="20"/>
              <w:szCs w:val="20"/>
            </w:rPr>
            <w:t>Miscellaneous Commitments</w:t>
          </w:r>
        </w:p>
        <w:p w14:paraId="7F1FFEA9" w14:textId="77777777" w:rsidR="00276E2C" w:rsidRPr="00E43B2D" w:rsidRDefault="00276E2C" w:rsidP="00276E2C">
          <w:pPr>
            <w:numPr>
              <w:ilvl w:val="0"/>
              <w:numId w:val="28"/>
            </w:numPr>
            <w:autoSpaceDE w:val="0"/>
            <w:autoSpaceDN w:val="0"/>
            <w:adjustRightInd w:val="0"/>
            <w:rPr>
              <w:rFonts w:cs="Arial"/>
              <w:sz w:val="20"/>
              <w:szCs w:val="20"/>
              <w:u w:val="single"/>
            </w:rPr>
          </w:pPr>
          <w:r w:rsidRPr="00E43B2D">
            <w:rPr>
              <w:rFonts w:cs="Arial"/>
              <w:sz w:val="20"/>
              <w:szCs w:val="20"/>
              <w:u w:val="single"/>
            </w:rPr>
            <w:t>Subcontracting</w:t>
          </w:r>
        </w:p>
        <w:p w14:paraId="09799FBF" w14:textId="77777777" w:rsidR="00276E2C" w:rsidRPr="002523F1" w:rsidRDefault="00276E2C" w:rsidP="00276E2C">
          <w:pPr>
            <w:pStyle w:val="PSBody1"/>
            <w:autoSpaceDE w:val="0"/>
            <w:autoSpaceDN w:val="0"/>
            <w:adjustRightInd w:val="0"/>
            <w:ind w:left="1440"/>
            <w:rPr>
              <w:szCs w:val="20"/>
            </w:rPr>
          </w:pPr>
          <w:r w:rsidRPr="00E43B2D">
            <w:rPr>
              <w:szCs w:val="20"/>
            </w:rPr>
            <w:t xml:space="preserve">The Contractor shall not assign this Contract or enter into a subcontract for any of the services performed under this Contract without obtaining the prior written </w:t>
          </w:r>
          <w:r w:rsidRPr="00E43B2D">
            <w:rPr>
              <w:szCs w:val="20"/>
            </w:rPr>
            <w:lastRenderedPageBreak/>
            <w:t>approval of the State.  If such subcontract agreements are approved by the State, each shall contain all sections of this Contract.  The Contractor shall be the Prime Contractor and shall be responsible for all work performed on this Contract.</w:t>
          </w:r>
        </w:p>
        <w:p w14:paraId="756BE5E8" w14:textId="77777777" w:rsidR="00367B9F" w:rsidRPr="00276E2C" w:rsidRDefault="00B657F8" w:rsidP="00367B9F">
          <w:pPr>
            <w:pStyle w:val="PSBody2"/>
            <w:rPr>
              <w:rFonts w:eastAsia="Times New Roman"/>
              <w:szCs w:val="20"/>
            </w:rPr>
          </w:pPr>
          <w:r w:rsidRPr="00276E2C">
            <w:rPr>
              <w:rFonts w:eastAsia="Times New Roman"/>
              <w:szCs w:val="20"/>
            </w:rPr>
            <w:t xml:space="preserve"> </w:t>
          </w:r>
        </w:p>
        <w:p w14:paraId="69130844" w14:textId="77777777" w:rsidR="00367B9F" w:rsidRPr="00367B9F" w:rsidRDefault="00B657F8" w:rsidP="00367B9F">
          <w:pPr>
            <w:pStyle w:val="PSBody2"/>
            <w:rPr>
              <w:rFonts w:eastAsia="Times New Roman"/>
              <w:szCs w:val="20"/>
            </w:rPr>
          </w:pPr>
          <w:r w:rsidRPr="00367B9F">
            <w:t xml:space="preserve">2.  Consideration.  </w:t>
          </w:r>
        </w:p>
        <w:p w14:paraId="26A20447" w14:textId="77777777" w:rsidR="00367B9F" w:rsidRPr="00367B9F" w:rsidRDefault="00367B9F" w:rsidP="00367B9F">
          <w:pPr>
            <w:pStyle w:val="PSBody2"/>
            <w:rPr>
              <w:rFonts w:eastAsia="Times New Roman"/>
              <w:szCs w:val="20"/>
            </w:rPr>
          </w:pPr>
          <w:r w:rsidRPr="00367B9F">
            <w:rPr>
              <w:rFonts w:eastAsia="Times New Roman"/>
              <w:szCs w:val="20"/>
            </w:rPr>
            <w:t>Total Remuneration under this Contract shall not exceed $XXXXX.  The Contractor agrees that all prices include delivery, shipping, service and administrative costs required to provide delivery to all State locations unless specifically approved, in writing, by the State.</w:t>
          </w:r>
        </w:p>
        <w:p w14:paraId="308AD5E9" w14:textId="77777777" w:rsidR="00367B9F" w:rsidRPr="00367B9F" w:rsidRDefault="00367B9F" w:rsidP="00367B9F">
          <w:pPr>
            <w:pStyle w:val="PSBody2"/>
            <w:rPr>
              <w:rFonts w:eastAsia="Times New Roman"/>
              <w:szCs w:val="20"/>
            </w:rPr>
          </w:pPr>
        </w:p>
        <w:p w14:paraId="1A5B4A1D" w14:textId="1E39B2C9" w:rsidR="00367B9F" w:rsidRPr="00367B9F" w:rsidRDefault="0052008C" w:rsidP="00367B9F">
          <w:pPr>
            <w:pStyle w:val="PSBody2"/>
            <w:rPr>
              <w:rFonts w:eastAsia="Times New Roman"/>
              <w:szCs w:val="20"/>
            </w:rPr>
          </w:pPr>
          <w:r>
            <w:rPr>
              <w:rFonts w:eastAsia="Times New Roman"/>
              <w:szCs w:val="20"/>
            </w:rPr>
            <w:t xml:space="preserve">   A. </w:t>
          </w:r>
          <w:r w:rsidR="00367B9F" w:rsidRPr="00367B9F">
            <w:rPr>
              <w:rFonts w:eastAsia="Times New Roman"/>
              <w:szCs w:val="20"/>
            </w:rPr>
            <w:t>Pricing Errors and Overcharges</w:t>
          </w:r>
        </w:p>
        <w:p w14:paraId="3B36F8F3" w14:textId="77777777" w:rsidR="00367B9F" w:rsidRPr="00367B9F" w:rsidRDefault="00367B9F" w:rsidP="0052008C">
          <w:pPr>
            <w:pStyle w:val="PSBody2"/>
            <w:numPr>
              <w:ilvl w:val="1"/>
              <w:numId w:val="2"/>
            </w:numPr>
            <w:rPr>
              <w:rFonts w:eastAsia="Times New Roman"/>
              <w:szCs w:val="20"/>
            </w:rPr>
          </w:pPr>
          <w:r w:rsidRPr="00367B9F">
            <w:rPr>
              <w:rFonts w:eastAsia="Times New Roman"/>
              <w:szCs w:val="20"/>
            </w:rPr>
            <w:t>For any pricing errors or overcharges discovered by either party, the Contractor shall reimburse the State in full for all overcharges.  Additionally, the Contractor shall pay to the State a penalty of 10% of total purchase price for all items invoiced at incorrect pricing.  Any pricing errors shall be corrected by the next business day of notification to the Contractor of the error.  The Contractor shall provide a credit to the Ordering Agency for pricing errors or penalty fees.</w:t>
          </w:r>
        </w:p>
        <w:p w14:paraId="46F967E1" w14:textId="77777777" w:rsidR="00367B9F" w:rsidRPr="00367B9F" w:rsidRDefault="00367B9F" w:rsidP="00367B9F">
          <w:pPr>
            <w:pStyle w:val="PSBody2"/>
            <w:rPr>
              <w:rFonts w:eastAsia="Times New Roman"/>
              <w:szCs w:val="20"/>
            </w:rPr>
          </w:pPr>
        </w:p>
        <w:p w14:paraId="43D89025" w14:textId="7B5E22EF" w:rsidR="00367B9F" w:rsidRPr="00367B9F" w:rsidRDefault="00367B9F" w:rsidP="00367B9F">
          <w:pPr>
            <w:pStyle w:val="PSBody2"/>
            <w:rPr>
              <w:rFonts w:eastAsia="Times New Roman"/>
              <w:szCs w:val="20"/>
            </w:rPr>
          </w:pPr>
          <w:r w:rsidRPr="00367B9F" w:rsidDel="00367B9F">
            <w:rPr>
              <w:rFonts w:eastAsia="Times New Roman"/>
              <w:szCs w:val="20"/>
            </w:rPr>
            <w:t xml:space="preserve"> </w:t>
          </w:r>
        </w:p>
        <w:p w14:paraId="2728DDE6" w14:textId="214E0587" w:rsidR="007B3B93" w:rsidRDefault="00B657F8" w:rsidP="007B3B93">
          <w:pPr>
            <w:pStyle w:val="PSBody2"/>
            <w:numPr>
              <w:ilvl w:val="0"/>
              <w:numId w:val="0"/>
            </w:numPr>
          </w:pPr>
          <w:r w:rsidRPr="007B3B93">
            <w:rPr>
              <w:rFonts w:eastAsia="Times New Roman"/>
              <w:b/>
              <w:szCs w:val="20"/>
            </w:rPr>
            <w:t>3.  Term</w:t>
          </w:r>
          <w:r w:rsidRPr="007B3B93">
            <w:rPr>
              <w:rFonts w:eastAsia="Times New Roman"/>
              <w:szCs w:val="20"/>
            </w:rPr>
            <w:t xml:space="preserve">.  This Contract shall be effective for a period of </w:t>
          </w:r>
          <w:r w:rsidR="00367B9F" w:rsidRPr="007B3B93">
            <w:rPr>
              <w:rFonts w:eastAsia="Times New Roman"/>
              <w:szCs w:val="20"/>
            </w:rPr>
            <w:t>two (2) years</w:t>
          </w:r>
          <w:r w:rsidRPr="007B3B93">
            <w:rPr>
              <w:rFonts w:eastAsia="Times New Roman"/>
              <w:szCs w:val="20"/>
            </w:rPr>
            <w:t xml:space="preserve">. It shall commence on </w:t>
          </w:r>
          <w:sdt>
            <w:sdtPr>
              <w:tag w:val="%%CONTRACT_START_DATE%%"/>
              <w:id w:val="1434707412"/>
            </w:sdtPr>
            <w:sdtEndPr/>
            <w:sdtContent>
              <w:r w:rsidRPr="007B3B93">
                <w:rPr>
                  <w:rFonts w:eastAsia="Times New Roman"/>
                  <w:szCs w:val="20"/>
                </w:rPr>
                <w:t>July 01, 2019</w:t>
              </w:r>
            </w:sdtContent>
          </w:sdt>
          <w:r w:rsidRPr="007B3B93">
            <w:rPr>
              <w:rFonts w:eastAsia="Times New Roman"/>
              <w:szCs w:val="20"/>
            </w:rPr>
            <w:t xml:space="preserve"> and shall remain in effect through </w:t>
          </w:r>
          <w:sdt>
            <w:sdtPr>
              <w:tag w:val="%%CONTRACT_END_DATE%%"/>
              <w:id w:val="1820765005"/>
            </w:sdtPr>
            <w:sdtEndPr/>
            <w:sdtContent>
              <w:r w:rsidRPr="007B3B93">
                <w:rPr>
                  <w:rFonts w:eastAsia="Times New Roman"/>
                  <w:szCs w:val="20"/>
                </w:rPr>
                <w:t>July 01, 2021</w:t>
              </w:r>
              <w:r w:rsidR="007B3B93">
                <w:rPr>
                  <w:rFonts w:eastAsia="Times New Roman"/>
                  <w:szCs w:val="20"/>
                </w:rPr>
                <w:t xml:space="preserve">. There may be two (2) one-year renewals for a total of four (4) years at the mutual agreement of both parties. </w:t>
              </w:r>
            </w:sdtContent>
          </w:sdt>
        </w:p>
        <w:p w14:paraId="414E91A6" w14:textId="2DAE7A90" w:rsidR="00367B9F" w:rsidRPr="007B3B93" w:rsidRDefault="00367B9F" w:rsidP="007B3B93">
          <w:pPr>
            <w:pStyle w:val="PSBody2"/>
            <w:numPr>
              <w:ilvl w:val="0"/>
              <w:numId w:val="0"/>
            </w:numPr>
            <w:rPr>
              <w:rFonts w:eastAsia="Times New Roman"/>
              <w:b/>
              <w:smallCaps/>
              <w:color w:val="000000"/>
              <w:szCs w:val="20"/>
            </w:rPr>
          </w:pPr>
        </w:p>
        <w:p w14:paraId="7E367201" w14:textId="77777777" w:rsidR="00367B9F" w:rsidRPr="00F44F01" w:rsidRDefault="00B657F8" w:rsidP="00367B9F">
          <w:pPr>
            <w:pStyle w:val="PSBody2"/>
            <w:rPr>
              <w:rFonts w:eastAsia="Times New Roman"/>
              <w:szCs w:val="20"/>
            </w:rPr>
          </w:pPr>
          <w:r w:rsidRPr="00F44F01">
            <w:rPr>
              <w:rFonts w:eastAsia="Times New Roman"/>
              <w:b/>
              <w:szCs w:val="20"/>
            </w:rPr>
            <w:t>4.  Access to Records</w:t>
          </w:r>
          <w:r w:rsidRPr="00F44F01">
            <w:rPr>
              <w:rFonts w:eastAsia="Times New Roman"/>
              <w:szCs w:val="20"/>
            </w:rPr>
            <w:t>.  The Contractor and its subcontractors, if any, shall maintain all books, documents, papers, accounting records, and other evidence pertaining to all costs incurred under this Contract. They shall make such materials available at their respective offices at all reasonable times during this Contract, and for three (3) years from the date of final payment under this Contract, for inspection by the State or its authorized designees. Copies shall be furnished at no cost to the State if requested.</w:t>
          </w:r>
        </w:p>
        <w:p w14:paraId="09C0955D" w14:textId="77777777" w:rsidR="00367B9F" w:rsidRPr="00F44F01" w:rsidRDefault="00367B9F" w:rsidP="00367B9F">
          <w:pPr>
            <w:pStyle w:val="PSBody2"/>
            <w:rPr>
              <w:rFonts w:eastAsia="Times New Roman"/>
              <w:szCs w:val="20"/>
            </w:rPr>
          </w:pPr>
        </w:p>
        <w:p w14:paraId="3C2ED425" w14:textId="77777777" w:rsidR="00367B9F" w:rsidRPr="00F44F01" w:rsidRDefault="00B657F8" w:rsidP="00367B9F">
          <w:pPr>
            <w:pStyle w:val="PSBody2"/>
            <w:rPr>
              <w:rFonts w:eastAsia="Times New Roman"/>
              <w:szCs w:val="20"/>
            </w:rPr>
          </w:pPr>
          <w:r w:rsidRPr="00F44F01">
            <w:rPr>
              <w:rFonts w:eastAsia="Times New Roman"/>
              <w:b/>
              <w:szCs w:val="20"/>
            </w:rPr>
            <w:t>5.  Assignment; Successors</w:t>
          </w:r>
          <w:r w:rsidRPr="00F44F01">
            <w:rPr>
              <w:rFonts w:eastAsia="Times New Roman"/>
              <w:szCs w:val="20"/>
            </w:rPr>
            <w:t xml:space="preserve">.  </w:t>
          </w:r>
        </w:p>
        <w:p w14:paraId="6B8D7498" w14:textId="77777777" w:rsidR="00367B9F" w:rsidRPr="00F44F01" w:rsidRDefault="00B657F8" w:rsidP="00367B9F">
          <w:pPr>
            <w:pStyle w:val="PSBody2"/>
            <w:rPr>
              <w:rFonts w:eastAsia="Times New Roman"/>
              <w:szCs w:val="20"/>
            </w:rPr>
          </w:pPr>
          <w:r w:rsidRPr="00F44F01">
            <w:rPr>
              <w:rFonts w:eastAsia="Times New Roman"/>
              <w:szCs w:val="20"/>
            </w:rPr>
            <w:t>A.  The Contractor binds its successors and assignees to all the terms and conditions of this Contract. The Contractor may assign its right to receive payments to such third parties as the Contractor may desire without the prior written consent of the State, provided that the Contractor gives written notice (including evidence of such assignment) to the State thirty (30) days in advance of any payment so assigned. The assignment shall cover all unpaid amounts under this Contract and shall not be made to more than one party.</w:t>
          </w:r>
        </w:p>
        <w:p w14:paraId="2CBECD4D" w14:textId="77777777" w:rsidR="00367B9F" w:rsidRPr="00F44F01" w:rsidRDefault="00367B9F" w:rsidP="00367B9F">
          <w:pPr>
            <w:pStyle w:val="PSBody2"/>
            <w:rPr>
              <w:rFonts w:eastAsia="Times New Roman"/>
              <w:szCs w:val="20"/>
            </w:rPr>
          </w:pPr>
        </w:p>
        <w:p w14:paraId="2ED6D3F9" w14:textId="77777777" w:rsidR="00367B9F" w:rsidRPr="00F44F01" w:rsidRDefault="00B657F8" w:rsidP="00367B9F">
          <w:pPr>
            <w:pStyle w:val="NoSpacing"/>
            <w:rPr>
              <w:rFonts w:ascii="Arial" w:hAnsi="Arial" w:cs="Arial"/>
              <w:spacing w:val="-3"/>
              <w:sz w:val="20"/>
              <w:szCs w:val="20"/>
            </w:rPr>
          </w:pPr>
          <w:r w:rsidRPr="00F44F01">
            <w:rPr>
              <w:rFonts w:ascii="Arial" w:hAnsi="Arial" w:cs="Arial"/>
              <w:spacing w:val="-3"/>
              <w:sz w:val="20"/>
              <w:szCs w:val="20"/>
            </w:rPr>
            <w:t xml:space="preserve">B.  </w:t>
          </w:r>
          <w:r w:rsidRPr="00F44F01">
            <w:rPr>
              <w:rFonts w:ascii="Arial" w:eastAsia="Times New Roman" w:hAnsi="Arial" w:cs="Arial"/>
              <w:sz w:val="20"/>
              <w:szCs w:val="20"/>
            </w:rPr>
            <w:t xml:space="preserve">The Contractor shall not assign or subcontract the whole or any part of this Contract without the State's prior written consent. Additionally, </w:t>
          </w:r>
          <w:r w:rsidRPr="00F44F01">
            <w:rPr>
              <w:rFonts w:ascii="Arial" w:hAnsi="Arial" w:cs="Arial"/>
              <w:spacing w:val="-3"/>
              <w:sz w:val="20"/>
              <w:szCs w:val="20"/>
            </w:rPr>
            <w:t xml:space="preserve">the Contractor shall provide prompt written notice to the State of any change in the Contractor's legal name or legal status so that the changes may be documented and payments to the successor entity may be made. </w:t>
          </w:r>
        </w:p>
        <w:p w14:paraId="028EB880" w14:textId="77777777" w:rsidR="00367B9F" w:rsidRPr="00F44F01" w:rsidRDefault="00367B9F" w:rsidP="00367B9F">
          <w:pPr>
            <w:pStyle w:val="PSBody2"/>
            <w:rPr>
              <w:rFonts w:eastAsia="Times New Roman"/>
              <w:szCs w:val="20"/>
            </w:rPr>
          </w:pPr>
        </w:p>
        <w:p w14:paraId="3848AD17" w14:textId="77777777" w:rsidR="00367B9F" w:rsidRPr="00F44F01" w:rsidRDefault="00B657F8" w:rsidP="00367B9F">
          <w:pPr>
            <w:pStyle w:val="PSBody2"/>
            <w:shd w:val="clear" w:color="auto" w:fill="FFFFFF"/>
            <w:rPr>
              <w:rFonts w:eastAsia="Times New Roman"/>
              <w:szCs w:val="20"/>
            </w:rPr>
          </w:pPr>
          <w:r w:rsidRPr="00F44F01">
            <w:rPr>
              <w:rFonts w:eastAsia="Times New Roman"/>
              <w:b/>
              <w:szCs w:val="20"/>
            </w:rPr>
            <w:t>6.  Assignment of Antitrust Claims.</w:t>
          </w:r>
          <w:r w:rsidRPr="00F44F01">
            <w:rPr>
              <w:rFonts w:eastAsia="Times New Roman"/>
              <w:szCs w:val="20"/>
            </w:rPr>
            <w:t xml:space="preserve">  As part of the consideration for the award of this Contract, the Contractor assigns to the State all right, title and interest in and to any claims the Contractor now has, or may acquire, under state or federal antitrust laws relating to the products or services which are the subject of this Contract.</w:t>
          </w:r>
        </w:p>
        <w:p w14:paraId="572513BD" w14:textId="77777777" w:rsidR="00367B9F" w:rsidRPr="00F44F01" w:rsidRDefault="00367B9F" w:rsidP="00367B9F">
          <w:pPr>
            <w:pStyle w:val="PSBody2"/>
            <w:rPr>
              <w:rFonts w:eastAsia="Times New Roman"/>
              <w:szCs w:val="20"/>
            </w:rPr>
          </w:pPr>
        </w:p>
        <w:p w14:paraId="447315F9" w14:textId="77777777" w:rsidR="00367B9F" w:rsidRPr="00F44F01" w:rsidRDefault="00B657F8" w:rsidP="00367B9F">
          <w:pPr>
            <w:pStyle w:val="PSBody2"/>
            <w:rPr>
              <w:rFonts w:eastAsia="Times New Roman"/>
              <w:szCs w:val="20"/>
            </w:rPr>
          </w:pPr>
          <w:r w:rsidRPr="00F44F01">
            <w:rPr>
              <w:rFonts w:eastAsia="Times New Roman"/>
              <w:b/>
              <w:szCs w:val="20"/>
            </w:rPr>
            <w:t>7.  Audits</w:t>
          </w:r>
          <w:r w:rsidRPr="00F44F01">
            <w:rPr>
              <w:rFonts w:eastAsia="Times New Roman"/>
              <w:szCs w:val="20"/>
            </w:rPr>
            <w:t xml:space="preserve">. The Contractor acknowledges that it may be required to submit to an audit of funds paid through this Contract. Any such audit shall be conducted in accordance with IC § 5-11-1, </w:t>
          </w:r>
          <w:r w:rsidRPr="00F44F01">
            <w:rPr>
              <w:rFonts w:eastAsia="Times New Roman"/>
              <w:i/>
              <w:szCs w:val="20"/>
            </w:rPr>
            <w:t>et seq.</w:t>
          </w:r>
          <w:r w:rsidRPr="00F44F01">
            <w:rPr>
              <w:rFonts w:eastAsia="Times New Roman"/>
              <w:szCs w:val="20"/>
            </w:rPr>
            <w:t>, and audit guidelines specified by the State.</w:t>
          </w:r>
        </w:p>
        <w:p w14:paraId="0E1EC2E8" w14:textId="77777777" w:rsidR="00367B9F" w:rsidRPr="00F44F01" w:rsidRDefault="00367B9F" w:rsidP="00367B9F">
          <w:pPr>
            <w:pStyle w:val="PSBody2"/>
            <w:rPr>
              <w:rFonts w:eastAsia="Times New Roman"/>
              <w:szCs w:val="20"/>
            </w:rPr>
          </w:pPr>
        </w:p>
        <w:p w14:paraId="4D2802C4" w14:textId="77777777" w:rsidR="00367B9F" w:rsidRPr="00F44F01" w:rsidRDefault="00B657F8" w:rsidP="00367B9F">
          <w:pPr>
            <w:pStyle w:val="PSBody2"/>
            <w:rPr>
              <w:rFonts w:eastAsia="Times New Roman"/>
              <w:szCs w:val="20"/>
            </w:rPr>
          </w:pPr>
          <w:r w:rsidRPr="00F44F01">
            <w:rPr>
              <w:rFonts w:eastAsia="Times New Roman"/>
              <w:szCs w:val="20"/>
            </w:rPr>
            <w:t xml:space="preserve">The State considers the Contractor to be a "Contractor" under 2 C.F.R. 200.330 for purposes of this Contract. However, if it is determined that the Contractor is a "subrecipient" and if required by applicable provisions of 2 C.F.R. 200 (Uniform Administrative Requirements, Cost Principles, and </w:t>
          </w:r>
          <w:r w:rsidRPr="00F44F01">
            <w:rPr>
              <w:rFonts w:eastAsia="Times New Roman"/>
              <w:szCs w:val="20"/>
            </w:rPr>
            <w:lastRenderedPageBreak/>
            <w:t xml:space="preserve">Audit Requirements), Contractor shall arrange for a financial and compliance audit, which complies with 2 C.F.R. 200.500 </w:t>
          </w:r>
          <w:r w:rsidRPr="00F44F01">
            <w:rPr>
              <w:rFonts w:eastAsia="Times New Roman"/>
              <w:i/>
              <w:szCs w:val="20"/>
            </w:rPr>
            <w:t>et seq</w:t>
          </w:r>
          <w:r w:rsidRPr="00F44F01">
            <w:rPr>
              <w:rFonts w:eastAsia="Times New Roman"/>
              <w:szCs w:val="20"/>
            </w:rPr>
            <w:t>.</w:t>
          </w:r>
        </w:p>
        <w:p w14:paraId="12FEF3CB" w14:textId="77777777" w:rsidR="00367B9F" w:rsidRPr="00F44F01" w:rsidRDefault="00367B9F" w:rsidP="00367B9F">
          <w:pPr>
            <w:pStyle w:val="PSBody2"/>
            <w:rPr>
              <w:rFonts w:eastAsia="Times New Roman"/>
              <w:szCs w:val="20"/>
            </w:rPr>
          </w:pPr>
        </w:p>
        <w:p w14:paraId="59DB7D60" w14:textId="77777777" w:rsidR="00367B9F" w:rsidRPr="00F44F01" w:rsidRDefault="00B657F8" w:rsidP="00367B9F">
          <w:pPr>
            <w:pStyle w:val="PSBody2"/>
            <w:rPr>
              <w:rFonts w:eastAsia="Times New Roman"/>
              <w:szCs w:val="20"/>
            </w:rPr>
          </w:pPr>
          <w:r w:rsidRPr="00F44F01">
            <w:rPr>
              <w:rFonts w:eastAsia="Times New Roman"/>
              <w:b/>
              <w:szCs w:val="20"/>
            </w:rPr>
            <w:t>8.  Authority to Bind Contractor</w:t>
          </w:r>
          <w:r w:rsidRPr="00F44F01">
            <w:rPr>
              <w:rFonts w:eastAsia="Times New Roman"/>
              <w:szCs w:val="20"/>
            </w:rPr>
            <w:t>.  The signatory for the Contractor represents that he/she has been duly authorized to execute this Contract on behalf of the Contractor and has obtained all necessary or applicable approvals to make this Contract fully binding upon the Contractor when his/her signature is affixed, and accepted by the State.</w:t>
          </w:r>
        </w:p>
        <w:p w14:paraId="5465A26B" w14:textId="77777777" w:rsidR="00367B9F" w:rsidRPr="00F44F01" w:rsidRDefault="00367B9F" w:rsidP="00367B9F">
          <w:pPr>
            <w:pStyle w:val="PSBody2"/>
            <w:rPr>
              <w:rFonts w:eastAsia="Times New Roman"/>
              <w:szCs w:val="20"/>
            </w:rPr>
          </w:pPr>
        </w:p>
        <w:p w14:paraId="5A14B4D7" w14:textId="77777777" w:rsidR="00367B9F" w:rsidRPr="00F44F01" w:rsidRDefault="00B657F8" w:rsidP="00367B9F">
          <w:pPr>
            <w:pStyle w:val="PSBody2"/>
            <w:rPr>
              <w:rFonts w:eastAsia="Times New Roman"/>
              <w:szCs w:val="20"/>
            </w:rPr>
          </w:pPr>
          <w:r w:rsidRPr="00F44F01">
            <w:rPr>
              <w:rFonts w:eastAsia="Times New Roman"/>
              <w:b/>
              <w:szCs w:val="20"/>
            </w:rPr>
            <w:t>9.  Changes in Work</w:t>
          </w:r>
          <w:r w:rsidRPr="00F44F01">
            <w:rPr>
              <w:rFonts w:eastAsia="Times New Roman"/>
              <w:szCs w:val="20"/>
            </w:rPr>
            <w:t xml:space="preserve">.  The Contractor shall not commence any additional work or change the scope of the work until authorized in writing by the State. The Contractor shall make no claim for additional compensation in the absence of a prior written approval and amendment executed by all signatories hereto. This Contract may only be amended, supplemented or modified by a written document executed in the same manner as this Contract. </w:t>
          </w:r>
        </w:p>
        <w:p w14:paraId="676A915E" w14:textId="77777777" w:rsidR="00367B9F" w:rsidRPr="00F44F01" w:rsidRDefault="00367B9F" w:rsidP="00367B9F">
          <w:pPr>
            <w:pStyle w:val="PSBody2"/>
            <w:rPr>
              <w:rFonts w:eastAsia="Times New Roman"/>
              <w:szCs w:val="20"/>
            </w:rPr>
          </w:pPr>
        </w:p>
        <w:p w14:paraId="7E57A740" w14:textId="77777777" w:rsidR="00367B9F" w:rsidRPr="00F44F01" w:rsidRDefault="00B657F8" w:rsidP="00367B9F">
          <w:pPr>
            <w:pStyle w:val="PSBody2"/>
            <w:rPr>
              <w:rFonts w:eastAsia="Times New Roman"/>
              <w:b/>
              <w:szCs w:val="20"/>
            </w:rPr>
          </w:pPr>
          <w:r w:rsidRPr="00F44F01">
            <w:rPr>
              <w:rFonts w:eastAsia="Times New Roman"/>
              <w:b/>
              <w:szCs w:val="20"/>
            </w:rPr>
            <w:t xml:space="preserve">10.  Compliance with Laws. </w:t>
          </w:r>
        </w:p>
        <w:p w14:paraId="03B835DE" w14:textId="77777777" w:rsidR="00367B9F" w:rsidRPr="00F44F01" w:rsidRDefault="00B657F8" w:rsidP="00367B9F">
          <w:pPr>
            <w:pStyle w:val="PSBody2"/>
            <w:rPr>
              <w:rFonts w:eastAsia="Times New Roman"/>
              <w:szCs w:val="20"/>
            </w:rPr>
          </w:pPr>
          <w:r w:rsidRPr="00F44F01">
            <w:rPr>
              <w:rFonts w:eastAsia="Times New Roman"/>
              <w:szCs w:val="20"/>
            </w:rPr>
            <w:t>A.  The Contractor shall comply with all applicable federal, state, and local laws, rules, regulations, and ordinances, and all provisions required thereby to be included herein are hereby incorporated by reference. The enactment or modification of any applicable state or federal statute or the promulgation of rules or regulations thereunder after execution of this Contract shall be reviewed by the State and the Contractor to determine whether the provisions of this Contract require formal modification.</w:t>
          </w:r>
        </w:p>
        <w:p w14:paraId="4CF7439D" w14:textId="77777777" w:rsidR="00367B9F" w:rsidRPr="00F44F01" w:rsidRDefault="00367B9F" w:rsidP="00367B9F">
          <w:pPr>
            <w:pStyle w:val="PSBody2"/>
            <w:rPr>
              <w:rFonts w:eastAsia="Times New Roman"/>
              <w:szCs w:val="20"/>
            </w:rPr>
          </w:pPr>
        </w:p>
        <w:p w14:paraId="44E9C031" w14:textId="77777777" w:rsidR="00367B9F" w:rsidRPr="00F44F01" w:rsidRDefault="00B657F8" w:rsidP="00367B9F">
          <w:pPr>
            <w:pStyle w:val="PSBody2"/>
            <w:rPr>
              <w:rFonts w:eastAsia="Times New Roman"/>
              <w:szCs w:val="20"/>
            </w:rPr>
          </w:pPr>
          <w:r w:rsidRPr="00F44F01">
            <w:rPr>
              <w:rFonts w:eastAsia="Times New Roman"/>
              <w:szCs w:val="20"/>
            </w:rPr>
            <w:t xml:space="preserve">B.  The Contractor and its agents shall abide by all ethical requirements that apply to persons who have a business relationship with the State as set forth in IC § 4-2-6, </w:t>
          </w:r>
          <w:r w:rsidRPr="00F44F01">
            <w:rPr>
              <w:rFonts w:eastAsia="Times New Roman"/>
              <w:i/>
              <w:iCs/>
              <w:szCs w:val="20"/>
            </w:rPr>
            <w:t>et seq</w:t>
          </w:r>
          <w:r w:rsidRPr="00F44F01">
            <w:rPr>
              <w:rFonts w:eastAsia="Times New Roman"/>
              <w:szCs w:val="20"/>
            </w:rPr>
            <w:t xml:space="preserve">., IC § 4-2-7, </w:t>
          </w:r>
          <w:r w:rsidRPr="00F44F01">
            <w:rPr>
              <w:rFonts w:eastAsia="Times New Roman"/>
              <w:i/>
              <w:iCs/>
              <w:szCs w:val="20"/>
            </w:rPr>
            <w:t>et seq</w:t>
          </w:r>
          <w:r w:rsidRPr="00F44F01">
            <w:rPr>
              <w:rFonts w:eastAsia="Times New Roman"/>
              <w:szCs w:val="20"/>
            </w:rPr>
            <w:t>. and the regulations promulgated thereunder. </w:t>
          </w:r>
          <w:r w:rsidRPr="00F44F01">
            <w:rPr>
              <w:rFonts w:eastAsia="Times New Roman"/>
              <w:b/>
              <w:szCs w:val="20"/>
            </w:rPr>
            <w:t>If the Contractor has knowledge, or would have acquired knowledge with reasonable inquiry, that a state officer, employee, or special state appointee, as those terms are defined in IC § 4-2-6-1, has a financial interest in the Contract, the Contractor shall ensure compliance with the disclosure requirements in IC § 4-2-6-10.5 prior to the execution of this Contract. </w:t>
          </w:r>
          <w:r w:rsidRPr="00F44F01">
            <w:rPr>
              <w:rFonts w:eastAsia="Times New Roman"/>
              <w:szCs w:val="20"/>
            </w:rPr>
            <w:t xml:space="preserve">If the Contractor is not familiar with these ethical requirements, the Contractor should refer any questions to the Indiana State Ethics Commission, or visit the Inspector General's website at </w:t>
          </w:r>
          <w:hyperlink r:id="rId9" w:history="1">
            <w:r w:rsidRPr="00F44F01">
              <w:rPr>
                <w:rFonts w:eastAsia="Times New Roman"/>
                <w:szCs w:val="20"/>
                <w:u w:val="single"/>
              </w:rPr>
              <w:t>http://www.in.gov/ig/</w:t>
            </w:r>
          </w:hyperlink>
          <w:r w:rsidRPr="00F44F01">
            <w:rPr>
              <w:rFonts w:eastAsia="Times New Roman"/>
              <w:szCs w:val="20"/>
            </w:rPr>
            <w:t>. If the Contractor or its agents violate any applicable ethical standards, the State may, in its sole discretion, terminate this Contract immediately upon notice to the Contractor. In addition, the Contractor may be subject to penalties under IC §§ 4-2-6, 4-2-7, 35-44.1-1-4, and under any other applicable laws.</w:t>
          </w:r>
        </w:p>
        <w:p w14:paraId="567EEFB1" w14:textId="77777777" w:rsidR="00367B9F" w:rsidRPr="00F44F01" w:rsidRDefault="00367B9F" w:rsidP="00367B9F">
          <w:pPr>
            <w:pStyle w:val="PSBody2"/>
            <w:rPr>
              <w:rFonts w:eastAsia="Times New Roman"/>
              <w:szCs w:val="20"/>
            </w:rPr>
          </w:pPr>
        </w:p>
        <w:p w14:paraId="5EBE359C" w14:textId="77777777" w:rsidR="00367B9F" w:rsidRPr="00F44F01" w:rsidRDefault="00B657F8" w:rsidP="00367B9F">
          <w:pPr>
            <w:pStyle w:val="PSBody2"/>
            <w:rPr>
              <w:rFonts w:eastAsia="Times New Roman"/>
              <w:szCs w:val="20"/>
            </w:rPr>
          </w:pPr>
          <w:r w:rsidRPr="00F44F01">
            <w:rPr>
              <w:rFonts w:eastAsia="Times New Roman"/>
              <w:szCs w:val="20"/>
            </w:rPr>
            <w:t xml:space="preserve">C.  The Contractor certifies by entering into this Contract that neither it nor its principal(s) is presently in arrears in payment of taxes, permit fees or other statutory, regulatory or judicially required payments to the State of Indiana. The Contractor agrees that any payments currently due to the State of Indiana may be withheld from payments due to the Contractor. Additionally, further work or payments may be withheld, delayed, or denied and/or this Contract suspended until the Contractor is current in its payments and has submitted proof of such payment to the State.  </w:t>
          </w:r>
        </w:p>
        <w:p w14:paraId="421B997B" w14:textId="77777777" w:rsidR="00367B9F" w:rsidRPr="00F44F01" w:rsidRDefault="00367B9F" w:rsidP="00367B9F">
          <w:pPr>
            <w:pStyle w:val="PSBody2"/>
            <w:rPr>
              <w:rFonts w:eastAsia="Times New Roman"/>
              <w:szCs w:val="20"/>
            </w:rPr>
          </w:pPr>
        </w:p>
        <w:p w14:paraId="37DBEE88" w14:textId="77777777" w:rsidR="00367B9F" w:rsidRPr="00F44F01" w:rsidRDefault="00B657F8" w:rsidP="00367B9F">
          <w:pPr>
            <w:pStyle w:val="PSBody2"/>
            <w:rPr>
              <w:rFonts w:eastAsia="Times New Roman"/>
              <w:szCs w:val="20"/>
            </w:rPr>
          </w:pPr>
          <w:r w:rsidRPr="00F44F01">
            <w:rPr>
              <w:rFonts w:eastAsia="Times New Roman"/>
              <w:szCs w:val="20"/>
            </w:rPr>
            <w:t>D.  The Contractor warrants that it has no current, pending or outstanding criminal, civil, or enforcement actions initiated by the State, and agrees that it will immediately notify the State of any such actions.  During the term of such actions, the Contractor agrees that the State may delay, withhold, or deny work under any supplement, amendment, change order or other contractual device issued pursuant to this Contract.</w:t>
          </w:r>
        </w:p>
        <w:p w14:paraId="0B5AB200" w14:textId="77777777" w:rsidR="00367B9F" w:rsidRPr="00F44F01" w:rsidRDefault="00367B9F" w:rsidP="00367B9F">
          <w:pPr>
            <w:pStyle w:val="PSBody2"/>
            <w:rPr>
              <w:rFonts w:eastAsia="Times New Roman"/>
              <w:szCs w:val="20"/>
            </w:rPr>
          </w:pPr>
        </w:p>
        <w:p w14:paraId="316B4E44" w14:textId="77777777" w:rsidR="00367B9F" w:rsidRPr="00F44F01" w:rsidRDefault="00B657F8" w:rsidP="00367B9F">
          <w:pPr>
            <w:pStyle w:val="PSBody2"/>
            <w:rPr>
              <w:rFonts w:eastAsia="Times New Roman"/>
              <w:szCs w:val="20"/>
            </w:rPr>
          </w:pPr>
          <w:r w:rsidRPr="00F44F01">
            <w:rPr>
              <w:rFonts w:eastAsia="Times New Roman"/>
              <w:szCs w:val="20"/>
            </w:rPr>
            <w:t xml:space="preserve">E.  If a valid dispute exists as to the Contractor's liability or guilt in any action initiated by the State or its agencies, and the State decides to delay, withhold, or deny work to the Contractor, the Contractor may request that it be allowed to continue, or receive work, without delay.  The Contractor must submit, in writing, a request for review to the Indiana Department of Administration (IDOA) following the procedures for disputes outlined herein. A determination by IDOA shall be binding on the parties.  Any payments that the State may delay, withhold, deny, or </w:t>
          </w:r>
          <w:r w:rsidRPr="00F44F01">
            <w:rPr>
              <w:rFonts w:eastAsia="Times New Roman"/>
              <w:szCs w:val="20"/>
            </w:rPr>
            <w:lastRenderedPageBreak/>
            <w:t>apply under this section shall not be subject to penalty or interest, except as permitted by IC § 5-17-5.</w:t>
          </w:r>
        </w:p>
        <w:p w14:paraId="7CA65D3E" w14:textId="77777777" w:rsidR="00367B9F" w:rsidRPr="00F44F01" w:rsidRDefault="00367B9F" w:rsidP="00367B9F">
          <w:pPr>
            <w:pStyle w:val="PSBody2"/>
            <w:rPr>
              <w:rFonts w:eastAsia="Times New Roman"/>
              <w:szCs w:val="20"/>
            </w:rPr>
          </w:pPr>
        </w:p>
        <w:p w14:paraId="15540BDC" w14:textId="77777777" w:rsidR="00367B9F" w:rsidRPr="00F44F01" w:rsidRDefault="00B657F8" w:rsidP="00367B9F">
          <w:pPr>
            <w:pStyle w:val="PSBody2"/>
            <w:rPr>
              <w:rFonts w:eastAsia="Times New Roman"/>
              <w:szCs w:val="20"/>
            </w:rPr>
          </w:pPr>
          <w:r w:rsidRPr="00F44F01">
            <w:rPr>
              <w:rFonts w:eastAsia="Times New Roman"/>
              <w:szCs w:val="20"/>
            </w:rPr>
            <w:t xml:space="preserve">F.  The Contractor warrants that the Contractor and its subcontractors, if any, shall obtain and maintain all required permits, licenses, registrations, and approvals, and shall comply with all health, safety, and environmental statutes, rules, or regulations in the performance of work activities for the State. Failure to do so may be deemed a material breach of this Contract and grounds for immediate termination and denial of further work with the State. </w:t>
          </w:r>
        </w:p>
        <w:p w14:paraId="5457C5F8" w14:textId="77777777" w:rsidR="00367B9F" w:rsidRPr="00F44F01" w:rsidRDefault="00367B9F" w:rsidP="00367B9F">
          <w:pPr>
            <w:pStyle w:val="PSBody2"/>
            <w:rPr>
              <w:rFonts w:eastAsia="Times New Roman"/>
              <w:szCs w:val="20"/>
            </w:rPr>
          </w:pPr>
        </w:p>
        <w:p w14:paraId="4652AD22" w14:textId="77777777" w:rsidR="00367B9F" w:rsidRPr="00F44F01" w:rsidRDefault="00B657F8" w:rsidP="00367B9F">
          <w:pPr>
            <w:pStyle w:val="PSBody2"/>
            <w:rPr>
              <w:rFonts w:eastAsia="Times New Roman"/>
              <w:szCs w:val="20"/>
            </w:rPr>
          </w:pPr>
          <w:r w:rsidRPr="00F44F01">
            <w:rPr>
              <w:rFonts w:eastAsia="Times New Roman"/>
              <w:szCs w:val="20"/>
            </w:rPr>
            <w:t>G.  The Contractor affirms that, if it is an entity described in IC Title 23, it is properly registered and owes no outstanding reports to the Indiana Secretary of State.</w:t>
          </w:r>
        </w:p>
        <w:p w14:paraId="6CC8DCB9" w14:textId="77777777" w:rsidR="00367B9F" w:rsidRPr="00F44F01" w:rsidRDefault="00367B9F" w:rsidP="00367B9F">
          <w:pPr>
            <w:pStyle w:val="PSBody2"/>
            <w:rPr>
              <w:rFonts w:eastAsia="Times New Roman"/>
              <w:szCs w:val="20"/>
            </w:rPr>
          </w:pPr>
        </w:p>
        <w:p w14:paraId="70C88A35" w14:textId="77777777" w:rsidR="00367B9F" w:rsidRPr="00F44F01" w:rsidRDefault="00B657F8" w:rsidP="00367B9F">
          <w:pPr>
            <w:pStyle w:val="PSBody2"/>
            <w:autoSpaceDE w:val="0"/>
            <w:autoSpaceDN w:val="0"/>
            <w:adjustRightInd w:val="0"/>
            <w:spacing w:after="40"/>
            <w:jc w:val="both"/>
            <w:rPr>
              <w:rFonts w:eastAsia="Times New Roman"/>
              <w:szCs w:val="20"/>
            </w:rPr>
          </w:pPr>
          <w:r w:rsidRPr="00F44F01">
            <w:rPr>
              <w:rFonts w:eastAsia="Times New Roman"/>
              <w:szCs w:val="20"/>
            </w:rPr>
            <w:t>H.  As required by IC § 5-22-3-7:</w:t>
          </w:r>
        </w:p>
        <w:p w14:paraId="586B0DC3" w14:textId="77777777" w:rsidR="00367B9F" w:rsidRPr="00F44F01" w:rsidRDefault="00B657F8" w:rsidP="00E977D4">
          <w:pPr>
            <w:numPr>
              <w:ilvl w:val="0"/>
              <w:numId w:val="10"/>
            </w:numPr>
            <w:autoSpaceDE w:val="0"/>
            <w:autoSpaceDN w:val="0"/>
            <w:adjustRightInd w:val="0"/>
            <w:spacing w:after="80"/>
            <w:ind w:firstLine="360"/>
            <w:rPr>
              <w:rFonts w:eastAsia="Times New Roman" w:cs="Arial"/>
              <w:sz w:val="20"/>
              <w:szCs w:val="20"/>
            </w:rPr>
          </w:pPr>
          <w:r w:rsidRPr="00F44F01">
            <w:rPr>
              <w:rFonts w:eastAsia="Times New Roman" w:cs="Arial"/>
              <w:bCs/>
              <w:sz w:val="20"/>
              <w:szCs w:val="20"/>
            </w:rPr>
            <w:t xml:space="preserve">The Contractor and any principals of the Contractor certify that: </w:t>
          </w:r>
        </w:p>
        <w:p w14:paraId="1DFBCB15" w14:textId="77777777" w:rsidR="00367B9F" w:rsidRPr="00F44F01" w:rsidRDefault="00B657F8" w:rsidP="00367B9F">
          <w:pPr>
            <w:pStyle w:val="PSBody2"/>
            <w:autoSpaceDE w:val="0"/>
            <w:autoSpaceDN w:val="0"/>
            <w:adjustRightInd w:val="0"/>
            <w:spacing w:after="80"/>
            <w:ind w:left="2160" w:hanging="360"/>
            <w:rPr>
              <w:rFonts w:eastAsia="Times New Roman"/>
              <w:szCs w:val="20"/>
            </w:rPr>
          </w:pPr>
          <w:r w:rsidRPr="00F44F01">
            <w:rPr>
              <w:rFonts w:eastAsia="Times New Roman"/>
              <w:szCs w:val="20"/>
            </w:rPr>
            <w:t>(A)</w:t>
          </w:r>
          <w:r w:rsidRPr="00F44F01">
            <w:rPr>
              <w:rFonts w:eastAsia="Times New Roman"/>
              <w:szCs w:val="20"/>
            </w:rPr>
            <w:tab/>
            <w:t xml:space="preserve">the Contractor, except for de minimis and nonsystematic violations, has not violated the terms of: </w:t>
          </w:r>
        </w:p>
        <w:p w14:paraId="5FAAA4EA" w14:textId="77777777" w:rsidR="00367B9F" w:rsidRPr="00F44F01" w:rsidRDefault="00B657F8" w:rsidP="00E977D4">
          <w:pPr>
            <w:numPr>
              <w:ilvl w:val="1"/>
              <w:numId w:val="11"/>
            </w:numPr>
            <w:autoSpaceDE w:val="0"/>
            <w:autoSpaceDN w:val="0"/>
            <w:adjustRightInd w:val="0"/>
            <w:spacing w:after="80"/>
            <w:ind w:left="2880"/>
            <w:rPr>
              <w:rFonts w:eastAsia="Times New Roman" w:cs="Arial"/>
              <w:sz w:val="20"/>
              <w:szCs w:val="20"/>
            </w:rPr>
          </w:pPr>
          <w:r w:rsidRPr="00F44F01">
            <w:rPr>
              <w:rFonts w:eastAsia="Times New Roman" w:cs="Arial"/>
              <w:bCs/>
              <w:sz w:val="20"/>
              <w:szCs w:val="20"/>
            </w:rPr>
            <w:t>IC §24-4.7 [Telephone Solicitation Of Consumers];</w:t>
          </w:r>
        </w:p>
        <w:p w14:paraId="30859F5E" w14:textId="77777777" w:rsidR="00367B9F" w:rsidRPr="00F44F01" w:rsidRDefault="00B657F8" w:rsidP="00E977D4">
          <w:pPr>
            <w:numPr>
              <w:ilvl w:val="1"/>
              <w:numId w:val="11"/>
            </w:numPr>
            <w:autoSpaceDE w:val="0"/>
            <w:autoSpaceDN w:val="0"/>
            <w:adjustRightInd w:val="0"/>
            <w:spacing w:after="80"/>
            <w:ind w:left="2880"/>
            <w:rPr>
              <w:rFonts w:eastAsia="Times New Roman" w:cs="Arial"/>
              <w:sz w:val="20"/>
              <w:szCs w:val="20"/>
            </w:rPr>
          </w:pPr>
          <w:r w:rsidRPr="00F44F01">
            <w:rPr>
              <w:rFonts w:eastAsia="Times New Roman" w:cs="Arial"/>
              <w:bCs/>
              <w:sz w:val="20"/>
              <w:szCs w:val="20"/>
            </w:rPr>
            <w:t>IC §24-5-12 [</w:t>
          </w:r>
          <w:bookmarkStart w:id="1" w:name="IC24-5-12"/>
          <w:r w:rsidRPr="00F44F01">
            <w:rPr>
              <w:rFonts w:eastAsia="Times New Roman" w:cs="Arial"/>
              <w:sz w:val="20"/>
              <w:szCs w:val="20"/>
            </w:rPr>
            <w:t>Telephone Solicitations</w:t>
          </w:r>
          <w:bookmarkEnd w:id="1"/>
          <w:r w:rsidRPr="00F44F01">
            <w:rPr>
              <w:rFonts w:eastAsia="Times New Roman" w:cs="Arial"/>
              <w:sz w:val="20"/>
              <w:szCs w:val="20"/>
            </w:rPr>
            <w:t>];</w:t>
          </w:r>
          <w:r w:rsidRPr="00F44F01">
            <w:rPr>
              <w:rFonts w:eastAsia="Times New Roman" w:cs="Arial"/>
              <w:bCs/>
              <w:sz w:val="20"/>
              <w:szCs w:val="20"/>
            </w:rPr>
            <w:t xml:space="preserve"> or </w:t>
          </w:r>
        </w:p>
        <w:p w14:paraId="113FA461" w14:textId="77777777" w:rsidR="00367B9F" w:rsidRPr="00F44F01" w:rsidRDefault="00B657F8" w:rsidP="00E977D4">
          <w:pPr>
            <w:numPr>
              <w:ilvl w:val="1"/>
              <w:numId w:val="11"/>
            </w:numPr>
            <w:autoSpaceDE w:val="0"/>
            <w:autoSpaceDN w:val="0"/>
            <w:adjustRightInd w:val="0"/>
            <w:spacing w:after="80"/>
            <w:ind w:left="2880"/>
            <w:rPr>
              <w:rFonts w:eastAsia="Times New Roman" w:cs="Arial"/>
              <w:sz w:val="20"/>
              <w:szCs w:val="20"/>
            </w:rPr>
          </w:pPr>
          <w:r w:rsidRPr="00F44F01">
            <w:rPr>
              <w:rFonts w:eastAsia="Times New Roman" w:cs="Arial"/>
              <w:bCs/>
              <w:sz w:val="20"/>
              <w:szCs w:val="20"/>
            </w:rPr>
            <w:t>IC §24-5-14 [</w:t>
          </w:r>
          <w:bookmarkStart w:id="2" w:name="IC24-5-14"/>
          <w:r w:rsidRPr="00F44F01">
            <w:rPr>
              <w:rFonts w:eastAsia="Times New Roman" w:cs="Arial"/>
              <w:sz w:val="20"/>
              <w:szCs w:val="20"/>
            </w:rPr>
            <w:t>Regulation of Automatic Dialing Machines</w:t>
          </w:r>
          <w:bookmarkEnd w:id="2"/>
          <w:r w:rsidRPr="00F44F01">
            <w:rPr>
              <w:rFonts w:eastAsia="Times New Roman" w:cs="Arial"/>
              <w:sz w:val="20"/>
              <w:szCs w:val="20"/>
            </w:rPr>
            <w:t>];</w:t>
          </w:r>
          <w:r w:rsidRPr="00F44F01">
            <w:rPr>
              <w:rFonts w:eastAsia="Times New Roman" w:cs="Arial"/>
              <w:bCs/>
              <w:sz w:val="20"/>
              <w:szCs w:val="20"/>
            </w:rPr>
            <w:t xml:space="preserve"> </w:t>
          </w:r>
        </w:p>
        <w:p w14:paraId="5191DECD" w14:textId="77777777" w:rsidR="00367B9F" w:rsidRPr="00F44F01" w:rsidRDefault="00B657F8" w:rsidP="00367B9F">
          <w:pPr>
            <w:pStyle w:val="PSBody2"/>
            <w:autoSpaceDE w:val="0"/>
            <w:autoSpaceDN w:val="0"/>
            <w:adjustRightInd w:val="0"/>
            <w:spacing w:after="80"/>
            <w:ind w:left="1800"/>
            <w:rPr>
              <w:rFonts w:eastAsia="Times New Roman"/>
              <w:szCs w:val="20"/>
            </w:rPr>
          </w:pPr>
          <w:r w:rsidRPr="00F44F01">
            <w:rPr>
              <w:rFonts w:eastAsia="Times New Roman"/>
              <w:szCs w:val="20"/>
            </w:rPr>
            <w:t xml:space="preserve">in the previous three hundred sixty-five (365) days, even if IC § 24-4.7 is preempted by federal law; and </w:t>
          </w:r>
        </w:p>
        <w:p w14:paraId="641D35D6" w14:textId="77777777" w:rsidR="00367B9F" w:rsidRPr="00F44F01" w:rsidRDefault="00B657F8" w:rsidP="00367B9F">
          <w:pPr>
            <w:pStyle w:val="PSBody2"/>
            <w:autoSpaceDE w:val="0"/>
            <w:autoSpaceDN w:val="0"/>
            <w:adjustRightInd w:val="0"/>
            <w:spacing w:after="80"/>
            <w:ind w:left="1800"/>
            <w:rPr>
              <w:rFonts w:eastAsia="Times New Roman"/>
              <w:szCs w:val="20"/>
            </w:rPr>
          </w:pPr>
          <w:r w:rsidRPr="00F44F01">
            <w:rPr>
              <w:rFonts w:eastAsia="Times New Roman"/>
              <w:szCs w:val="20"/>
            </w:rPr>
            <w:t>(B)</w:t>
          </w:r>
          <w:r w:rsidRPr="00F44F01">
            <w:rPr>
              <w:rFonts w:eastAsia="Times New Roman"/>
              <w:szCs w:val="20"/>
            </w:rPr>
            <w:tab/>
            <w:t>the Contractor will not violate the terms of IC § 24-4.7 for the duration of the Contract, even if IC §24-4.7 is preempted by federal law.</w:t>
          </w:r>
        </w:p>
        <w:p w14:paraId="4FA74B00" w14:textId="77777777" w:rsidR="00367B9F" w:rsidRPr="00F44F01" w:rsidRDefault="00B657F8" w:rsidP="00E977D4">
          <w:pPr>
            <w:numPr>
              <w:ilvl w:val="0"/>
              <w:numId w:val="10"/>
            </w:numPr>
            <w:autoSpaceDE w:val="0"/>
            <w:autoSpaceDN w:val="0"/>
            <w:adjustRightInd w:val="0"/>
            <w:spacing w:after="80"/>
            <w:ind w:left="1440"/>
            <w:rPr>
              <w:rFonts w:eastAsia="Times New Roman" w:cs="Arial"/>
              <w:sz w:val="20"/>
              <w:szCs w:val="20"/>
            </w:rPr>
          </w:pPr>
          <w:r w:rsidRPr="00F44F01">
            <w:rPr>
              <w:rFonts w:eastAsia="Times New Roman" w:cs="Arial"/>
              <w:bCs/>
              <w:sz w:val="20"/>
              <w:szCs w:val="20"/>
            </w:rPr>
            <w:t xml:space="preserve">The Contractor and any principals of the Contractor certify that an affiliate or principal of the Contractor and any agent acting on behalf of the Contractor or on behalf of an affiliate or principal of the Contractor, except for de minimis and nonsystematic violations, </w:t>
          </w:r>
        </w:p>
        <w:p w14:paraId="5FF52D4B" w14:textId="77777777" w:rsidR="00367B9F" w:rsidRPr="00F44F01" w:rsidRDefault="00B657F8" w:rsidP="00367B9F">
          <w:pPr>
            <w:pStyle w:val="PSBody2"/>
            <w:autoSpaceDE w:val="0"/>
            <w:autoSpaceDN w:val="0"/>
            <w:adjustRightInd w:val="0"/>
            <w:spacing w:after="80"/>
            <w:ind w:left="2160" w:hanging="360"/>
            <w:rPr>
              <w:rFonts w:eastAsia="Times New Roman"/>
              <w:szCs w:val="20"/>
            </w:rPr>
          </w:pPr>
          <w:r w:rsidRPr="00F44F01">
            <w:rPr>
              <w:rFonts w:eastAsia="Times New Roman"/>
              <w:szCs w:val="20"/>
            </w:rPr>
            <w:t>(A)</w:t>
          </w:r>
          <w:r w:rsidRPr="00F44F01">
            <w:rPr>
              <w:rFonts w:eastAsia="Times New Roman"/>
              <w:szCs w:val="20"/>
            </w:rPr>
            <w:tab/>
            <w:t>has not violated the terms of IC § 24-4.7 in the previous three hundred sixty-five (365) days, even if IC §24-4.7 is preempted by federal law; and</w:t>
          </w:r>
        </w:p>
        <w:p w14:paraId="5BD77E78" w14:textId="77777777" w:rsidR="00367B9F" w:rsidRPr="00F44F01" w:rsidRDefault="00B657F8" w:rsidP="00367B9F">
          <w:pPr>
            <w:pStyle w:val="PSBody2"/>
            <w:spacing w:after="80"/>
            <w:ind w:left="2160" w:hanging="360"/>
            <w:rPr>
              <w:rFonts w:eastAsia="Times New Roman"/>
              <w:szCs w:val="20"/>
            </w:rPr>
          </w:pPr>
          <w:r w:rsidRPr="00F44F01">
            <w:rPr>
              <w:rFonts w:eastAsia="Times New Roman"/>
              <w:szCs w:val="20"/>
            </w:rPr>
            <w:t>(B) will not violate the terms of IC § 24-4.7 for the duration of the Contract, even if IC §24-4.7 is preempted by federal law.</w:t>
          </w:r>
        </w:p>
        <w:p w14:paraId="751BB4D5" w14:textId="77777777" w:rsidR="00367B9F" w:rsidRPr="00F44F01" w:rsidRDefault="00367B9F" w:rsidP="00367B9F">
          <w:pPr>
            <w:pStyle w:val="PSBody2"/>
            <w:rPr>
              <w:rFonts w:eastAsia="Times New Roman"/>
              <w:szCs w:val="20"/>
            </w:rPr>
          </w:pPr>
        </w:p>
        <w:p w14:paraId="42F53728" w14:textId="77777777" w:rsidR="00367B9F" w:rsidRPr="00F44F01" w:rsidRDefault="00B657F8" w:rsidP="00367B9F">
          <w:pPr>
            <w:pStyle w:val="PSBody2"/>
            <w:rPr>
              <w:rFonts w:eastAsia="Times New Roman"/>
              <w:szCs w:val="20"/>
            </w:rPr>
          </w:pPr>
          <w:r w:rsidRPr="00F44F01">
            <w:rPr>
              <w:rFonts w:eastAsia="Times New Roman"/>
              <w:b/>
              <w:szCs w:val="20"/>
            </w:rPr>
            <w:t>11. Condition of Payment</w:t>
          </w:r>
          <w:r w:rsidRPr="00F44F01">
            <w:rPr>
              <w:rFonts w:eastAsia="Times New Roman"/>
              <w:szCs w:val="20"/>
            </w:rPr>
            <w:t>.  All services provided by the Contractor under this Contract must be performed to the State's reasonable satisfaction, as determined at the discretion of the undersigned State representative and in accordance with all applicable federal, state, local laws, ordinances, rules and regulations. The State shall not be required to pay for work found to be unsatisfactory, inconsistent with this Contract or performed in violation of any federal, state or local statute, ordinance, rule or regulation.</w:t>
          </w:r>
        </w:p>
        <w:p w14:paraId="5451C309" w14:textId="77777777" w:rsidR="00367B9F" w:rsidRPr="00F44F01" w:rsidRDefault="00367B9F" w:rsidP="00367B9F">
          <w:pPr>
            <w:pStyle w:val="PSBody2"/>
            <w:rPr>
              <w:rFonts w:eastAsia="Times New Roman"/>
              <w:szCs w:val="20"/>
            </w:rPr>
          </w:pPr>
        </w:p>
        <w:p w14:paraId="5FB41160" w14:textId="77777777" w:rsidR="00367B9F" w:rsidRPr="00F44F01" w:rsidRDefault="00B657F8" w:rsidP="00367B9F">
          <w:pPr>
            <w:pStyle w:val="PSBody2"/>
            <w:rPr>
              <w:rFonts w:eastAsia="Times New Roman"/>
              <w:szCs w:val="20"/>
            </w:rPr>
          </w:pPr>
          <w:r w:rsidRPr="00F44F01">
            <w:rPr>
              <w:rFonts w:eastAsia="Times New Roman"/>
              <w:b/>
              <w:szCs w:val="20"/>
            </w:rPr>
            <w:t>12.  Confidentiality of State Information</w:t>
          </w:r>
          <w:r w:rsidRPr="00F44F01">
            <w:rPr>
              <w:rFonts w:eastAsia="Times New Roman"/>
              <w:szCs w:val="20"/>
            </w:rPr>
            <w:t>.  The Contractor understands and agrees that data, materials, and information disclosed to the Contractor may contain confidential and protected information. The Contractor covenants that data, material, and information gathered, based upon or disclosed to the Contractor for the purpose of this Contract will not be disclosed to or discussed with third parties without the prior written consent of the State.</w:t>
          </w:r>
        </w:p>
        <w:p w14:paraId="1A0B794D" w14:textId="77777777" w:rsidR="00367B9F" w:rsidRPr="00F44F01" w:rsidRDefault="00367B9F" w:rsidP="00367B9F">
          <w:pPr>
            <w:pStyle w:val="PSBody2"/>
            <w:rPr>
              <w:rFonts w:eastAsia="Times New Roman"/>
              <w:szCs w:val="20"/>
            </w:rPr>
          </w:pPr>
        </w:p>
        <w:p w14:paraId="45394841" w14:textId="77777777" w:rsidR="00367B9F" w:rsidRPr="00F44F01" w:rsidRDefault="00B657F8" w:rsidP="00367B9F">
          <w:pPr>
            <w:pStyle w:val="PSBody2"/>
            <w:rPr>
              <w:rFonts w:eastAsia="Times New Roman"/>
              <w:szCs w:val="20"/>
            </w:rPr>
          </w:pPr>
          <w:r w:rsidRPr="00F44F01">
            <w:rPr>
              <w:rFonts w:eastAsia="Times New Roman"/>
              <w:szCs w:val="20"/>
            </w:rPr>
            <w:t xml:space="preserve">The parties acknowledge that the services to be performed by Contractor for the State under this Contract may require or allow access to data, materials, and information containing Social Security numbers maintained by the State in its computer system or other records. In addition to the covenant made above in this section and pursuant to 10 IAC 5-3-1(4), the Contractor and the State agree to comply with the provisions of IC § 4-1-10 and IC § 4-1-11.  If any Social Security number(s) is/are disclosed by Contractor, Contractor agrees to pay the cost of the notice of </w:t>
          </w:r>
          <w:r w:rsidRPr="00F44F01">
            <w:rPr>
              <w:rFonts w:eastAsia="Times New Roman"/>
              <w:szCs w:val="20"/>
            </w:rPr>
            <w:lastRenderedPageBreak/>
            <w:t>disclosure of a breach of the security of the system in addition to any other claims and expenses for which it is liable under the terms of this contract.</w:t>
          </w:r>
        </w:p>
        <w:p w14:paraId="4195B1D1" w14:textId="77777777" w:rsidR="00367B9F" w:rsidRPr="00F44F01" w:rsidRDefault="00367B9F" w:rsidP="00367B9F">
          <w:pPr>
            <w:pStyle w:val="PSBody2"/>
            <w:rPr>
              <w:rFonts w:eastAsia="Times New Roman"/>
              <w:szCs w:val="20"/>
            </w:rPr>
          </w:pPr>
        </w:p>
        <w:p w14:paraId="26D36E5A" w14:textId="77777777" w:rsidR="00367B9F" w:rsidRPr="00F44F01" w:rsidRDefault="00B657F8" w:rsidP="00367B9F">
          <w:pPr>
            <w:pStyle w:val="PSBody2"/>
            <w:rPr>
              <w:rFonts w:eastAsia="Times New Roman"/>
              <w:b/>
              <w:szCs w:val="20"/>
            </w:rPr>
          </w:pPr>
          <w:r w:rsidRPr="00F44F01">
            <w:rPr>
              <w:rFonts w:eastAsia="Times New Roman"/>
              <w:b/>
              <w:szCs w:val="20"/>
            </w:rPr>
            <w:t xml:space="preserve">13.  Continuity of Services.   </w:t>
          </w:r>
        </w:p>
        <w:p w14:paraId="183D3ADB" w14:textId="77777777" w:rsidR="00367B9F" w:rsidRPr="00F44F01" w:rsidRDefault="00B657F8" w:rsidP="00367B9F">
          <w:pPr>
            <w:pStyle w:val="PSBody2"/>
            <w:rPr>
              <w:rFonts w:eastAsia="Times New Roman"/>
              <w:szCs w:val="20"/>
            </w:rPr>
          </w:pPr>
          <w:r w:rsidRPr="00F44F01">
            <w:rPr>
              <w:rFonts w:eastAsia="Times New Roman"/>
              <w:szCs w:val="20"/>
            </w:rPr>
            <w:t>A.  The Contractor recognizes that the service(s) to be performed under this Contract are vital to the State and must be continued without interruption and that, upon Contract expiration, a successor, either the State or another contractor, may continue them.  The Contractor agrees to:</w:t>
          </w:r>
        </w:p>
        <w:p w14:paraId="000793F7" w14:textId="77777777" w:rsidR="00367B9F" w:rsidRPr="00F44F01" w:rsidRDefault="00B657F8" w:rsidP="00E977D4">
          <w:pPr>
            <w:pStyle w:val="ListParagraph"/>
            <w:numPr>
              <w:ilvl w:val="0"/>
              <w:numId w:val="12"/>
            </w:numPr>
            <w:spacing w:after="0"/>
            <w:contextualSpacing/>
            <w:rPr>
              <w:rFonts w:eastAsia="Times New Roman" w:cs="Arial"/>
              <w:szCs w:val="20"/>
            </w:rPr>
          </w:pPr>
          <w:bookmarkStart w:id="3" w:name="_Toc236554569"/>
          <w:r w:rsidRPr="00F44F01">
            <w:rPr>
              <w:rFonts w:eastAsia="Times New Roman" w:cs="Arial"/>
              <w:szCs w:val="20"/>
            </w:rPr>
            <w:t>Furnish phase-in training; and</w:t>
          </w:r>
          <w:bookmarkEnd w:id="3"/>
        </w:p>
        <w:p w14:paraId="3DC42B3F" w14:textId="77777777" w:rsidR="00367B9F" w:rsidRPr="00F44F01" w:rsidRDefault="00B657F8" w:rsidP="00E977D4">
          <w:pPr>
            <w:pStyle w:val="ListParagraph"/>
            <w:numPr>
              <w:ilvl w:val="0"/>
              <w:numId w:val="12"/>
            </w:numPr>
            <w:spacing w:after="0"/>
            <w:ind w:right="-360"/>
            <w:contextualSpacing/>
            <w:rPr>
              <w:rFonts w:eastAsia="Times New Roman" w:cs="Arial"/>
              <w:szCs w:val="20"/>
            </w:rPr>
          </w:pPr>
          <w:r w:rsidRPr="00F44F01">
            <w:rPr>
              <w:rFonts w:eastAsia="Times New Roman" w:cs="Arial"/>
              <w:szCs w:val="20"/>
            </w:rPr>
            <w:t>Exercise its best efforts and cooperation to effect an orderly and efficient transition to a successor.</w:t>
          </w:r>
        </w:p>
        <w:p w14:paraId="29BBD26D" w14:textId="77777777" w:rsidR="00367B9F" w:rsidRPr="00F44F01" w:rsidRDefault="00367B9F" w:rsidP="00367B9F">
          <w:pPr>
            <w:pStyle w:val="PSBody2"/>
            <w:rPr>
              <w:rFonts w:eastAsia="Times New Roman"/>
              <w:szCs w:val="20"/>
            </w:rPr>
          </w:pPr>
        </w:p>
        <w:p w14:paraId="25846C1A" w14:textId="77777777" w:rsidR="00367B9F" w:rsidRPr="00F44F01" w:rsidRDefault="00B657F8" w:rsidP="00367B9F">
          <w:pPr>
            <w:pStyle w:val="PSBody2"/>
            <w:rPr>
              <w:rFonts w:eastAsia="Times New Roman"/>
              <w:szCs w:val="20"/>
            </w:rPr>
          </w:pPr>
          <w:r w:rsidRPr="00F44F01">
            <w:rPr>
              <w:rFonts w:eastAsia="Times New Roman"/>
              <w:szCs w:val="20"/>
            </w:rPr>
            <w:t>B.  The Contractor shall, upon the State's written notice:</w:t>
          </w:r>
        </w:p>
        <w:p w14:paraId="6433E661" w14:textId="77777777" w:rsidR="00367B9F" w:rsidRPr="00F44F01" w:rsidRDefault="00B657F8" w:rsidP="00E977D4">
          <w:pPr>
            <w:numPr>
              <w:ilvl w:val="0"/>
              <w:numId w:val="13"/>
            </w:numPr>
            <w:tabs>
              <w:tab w:val="clear" w:pos="360"/>
            </w:tabs>
            <w:ind w:left="720"/>
            <w:rPr>
              <w:rFonts w:eastAsia="Times New Roman" w:cs="Arial"/>
              <w:sz w:val="20"/>
              <w:szCs w:val="20"/>
            </w:rPr>
          </w:pPr>
          <w:r w:rsidRPr="00F44F01">
            <w:rPr>
              <w:rFonts w:eastAsia="Times New Roman" w:cs="Arial"/>
              <w:sz w:val="20"/>
              <w:szCs w:val="20"/>
            </w:rPr>
            <w:t>Furnish phase-in, phase-out services for up to sixty (60) days after this Contract expires; and</w:t>
          </w:r>
        </w:p>
        <w:p w14:paraId="3619F546" w14:textId="77777777" w:rsidR="00367B9F" w:rsidRPr="00F44F01" w:rsidRDefault="00B657F8" w:rsidP="00E977D4">
          <w:pPr>
            <w:numPr>
              <w:ilvl w:val="0"/>
              <w:numId w:val="13"/>
            </w:numPr>
            <w:tabs>
              <w:tab w:val="clear" w:pos="360"/>
            </w:tabs>
            <w:ind w:left="720"/>
            <w:rPr>
              <w:rFonts w:eastAsia="Times New Roman" w:cs="Arial"/>
              <w:sz w:val="20"/>
              <w:szCs w:val="20"/>
            </w:rPr>
          </w:pPr>
          <w:r w:rsidRPr="00F44F01">
            <w:rPr>
              <w:rFonts w:eastAsia="Times New Roman" w:cs="Arial"/>
              <w:sz w:val="20"/>
              <w:szCs w:val="20"/>
            </w:rPr>
            <w:t>Negotiate in good faith a plan with a successor to determine the nature and extent of phase-in, phase-out services required. The plan shall specify a training program and a date for transferring responsibilities for each division of work described in the plan, and shall be subject to the State's approval. The Contractor shall provide sufficient experienced personnel during the phase-in, phase-out period to ensure that the services called for by this Contract are maintained at the required level of proficiency.</w:t>
          </w:r>
        </w:p>
        <w:p w14:paraId="1CE356B3" w14:textId="77777777" w:rsidR="00367B9F" w:rsidRPr="00F44F01" w:rsidRDefault="00367B9F" w:rsidP="00367B9F">
          <w:pPr>
            <w:pStyle w:val="PSBody2"/>
            <w:rPr>
              <w:rFonts w:eastAsia="Times New Roman"/>
              <w:szCs w:val="20"/>
            </w:rPr>
          </w:pPr>
        </w:p>
        <w:p w14:paraId="5881C374" w14:textId="77777777" w:rsidR="00367B9F" w:rsidRPr="00F44F01" w:rsidRDefault="00B657F8" w:rsidP="00367B9F">
          <w:pPr>
            <w:pStyle w:val="PSBody2"/>
            <w:rPr>
              <w:rFonts w:eastAsia="Times New Roman"/>
              <w:szCs w:val="20"/>
            </w:rPr>
          </w:pPr>
          <w:r w:rsidRPr="00F44F01">
            <w:rPr>
              <w:rFonts w:eastAsia="Times New Roman"/>
              <w:szCs w:val="20"/>
            </w:rPr>
            <w:t>C.  The Contractor shall allow as many personnel as practicable to remain on the job to help the successor maintain the continuity and consistency of the services required by this Contract. The Contractor also shall disclose necessary personnel records and allow the successor to conduct on-site interviews with these employees. If selected employees are agreeable to the change, the Contractor shall release them at a mutually agreeable date and negotiate transfer of their earned fringe benefits to the successor.</w:t>
          </w:r>
        </w:p>
        <w:p w14:paraId="05341C59" w14:textId="77777777" w:rsidR="00367B9F" w:rsidRPr="00F44F01" w:rsidRDefault="00367B9F" w:rsidP="00367B9F">
          <w:pPr>
            <w:pStyle w:val="PSBody2"/>
            <w:rPr>
              <w:rFonts w:eastAsia="Times New Roman"/>
              <w:szCs w:val="20"/>
            </w:rPr>
          </w:pPr>
        </w:p>
        <w:p w14:paraId="3B3048B1" w14:textId="77777777" w:rsidR="00367B9F" w:rsidRPr="00F44F01" w:rsidRDefault="00B657F8" w:rsidP="00367B9F">
          <w:pPr>
            <w:pStyle w:val="PSBody2"/>
            <w:rPr>
              <w:rFonts w:eastAsia="Times New Roman"/>
              <w:szCs w:val="20"/>
            </w:rPr>
          </w:pPr>
          <w:r w:rsidRPr="00F44F01">
            <w:rPr>
              <w:rFonts w:eastAsia="Times New Roman"/>
              <w:szCs w:val="20"/>
            </w:rPr>
            <w:t>D.  The Contractor shall be reimbursed for all reasonable phase-in, phase-out costs (i.e., costs incurred within the agreed period after contract expiration that result from phase-in, phase-out operations).</w:t>
          </w:r>
        </w:p>
        <w:p w14:paraId="46617748" w14:textId="77777777" w:rsidR="00367B9F" w:rsidRPr="00F44F01" w:rsidRDefault="00367B9F" w:rsidP="00367B9F">
          <w:pPr>
            <w:pStyle w:val="PSBody2"/>
            <w:rPr>
              <w:rFonts w:eastAsia="Times New Roman"/>
              <w:b/>
              <w:szCs w:val="20"/>
            </w:rPr>
          </w:pPr>
        </w:p>
        <w:p w14:paraId="2429DBDA" w14:textId="77777777" w:rsidR="00367B9F" w:rsidRPr="00F44F01" w:rsidRDefault="00B657F8" w:rsidP="00367B9F">
          <w:pPr>
            <w:pStyle w:val="PSBody2"/>
            <w:rPr>
              <w:rFonts w:eastAsia="Times New Roman"/>
              <w:b/>
              <w:szCs w:val="20"/>
            </w:rPr>
          </w:pPr>
          <w:r w:rsidRPr="00F44F01">
            <w:rPr>
              <w:rFonts w:eastAsia="Times New Roman"/>
              <w:b/>
              <w:szCs w:val="20"/>
            </w:rPr>
            <w:t xml:space="preserve">14.  Debarment and Suspension. </w:t>
          </w:r>
        </w:p>
        <w:p w14:paraId="74E3F3BD" w14:textId="77777777" w:rsidR="00367B9F" w:rsidRPr="00F44F01" w:rsidRDefault="00B657F8" w:rsidP="00367B9F">
          <w:pPr>
            <w:pStyle w:val="PSBody2"/>
            <w:rPr>
              <w:rFonts w:eastAsia="Times New Roman"/>
              <w:szCs w:val="20"/>
            </w:rPr>
          </w:pPr>
          <w:r w:rsidRPr="00F44F01">
            <w:rPr>
              <w:rFonts w:eastAsia="Times New Roman"/>
              <w:szCs w:val="20"/>
            </w:rPr>
            <w:t>A.  The Contractor certifies by entering into this Contract that neither it nor its principals nor any of its subcontractors are presently debarred, suspended, proposed for debarment, declared ineligible or voluntarily excluded from entering into this Contract by any federal agency or by any department, agency or political subdivision of the State of Indiana. The term "principal" for purposes of this Contract means an officer, director, owner, partner, key employee or other person with primary management or supervisory responsibilities, or a person who has a critical influence on or substantive control over the operations of the Contractor.</w:t>
          </w:r>
        </w:p>
        <w:p w14:paraId="680A86AE" w14:textId="77777777" w:rsidR="00367B9F" w:rsidRPr="00F44F01" w:rsidRDefault="00B657F8" w:rsidP="00367B9F">
          <w:pPr>
            <w:pStyle w:val="PSBody2"/>
            <w:rPr>
              <w:rFonts w:eastAsia="Times New Roman"/>
              <w:szCs w:val="20"/>
            </w:rPr>
          </w:pPr>
          <w:r w:rsidRPr="00F44F01">
            <w:rPr>
              <w:rFonts w:eastAsia="Times New Roman"/>
              <w:szCs w:val="20"/>
            </w:rPr>
            <w:t xml:space="preserve">  </w:t>
          </w:r>
        </w:p>
        <w:p w14:paraId="76DDA623" w14:textId="77777777" w:rsidR="00367B9F" w:rsidRPr="00F44F01" w:rsidRDefault="00B657F8" w:rsidP="00367B9F">
          <w:pPr>
            <w:pStyle w:val="PSBody2"/>
            <w:rPr>
              <w:rFonts w:eastAsia="Times New Roman"/>
              <w:szCs w:val="20"/>
            </w:rPr>
          </w:pPr>
          <w:r w:rsidRPr="00F44F01">
            <w:rPr>
              <w:rFonts w:eastAsia="Times New Roman"/>
              <w:szCs w:val="20"/>
            </w:rPr>
            <w:t>B.  The Contractor certifies that it has verified the state and federal suspension and debarment status for all subcontractors receiving funds under this Contract and shall be solely responsible for any recoupment, penalties or costs that might arise from use of a suspended or debarred subcontractor. The Contractor shall immediately notify the State if any subcontractor becomes debarred or suspended, and shall, at the State's request, take all steps required by the State to terminate its contractual relationship with the subcontractor for work to be performed under this Contract.</w:t>
          </w:r>
        </w:p>
        <w:p w14:paraId="303B8041" w14:textId="77777777" w:rsidR="00367B9F" w:rsidRPr="00F44F01" w:rsidRDefault="00367B9F" w:rsidP="00367B9F">
          <w:pPr>
            <w:pStyle w:val="PSBody2"/>
            <w:rPr>
              <w:rFonts w:eastAsia="Times New Roman"/>
              <w:szCs w:val="20"/>
            </w:rPr>
          </w:pPr>
        </w:p>
        <w:p w14:paraId="75B41B0C" w14:textId="77777777" w:rsidR="00367B9F" w:rsidRPr="00F44F01" w:rsidRDefault="00B657F8" w:rsidP="00367B9F">
          <w:pPr>
            <w:pStyle w:val="PSBody2"/>
            <w:rPr>
              <w:rFonts w:eastAsia="Times New Roman"/>
              <w:szCs w:val="20"/>
            </w:rPr>
          </w:pPr>
          <w:r w:rsidRPr="00F44F01">
            <w:rPr>
              <w:rFonts w:eastAsia="Times New Roman"/>
              <w:b/>
              <w:szCs w:val="20"/>
            </w:rPr>
            <w:t>15.  Default by State</w:t>
          </w:r>
          <w:r w:rsidRPr="00F44F01">
            <w:rPr>
              <w:rFonts w:eastAsia="Times New Roman"/>
              <w:szCs w:val="20"/>
            </w:rPr>
            <w:t>.  If the State, sixty (60) days after receipt of written notice, fails to correct or cure any material breach of this Contract, the Contractor may cancel and terminate this Contract and institute measures to collect monies due up to and including the date of termination.</w:t>
          </w:r>
        </w:p>
        <w:p w14:paraId="197E889C" w14:textId="77777777" w:rsidR="00367B9F" w:rsidRPr="00F44F01" w:rsidRDefault="00367B9F" w:rsidP="00367B9F">
          <w:pPr>
            <w:pStyle w:val="PSBody2"/>
            <w:rPr>
              <w:rFonts w:eastAsia="Times New Roman"/>
              <w:b/>
              <w:szCs w:val="20"/>
            </w:rPr>
          </w:pPr>
        </w:p>
        <w:p w14:paraId="264B75DB" w14:textId="77777777" w:rsidR="00367B9F" w:rsidRPr="00F44F01" w:rsidRDefault="00B657F8" w:rsidP="00367B9F">
          <w:pPr>
            <w:pStyle w:val="PSBody2"/>
            <w:rPr>
              <w:rFonts w:eastAsia="Times New Roman"/>
              <w:b/>
              <w:szCs w:val="20"/>
            </w:rPr>
          </w:pPr>
          <w:r w:rsidRPr="00F44F01">
            <w:rPr>
              <w:rFonts w:eastAsia="Times New Roman"/>
              <w:b/>
              <w:szCs w:val="20"/>
            </w:rPr>
            <w:t>16.  Disputes.</w:t>
          </w:r>
        </w:p>
        <w:p w14:paraId="37F51A57" w14:textId="77777777" w:rsidR="00367B9F" w:rsidRPr="00F44F01" w:rsidRDefault="00B657F8" w:rsidP="00367B9F">
          <w:pPr>
            <w:pStyle w:val="PSBody2"/>
            <w:rPr>
              <w:rFonts w:eastAsia="Times New Roman"/>
              <w:szCs w:val="20"/>
            </w:rPr>
          </w:pPr>
          <w:r w:rsidRPr="00F44F01">
            <w:rPr>
              <w:rFonts w:eastAsia="Times New Roman"/>
              <w:szCs w:val="20"/>
            </w:rPr>
            <w:t xml:space="preserve">A.  Should any disputes arise with respect to this Contract, the Contractor and the State agree to act immediately to resolve such disputes. Time is of the essence in the resolution of disputes.  </w:t>
          </w:r>
        </w:p>
        <w:p w14:paraId="510055E5" w14:textId="77777777" w:rsidR="00367B9F" w:rsidRPr="00F44F01" w:rsidRDefault="00367B9F" w:rsidP="00367B9F">
          <w:pPr>
            <w:pStyle w:val="PSBody2"/>
            <w:rPr>
              <w:rFonts w:eastAsia="Times New Roman"/>
              <w:szCs w:val="20"/>
            </w:rPr>
          </w:pPr>
        </w:p>
        <w:p w14:paraId="14EC0750" w14:textId="77777777" w:rsidR="00367B9F" w:rsidRPr="00F44F01" w:rsidRDefault="00B657F8" w:rsidP="00367B9F">
          <w:pPr>
            <w:pStyle w:val="PSBody2"/>
            <w:rPr>
              <w:rFonts w:eastAsia="Times New Roman"/>
              <w:szCs w:val="20"/>
            </w:rPr>
          </w:pPr>
          <w:r w:rsidRPr="00F44F01">
            <w:rPr>
              <w:rFonts w:eastAsia="Times New Roman"/>
              <w:szCs w:val="20"/>
            </w:rPr>
            <w:t xml:space="preserve">B.  The Contractor agrees that, the existence of a dispute notwithstanding, it will continue without delay to carry out all of its responsibilities under this Contract that are not affected by the dispute. Should the Contractor fail to continue to perform its responsibilities regarding all non-disputed work, without delay, any additional costs incurred by the State or the Contractor as a result of such failure to proceed shall be borne by the Contractor, and the Contractor shall make no claim against the State for such costs. </w:t>
          </w:r>
        </w:p>
        <w:p w14:paraId="3DE148BA" w14:textId="77777777" w:rsidR="00367B9F" w:rsidRPr="00F44F01" w:rsidRDefault="00367B9F" w:rsidP="00367B9F">
          <w:pPr>
            <w:pStyle w:val="PSBody2"/>
            <w:rPr>
              <w:szCs w:val="20"/>
            </w:rPr>
          </w:pPr>
        </w:p>
        <w:p w14:paraId="06AFD80C" w14:textId="77777777" w:rsidR="00367B9F" w:rsidRPr="00F44F01" w:rsidRDefault="00B657F8" w:rsidP="00367B9F">
          <w:pPr>
            <w:pStyle w:val="PSBody2"/>
            <w:rPr>
              <w:color w:val="666666"/>
              <w:szCs w:val="20"/>
            </w:rPr>
          </w:pPr>
          <w:r w:rsidRPr="00F44F01">
            <w:rPr>
              <w:szCs w:val="20"/>
            </w:rPr>
            <w:t xml:space="preserve">C. If the parties are unable to resolve a contract dispute between them after good faith attempts to do so, a dissatisfied party shall submit the dispute to the Commissioner of the Indiana Department of Administration for resolution.  The dissatisfied party shall give written notice to the Commissioner and the other party. The notice shall include: (1) a description of the disputed issues, (2) the efforts made to resolve the dispute, and (3) a proposed resolution. The Commissioner shall promptly issue a Notice setting out documents and materials to be submitted to the Commissioner in order to resolve the dispute; the Notice may also afford the parties the opportunity to make presentations and enter into further negotiations. Within thirty (30) business days of the conclusion of the final presentations, the Commissioner shall issue a written decision and furnish it to both parties.  </w:t>
          </w:r>
          <w:r w:rsidRPr="00F44F01">
            <w:rPr>
              <w:rFonts w:eastAsia="Times New Roman"/>
              <w:szCs w:val="20"/>
            </w:rPr>
            <w:t xml:space="preserve">The Commissioner's decision shall be the final and conclusive administrative decision unless either party serves on the Commissioner and the other party, within ten (10) business days after receipt of the Commissioner's decision, a written request for reconsideration and modification of the written decision. If the Commissioner does not modify the written decision within thirty (30) business days, either party may take such other action helpful to resolving the dispute, including submitting the dispute to an Indiana court of competent jurisdiction. If the parties accept the Commissioner's decision, it may be memorialized as a written Amendment to this Contract if appropriate. </w:t>
          </w:r>
        </w:p>
        <w:p w14:paraId="22FFFAFC" w14:textId="77777777" w:rsidR="00367B9F" w:rsidRPr="00F44F01" w:rsidRDefault="00367B9F" w:rsidP="00367B9F">
          <w:pPr>
            <w:pStyle w:val="PSBody2"/>
            <w:rPr>
              <w:rFonts w:eastAsia="Times New Roman"/>
              <w:szCs w:val="20"/>
            </w:rPr>
          </w:pPr>
        </w:p>
        <w:p w14:paraId="514C58FB" w14:textId="77777777" w:rsidR="00367B9F" w:rsidRPr="00F44F01" w:rsidRDefault="00B657F8" w:rsidP="00367B9F">
          <w:pPr>
            <w:pStyle w:val="PSBody2"/>
            <w:rPr>
              <w:rFonts w:eastAsia="Times New Roman"/>
              <w:szCs w:val="20"/>
            </w:rPr>
          </w:pPr>
          <w:r w:rsidRPr="00F44F01">
            <w:rPr>
              <w:rFonts w:eastAsia="Times New Roman"/>
              <w:szCs w:val="20"/>
            </w:rPr>
            <w:t>D.  The State may withhold payments on disputed items pending resolution of the dispute. The unintentional nonpayment by the State to the Contractor of one or more invoices not in dispute in accordance with the terms of this Contract will not be cause for the Contractor to terminate this Contract, and the Contractor may bring suit to collect these amounts without following the disputes procedure contained herein.</w:t>
          </w:r>
        </w:p>
        <w:p w14:paraId="78FE814D" w14:textId="77777777" w:rsidR="00367B9F" w:rsidRPr="00F44F01" w:rsidRDefault="00367B9F" w:rsidP="00367B9F">
          <w:pPr>
            <w:pStyle w:val="PSBody2"/>
            <w:rPr>
              <w:rFonts w:eastAsia="Times New Roman"/>
              <w:szCs w:val="20"/>
            </w:rPr>
          </w:pPr>
        </w:p>
        <w:p w14:paraId="56B36B4C" w14:textId="77777777" w:rsidR="00367B9F" w:rsidRPr="00F44F01" w:rsidRDefault="00B657F8" w:rsidP="00367B9F">
          <w:pPr>
            <w:pStyle w:val="PSBody2"/>
            <w:rPr>
              <w:rFonts w:eastAsia="Times New Roman"/>
              <w:szCs w:val="20"/>
            </w:rPr>
          </w:pPr>
          <w:r w:rsidRPr="00F44F01">
            <w:rPr>
              <w:rFonts w:eastAsia="Times New Roman"/>
              <w:szCs w:val="20"/>
            </w:rPr>
            <w:t>E. With the written approval of the Commissioner of the Indiana Department of Administration, the parties may agree to forego the process described in subdivision C. relating to submission of the dispute to the Commissioner.</w:t>
          </w:r>
        </w:p>
        <w:p w14:paraId="3C28140F" w14:textId="77777777" w:rsidR="00367B9F" w:rsidRPr="00F44F01" w:rsidRDefault="00367B9F" w:rsidP="00367B9F">
          <w:pPr>
            <w:pStyle w:val="PSBody2"/>
            <w:rPr>
              <w:rFonts w:eastAsia="Times New Roman"/>
              <w:szCs w:val="20"/>
            </w:rPr>
          </w:pPr>
        </w:p>
        <w:p w14:paraId="689647EE" w14:textId="77777777" w:rsidR="00367B9F" w:rsidRPr="00F44F01" w:rsidRDefault="00B657F8" w:rsidP="00367B9F">
          <w:pPr>
            <w:pStyle w:val="PSBody2"/>
            <w:rPr>
              <w:rFonts w:eastAsia="Times New Roman"/>
              <w:szCs w:val="20"/>
            </w:rPr>
          </w:pPr>
          <w:r w:rsidRPr="00F44F01">
            <w:rPr>
              <w:rFonts w:eastAsia="Times New Roman"/>
              <w:szCs w:val="20"/>
            </w:rPr>
            <w:t>F. This paragraph shall not be construed to abrogate provisions of IC § 4-6-2-11 in situations where dispute resolution efforts lead to a compromise of claims in favor of the State as described in that statute. In particular, releases or settlement agreements involving releases of legal claims or potential legal claims of the state should be processed consistent with IC § 4-6-2-11, which requires approval of the Governor and Attorney General.</w:t>
          </w:r>
        </w:p>
        <w:p w14:paraId="68527669" w14:textId="77777777" w:rsidR="00367B9F" w:rsidRPr="00F44F01" w:rsidRDefault="00367B9F" w:rsidP="00367B9F">
          <w:pPr>
            <w:pStyle w:val="PSBody2"/>
            <w:rPr>
              <w:rFonts w:eastAsia="Times New Roman"/>
              <w:szCs w:val="20"/>
            </w:rPr>
          </w:pPr>
        </w:p>
        <w:p w14:paraId="3E958B23" w14:textId="77777777" w:rsidR="00367B9F" w:rsidRPr="00F44F01" w:rsidRDefault="00B657F8" w:rsidP="00367B9F">
          <w:pPr>
            <w:pStyle w:val="PSBody2"/>
            <w:keepNext/>
            <w:rPr>
              <w:rFonts w:eastAsia="Times New Roman"/>
              <w:szCs w:val="20"/>
            </w:rPr>
          </w:pPr>
          <w:r w:rsidRPr="00F44F01">
            <w:rPr>
              <w:rFonts w:eastAsia="Times New Roman"/>
              <w:b/>
              <w:szCs w:val="20"/>
            </w:rPr>
            <w:t>17.  Drug-Free Workplace Certification.</w:t>
          </w:r>
          <w:r w:rsidRPr="00F44F01">
            <w:rPr>
              <w:rFonts w:eastAsia="Times New Roman"/>
              <w:szCs w:val="20"/>
            </w:rPr>
            <w:t xml:space="preserve">  As required by</w:t>
          </w:r>
          <w:r w:rsidRPr="00F44F01">
            <w:rPr>
              <w:rFonts w:eastAsia="Times New Roman"/>
              <w:b/>
              <w:szCs w:val="20"/>
            </w:rPr>
            <w:t xml:space="preserve"> </w:t>
          </w:r>
          <w:r w:rsidRPr="00F44F01">
            <w:rPr>
              <w:rFonts w:eastAsia="Times New Roman"/>
              <w:szCs w:val="20"/>
            </w:rPr>
            <w:t>Executive Order No. 90-5 dated April 12, 1990, issued by the Governor of Indiana, the Contractor hereby covenants and agrees to make a good faith effort to provide and maintain a drug-free workplace. The Contractor will give written notice to the State within ten (10) days after receiving actual notice that the Contractor, or an employee of the Contractor in the State of Indiana, has been convicted of a criminal drug violation occurring in the workplace. False certification or violation of this certification may result in sanctions including, but not limited to, suspension of contract payments, termination of this Contract and/or debarment of contracting opportunities with the State for up to three (3) years.</w:t>
          </w:r>
        </w:p>
        <w:p w14:paraId="0A079443" w14:textId="77777777" w:rsidR="00367B9F" w:rsidRPr="00F44F01" w:rsidRDefault="00367B9F" w:rsidP="00367B9F">
          <w:pPr>
            <w:pStyle w:val="PSBody2"/>
            <w:rPr>
              <w:rFonts w:eastAsia="Times New Roman"/>
              <w:szCs w:val="20"/>
            </w:rPr>
          </w:pPr>
        </w:p>
        <w:p w14:paraId="5FCF79F2" w14:textId="77777777" w:rsidR="00367B9F" w:rsidRPr="00F44F01" w:rsidRDefault="00B657F8" w:rsidP="00367B9F">
          <w:pPr>
            <w:pStyle w:val="PSBody2"/>
            <w:rPr>
              <w:rFonts w:eastAsia="Times New Roman"/>
              <w:szCs w:val="20"/>
            </w:rPr>
          </w:pPr>
          <w:r w:rsidRPr="00F44F01">
            <w:rPr>
              <w:rFonts w:eastAsia="Times New Roman"/>
              <w:szCs w:val="20"/>
            </w:rPr>
            <w:t>In addition to the provisions of the above paragraph, if the total amount set forth in this Contract is in excess of $25,000.00, the Contractor certifies and agrees that it will provide a drug-free workplace by:</w:t>
          </w:r>
        </w:p>
        <w:p w14:paraId="35862E2E" w14:textId="77777777" w:rsidR="00367B9F" w:rsidRPr="00F44F01" w:rsidRDefault="00367B9F" w:rsidP="00367B9F">
          <w:pPr>
            <w:pStyle w:val="PSBody2"/>
            <w:rPr>
              <w:rFonts w:eastAsia="Times New Roman"/>
              <w:szCs w:val="20"/>
            </w:rPr>
          </w:pPr>
        </w:p>
        <w:p w14:paraId="77A65873" w14:textId="77777777" w:rsidR="00367B9F" w:rsidRPr="00F44F01" w:rsidRDefault="00B657F8" w:rsidP="00E977D4">
          <w:pPr>
            <w:numPr>
              <w:ilvl w:val="0"/>
              <w:numId w:val="14"/>
            </w:numPr>
            <w:tabs>
              <w:tab w:val="left" w:pos="-1440"/>
            </w:tabs>
            <w:rPr>
              <w:rFonts w:eastAsia="Times New Roman" w:cs="Arial"/>
              <w:sz w:val="20"/>
              <w:szCs w:val="20"/>
            </w:rPr>
          </w:pPr>
          <w:r w:rsidRPr="00F44F01">
            <w:rPr>
              <w:rFonts w:eastAsia="Times New Roman" w:cs="Arial"/>
              <w:sz w:val="20"/>
              <w:szCs w:val="20"/>
            </w:rPr>
            <w:lastRenderedPageBreak/>
            <w:t xml:space="preserve">Publishing and providing to all of its employees a statement notifying them that the unlawful manufacture, distribution, dispensing, possession or use of a controlled substance is prohibited in the Contractor's workplace, and specifying the actions that will be taken against employees for violations of such prohibition; </w:t>
          </w:r>
        </w:p>
        <w:p w14:paraId="439C2764" w14:textId="77777777" w:rsidR="00367B9F" w:rsidRPr="00F44F01" w:rsidRDefault="00367B9F" w:rsidP="00367B9F">
          <w:pPr>
            <w:pStyle w:val="PSBody2"/>
            <w:rPr>
              <w:rFonts w:eastAsia="Times New Roman"/>
              <w:szCs w:val="20"/>
            </w:rPr>
          </w:pPr>
        </w:p>
        <w:p w14:paraId="58A00BA8" w14:textId="77777777" w:rsidR="00367B9F" w:rsidRPr="00F44F01" w:rsidRDefault="00B657F8" w:rsidP="00E977D4">
          <w:pPr>
            <w:numPr>
              <w:ilvl w:val="0"/>
              <w:numId w:val="14"/>
            </w:numPr>
            <w:tabs>
              <w:tab w:val="left" w:pos="-1440"/>
            </w:tabs>
            <w:rPr>
              <w:rFonts w:eastAsia="Times New Roman" w:cs="Arial"/>
              <w:sz w:val="20"/>
              <w:szCs w:val="20"/>
            </w:rPr>
          </w:pPr>
          <w:r w:rsidRPr="00F44F01">
            <w:rPr>
              <w:rFonts w:eastAsia="Times New Roman" w:cs="Arial"/>
              <w:sz w:val="20"/>
              <w:szCs w:val="20"/>
            </w:rPr>
            <w:t>Establishing a drug-free awareness program to inform its employees of: (1) the dangers of drug abuse in the workplace; (2) the Contractor's policy of maintaining a drug-free workplace; (3) any available drug counseling, rehabilitation and employee assistance programs; and (4) the penalties that may be imposed upon an employee for drug abuse violations occurring in the workplace;</w:t>
          </w:r>
        </w:p>
        <w:p w14:paraId="0EEC0E31" w14:textId="77777777" w:rsidR="00367B9F" w:rsidRPr="00F44F01" w:rsidRDefault="00367B9F" w:rsidP="00367B9F">
          <w:pPr>
            <w:pStyle w:val="PSBody2"/>
            <w:rPr>
              <w:rFonts w:eastAsia="Times New Roman"/>
              <w:szCs w:val="20"/>
            </w:rPr>
          </w:pPr>
        </w:p>
        <w:p w14:paraId="10E91F55" w14:textId="77777777" w:rsidR="00367B9F" w:rsidRPr="00F44F01" w:rsidRDefault="00B657F8" w:rsidP="00E977D4">
          <w:pPr>
            <w:numPr>
              <w:ilvl w:val="0"/>
              <w:numId w:val="14"/>
            </w:numPr>
            <w:tabs>
              <w:tab w:val="left" w:pos="-1440"/>
            </w:tabs>
            <w:rPr>
              <w:rFonts w:eastAsia="Times New Roman" w:cs="Arial"/>
              <w:sz w:val="20"/>
              <w:szCs w:val="20"/>
            </w:rPr>
          </w:pPr>
          <w:r w:rsidRPr="00F44F01">
            <w:rPr>
              <w:rFonts w:eastAsia="Times New Roman" w:cs="Arial"/>
              <w:sz w:val="20"/>
              <w:szCs w:val="20"/>
            </w:rPr>
            <w:t>Notifying all employees in the statement required by subparagraph (A) above that as a condition of continued employment, the employee will: (1) abide by the terms of the statement; and (2) notify the Contractor of any criminal drug statute conviction for a violation occurring in the workplace no later than five (5) days after such conviction;</w:t>
          </w:r>
        </w:p>
        <w:p w14:paraId="5A63B5D3" w14:textId="77777777" w:rsidR="00367B9F" w:rsidRPr="00F44F01" w:rsidRDefault="00367B9F" w:rsidP="00367B9F">
          <w:pPr>
            <w:pStyle w:val="PSBody2"/>
            <w:rPr>
              <w:rFonts w:eastAsia="Times New Roman"/>
              <w:szCs w:val="20"/>
            </w:rPr>
          </w:pPr>
        </w:p>
        <w:p w14:paraId="3E435777" w14:textId="77777777" w:rsidR="00367B9F" w:rsidRPr="00F44F01" w:rsidRDefault="00B657F8" w:rsidP="00E977D4">
          <w:pPr>
            <w:numPr>
              <w:ilvl w:val="0"/>
              <w:numId w:val="14"/>
            </w:numPr>
            <w:tabs>
              <w:tab w:val="left" w:pos="-1440"/>
            </w:tabs>
            <w:rPr>
              <w:rFonts w:eastAsia="Times New Roman" w:cs="Arial"/>
              <w:sz w:val="20"/>
              <w:szCs w:val="20"/>
            </w:rPr>
          </w:pPr>
          <w:r w:rsidRPr="00F44F01">
            <w:rPr>
              <w:rFonts w:eastAsia="Times New Roman" w:cs="Arial"/>
              <w:sz w:val="20"/>
              <w:szCs w:val="20"/>
            </w:rPr>
            <w:t>Notifying the State in writing within ten (10) days after receiving notice from an employee under subdivision (C)(2) above, or otherwise receiving actual notice of such conviction;</w:t>
          </w:r>
        </w:p>
        <w:p w14:paraId="387F34B7" w14:textId="77777777" w:rsidR="00367B9F" w:rsidRPr="00F44F01" w:rsidRDefault="00367B9F" w:rsidP="00367B9F">
          <w:pPr>
            <w:pStyle w:val="PSBody2"/>
            <w:rPr>
              <w:rFonts w:eastAsia="Times New Roman"/>
              <w:szCs w:val="20"/>
            </w:rPr>
          </w:pPr>
        </w:p>
        <w:p w14:paraId="03162B13" w14:textId="77777777" w:rsidR="00367B9F" w:rsidRPr="00F44F01" w:rsidRDefault="00B657F8" w:rsidP="00E977D4">
          <w:pPr>
            <w:numPr>
              <w:ilvl w:val="0"/>
              <w:numId w:val="14"/>
            </w:numPr>
            <w:tabs>
              <w:tab w:val="left" w:pos="-1440"/>
            </w:tabs>
            <w:rPr>
              <w:rFonts w:eastAsia="Times New Roman" w:cs="Arial"/>
              <w:sz w:val="20"/>
              <w:szCs w:val="20"/>
            </w:rPr>
          </w:pPr>
          <w:r w:rsidRPr="00F44F01">
            <w:rPr>
              <w:rFonts w:eastAsia="Times New Roman" w:cs="Arial"/>
              <w:sz w:val="20"/>
              <w:szCs w:val="20"/>
            </w:rPr>
            <w:t xml:space="preserve">Within thirty (30) days after receiving notice under subdivision (C)(2) above of a conviction, imposing the following sanctions or remedial measures on any employee who is convicted of drug abuse violations occurring in the workplace: (1) taking appropriate personnel action against the employee, up to and including termination; or (2) requiring such employee to satisfactorily participate in a drug abuse assistance or rehabilitation program approved for such purposes by a federal, state or local health, law enforcement, or other appropriate agency; and </w:t>
          </w:r>
        </w:p>
        <w:p w14:paraId="047F1C2C" w14:textId="77777777" w:rsidR="00367B9F" w:rsidRPr="00F44F01" w:rsidRDefault="00367B9F" w:rsidP="00367B9F">
          <w:pPr>
            <w:pStyle w:val="PSBody2"/>
            <w:rPr>
              <w:rFonts w:eastAsia="Times New Roman"/>
              <w:szCs w:val="20"/>
            </w:rPr>
          </w:pPr>
        </w:p>
        <w:p w14:paraId="1B68742B" w14:textId="77777777" w:rsidR="00367B9F" w:rsidRPr="00F44F01" w:rsidRDefault="00B657F8" w:rsidP="00E977D4">
          <w:pPr>
            <w:numPr>
              <w:ilvl w:val="0"/>
              <w:numId w:val="14"/>
            </w:numPr>
            <w:tabs>
              <w:tab w:val="left" w:pos="-1440"/>
            </w:tabs>
            <w:rPr>
              <w:rFonts w:eastAsia="Times New Roman" w:cs="Arial"/>
              <w:sz w:val="20"/>
              <w:szCs w:val="20"/>
            </w:rPr>
          </w:pPr>
          <w:r w:rsidRPr="00F44F01">
            <w:rPr>
              <w:rFonts w:eastAsia="Times New Roman" w:cs="Arial"/>
              <w:sz w:val="20"/>
              <w:szCs w:val="20"/>
            </w:rPr>
            <w:t>Making a good faith effort to maintain a drug-free workplace through the implementation of subparagraphs (A) through (E) above.</w:t>
          </w:r>
        </w:p>
        <w:p w14:paraId="113D583A" w14:textId="77777777" w:rsidR="00367B9F" w:rsidRPr="00F44F01" w:rsidRDefault="00367B9F" w:rsidP="00367B9F">
          <w:pPr>
            <w:pStyle w:val="PSBody2"/>
            <w:tabs>
              <w:tab w:val="left" w:pos="-1440"/>
            </w:tabs>
            <w:rPr>
              <w:rFonts w:eastAsia="Times New Roman"/>
              <w:szCs w:val="20"/>
            </w:rPr>
          </w:pPr>
        </w:p>
        <w:p w14:paraId="796E5FA7" w14:textId="77777777" w:rsidR="00367B9F" w:rsidRPr="00F44F01" w:rsidRDefault="00B657F8" w:rsidP="00367B9F">
          <w:pPr>
            <w:pStyle w:val="PSBody2"/>
            <w:rPr>
              <w:rFonts w:eastAsia="Times New Roman"/>
              <w:iCs/>
              <w:color w:val="000000"/>
              <w:szCs w:val="20"/>
            </w:rPr>
          </w:pPr>
          <w:r w:rsidRPr="00F44F01">
            <w:rPr>
              <w:rFonts w:eastAsia="Times New Roman"/>
              <w:b/>
              <w:szCs w:val="20"/>
            </w:rPr>
            <w:t xml:space="preserve">18.  Employment Eligibility Verification. </w:t>
          </w:r>
          <w:r w:rsidRPr="00F44F01">
            <w:rPr>
              <w:rFonts w:eastAsia="Times New Roman"/>
              <w:iCs/>
              <w:color w:val="000000"/>
              <w:szCs w:val="20"/>
            </w:rPr>
            <w:t xml:space="preserve"> As required by IC § 22-5-1.7, the Contractor swears or affirms under the penalties of perjury that the Contractor does not knowingly employ an unauthorized alien.  The Contractor further agrees that:</w:t>
          </w:r>
        </w:p>
        <w:p w14:paraId="1A58832B" w14:textId="77777777" w:rsidR="00367B9F" w:rsidRPr="00F44F01" w:rsidRDefault="00367B9F" w:rsidP="00367B9F">
          <w:pPr>
            <w:pStyle w:val="PSBody2"/>
            <w:rPr>
              <w:rFonts w:eastAsia="Times New Roman"/>
              <w:iCs/>
              <w:color w:val="000000"/>
              <w:szCs w:val="20"/>
            </w:rPr>
          </w:pPr>
        </w:p>
        <w:p w14:paraId="50ACBD4C" w14:textId="77777777" w:rsidR="00367B9F" w:rsidRPr="00F44F01" w:rsidRDefault="00B657F8" w:rsidP="00367B9F">
          <w:pPr>
            <w:pStyle w:val="PSBody2"/>
            <w:rPr>
              <w:rFonts w:eastAsia="Times New Roman"/>
              <w:iCs/>
              <w:color w:val="000000"/>
              <w:szCs w:val="20"/>
            </w:rPr>
          </w:pPr>
          <w:r w:rsidRPr="00F44F01">
            <w:rPr>
              <w:rFonts w:eastAsia="Times New Roman"/>
              <w:iCs/>
              <w:color w:val="000000"/>
              <w:szCs w:val="20"/>
            </w:rPr>
            <w:t>A.  The Contractor shall enroll in and verify the work eligibility status of all his/her/its newly hired employees through the E-Verify program as defined in IC § 22-5-1.7-3. The Contractor is not required to participate should the E-Verify program cease to exist. Additionally, the Contractor is not required to participate if the Contractor is self-employed and does not employ any employees.</w:t>
          </w:r>
        </w:p>
        <w:p w14:paraId="0DE6DAB0" w14:textId="77777777" w:rsidR="00367B9F" w:rsidRPr="00F44F01" w:rsidRDefault="00367B9F" w:rsidP="00367B9F">
          <w:pPr>
            <w:pStyle w:val="PSBody2"/>
            <w:rPr>
              <w:rFonts w:eastAsia="Times New Roman"/>
              <w:iCs/>
              <w:color w:val="000000"/>
              <w:szCs w:val="20"/>
            </w:rPr>
          </w:pPr>
        </w:p>
        <w:p w14:paraId="6C604FC0" w14:textId="77777777" w:rsidR="00367B9F" w:rsidRPr="00F44F01" w:rsidRDefault="00B657F8" w:rsidP="00367B9F">
          <w:pPr>
            <w:pStyle w:val="PSBody2"/>
            <w:rPr>
              <w:rFonts w:eastAsia="Times New Roman"/>
              <w:iCs/>
              <w:color w:val="000000"/>
              <w:szCs w:val="20"/>
            </w:rPr>
          </w:pPr>
          <w:r w:rsidRPr="00F44F01">
            <w:rPr>
              <w:rFonts w:eastAsia="Times New Roman"/>
              <w:iCs/>
              <w:color w:val="000000"/>
              <w:szCs w:val="20"/>
            </w:rPr>
            <w:t>B.  The Contractor shall not knowingly employ or contract with an unauthorized alien. The Contractor shall not retain an employee or contract with a person that the Contractor subsequently learns is an unauthorized alien.</w:t>
          </w:r>
        </w:p>
        <w:p w14:paraId="45E07355" w14:textId="77777777" w:rsidR="00367B9F" w:rsidRPr="00F44F01" w:rsidRDefault="00367B9F" w:rsidP="00367B9F">
          <w:pPr>
            <w:pStyle w:val="PSBody2"/>
            <w:rPr>
              <w:rFonts w:eastAsia="Times New Roman"/>
              <w:iCs/>
              <w:color w:val="000000"/>
              <w:szCs w:val="20"/>
            </w:rPr>
          </w:pPr>
        </w:p>
        <w:p w14:paraId="4EB56403" w14:textId="77777777" w:rsidR="00367B9F" w:rsidRPr="00F44F01" w:rsidRDefault="00B657F8" w:rsidP="00367B9F">
          <w:pPr>
            <w:pStyle w:val="PSBody2"/>
            <w:rPr>
              <w:rFonts w:eastAsia="Times New Roman"/>
              <w:iCs/>
              <w:color w:val="000000"/>
              <w:szCs w:val="20"/>
            </w:rPr>
          </w:pPr>
          <w:r w:rsidRPr="00F44F01">
            <w:rPr>
              <w:rFonts w:eastAsia="Times New Roman"/>
              <w:iCs/>
              <w:color w:val="000000"/>
              <w:szCs w:val="20"/>
            </w:rPr>
            <w:t>C.  The Contractor shall require his/her/its subcontractors, who perform work under this Contract, to certify to the Contractor that the subcontractor does not knowingly employ or contract with an unauthorized alien and that the subcontractor has enrolled and is participating in the E-Verify program. The Contractor agrees to maintain this certification throughout the duration of the term of a contract with a subcontractor.</w:t>
          </w:r>
        </w:p>
        <w:p w14:paraId="1FCAA2A8" w14:textId="77777777" w:rsidR="00367B9F" w:rsidRPr="00F44F01" w:rsidRDefault="00367B9F" w:rsidP="00367B9F">
          <w:pPr>
            <w:pStyle w:val="PSBody2"/>
            <w:rPr>
              <w:rFonts w:eastAsia="Times New Roman"/>
              <w:iCs/>
              <w:color w:val="000000"/>
              <w:szCs w:val="20"/>
            </w:rPr>
          </w:pPr>
        </w:p>
        <w:p w14:paraId="3BCEB929" w14:textId="77777777" w:rsidR="00367B9F" w:rsidRPr="00F44F01" w:rsidRDefault="00B657F8" w:rsidP="00367B9F">
          <w:pPr>
            <w:pStyle w:val="PSBody2"/>
            <w:rPr>
              <w:rFonts w:eastAsia="Times New Roman"/>
              <w:iCs/>
              <w:color w:val="000000"/>
              <w:szCs w:val="20"/>
            </w:rPr>
          </w:pPr>
          <w:r w:rsidRPr="00F44F01">
            <w:rPr>
              <w:rFonts w:eastAsia="Times New Roman"/>
              <w:iCs/>
              <w:color w:val="000000"/>
              <w:szCs w:val="20"/>
            </w:rPr>
            <w:t>The State may terminate for default if the Contractor fails to cure a breach of this provision no later than thirty (30) days after being notified by the State.</w:t>
          </w:r>
        </w:p>
        <w:p w14:paraId="04A2213B" w14:textId="77777777" w:rsidR="00367B9F" w:rsidRPr="00F44F01" w:rsidRDefault="00367B9F" w:rsidP="00367B9F">
          <w:pPr>
            <w:pStyle w:val="PSBody2"/>
            <w:rPr>
              <w:rFonts w:eastAsia="Times New Roman"/>
              <w:szCs w:val="20"/>
            </w:rPr>
          </w:pPr>
        </w:p>
        <w:p w14:paraId="5AE184E9" w14:textId="77777777" w:rsidR="00367B9F" w:rsidRPr="00F44F01" w:rsidRDefault="00B657F8" w:rsidP="00367B9F">
          <w:pPr>
            <w:pStyle w:val="PSBody2"/>
            <w:rPr>
              <w:rFonts w:eastAsia="Times New Roman"/>
              <w:szCs w:val="20"/>
            </w:rPr>
          </w:pPr>
          <w:r w:rsidRPr="00F44F01">
            <w:rPr>
              <w:rFonts w:eastAsia="Times New Roman"/>
              <w:b/>
              <w:szCs w:val="20"/>
            </w:rPr>
            <w:t>19.  Employment Option</w:t>
          </w:r>
          <w:r w:rsidRPr="00F44F01">
            <w:rPr>
              <w:rFonts w:eastAsia="Times New Roman"/>
              <w:szCs w:val="20"/>
            </w:rPr>
            <w:t>.  If the State determines that it would be in the State's best interest to hire an employee of the Contractor, the Contractor will release the selected employee from any non-competition agreements that may be in effect. This release will be at no cost to the State or the employee.</w:t>
          </w:r>
        </w:p>
        <w:p w14:paraId="18B4CC7E" w14:textId="77777777" w:rsidR="00367B9F" w:rsidRPr="00F44F01" w:rsidRDefault="00367B9F" w:rsidP="00367B9F">
          <w:pPr>
            <w:pStyle w:val="PSBody2"/>
            <w:rPr>
              <w:rFonts w:eastAsia="Times New Roman"/>
              <w:szCs w:val="20"/>
            </w:rPr>
          </w:pPr>
        </w:p>
        <w:p w14:paraId="6B15BC30" w14:textId="77777777" w:rsidR="00367B9F" w:rsidRPr="00F44F01" w:rsidRDefault="00B657F8" w:rsidP="00367B9F">
          <w:pPr>
            <w:pStyle w:val="PSBody2"/>
            <w:rPr>
              <w:rFonts w:eastAsia="Times New Roman"/>
              <w:szCs w:val="20"/>
            </w:rPr>
          </w:pPr>
          <w:r w:rsidRPr="00F44F01">
            <w:rPr>
              <w:rFonts w:eastAsia="Times New Roman"/>
              <w:b/>
              <w:szCs w:val="20"/>
            </w:rPr>
            <w:t>20.  Force Majeure</w:t>
          </w:r>
          <w:r w:rsidRPr="00F44F01">
            <w:rPr>
              <w:rFonts w:eastAsia="Times New Roman"/>
              <w:szCs w:val="20"/>
            </w:rPr>
            <w:t>.  In the event that either party is unable to perform any of its obligations under this Contract or to enjoy any of its benefits because of natural disaster or decrees of governmental bodies not the fault of the affected party (hereinafter referred to as a "Force Majeure Event"), the party who has been so affected shall immediately or as soon as is reasonably possible under the circumstances give notice to the other party and shall do everything possible to resume performance.  Upon receipt of such notice, all obligations under this Contract shall be immediately suspended. If the period of nonperformance exceeds thirty (30) days from the receipt of notice of the Force Majeure Event, the party whose ability to perform has not been so affected may, by giving written notice, terminate this Contract.</w:t>
          </w:r>
        </w:p>
        <w:p w14:paraId="3BE1630A" w14:textId="77777777" w:rsidR="00367B9F" w:rsidRPr="00F44F01" w:rsidRDefault="00367B9F" w:rsidP="00367B9F">
          <w:pPr>
            <w:pStyle w:val="PSBody2"/>
            <w:rPr>
              <w:rFonts w:eastAsia="Times New Roman"/>
              <w:szCs w:val="20"/>
            </w:rPr>
          </w:pPr>
        </w:p>
        <w:p w14:paraId="50A15C29" w14:textId="77777777" w:rsidR="00367B9F" w:rsidRPr="00F44F01" w:rsidRDefault="00B657F8" w:rsidP="00367B9F">
          <w:pPr>
            <w:pStyle w:val="PSBody2"/>
            <w:rPr>
              <w:rFonts w:eastAsia="Times New Roman"/>
              <w:szCs w:val="20"/>
            </w:rPr>
          </w:pPr>
          <w:r w:rsidRPr="00F44F01">
            <w:rPr>
              <w:rFonts w:eastAsia="Times New Roman"/>
              <w:b/>
              <w:szCs w:val="20"/>
            </w:rPr>
            <w:t>21.  Funding Cancellation</w:t>
          </w:r>
          <w:r w:rsidRPr="00F44F01">
            <w:rPr>
              <w:rFonts w:eastAsia="Times New Roman"/>
              <w:szCs w:val="20"/>
            </w:rPr>
            <w:t>.  As required by Financial Management Circular 2007-1 and IC § 5-22-17-5, when the Director of the State Budget Agency makes a written determination that funds are not appropriated or otherwise available to support continuation of performance of this Contract, this Contract shall be canceled. A determination by the Director of State Budget Agency that funds are not appropriated or otherwise available to support continuation of performance shall be final and conclusive.</w:t>
          </w:r>
        </w:p>
        <w:p w14:paraId="59596F74" w14:textId="77777777" w:rsidR="00367B9F" w:rsidRPr="00F44F01" w:rsidRDefault="00367B9F" w:rsidP="00367B9F">
          <w:pPr>
            <w:pStyle w:val="PSBody2"/>
            <w:rPr>
              <w:rFonts w:eastAsia="Times New Roman"/>
              <w:szCs w:val="20"/>
            </w:rPr>
          </w:pPr>
        </w:p>
        <w:p w14:paraId="571597D2" w14:textId="77777777" w:rsidR="00367B9F" w:rsidRPr="00F44F01" w:rsidRDefault="00B657F8" w:rsidP="00367B9F">
          <w:pPr>
            <w:pStyle w:val="PSBody2"/>
            <w:rPr>
              <w:rFonts w:eastAsia="Times New Roman"/>
              <w:szCs w:val="20"/>
            </w:rPr>
          </w:pPr>
          <w:r w:rsidRPr="00F44F01">
            <w:rPr>
              <w:rFonts w:eastAsia="Times New Roman"/>
              <w:b/>
              <w:szCs w:val="20"/>
            </w:rPr>
            <w:t>22.  Governing Law</w:t>
          </w:r>
          <w:r w:rsidRPr="00F44F01">
            <w:rPr>
              <w:rFonts w:eastAsia="Times New Roman"/>
              <w:szCs w:val="20"/>
            </w:rPr>
            <w:t>.  This Contract shall be governed, construed, and </w:t>
          </w:r>
          <w:r w:rsidRPr="00F44F01">
            <w:rPr>
              <w:rFonts w:eastAsia="Times New Roman"/>
              <w:color w:val="000000"/>
              <w:szCs w:val="20"/>
            </w:rPr>
            <w:t>enforced</w:t>
          </w:r>
          <w:r w:rsidRPr="00F44F01">
            <w:rPr>
              <w:rFonts w:eastAsia="Times New Roman"/>
              <w:szCs w:val="20"/>
            </w:rPr>
            <w:t> in accordance with the laws of the State of Indiana, without regard to its conflict of laws rules. Suit, if any, must be brought in the State of Indiana.</w:t>
          </w:r>
        </w:p>
        <w:p w14:paraId="726E3598" w14:textId="77777777" w:rsidR="00367B9F" w:rsidRPr="00F44F01" w:rsidRDefault="00367B9F" w:rsidP="00367B9F">
          <w:pPr>
            <w:pStyle w:val="PSBody2"/>
            <w:rPr>
              <w:rFonts w:eastAsia="Times New Roman"/>
              <w:szCs w:val="20"/>
            </w:rPr>
          </w:pPr>
        </w:p>
        <w:p w14:paraId="090AEE0D" w14:textId="77777777" w:rsidR="00367B9F" w:rsidRPr="00F44F01" w:rsidRDefault="00B657F8" w:rsidP="00367B9F">
          <w:pPr>
            <w:pStyle w:val="PSBody2"/>
            <w:keepNext/>
            <w:rPr>
              <w:rFonts w:eastAsia="Times New Roman"/>
              <w:szCs w:val="20"/>
            </w:rPr>
          </w:pPr>
          <w:r w:rsidRPr="00F44F01">
            <w:rPr>
              <w:rFonts w:eastAsia="Times New Roman"/>
              <w:b/>
              <w:szCs w:val="20"/>
            </w:rPr>
            <w:t xml:space="preserve">23.  HIPAA Compliance.  </w:t>
          </w:r>
          <w:r w:rsidRPr="00F44F01">
            <w:rPr>
              <w:rFonts w:eastAsia="Times New Roman"/>
              <w:szCs w:val="20"/>
            </w:rPr>
            <w:t>If this Contract involves services, activities or products subject to the Health Insurance Portability and Accountability Act of 1996 (HIPAA), the Contractor covenants that it will appropriately safeguard Protected Health Information (defined in 45 CFR 160.103), and agrees that it is subject to, and shall comply with, the provisions of 45 CFR 164 Subpart E regarding use and disclosure of Protected Health Information.</w:t>
          </w:r>
        </w:p>
        <w:p w14:paraId="035B1682" w14:textId="77777777" w:rsidR="00367B9F" w:rsidRPr="00F44F01" w:rsidRDefault="00367B9F" w:rsidP="00367B9F">
          <w:pPr>
            <w:pStyle w:val="PSBody2"/>
            <w:rPr>
              <w:rFonts w:eastAsia="Times New Roman"/>
              <w:b/>
              <w:szCs w:val="20"/>
            </w:rPr>
          </w:pPr>
        </w:p>
        <w:p w14:paraId="587B2C07" w14:textId="77777777" w:rsidR="00367B9F" w:rsidRPr="00F44F01" w:rsidRDefault="00B657F8" w:rsidP="00367B9F">
          <w:pPr>
            <w:pStyle w:val="PSBody2"/>
            <w:rPr>
              <w:rFonts w:eastAsia="Times New Roman"/>
              <w:szCs w:val="20"/>
            </w:rPr>
          </w:pPr>
          <w:r w:rsidRPr="00F44F01">
            <w:rPr>
              <w:rFonts w:eastAsia="Times New Roman"/>
              <w:b/>
              <w:szCs w:val="20"/>
            </w:rPr>
            <w:t>24.  Indemnification</w:t>
          </w:r>
          <w:r w:rsidRPr="00F44F01">
            <w:rPr>
              <w:rFonts w:eastAsia="Times New Roman"/>
              <w:szCs w:val="20"/>
            </w:rPr>
            <w:t>.  The Contractor agrees to indemnify, defend, and hold harmless the State, its agents, officials, and employees from all third party claims and suits including court costs, attorney's fees, and other expenses caused by any act or omission of the Contractor and/or its subcontractors, if any, in the performance of this Contract. The State will not provide indemnification to the Contractor.</w:t>
          </w:r>
        </w:p>
        <w:p w14:paraId="0854E83B" w14:textId="77777777" w:rsidR="00367B9F" w:rsidRPr="00F44F01" w:rsidRDefault="00367B9F" w:rsidP="00367B9F">
          <w:pPr>
            <w:pStyle w:val="PSBody2"/>
            <w:rPr>
              <w:rFonts w:eastAsia="Times New Roman"/>
              <w:szCs w:val="20"/>
            </w:rPr>
          </w:pPr>
        </w:p>
        <w:p w14:paraId="3C5DD130" w14:textId="77777777" w:rsidR="00367B9F" w:rsidRPr="00F44F01" w:rsidRDefault="00B657F8" w:rsidP="00367B9F">
          <w:pPr>
            <w:pStyle w:val="NoSpacing"/>
            <w:rPr>
              <w:rFonts w:ascii="Arial" w:hAnsi="Arial" w:cs="Arial"/>
              <w:b/>
              <w:bCs/>
              <w:sz w:val="20"/>
              <w:szCs w:val="20"/>
            </w:rPr>
          </w:pPr>
          <w:r w:rsidRPr="00F44F01">
            <w:rPr>
              <w:rFonts w:ascii="Arial" w:hAnsi="Arial" w:cs="Arial"/>
              <w:b/>
              <w:sz w:val="20"/>
              <w:szCs w:val="20"/>
            </w:rPr>
            <w:t>25.  Independent Contractor; Workers' Compensation Insurance.</w:t>
          </w:r>
          <w:r w:rsidRPr="00F44F01">
            <w:rPr>
              <w:rFonts w:ascii="Arial" w:hAnsi="Arial" w:cs="Arial"/>
              <w:sz w:val="20"/>
              <w:szCs w:val="20"/>
            </w:rPr>
            <w:t xml:space="preserve">  The Contractor is performing as an independent entity under this Contract. No part of this Contract shall be construed to represent the creation of an employment, agency, partnership or joint venture agreement between the parties. Neither party will assume liability for any injury (including death) to any persons, or damage to any property, arising out of the acts or omissions of the agents, employees or subcontractors of the other party. The Contractor shall provide all necessary unemployment and workers' compensation insurance for the Contractor's employees, and shall provide the State with a Certificate of Insurance evidencing such coverage prior to starting work under this Contract.</w:t>
          </w:r>
        </w:p>
        <w:p w14:paraId="762EE94A" w14:textId="77777777" w:rsidR="00367B9F" w:rsidRDefault="00367B9F" w:rsidP="00367B9F">
          <w:pPr>
            <w:pStyle w:val="PSBody2"/>
            <w:rPr>
              <w:rFonts w:eastAsia="Times New Roman"/>
              <w:b/>
              <w:szCs w:val="20"/>
            </w:rPr>
          </w:pPr>
        </w:p>
        <w:p w14:paraId="00B8A756" w14:textId="77777777" w:rsidR="00367B9F" w:rsidRPr="00F44F01" w:rsidRDefault="00B657F8" w:rsidP="00367B9F">
          <w:pPr>
            <w:pStyle w:val="PSBody2"/>
            <w:rPr>
              <w:b/>
              <w:szCs w:val="20"/>
            </w:rPr>
          </w:pPr>
          <w:r w:rsidRPr="00F44F01">
            <w:rPr>
              <w:rFonts w:eastAsia="Times New Roman"/>
              <w:b/>
              <w:szCs w:val="20"/>
            </w:rPr>
            <w:t xml:space="preserve">26. </w:t>
          </w:r>
          <w:r w:rsidRPr="00F44F01">
            <w:rPr>
              <w:b/>
              <w:szCs w:val="20"/>
            </w:rPr>
            <w:t>Indiana Veteran Owned Small Business Enterprise Compliance</w:t>
          </w:r>
          <w:r w:rsidRPr="00F44F01">
            <w:rPr>
              <w:szCs w:val="20"/>
            </w:rPr>
            <w:t>.  Award of this Contract was based, in part, on the Indiana Veteran Owned Small Business Enterprise ("IVOSB") participation plan, as detailed in the IVOSB Subcontractor Commitment Form, commonly referred to as "Attachment A-1" in the procurement documentation and incorporated by reference herein. Therefore, any changes to this information during the Contract term must be approved by IDOA's IVOSB Division ("IVOSB Division") and may require an amendment. It is the State's expectation that the Contractor will meet the subcontractor commitments during the Contract term. The following certified IVOSB subcontractor(s) will be participating in this Contract:</w:t>
          </w:r>
          <w:r w:rsidRPr="00F44F01">
            <w:rPr>
              <w:b/>
              <w:szCs w:val="20"/>
            </w:rPr>
            <w:t xml:space="preserve"> [Add additional IVOSBs using the same format.]</w:t>
          </w:r>
          <w:r w:rsidRPr="00F44F01">
            <w:rPr>
              <w:szCs w:val="20"/>
            </w:rPr>
            <w:t xml:space="preserve"> </w:t>
          </w:r>
          <w:r w:rsidRPr="00F44F01">
            <w:rPr>
              <w:color w:val="000000"/>
              <w:szCs w:val="20"/>
            </w:rPr>
            <w:t xml:space="preserve"> </w:t>
          </w:r>
        </w:p>
        <w:p w14:paraId="46F82DA3" w14:textId="77777777" w:rsidR="00367B9F" w:rsidRPr="00F804FA" w:rsidRDefault="00B657F8" w:rsidP="00367B9F">
          <w:pPr>
            <w:pStyle w:val="PSBody2"/>
            <w:autoSpaceDE w:val="0"/>
            <w:autoSpaceDN w:val="0"/>
            <w:rPr>
              <w:color w:val="000000"/>
              <w:sz w:val="16"/>
              <w:szCs w:val="16"/>
            </w:rPr>
          </w:pPr>
          <w:r w:rsidRPr="00F804FA">
            <w:rPr>
              <w:color w:val="000000"/>
              <w:sz w:val="16"/>
              <w:szCs w:val="16"/>
            </w:rPr>
            <w:t xml:space="preserve">IVOSB       COMPANY NAME </w:t>
          </w:r>
          <w:r w:rsidRPr="00F804FA">
            <w:rPr>
              <w:color w:val="000000"/>
              <w:sz w:val="16"/>
              <w:szCs w:val="16"/>
            </w:rPr>
            <w:tab/>
          </w:r>
          <w:r w:rsidRPr="00F804FA">
            <w:rPr>
              <w:color w:val="000000"/>
              <w:sz w:val="16"/>
              <w:szCs w:val="16"/>
            </w:rPr>
            <w:tab/>
            <w:t xml:space="preserve">PHONE </w:t>
          </w:r>
          <w:r w:rsidRPr="00F804FA">
            <w:rPr>
              <w:color w:val="000000"/>
              <w:sz w:val="16"/>
              <w:szCs w:val="16"/>
            </w:rPr>
            <w:tab/>
            <w:t>EMAIL OF CONTACT PERSON</w:t>
          </w:r>
          <w:r w:rsidRPr="00F804FA">
            <w:rPr>
              <w:color w:val="000000"/>
              <w:sz w:val="16"/>
              <w:szCs w:val="16"/>
            </w:rPr>
            <w:tab/>
            <w:t xml:space="preserve">  PERCENT</w:t>
          </w:r>
        </w:p>
        <w:p w14:paraId="39FBA42D" w14:textId="77777777" w:rsidR="00367B9F" w:rsidRPr="00F44F01" w:rsidRDefault="00B657F8" w:rsidP="00367B9F">
          <w:pPr>
            <w:pStyle w:val="PSBody2"/>
            <w:autoSpaceDE w:val="0"/>
            <w:autoSpaceDN w:val="0"/>
            <w:rPr>
              <w:color w:val="000000"/>
              <w:szCs w:val="20"/>
            </w:rPr>
          </w:pPr>
          <w:r w:rsidRPr="00F44F01">
            <w:rPr>
              <w:color w:val="000000"/>
              <w:szCs w:val="20"/>
            </w:rPr>
            <w:t xml:space="preserve"> </w:t>
          </w:r>
        </w:p>
        <w:p w14:paraId="05D62F1D" w14:textId="77777777" w:rsidR="00367B9F" w:rsidRPr="00F44F01" w:rsidRDefault="00B657F8" w:rsidP="00367B9F">
          <w:pPr>
            <w:pStyle w:val="PSBody2"/>
            <w:autoSpaceDE w:val="0"/>
            <w:autoSpaceDN w:val="0"/>
            <w:rPr>
              <w:i/>
              <w:color w:val="000000"/>
              <w:szCs w:val="20"/>
            </w:rPr>
          </w:pPr>
          <w:r w:rsidRPr="00F44F01">
            <w:rPr>
              <w:i/>
              <w:color w:val="000000"/>
              <w:szCs w:val="20"/>
            </w:rPr>
            <w:lastRenderedPageBreak/>
            <w:t>___________________________________________________________________________________</w:t>
          </w:r>
        </w:p>
        <w:p w14:paraId="04DA1A12" w14:textId="77777777" w:rsidR="00367B9F" w:rsidRPr="00F44F01" w:rsidRDefault="00367B9F" w:rsidP="00367B9F">
          <w:pPr>
            <w:pStyle w:val="PSBody2"/>
            <w:autoSpaceDE w:val="0"/>
            <w:autoSpaceDN w:val="0"/>
            <w:rPr>
              <w:i/>
              <w:color w:val="000000"/>
              <w:szCs w:val="20"/>
            </w:rPr>
          </w:pPr>
        </w:p>
        <w:p w14:paraId="3E26D04C" w14:textId="77777777" w:rsidR="00367B9F" w:rsidRPr="00F44F01" w:rsidRDefault="00B657F8" w:rsidP="00367B9F">
          <w:pPr>
            <w:pStyle w:val="PSBody2"/>
            <w:autoSpaceDE w:val="0"/>
            <w:autoSpaceDN w:val="0"/>
            <w:rPr>
              <w:i/>
              <w:color w:val="000000"/>
              <w:szCs w:val="20"/>
            </w:rPr>
          </w:pPr>
          <w:r w:rsidRPr="00F44F01">
            <w:rPr>
              <w:i/>
              <w:color w:val="000000"/>
              <w:szCs w:val="20"/>
            </w:rPr>
            <w:t xml:space="preserve">Briefly describe the IVOSB service(s)/product(s) to be provided under this Contract and include the estimated date(s) for utilization during the Contract term: </w:t>
          </w:r>
        </w:p>
        <w:p w14:paraId="7211D071" w14:textId="77777777" w:rsidR="00367B9F" w:rsidRPr="00F44F01" w:rsidRDefault="00367B9F" w:rsidP="00367B9F">
          <w:pPr>
            <w:pStyle w:val="PSBody2"/>
            <w:autoSpaceDE w:val="0"/>
            <w:autoSpaceDN w:val="0"/>
            <w:rPr>
              <w:i/>
              <w:color w:val="000000"/>
              <w:szCs w:val="20"/>
            </w:rPr>
          </w:pPr>
        </w:p>
        <w:p w14:paraId="30768147" w14:textId="77777777" w:rsidR="00367B9F" w:rsidRPr="00F44F01" w:rsidRDefault="00B657F8" w:rsidP="00367B9F">
          <w:pPr>
            <w:pStyle w:val="PSBody2"/>
            <w:autoSpaceDE w:val="0"/>
            <w:autoSpaceDN w:val="0"/>
            <w:rPr>
              <w:i/>
              <w:color w:val="000000"/>
              <w:szCs w:val="20"/>
            </w:rPr>
          </w:pPr>
          <w:r w:rsidRPr="00F44F01">
            <w:rPr>
              <w:i/>
              <w:color w:val="000000"/>
              <w:szCs w:val="20"/>
            </w:rPr>
            <w:t>____________________________________________________________________________________</w:t>
          </w:r>
        </w:p>
        <w:p w14:paraId="4D4A4EF1" w14:textId="77777777" w:rsidR="00367B9F" w:rsidRPr="00F44F01" w:rsidRDefault="00367B9F" w:rsidP="00367B9F">
          <w:pPr>
            <w:pStyle w:val="PSBody2"/>
            <w:autoSpaceDE w:val="0"/>
            <w:autoSpaceDN w:val="0"/>
            <w:rPr>
              <w:i/>
              <w:color w:val="000000"/>
              <w:szCs w:val="20"/>
            </w:rPr>
          </w:pPr>
        </w:p>
        <w:p w14:paraId="36C35EB3" w14:textId="77777777" w:rsidR="00367B9F" w:rsidRPr="00F44F01" w:rsidRDefault="00B657F8" w:rsidP="00367B9F">
          <w:pPr>
            <w:pStyle w:val="PSBody2"/>
            <w:autoSpaceDE w:val="0"/>
            <w:autoSpaceDN w:val="0"/>
            <w:rPr>
              <w:i/>
              <w:color w:val="000000"/>
              <w:szCs w:val="20"/>
            </w:rPr>
          </w:pPr>
          <w:r w:rsidRPr="00F44F01">
            <w:rPr>
              <w:i/>
              <w:color w:val="000000"/>
              <w:szCs w:val="20"/>
            </w:rPr>
            <w:t>____________________________________________________________________________________</w:t>
          </w:r>
        </w:p>
        <w:p w14:paraId="0014C921" w14:textId="77777777" w:rsidR="00367B9F" w:rsidRPr="00F44F01" w:rsidRDefault="00367B9F" w:rsidP="00367B9F">
          <w:pPr>
            <w:pStyle w:val="PSBody2"/>
            <w:autoSpaceDE w:val="0"/>
            <w:autoSpaceDN w:val="0"/>
            <w:rPr>
              <w:i/>
              <w:color w:val="000000"/>
              <w:szCs w:val="20"/>
            </w:rPr>
          </w:pPr>
        </w:p>
        <w:p w14:paraId="3874B122" w14:textId="77777777" w:rsidR="00367B9F" w:rsidRPr="00F44F01" w:rsidRDefault="00B657F8" w:rsidP="00367B9F">
          <w:pPr>
            <w:pStyle w:val="NoSpacing"/>
            <w:jc w:val="both"/>
            <w:rPr>
              <w:rFonts w:ascii="Arial" w:hAnsi="Arial" w:cs="Arial"/>
              <w:sz w:val="20"/>
              <w:szCs w:val="20"/>
            </w:rPr>
          </w:pPr>
          <w:r w:rsidRPr="00F44F01">
            <w:rPr>
              <w:rFonts w:ascii="Arial" w:hAnsi="Arial" w:cs="Arial"/>
              <w:sz w:val="20"/>
              <w:szCs w:val="20"/>
            </w:rPr>
            <w:t xml:space="preserve">A copy of each subcontractor agreement must be submitted to the IVOSB Division within thirty (30) days of the effective date of this Contract. The subcontractor agreements may be uploaded into Pay Audit (Indiana's subcontractor payment auditing system), emailed to </w:t>
          </w:r>
          <w:hyperlink r:id="rId10" w:history="1">
            <w:r w:rsidRPr="00F44F01">
              <w:rPr>
                <w:rStyle w:val="Hyperlink"/>
                <w:rFonts w:ascii="Arial" w:hAnsi="Arial" w:cs="Arial"/>
                <w:sz w:val="20"/>
                <w:szCs w:val="20"/>
              </w:rPr>
              <w:t>IndianaVeteransPreference@idoa.IN.gov</w:t>
            </w:r>
          </w:hyperlink>
          <w:r w:rsidRPr="00F44F01">
            <w:rPr>
              <w:rFonts w:ascii="Arial" w:hAnsi="Arial" w:cs="Arial"/>
              <w:sz w:val="20"/>
              <w:szCs w:val="20"/>
            </w:rPr>
            <w:t xml:space="preserve">, or mailed to IDOA, 402 W. Washington Street, Room W-478, Indianapolis, IN 46204. Failure to provide a copy of any subcontractor agreement may be deemed a violation of the rules governing IVOSB procurement and may result in sanctions allowable under 25 IAC 9-5-2. Requests for changes must be submitted to </w:t>
          </w:r>
          <w:hyperlink r:id="rId11" w:history="1"/>
          <w:r w:rsidRPr="00F44F01">
            <w:rPr>
              <w:rStyle w:val="Hyperlink"/>
              <w:rFonts w:ascii="Arial" w:hAnsi="Arial" w:cs="Arial"/>
              <w:sz w:val="20"/>
              <w:szCs w:val="20"/>
            </w:rPr>
            <w:t xml:space="preserve"> </w:t>
          </w:r>
          <w:hyperlink r:id="rId12" w:history="1">
            <w:r w:rsidRPr="00F44F01">
              <w:rPr>
                <w:rStyle w:val="Hyperlink"/>
                <w:rFonts w:ascii="Arial" w:hAnsi="Arial" w:cs="Arial"/>
                <w:sz w:val="20"/>
                <w:szCs w:val="20"/>
              </w:rPr>
              <w:t>IndianaVeteransPreference@idoa.IN.gov</w:t>
            </w:r>
          </w:hyperlink>
          <w:r w:rsidRPr="00F44F01">
            <w:rPr>
              <w:rFonts w:ascii="Arial" w:hAnsi="Arial" w:cs="Arial"/>
              <w:sz w:val="20"/>
              <w:szCs w:val="20"/>
            </w:rPr>
            <w:t xml:space="preserve"> for review and approval before changing the participation plan submitted in connection with this Contract. </w:t>
          </w:r>
        </w:p>
        <w:p w14:paraId="6FBC3D64" w14:textId="77777777" w:rsidR="00367B9F" w:rsidRPr="00F44F01" w:rsidRDefault="00367B9F" w:rsidP="00367B9F">
          <w:pPr>
            <w:pStyle w:val="NoSpacing"/>
            <w:jc w:val="both"/>
            <w:rPr>
              <w:rFonts w:ascii="Arial" w:hAnsi="Arial" w:cs="Arial"/>
              <w:sz w:val="20"/>
              <w:szCs w:val="20"/>
            </w:rPr>
          </w:pPr>
        </w:p>
        <w:p w14:paraId="238C1D37" w14:textId="77777777" w:rsidR="00367B9F" w:rsidRPr="00F44F01" w:rsidRDefault="00B657F8" w:rsidP="00367B9F">
          <w:pPr>
            <w:pStyle w:val="PSBody2"/>
            <w:rPr>
              <w:szCs w:val="20"/>
            </w:rPr>
          </w:pPr>
          <w:r w:rsidRPr="00F44F01">
            <w:rPr>
              <w:szCs w:val="20"/>
            </w:rPr>
            <w:t xml:space="preserve">The Contractor shall report payments made to certified IVOSB subcontractors under this Contract on a monthly basis using Pay Audit. The Contractor shall notify subcontractors that they must confirm payments received from the Contractor in Pay Audit. The Pay Audit system can be accessed on the IDOA webpage at: </w:t>
          </w:r>
          <w:hyperlink r:id="rId13" w:history="1">
            <w:r w:rsidRPr="00F44F01">
              <w:rPr>
                <w:rStyle w:val="Hyperlink"/>
                <w:szCs w:val="20"/>
              </w:rPr>
              <w:t>www.in.gov/idoa/mwbe/payaudit.htm</w:t>
            </w:r>
          </w:hyperlink>
          <w:r w:rsidRPr="00F44F01">
            <w:rPr>
              <w:color w:val="000000"/>
              <w:szCs w:val="20"/>
            </w:rPr>
            <w:t xml:space="preserve">. </w:t>
          </w:r>
          <w:r w:rsidRPr="00F44F01">
            <w:rPr>
              <w:szCs w:val="20"/>
            </w:rPr>
            <w:t xml:space="preserve"> The Contractor may also be required to report IVOSB certified subcontractor payments directly to the IVOSB Division, as reasonably requested and in the format required by the IVOSB Division.</w:t>
          </w:r>
        </w:p>
        <w:p w14:paraId="5149926F" w14:textId="77777777" w:rsidR="00367B9F" w:rsidRPr="00F44F01" w:rsidRDefault="00367B9F" w:rsidP="00367B9F">
          <w:pPr>
            <w:pStyle w:val="PSBody2"/>
            <w:rPr>
              <w:szCs w:val="20"/>
            </w:rPr>
          </w:pPr>
        </w:p>
        <w:p w14:paraId="0E8382CB" w14:textId="77777777" w:rsidR="00367B9F" w:rsidRDefault="00B657F8" w:rsidP="00367B9F">
          <w:pPr>
            <w:pStyle w:val="PSBody2"/>
            <w:rPr>
              <w:szCs w:val="20"/>
            </w:rPr>
          </w:pPr>
          <w:r w:rsidRPr="00F44F01">
            <w:rPr>
              <w:szCs w:val="20"/>
            </w:rPr>
            <w:t>The Contractor's failure to comply with the provisions in this clause may be considered a material breach of the Contract.</w:t>
          </w:r>
        </w:p>
        <w:p w14:paraId="663D70BF" w14:textId="77777777" w:rsidR="00367B9F" w:rsidRPr="00F44F01" w:rsidRDefault="00367B9F" w:rsidP="00367B9F">
          <w:pPr>
            <w:pStyle w:val="PSBody2"/>
            <w:rPr>
              <w:szCs w:val="20"/>
            </w:rPr>
          </w:pPr>
        </w:p>
        <w:p w14:paraId="5E1B48C5" w14:textId="77777777" w:rsidR="00367B9F" w:rsidRPr="00F44F01" w:rsidRDefault="00B657F8" w:rsidP="00367B9F">
          <w:pPr>
            <w:pStyle w:val="NoSpacing"/>
            <w:rPr>
              <w:rFonts w:ascii="Arial" w:hAnsi="Arial" w:cs="Arial"/>
              <w:sz w:val="20"/>
              <w:szCs w:val="20"/>
            </w:rPr>
          </w:pPr>
          <w:r w:rsidRPr="00F44F01">
            <w:rPr>
              <w:rFonts w:ascii="Arial" w:eastAsia="Times New Roman" w:hAnsi="Arial" w:cs="Arial"/>
              <w:b/>
              <w:bCs/>
              <w:sz w:val="20"/>
              <w:szCs w:val="20"/>
            </w:rPr>
            <w:t xml:space="preserve">27.  Information Technology Enterprise Architecture Requirements. </w:t>
          </w:r>
          <w:r w:rsidRPr="00F44F01">
            <w:rPr>
              <w:rFonts w:ascii="Arial" w:eastAsia="Times New Roman" w:hAnsi="Arial" w:cs="Arial"/>
              <w:sz w:val="20"/>
              <w:szCs w:val="20"/>
            </w:rPr>
            <w:t xml:space="preserve"> </w:t>
          </w:r>
          <w:r w:rsidRPr="00F44F01">
            <w:rPr>
              <w:rFonts w:ascii="Arial" w:hAnsi="Arial" w:cs="Arial"/>
              <w:sz w:val="20"/>
              <w:szCs w:val="20"/>
            </w:rPr>
            <w:t xml:space="preserve">If this Contract involves information technology-related products or services, the Contractor agrees that any such products or services are compatible with the technology standards, including the assistive technology standard, all found at </w:t>
          </w:r>
          <w:hyperlink r:id="rId14" w:history="1">
            <w:r w:rsidRPr="00F44F01">
              <w:rPr>
                <w:rStyle w:val="Hyperlink"/>
                <w:rFonts w:ascii="Arial" w:hAnsi="Arial" w:cs="Arial"/>
                <w:sz w:val="20"/>
                <w:szCs w:val="20"/>
              </w:rPr>
              <w:t>https://www.in.gov/iot/2394.htm</w:t>
            </w:r>
          </w:hyperlink>
          <w:r w:rsidRPr="00F44F01">
            <w:rPr>
              <w:rFonts w:ascii="Arial" w:hAnsi="Arial" w:cs="Arial"/>
              <w:sz w:val="20"/>
              <w:szCs w:val="20"/>
            </w:rPr>
            <w:t>.  The State may terminate this Contract for default if the terms of this paragraph are breached.</w:t>
          </w:r>
        </w:p>
        <w:p w14:paraId="57C3914B" w14:textId="77777777" w:rsidR="00367B9F" w:rsidRPr="00F44F01" w:rsidRDefault="00367B9F" w:rsidP="00367B9F">
          <w:pPr>
            <w:pStyle w:val="PSBody2"/>
            <w:widowControl w:val="0"/>
            <w:rPr>
              <w:rFonts w:eastAsia="Times New Roman"/>
              <w:b/>
              <w:snapToGrid w:val="0"/>
              <w:szCs w:val="20"/>
            </w:rPr>
          </w:pPr>
        </w:p>
        <w:p w14:paraId="04A9E163" w14:textId="77777777" w:rsidR="00367B9F" w:rsidRPr="00F44F01" w:rsidRDefault="00B657F8" w:rsidP="00367B9F">
          <w:pPr>
            <w:pStyle w:val="PSBody2"/>
            <w:widowControl w:val="0"/>
            <w:rPr>
              <w:rFonts w:eastAsia="Times New Roman"/>
              <w:snapToGrid w:val="0"/>
              <w:szCs w:val="20"/>
            </w:rPr>
          </w:pPr>
          <w:r w:rsidRPr="00F44F01">
            <w:rPr>
              <w:rFonts w:eastAsia="Times New Roman"/>
              <w:b/>
              <w:snapToGrid w:val="0"/>
              <w:szCs w:val="20"/>
            </w:rPr>
            <w:t>28.  Insurance.</w:t>
          </w:r>
          <w:r w:rsidRPr="00F44F01">
            <w:rPr>
              <w:rFonts w:eastAsia="Times New Roman"/>
              <w:snapToGrid w:val="0"/>
              <w:szCs w:val="20"/>
            </w:rPr>
            <w:t xml:space="preserve">  </w:t>
          </w:r>
        </w:p>
        <w:p w14:paraId="04383F1A" w14:textId="77777777" w:rsidR="00367B9F" w:rsidRPr="00F44F01" w:rsidRDefault="00B657F8" w:rsidP="00367B9F">
          <w:pPr>
            <w:pStyle w:val="NoSpacing"/>
            <w:rPr>
              <w:rFonts w:ascii="Arial" w:hAnsi="Arial" w:cs="Arial"/>
              <w:sz w:val="20"/>
              <w:szCs w:val="20"/>
            </w:rPr>
          </w:pPr>
          <w:r w:rsidRPr="00F44F01">
            <w:rPr>
              <w:rFonts w:ascii="Arial" w:hAnsi="Arial" w:cs="Arial"/>
              <w:sz w:val="20"/>
              <w:szCs w:val="20"/>
            </w:rPr>
            <w:t>A.  The Contractor and</w:t>
          </w:r>
          <w:r w:rsidRPr="00F44F01">
            <w:rPr>
              <w:rFonts w:ascii="Arial" w:hAnsi="Arial" w:cs="Arial"/>
              <w:spacing w:val="-2"/>
              <w:sz w:val="20"/>
              <w:szCs w:val="20"/>
            </w:rPr>
            <w:t xml:space="preserve"> </w:t>
          </w:r>
          <w:r w:rsidRPr="00F44F01">
            <w:rPr>
              <w:rFonts w:ascii="Arial" w:hAnsi="Arial" w:cs="Arial"/>
              <w:sz w:val="20"/>
              <w:szCs w:val="20"/>
            </w:rPr>
            <w:t>its</w:t>
          </w:r>
          <w:r w:rsidRPr="00F44F01">
            <w:rPr>
              <w:rFonts w:ascii="Arial" w:hAnsi="Arial" w:cs="Arial"/>
              <w:spacing w:val="2"/>
              <w:sz w:val="20"/>
              <w:szCs w:val="20"/>
            </w:rPr>
            <w:t xml:space="preserve"> </w:t>
          </w:r>
          <w:r w:rsidRPr="00F44F01">
            <w:rPr>
              <w:rFonts w:ascii="Arial" w:hAnsi="Arial" w:cs="Arial"/>
              <w:sz w:val="20"/>
              <w:szCs w:val="20"/>
            </w:rPr>
            <w:t>subcontractors</w:t>
          </w:r>
          <w:r w:rsidRPr="00F44F01">
            <w:rPr>
              <w:rFonts w:ascii="Arial" w:hAnsi="Arial" w:cs="Arial"/>
              <w:spacing w:val="-2"/>
              <w:sz w:val="20"/>
              <w:szCs w:val="20"/>
            </w:rPr>
            <w:t xml:space="preserve"> </w:t>
          </w:r>
          <w:r w:rsidRPr="00F44F01">
            <w:rPr>
              <w:rFonts w:ascii="Arial" w:hAnsi="Arial" w:cs="Arial"/>
              <w:sz w:val="20"/>
              <w:szCs w:val="20"/>
            </w:rPr>
            <w:t>(if any) shall</w:t>
          </w:r>
          <w:r w:rsidRPr="00F44F01">
            <w:rPr>
              <w:rFonts w:ascii="Arial" w:hAnsi="Arial" w:cs="Arial"/>
              <w:spacing w:val="-2"/>
              <w:sz w:val="20"/>
              <w:szCs w:val="20"/>
            </w:rPr>
            <w:t xml:space="preserve"> </w:t>
          </w:r>
          <w:r w:rsidRPr="00F44F01">
            <w:rPr>
              <w:rFonts w:ascii="Arial" w:hAnsi="Arial" w:cs="Arial"/>
              <w:sz w:val="20"/>
              <w:szCs w:val="20"/>
            </w:rPr>
            <w:t>secure</w:t>
          </w:r>
          <w:r w:rsidRPr="00F44F01">
            <w:rPr>
              <w:rFonts w:ascii="Arial" w:hAnsi="Arial" w:cs="Arial"/>
              <w:spacing w:val="-2"/>
              <w:sz w:val="20"/>
              <w:szCs w:val="20"/>
            </w:rPr>
            <w:t xml:space="preserve"> </w:t>
          </w:r>
          <w:r w:rsidRPr="00F44F01">
            <w:rPr>
              <w:rFonts w:ascii="Arial" w:hAnsi="Arial" w:cs="Arial"/>
              <w:sz w:val="20"/>
              <w:szCs w:val="20"/>
            </w:rPr>
            <w:t>and keep</w:t>
          </w:r>
          <w:r w:rsidRPr="00F44F01">
            <w:rPr>
              <w:rFonts w:ascii="Arial" w:hAnsi="Arial" w:cs="Arial"/>
              <w:spacing w:val="-3"/>
              <w:sz w:val="20"/>
              <w:szCs w:val="20"/>
            </w:rPr>
            <w:t xml:space="preserve"> </w:t>
          </w:r>
          <w:r w:rsidRPr="00F44F01">
            <w:rPr>
              <w:rFonts w:ascii="Arial" w:hAnsi="Arial" w:cs="Arial"/>
              <w:sz w:val="20"/>
              <w:szCs w:val="20"/>
            </w:rPr>
            <w:t>in force</w:t>
          </w:r>
          <w:r w:rsidRPr="00F44F01">
            <w:rPr>
              <w:rFonts w:ascii="Arial" w:hAnsi="Arial" w:cs="Arial"/>
              <w:spacing w:val="-2"/>
              <w:sz w:val="20"/>
              <w:szCs w:val="20"/>
            </w:rPr>
            <w:t xml:space="preserve"> </w:t>
          </w:r>
          <w:r w:rsidRPr="00F44F01">
            <w:rPr>
              <w:rFonts w:ascii="Arial" w:hAnsi="Arial" w:cs="Arial"/>
              <w:sz w:val="20"/>
              <w:szCs w:val="20"/>
            </w:rPr>
            <w:t>during</w:t>
          </w:r>
          <w:r w:rsidRPr="00F44F01">
            <w:rPr>
              <w:rFonts w:ascii="Arial" w:hAnsi="Arial" w:cs="Arial"/>
              <w:spacing w:val="-3"/>
              <w:sz w:val="20"/>
              <w:szCs w:val="20"/>
            </w:rPr>
            <w:t xml:space="preserve"> </w:t>
          </w:r>
          <w:r w:rsidRPr="00F44F01">
            <w:rPr>
              <w:rFonts w:ascii="Arial" w:hAnsi="Arial" w:cs="Arial"/>
              <w:sz w:val="20"/>
              <w:szCs w:val="20"/>
            </w:rPr>
            <w:t>the term</w:t>
          </w:r>
          <w:r w:rsidRPr="00F44F01">
            <w:rPr>
              <w:rFonts w:ascii="Arial" w:hAnsi="Arial" w:cs="Arial"/>
              <w:spacing w:val="-4"/>
              <w:sz w:val="20"/>
              <w:szCs w:val="20"/>
            </w:rPr>
            <w:t xml:space="preserve"> </w:t>
          </w:r>
          <w:r w:rsidRPr="00F44F01">
            <w:rPr>
              <w:rFonts w:ascii="Arial" w:hAnsi="Arial" w:cs="Arial"/>
              <w:sz w:val="20"/>
              <w:szCs w:val="20"/>
            </w:rPr>
            <w:t>of this Contract</w:t>
          </w:r>
          <w:r w:rsidRPr="00F44F01">
            <w:rPr>
              <w:rFonts w:ascii="Arial" w:hAnsi="Arial" w:cs="Arial"/>
              <w:spacing w:val="-2"/>
              <w:sz w:val="20"/>
              <w:szCs w:val="20"/>
            </w:rPr>
            <w:t xml:space="preserve"> </w:t>
          </w:r>
          <w:r w:rsidRPr="00F44F01">
            <w:rPr>
              <w:rFonts w:ascii="Arial" w:hAnsi="Arial" w:cs="Arial"/>
              <w:sz w:val="20"/>
              <w:szCs w:val="20"/>
            </w:rPr>
            <w:t>the</w:t>
          </w:r>
          <w:r w:rsidRPr="00F44F01">
            <w:rPr>
              <w:rFonts w:ascii="Arial" w:hAnsi="Arial" w:cs="Arial"/>
              <w:spacing w:val="-2"/>
              <w:sz w:val="20"/>
              <w:szCs w:val="20"/>
            </w:rPr>
            <w:t xml:space="preserve"> </w:t>
          </w:r>
          <w:r w:rsidRPr="00F44F01">
            <w:rPr>
              <w:rFonts w:ascii="Arial" w:hAnsi="Arial" w:cs="Arial"/>
              <w:sz w:val="20"/>
              <w:szCs w:val="20"/>
            </w:rPr>
            <w:t>following</w:t>
          </w:r>
          <w:r w:rsidRPr="00F44F01">
            <w:rPr>
              <w:rFonts w:ascii="Arial" w:hAnsi="Arial" w:cs="Arial"/>
              <w:spacing w:val="-3"/>
              <w:sz w:val="20"/>
              <w:szCs w:val="20"/>
            </w:rPr>
            <w:t xml:space="preserve"> </w:t>
          </w:r>
          <w:r w:rsidRPr="00F44F01">
            <w:rPr>
              <w:rFonts w:ascii="Arial" w:hAnsi="Arial" w:cs="Arial"/>
              <w:sz w:val="20"/>
              <w:szCs w:val="20"/>
            </w:rPr>
            <w:t>insurance coverages</w:t>
          </w:r>
          <w:r w:rsidRPr="00F44F01">
            <w:rPr>
              <w:rFonts w:ascii="Arial" w:hAnsi="Arial" w:cs="Arial"/>
              <w:spacing w:val="-2"/>
              <w:sz w:val="20"/>
              <w:szCs w:val="20"/>
            </w:rPr>
            <w:t xml:space="preserve"> </w:t>
          </w:r>
          <w:r w:rsidRPr="00F44F01">
            <w:rPr>
              <w:rFonts w:ascii="Arial" w:hAnsi="Arial" w:cs="Arial"/>
              <w:sz w:val="20"/>
              <w:szCs w:val="20"/>
            </w:rPr>
            <w:t>(if applicable) covering</w:t>
          </w:r>
          <w:r w:rsidRPr="00F44F01">
            <w:rPr>
              <w:rFonts w:ascii="Arial" w:hAnsi="Arial" w:cs="Arial"/>
              <w:spacing w:val="-3"/>
              <w:sz w:val="20"/>
              <w:szCs w:val="20"/>
            </w:rPr>
            <w:t xml:space="preserve"> </w:t>
          </w:r>
          <w:r w:rsidRPr="00F44F01">
            <w:rPr>
              <w:rFonts w:ascii="Arial" w:hAnsi="Arial" w:cs="Arial"/>
              <w:sz w:val="20"/>
              <w:szCs w:val="20"/>
            </w:rPr>
            <w:t>the Contractor for any</w:t>
          </w:r>
          <w:r w:rsidRPr="00F44F01">
            <w:rPr>
              <w:rFonts w:ascii="Arial" w:hAnsi="Arial" w:cs="Arial"/>
              <w:spacing w:val="-2"/>
              <w:sz w:val="20"/>
              <w:szCs w:val="20"/>
            </w:rPr>
            <w:t xml:space="preserve"> </w:t>
          </w:r>
          <w:r w:rsidRPr="00F44F01">
            <w:rPr>
              <w:rFonts w:ascii="Arial" w:hAnsi="Arial" w:cs="Arial"/>
              <w:sz w:val="20"/>
              <w:szCs w:val="20"/>
            </w:rPr>
            <w:t xml:space="preserve">and </w:t>
          </w:r>
          <w:r w:rsidRPr="00F44F01">
            <w:rPr>
              <w:rFonts w:ascii="Arial" w:hAnsi="Arial" w:cs="Arial"/>
              <w:spacing w:val="-2"/>
              <w:sz w:val="20"/>
              <w:szCs w:val="20"/>
            </w:rPr>
            <w:t>all</w:t>
          </w:r>
          <w:r w:rsidRPr="00F44F01">
            <w:rPr>
              <w:rFonts w:ascii="Arial" w:hAnsi="Arial" w:cs="Arial"/>
              <w:spacing w:val="1"/>
              <w:sz w:val="20"/>
              <w:szCs w:val="20"/>
            </w:rPr>
            <w:t xml:space="preserve"> </w:t>
          </w:r>
          <w:r w:rsidRPr="00F44F01">
            <w:rPr>
              <w:rFonts w:ascii="Arial" w:hAnsi="Arial" w:cs="Arial"/>
              <w:sz w:val="20"/>
              <w:szCs w:val="20"/>
            </w:rPr>
            <w:t>claims of any</w:t>
          </w:r>
          <w:r w:rsidRPr="00F44F01">
            <w:rPr>
              <w:rFonts w:ascii="Arial" w:hAnsi="Arial" w:cs="Arial"/>
              <w:spacing w:val="-2"/>
              <w:sz w:val="20"/>
              <w:szCs w:val="20"/>
            </w:rPr>
            <w:t xml:space="preserve"> </w:t>
          </w:r>
          <w:r w:rsidRPr="00F44F01">
            <w:rPr>
              <w:rFonts w:ascii="Arial" w:hAnsi="Arial" w:cs="Arial"/>
              <w:sz w:val="20"/>
              <w:szCs w:val="20"/>
            </w:rPr>
            <w:t>nature which</w:t>
          </w:r>
          <w:r w:rsidRPr="00F44F01">
            <w:rPr>
              <w:rFonts w:ascii="Arial" w:hAnsi="Arial" w:cs="Arial"/>
              <w:spacing w:val="-2"/>
              <w:sz w:val="20"/>
              <w:szCs w:val="20"/>
            </w:rPr>
            <w:t xml:space="preserve"> may </w:t>
          </w:r>
          <w:r w:rsidRPr="00F44F01">
            <w:rPr>
              <w:rFonts w:ascii="Arial" w:hAnsi="Arial" w:cs="Arial"/>
              <w:sz w:val="20"/>
              <w:szCs w:val="20"/>
            </w:rPr>
            <w:t>in</w:t>
          </w:r>
          <w:r w:rsidRPr="00F44F01">
            <w:rPr>
              <w:rFonts w:ascii="Arial" w:hAnsi="Arial" w:cs="Arial"/>
              <w:spacing w:val="2"/>
              <w:sz w:val="20"/>
              <w:szCs w:val="20"/>
            </w:rPr>
            <w:t xml:space="preserve"> </w:t>
          </w:r>
          <w:r w:rsidRPr="00F44F01">
            <w:rPr>
              <w:rFonts w:ascii="Arial" w:hAnsi="Arial" w:cs="Arial"/>
              <w:sz w:val="20"/>
              <w:szCs w:val="20"/>
            </w:rPr>
            <w:t>any manner arise out</w:t>
          </w:r>
          <w:r w:rsidRPr="00F44F01">
            <w:rPr>
              <w:rFonts w:ascii="Arial" w:hAnsi="Arial" w:cs="Arial"/>
              <w:spacing w:val="1"/>
              <w:sz w:val="20"/>
              <w:szCs w:val="20"/>
            </w:rPr>
            <w:t xml:space="preserve"> </w:t>
          </w:r>
          <w:r w:rsidRPr="00F44F01">
            <w:rPr>
              <w:rFonts w:ascii="Arial" w:hAnsi="Arial" w:cs="Arial"/>
              <w:spacing w:val="-2"/>
              <w:sz w:val="20"/>
              <w:szCs w:val="20"/>
            </w:rPr>
            <w:t>of</w:t>
          </w:r>
          <w:r w:rsidRPr="00F44F01">
            <w:rPr>
              <w:rFonts w:ascii="Arial" w:hAnsi="Arial" w:cs="Arial"/>
              <w:sz w:val="20"/>
              <w:szCs w:val="20"/>
            </w:rPr>
            <w:t xml:space="preserve"> or</w:t>
          </w:r>
          <w:r w:rsidRPr="00F44F01">
            <w:rPr>
              <w:rFonts w:ascii="Arial" w:hAnsi="Arial" w:cs="Arial"/>
              <w:spacing w:val="-2"/>
              <w:sz w:val="20"/>
              <w:szCs w:val="20"/>
            </w:rPr>
            <w:t xml:space="preserve"> </w:t>
          </w:r>
          <w:r w:rsidRPr="00F44F01">
            <w:rPr>
              <w:rFonts w:ascii="Arial" w:hAnsi="Arial" w:cs="Arial"/>
              <w:sz w:val="20"/>
              <w:szCs w:val="20"/>
            </w:rPr>
            <w:t>result</w:t>
          </w:r>
          <w:r w:rsidRPr="00F44F01">
            <w:rPr>
              <w:rFonts w:ascii="Arial" w:hAnsi="Arial" w:cs="Arial"/>
              <w:spacing w:val="-2"/>
              <w:sz w:val="20"/>
              <w:szCs w:val="20"/>
            </w:rPr>
            <w:t xml:space="preserve"> </w:t>
          </w:r>
          <w:r w:rsidRPr="00F44F01">
            <w:rPr>
              <w:rFonts w:ascii="Arial" w:hAnsi="Arial" w:cs="Arial"/>
              <w:sz w:val="20"/>
              <w:szCs w:val="20"/>
            </w:rPr>
            <w:t>from</w:t>
          </w:r>
          <w:r w:rsidRPr="00F44F01">
            <w:rPr>
              <w:rFonts w:ascii="Arial" w:hAnsi="Arial" w:cs="Arial"/>
              <w:spacing w:val="-4"/>
              <w:sz w:val="20"/>
              <w:szCs w:val="20"/>
            </w:rPr>
            <w:t xml:space="preserve"> </w:t>
          </w:r>
          <w:r w:rsidRPr="00F44F01">
            <w:rPr>
              <w:rFonts w:ascii="Arial" w:hAnsi="Arial" w:cs="Arial"/>
              <w:sz w:val="20"/>
              <w:szCs w:val="20"/>
            </w:rPr>
            <w:t>Contractor's performance under this</w:t>
          </w:r>
          <w:r w:rsidRPr="00F44F01">
            <w:rPr>
              <w:rFonts w:ascii="Arial" w:hAnsi="Arial" w:cs="Arial"/>
              <w:spacing w:val="41"/>
              <w:sz w:val="20"/>
              <w:szCs w:val="20"/>
            </w:rPr>
            <w:t xml:space="preserve"> </w:t>
          </w:r>
          <w:r w:rsidRPr="00F44F01">
            <w:rPr>
              <w:rFonts w:ascii="Arial" w:hAnsi="Arial" w:cs="Arial"/>
              <w:sz w:val="20"/>
              <w:szCs w:val="20"/>
            </w:rPr>
            <w:t>Contract:</w:t>
          </w:r>
        </w:p>
        <w:p w14:paraId="7CD97B65" w14:textId="77777777" w:rsidR="00367B9F" w:rsidRPr="00F44F01" w:rsidRDefault="00367B9F" w:rsidP="00367B9F">
          <w:pPr>
            <w:pStyle w:val="PSBody2"/>
            <w:widowControl w:val="0"/>
            <w:spacing w:before="10"/>
            <w:rPr>
              <w:szCs w:val="20"/>
            </w:rPr>
          </w:pPr>
        </w:p>
        <w:p w14:paraId="3E5FBF50" w14:textId="77777777" w:rsidR="00367B9F" w:rsidRDefault="00B657F8" w:rsidP="00367B9F">
          <w:pPr>
            <w:pStyle w:val="PSBody2"/>
            <w:widowControl w:val="0"/>
            <w:tabs>
              <w:tab w:val="left" w:pos="360"/>
            </w:tabs>
            <w:ind w:left="360" w:right="360"/>
            <w:rPr>
              <w:szCs w:val="20"/>
            </w:rPr>
          </w:pPr>
          <w:r w:rsidRPr="00F804FA">
            <w:rPr>
              <w:rFonts w:eastAsia="Calibri"/>
              <w:szCs w:val="20"/>
              <w:lang w:eastAsia="en-US"/>
            </w:rPr>
            <w:t>1.  Commercial</w:t>
          </w:r>
          <w:r w:rsidRPr="00F44F01">
            <w:rPr>
              <w:spacing w:val="1"/>
              <w:szCs w:val="20"/>
            </w:rPr>
            <w:t xml:space="preserve"> </w:t>
          </w:r>
          <w:r w:rsidRPr="00F44F01">
            <w:rPr>
              <w:spacing w:val="-1"/>
              <w:szCs w:val="20"/>
            </w:rPr>
            <w:t>general</w:t>
          </w:r>
          <w:r w:rsidRPr="00F44F01">
            <w:rPr>
              <w:spacing w:val="1"/>
              <w:szCs w:val="20"/>
            </w:rPr>
            <w:t xml:space="preserve"> </w:t>
          </w:r>
          <w:r w:rsidRPr="00F44F01">
            <w:rPr>
              <w:spacing w:val="-2"/>
              <w:szCs w:val="20"/>
            </w:rPr>
            <w:t>liability,</w:t>
          </w:r>
          <w:r w:rsidRPr="00F44F01">
            <w:rPr>
              <w:rFonts w:eastAsia="Times New Roman"/>
              <w:szCs w:val="20"/>
            </w:rPr>
            <w:t xml:space="preserve"> </w:t>
          </w:r>
          <w:r w:rsidRPr="00F44F01">
            <w:rPr>
              <w:spacing w:val="-1"/>
              <w:szCs w:val="20"/>
            </w:rPr>
            <w:t>including</w:t>
          </w:r>
          <w:r w:rsidRPr="00F44F01">
            <w:rPr>
              <w:spacing w:val="-3"/>
              <w:szCs w:val="20"/>
            </w:rPr>
            <w:t xml:space="preserve"> </w:t>
          </w:r>
          <w:r w:rsidRPr="00F44F01">
            <w:rPr>
              <w:spacing w:val="-1"/>
              <w:szCs w:val="20"/>
            </w:rPr>
            <w:t>contractual</w:t>
          </w:r>
          <w:r w:rsidRPr="00F44F01">
            <w:rPr>
              <w:spacing w:val="1"/>
              <w:szCs w:val="20"/>
            </w:rPr>
            <w:t xml:space="preserve"> </w:t>
          </w:r>
          <w:r w:rsidRPr="00F44F01">
            <w:rPr>
              <w:spacing w:val="-1"/>
              <w:szCs w:val="20"/>
            </w:rPr>
            <w:t>coverage,</w:t>
          </w:r>
          <w:r w:rsidRPr="00F44F01">
            <w:rPr>
              <w:rFonts w:eastAsia="Times New Roman"/>
              <w:szCs w:val="20"/>
            </w:rPr>
            <w:t xml:space="preserve"> and </w:t>
          </w:r>
          <w:r w:rsidRPr="00F44F01">
            <w:rPr>
              <w:spacing w:val="-1"/>
              <w:szCs w:val="20"/>
            </w:rPr>
            <w:t>products</w:t>
          </w:r>
          <w:r w:rsidRPr="00F44F01">
            <w:rPr>
              <w:rFonts w:eastAsia="Times New Roman"/>
              <w:szCs w:val="20"/>
            </w:rPr>
            <w:t xml:space="preserve"> </w:t>
          </w:r>
          <w:r w:rsidRPr="00F44F01">
            <w:rPr>
              <w:spacing w:val="-1"/>
              <w:szCs w:val="20"/>
            </w:rPr>
            <w:t xml:space="preserve">or </w:t>
          </w:r>
          <w:r w:rsidRPr="00F44F01">
            <w:rPr>
              <w:szCs w:val="20"/>
            </w:rPr>
            <w:t>completed operations coverage (if</w:t>
          </w:r>
          <w:r w:rsidRPr="00F44F01">
            <w:rPr>
              <w:spacing w:val="-2"/>
              <w:szCs w:val="20"/>
            </w:rPr>
            <w:t xml:space="preserve"> </w:t>
          </w:r>
          <w:r w:rsidRPr="00F44F01">
            <w:rPr>
              <w:szCs w:val="20"/>
            </w:rPr>
            <w:t>applicable), with</w:t>
          </w:r>
          <w:r w:rsidRPr="00F44F01">
            <w:rPr>
              <w:spacing w:val="-3"/>
              <w:szCs w:val="20"/>
            </w:rPr>
            <w:t xml:space="preserve"> </w:t>
          </w:r>
          <w:r w:rsidRPr="00F44F01">
            <w:rPr>
              <w:szCs w:val="20"/>
            </w:rPr>
            <w:t>minimum</w:t>
          </w:r>
          <w:r w:rsidRPr="00F44F01">
            <w:rPr>
              <w:spacing w:val="-4"/>
              <w:szCs w:val="20"/>
            </w:rPr>
            <w:t xml:space="preserve"> </w:t>
          </w:r>
          <w:r w:rsidRPr="00F44F01">
            <w:rPr>
              <w:szCs w:val="20"/>
            </w:rPr>
            <w:t>liability</w:t>
          </w:r>
          <w:r w:rsidRPr="00F44F01">
            <w:rPr>
              <w:spacing w:val="-3"/>
              <w:szCs w:val="20"/>
            </w:rPr>
            <w:t xml:space="preserve"> </w:t>
          </w:r>
          <w:r w:rsidRPr="00F44F01">
            <w:rPr>
              <w:szCs w:val="20"/>
            </w:rPr>
            <w:t>limits not</w:t>
          </w:r>
          <w:r w:rsidRPr="00F44F01">
            <w:rPr>
              <w:spacing w:val="1"/>
              <w:szCs w:val="20"/>
            </w:rPr>
            <w:t xml:space="preserve"> </w:t>
          </w:r>
          <w:r w:rsidRPr="00F44F01">
            <w:rPr>
              <w:szCs w:val="20"/>
            </w:rPr>
            <w:t>less</w:t>
          </w:r>
          <w:r w:rsidRPr="00F44F01">
            <w:rPr>
              <w:spacing w:val="-2"/>
              <w:szCs w:val="20"/>
            </w:rPr>
            <w:t xml:space="preserve"> </w:t>
          </w:r>
          <w:r w:rsidRPr="00F44F01">
            <w:rPr>
              <w:szCs w:val="20"/>
            </w:rPr>
            <w:t>than $700,000 per</w:t>
          </w:r>
          <w:r w:rsidRPr="00F44F01">
            <w:rPr>
              <w:spacing w:val="1"/>
              <w:szCs w:val="20"/>
            </w:rPr>
            <w:t xml:space="preserve"> </w:t>
          </w:r>
          <w:r w:rsidRPr="00F44F01">
            <w:rPr>
              <w:szCs w:val="20"/>
            </w:rPr>
            <w:t>person and $5,000,000 per</w:t>
          </w:r>
          <w:r w:rsidRPr="00F44F01">
            <w:rPr>
              <w:spacing w:val="1"/>
              <w:szCs w:val="20"/>
            </w:rPr>
            <w:t xml:space="preserve"> </w:t>
          </w:r>
          <w:r w:rsidRPr="00F44F01">
            <w:rPr>
              <w:szCs w:val="20"/>
            </w:rPr>
            <w:t>occurrence unless</w:t>
          </w:r>
          <w:r w:rsidRPr="00F44F01">
            <w:rPr>
              <w:spacing w:val="-2"/>
              <w:szCs w:val="20"/>
            </w:rPr>
            <w:t xml:space="preserve"> </w:t>
          </w:r>
          <w:r w:rsidRPr="00F44F01">
            <w:rPr>
              <w:szCs w:val="20"/>
            </w:rPr>
            <w:t>additional</w:t>
          </w:r>
          <w:r w:rsidRPr="00F44F01">
            <w:rPr>
              <w:spacing w:val="1"/>
              <w:szCs w:val="20"/>
            </w:rPr>
            <w:t xml:space="preserve"> </w:t>
          </w:r>
          <w:r w:rsidRPr="00F44F01">
            <w:rPr>
              <w:szCs w:val="20"/>
            </w:rPr>
            <w:t>coverage is</w:t>
          </w:r>
          <w:r w:rsidRPr="00F44F01">
            <w:rPr>
              <w:spacing w:val="-2"/>
              <w:szCs w:val="20"/>
            </w:rPr>
            <w:t xml:space="preserve"> </w:t>
          </w:r>
          <w:r w:rsidRPr="00F44F01">
            <w:rPr>
              <w:szCs w:val="20"/>
            </w:rPr>
            <w:t>required by</w:t>
          </w:r>
          <w:r w:rsidRPr="00F44F01">
            <w:rPr>
              <w:spacing w:val="-2"/>
              <w:szCs w:val="20"/>
            </w:rPr>
            <w:t xml:space="preserve"> </w:t>
          </w:r>
          <w:r w:rsidRPr="00F44F01">
            <w:rPr>
              <w:szCs w:val="20"/>
            </w:rPr>
            <w:t>the</w:t>
          </w:r>
          <w:r w:rsidRPr="00F44F01">
            <w:rPr>
              <w:spacing w:val="45"/>
              <w:szCs w:val="20"/>
            </w:rPr>
            <w:t xml:space="preserve"> </w:t>
          </w:r>
          <w:r w:rsidRPr="00F44F01">
            <w:rPr>
              <w:szCs w:val="20"/>
            </w:rPr>
            <w:t>State.</w:t>
          </w:r>
          <w:r w:rsidRPr="00F44F01">
            <w:rPr>
              <w:spacing w:val="-2"/>
              <w:szCs w:val="20"/>
            </w:rPr>
            <w:t xml:space="preserve"> </w:t>
          </w:r>
          <w:r w:rsidRPr="00F44F01">
            <w:rPr>
              <w:szCs w:val="20"/>
            </w:rPr>
            <w:t>The State</w:t>
          </w:r>
          <w:r w:rsidRPr="00F44F01">
            <w:rPr>
              <w:spacing w:val="-2"/>
              <w:szCs w:val="20"/>
            </w:rPr>
            <w:t xml:space="preserve"> </w:t>
          </w:r>
          <w:r w:rsidRPr="00F44F01">
            <w:rPr>
              <w:szCs w:val="20"/>
            </w:rPr>
            <w:t>is</w:t>
          </w:r>
          <w:r w:rsidRPr="00F44F01">
            <w:rPr>
              <w:spacing w:val="-2"/>
              <w:szCs w:val="20"/>
            </w:rPr>
            <w:t xml:space="preserve"> </w:t>
          </w:r>
          <w:r w:rsidRPr="00F44F01">
            <w:rPr>
              <w:szCs w:val="20"/>
            </w:rPr>
            <w:t>to be</w:t>
          </w:r>
          <w:r w:rsidRPr="00F44F01">
            <w:rPr>
              <w:spacing w:val="-2"/>
              <w:szCs w:val="20"/>
            </w:rPr>
            <w:t xml:space="preserve"> named</w:t>
          </w:r>
          <w:r w:rsidRPr="00F44F01">
            <w:rPr>
              <w:szCs w:val="20"/>
            </w:rPr>
            <w:t xml:space="preserve"> as an additional</w:t>
          </w:r>
          <w:r w:rsidRPr="00F44F01">
            <w:rPr>
              <w:spacing w:val="-2"/>
              <w:szCs w:val="20"/>
            </w:rPr>
            <w:t xml:space="preserve"> </w:t>
          </w:r>
          <w:r w:rsidRPr="00F44F01">
            <w:rPr>
              <w:szCs w:val="20"/>
            </w:rPr>
            <w:t>insured on a primary, non-contributory</w:t>
          </w:r>
          <w:r w:rsidRPr="00F44F01">
            <w:rPr>
              <w:spacing w:val="-3"/>
              <w:szCs w:val="20"/>
            </w:rPr>
            <w:t xml:space="preserve"> </w:t>
          </w:r>
          <w:r w:rsidRPr="00F44F01">
            <w:rPr>
              <w:szCs w:val="20"/>
            </w:rPr>
            <w:t>basis</w:t>
          </w:r>
          <w:r w:rsidRPr="00F44F01">
            <w:rPr>
              <w:spacing w:val="-2"/>
              <w:szCs w:val="20"/>
            </w:rPr>
            <w:t xml:space="preserve"> </w:t>
          </w:r>
          <w:r w:rsidRPr="00F44F01">
            <w:rPr>
              <w:szCs w:val="20"/>
            </w:rPr>
            <w:t>for</w:t>
          </w:r>
          <w:r w:rsidRPr="00F44F01">
            <w:rPr>
              <w:spacing w:val="65"/>
              <w:szCs w:val="20"/>
            </w:rPr>
            <w:t xml:space="preserve"> </w:t>
          </w:r>
          <w:r w:rsidRPr="00F44F01">
            <w:rPr>
              <w:szCs w:val="20"/>
            </w:rPr>
            <w:t>any</w:t>
          </w:r>
          <w:r w:rsidRPr="00F44F01">
            <w:rPr>
              <w:spacing w:val="-2"/>
              <w:szCs w:val="20"/>
            </w:rPr>
            <w:t xml:space="preserve"> </w:t>
          </w:r>
          <w:r w:rsidRPr="00F44F01">
            <w:rPr>
              <w:szCs w:val="20"/>
            </w:rPr>
            <w:t>liability</w:t>
          </w:r>
          <w:r w:rsidRPr="00F44F01">
            <w:rPr>
              <w:spacing w:val="-3"/>
              <w:szCs w:val="20"/>
            </w:rPr>
            <w:t xml:space="preserve"> </w:t>
          </w:r>
          <w:r w:rsidRPr="00F44F01">
            <w:rPr>
              <w:szCs w:val="20"/>
            </w:rPr>
            <w:t>arising</w:t>
          </w:r>
          <w:r w:rsidRPr="00F44F01">
            <w:rPr>
              <w:spacing w:val="-3"/>
              <w:szCs w:val="20"/>
            </w:rPr>
            <w:t xml:space="preserve"> </w:t>
          </w:r>
          <w:r w:rsidRPr="00F44F01">
            <w:rPr>
              <w:szCs w:val="20"/>
            </w:rPr>
            <w:t>directly</w:t>
          </w:r>
          <w:r w:rsidRPr="00F44F01">
            <w:rPr>
              <w:spacing w:val="-3"/>
              <w:szCs w:val="20"/>
            </w:rPr>
            <w:t xml:space="preserve"> </w:t>
          </w:r>
          <w:r w:rsidRPr="00F44F01">
            <w:rPr>
              <w:szCs w:val="20"/>
            </w:rPr>
            <w:t>or indirectly</w:t>
          </w:r>
          <w:r w:rsidRPr="00F44F01">
            <w:rPr>
              <w:spacing w:val="-3"/>
              <w:szCs w:val="20"/>
            </w:rPr>
            <w:t xml:space="preserve"> </w:t>
          </w:r>
          <w:r w:rsidRPr="00F44F01">
            <w:rPr>
              <w:szCs w:val="20"/>
            </w:rPr>
            <w:t xml:space="preserve">under </w:t>
          </w:r>
          <w:r w:rsidRPr="00F44F01">
            <w:rPr>
              <w:spacing w:val="-2"/>
              <w:szCs w:val="20"/>
            </w:rPr>
            <w:t>or</w:t>
          </w:r>
          <w:r w:rsidRPr="00F44F01">
            <w:rPr>
              <w:szCs w:val="20"/>
            </w:rPr>
            <w:t xml:space="preserve"> in</w:t>
          </w:r>
          <w:r w:rsidRPr="00F44F01">
            <w:rPr>
              <w:spacing w:val="-3"/>
              <w:szCs w:val="20"/>
            </w:rPr>
            <w:t xml:space="preserve"> </w:t>
          </w:r>
          <w:r w:rsidRPr="00F44F01">
            <w:rPr>
              <w:szCs w:val="20"/>
            </w:rPr>
            <w:t>connection with</w:t>
          </w:r>
          <w:r w:rsidRPr="00F44F01">
            <w:rPr>
              <w:spacing w:val="-3"/>
              <w:szCs w:val="20"/>
            </w:rPr>
            <w:t xml:space="preserve"> </w:t>
          </w:r>
          <w:r w:rsidRPr="00F44F01">
            <w:rPr>
              <w:szCs w:val="20"/>
            </w:rPr>
            <w:t>this Contract.</w:t>
          </w:r>
        </w:p>
        <w:p w14:paraId="7A3B3002" w14:textId="77777777" w:rsidR="00367B9F" w:rsidRPr="00F44F01" w:rsidRDefault="00367B9F" w:rsidP="00367B9F">
          <w:pPr>
            <w:pStyle w:val="PSBody2"/>
            <w:widowControl w:val="0"/>
            <w:tabs>
              <w:tab w:val="left" w:pos="360"/>
            </w:tabs>
            <w:ind w:left="360" w:right="360"/>
            <w:rPr>
              <w:szCs w:val="20"/>
            </w:rPr>
          </w:pPr>
        </w:p>
        <w:p w14:paraId="4BADB5A9" w14:textId="77777777" w:rsidR="00367B9F" w:rsidRPr="00F44F01" w:rsidRDefault="00B657F8" w:rsidP="00367B9F">
          <w:pPr>
            <w:pStyle w:val="NoSpacing"/>
            <w:ind w:left="360" w:right="360"/>
            <w:rPr>
              <w:rFonts w:ascii="Arial" w:hAnsi="Arial" w:cs="Arial"/>
              <w:sz w:val="20"/>
              <w:szCs w:val="20"/>
            </w:rPr>
          </w:pPr>
          <w:r w:rsidRPr="00F44F01">
            <w:rPr>
              <w:rFonts w:ascii="Arial" w:hAnsi="Arial" w:cs="Arial"/>
              <w:sz w:val="20"/>
              <w:szCs w:val="20"/>
            </w:rPr>
            <w:t>2.  Automobile</w:t>
          </w:r>
          <w:r w:rsidRPr="00F44F01">
            <w:rPr>
              <w:rFonts w:ascii="Arial" w:hAnsi="Arial" w:cs="Arial"/>
              <w:spacing w:val="-2"/>
              <w:sz w:val="20"/>
              <w:szCs w:val="20"/>
            </w:rPr>
            <w:t xml:space="preserve"> </w:t>
          </w:r>
          <w:r w:rsidRPr="00F44F01">
            <w:rPr>
              <w:rFonts w:ascii="Arial" w:hAnsi="Arial" w:cs="Arial"/>
              <w:sz w:val="20"/>
              <w:szCs w:val="20"/>
            </w:rPr>
            <w:t>liability</w:t>
          </w:r>
          <w:r w:rsidRPr="00F44F01">
            <w:rPr>
              <w:rFonts w:ascii="Arial" w:hAnsi="Arial" w:cs="Arial"/>
              <w:spacing w:val="-3"/>
              <w:sz w:val="20"/>
              <w:szCs w:val="20"/>
            </w:rPr>
            <w:t xml:space="preserve"> </w:t>
          </w:r>
          <w:r w:rsidRPr="00F44F01">
            <w:rPr>
              <w:rFonts w:ascii="Arial" w:hAnsi="Arial" w:cs="Arial"/>
              <w:sz w:val="20"/>
              <w:szCs w:val="20"/>
            </w:rPr>
            <w:t>for</w:t>
          </w:r>
          <w:r w:rsidRPr="00F44F01">
            <w:rPr>
              <w:rFonts w:ascii="Arial" w:hAnsi="Arial" w:cs="Arial"/>
              <w:spacing w:val="-4"/>
              <w:sz w:val="20"/>
              <w:szCs w:val="20"/>
            </w:rPr>
            <w:t xml:space="preserve"> </w:t>
          </w:r>
          <w:r w:rsidRPr="00F44F01">
            <w:rPr>
              <w:rFonts w:ascii="Arial" w:hAnsi="Arial" w:cs="Arial"/>
              <w:sz w:val="20"/>
              <w:szCs w:val="20"/>
            </w:rPr>
            <w:t xml:space="preserve">owned, non-owned and </w:t>
          </w:r>
          <w:r w:rsidRPr="00F44F01">
            <w:rPr>
              <w:rFonts w:ascii="Arial" w:hAnsi="Arial" w:cs="Arial"/>
              <w:spacing w:val="-2"/>
              <w:sz w:val="20"/>
              <w:szCs w:val="20"/>
            </w:rPr>
            <w:t>hired</w:t>
          </w:r>
          <w:r w:rsidRPr="00F44F01">
            <w:rPr>
              <w:rFonts w:ascii="Arial" w:hAnsi="Arial" w:cs="Arial"/>
              <w:sz w:val="20"/>
              <w:szCs w:val="20"/>
            </w:rPr>
            <w:t xml:space="preserve"> autos with minimum</w:t>
          </w:r>
          <w:r w:rsidRPr="00F44F01">
            <w:rPr>
              <w:rFonts w:ascii="Arial" w:hAnsi="Arial" w:cs="Arial"/>
              <w:spacing w:val="-4"/>
              <w:sz w:val="20"/>
              <w:szCs w:val="20"/>
            </w:rPr>
            <w:t xml:space="preserve"> </w:t>
          </w:r>
          <w:r w:rsidRPr="00F44F01">
            <w:rPr>
              <w:rFonts w:ascii="Arial" w:hAnsi="Arial" w:cs="Arial"/>
              <w:sz w:val="20"/>
              <w:szCs w:val="20"/>
            </w:rPr>
            <w:t>liability</w:t>
          </w:r>
          <w:r w:rsidRPr="00F44F01">
            <w:rPr>
              <w:rFonts w:ascii="Arial" w:hAnsi="Arial" w:cs="Arial"/>
              <w:spacing w:val="-3"/>
              <w:sz w:val="20"/>
              <w:szCs w:val="20"/>
            </w:rPr>
            <w:t xml:space="preserve"> </w:t>
          </w:r>
          <w:r w:rsidRPr="00F44F01">
            <w:rPr>
              <w:rFonts w:ascii="Arial" w:hAnsi="Arial" w:cs="Arial"/>
              <w:sz w:val="20"/>
              <w:szCs w:val="20"/>
            </w:rPr>
            <w:t>limits not less than $700,000 per</w:t>
          </w:r>
          <w:r w:rsidRPr="00F44F01">
            <w:rPr>
              <w:rFonts w:ascii="Arial" w:hAnsi="Arial" w:cs="Arial"/>
              <w:spacing w:val="1"/>
              <w:sz w:val="20"/>
              <w:szCs w:val="20"/>
            </w:rPr>
            <w:t xml:space="preserve"> </w:t>
          </w:r>
          <w:r w:rsidRPr="00F44F01">
            <w:rPr>
              <w:rFonts w:ascii="Arial" w:hAnsi="Arial" w:cs="Arial"/>
              <w:sz w:val="20"/>
              <w:szCs w:val="20"/>
            </w:rPr>
            <w:t>person and $5,000,000 per</w:t>
          </w:r>
          <w:r w:rsidRPr="00F44F01">
            <w:rPr>
              <w:rFonts w:ascii="Arial" w:hAnsi="Arial" w:cs="Arial"/>
              <w:spacing w:val="1"/>
              <w:sz w:val="20"/>
              <w:szCs w:val="20"/>
            </w:rPr>
            <w:t xml:space="preserve"> </w:t>
          </w:r>
          <w:r w:rsidRPr="00F44F01">
            <w:rPr>
              <w:rFonts w:ascii="Arial" w:hAnsi="Arial" w:cs="Arial"/>
              <w:sz w:val="20"/>
              <w:szCs w:val="20"/>
            </w:rPr>
            <w:t>occurrence. The State</w:t>
          </w:r>
          <w:r w:rsidRPr="00F44F01">
            <w:rPr>
              <w:rFonts w:ascii="Arial" w:hAnsi="Arial" w:cs="Arial"/>
              <w:spacing w:val="-2"/>
              <w:sz w:val="20"/>
              <w:szCs w:val="20"/>
            </w:rPr>
            <w:t xml:space="preserve"> </w:t>
          </w:r>
          <w:r w:rsidRPr="00F44F01">
            <w:rPr>
              <w:rFonts w:ascii="Arial" w:hAnsi="Arial" w:cs="Arial"/>
              <w:sz w:val="20"/>
              <w:szCs w:val="20"/>
            </w:rPr>
            <w:t>is</w:t>
          </w:r>
          <w:r w:rsidRPr="00F44F01">
            <w:rPr>
              <w:rFonts w:ascii="Arial" w:hAnsi="Arial" w:cs="Arial"/>
              <w:spacing w:val="-2"/>
              <w:sz w:val="20"/>
              <w:szCs w:val="20"/>
            </w:rPr>
            <w:t xml:space="preserve"> </w:t>
          </w:r>
          <w:r w:rsidRPr="00F44F01">
            <w:rPr>
              <w:rFonts w:ascii="Arial" w:hAnsi="Arial" w:cs="Arial"/>
              <w:sz w:val="20"/>
              <w:szCs w:val="20"/>
            </w:rPr>
            <w:t xml:space="preserve">to </w:t>
          </w:r>
          <w:r w:rsidRPr="00F44F01">
            <w:rPr>
              <w:rFonts w:ascii="Arial" w:hAnsi="Arial" w:cs="Arial"/>
              <w:spacing w:val="-2"/>
              <w:sz w:val="20"/>
              <w:szCs w:val="20"/>
            </w:rPr>
            <w:t>be</w:t>
          </w:r>
          <w:r w:rsidRPr="00F44F01">
            <w:rPr>
              <w:rFonts w:ascii="Arial" w:hAnsi="Arial" w:cs="Arial"/>
              <w:sz w:val="20"/>
              <w:szCs w:val="20"/>
            </w:rPr>
            <w:t xml:space="preserve"> named as an additional</w:t>
          </w:r>
          <w:r w:rsidRPr="00F44F01">
            <w:rPr>
              <w:rFonts w:ascii="Arial" w:hAnsi="Arial" w:cs="Arial"/>
              <w:spacing w:val="41"/>
              <w:sz w:val="20"/>
              <w:szCs w:val="20"/>
            </w:rPr>
            <w:t xml:space="preserve"> </w:t>
          </w:r>
          <w:r w:rsidRPr="00F44F01">
            <w:rPr>
              <w:rFonts w:ascii="Arial" w:hAnsi="Arial" w:cs="Arial"/>
              <w:sz w:val="20"/>
              <w:szCs w:val="20"/>
            </w:rPr>
            <w:t>insured on a primary, non-contributory</w:t>
          </w:r>
          <w:r w:rsidRPr="00F44F01">
            <w:rPr>
              <w:rFonts w:ascii="Arial" w:hAnsi="Arial" w:cs="Arial"/>
              <w:spacing w:val="-3"/>
              <w:sz w:val="20"/>
              <w:szCs w:val="20"/>
            </w:rPr>
            <w:t xml:space="preserve"> </w:t>
          </w:r>
          <w:r w:rsidRPr="00F44F01">
            <w:rPr>
              <w:rFonts w:ascii="Arial" w:hAnsi="Arial" w:cs="Arial"/>
              <w:sz w:val="20"/>
              <w:szCs w:val="20"/>
            </w:rPr>
            <w:t>basis.</w:t>
          </w:r>
        </w:p>
        <w:p w14:paraId="621EF4D3" w14:textId="77777777" w:rsidR="00367B9F" w:rsidRPr="00F44F01" w:rsidRDefault="00367B9F" w:rsidP="00367B9F">
          <w:pPr>
            <w:pStyle w:val="NoSpacing"/>
            <w:ind w:left="360" w:right="360"/>
            <w:rPr>
              <w:rFonts w:ascii="Arial" w:hAnsi="Arial" w:cs="Arial"/>
              <w:sz w:val="20"/>
              <w:szCs w:val="20"/>
            </w:rPr>
          </w:pPr>
        </w:p>
        <w:p w14:paraId="58A33A16" w14:textId="77777777" w:rsidR="00367B9F" w:rsidRPr="00F44F01" w:rsidRDefault="00B657F8" w:rsidP="00367B9F">
          <w:pPr>
            <w:pStyle w:val="NoSpacing"/>
            <w:ind w:left="360" w:right="360"/>
            <w:rPr>
              <w:rFonts w:ascii="Arial" w:hAnsi="Arial" w:cs="Arial"/>
              <w:sz w:val="20"/>
              <w:szCs w:val="20"/>
            </w:rPr>
          </w:pPr>
          <w:r w:rsidRPr="00F44F01">
            <w:rPr>
              <w:rFonts w:ascii="Arial" w:hAnsi="Arial" w:cs="Arial"/>
              <w:sz w:val="20"/>
              <w:szCs w:val="20"/>
            </w:rPr>
            <w:lastRenderedPageBreak/>
            <w:t>3.  Errors and Omissions liability</w:t>
          </w:r>
          <w:r w:rsidRPr="00F44F01">
            <w:rPr>
              <w:rFonts w:ascii="Arial" w:hAnsi="Arial" w:cs="Arial"/>
              <w:spacing w:val="-6"/>
              <w:sz w:val="20"/>
              <w:szCs w:val="20"/>
            </w:rPr>
            <w:t xml:space="preserve"> </w:t>
          </w:r>
          <w:r w:rsidRPr="00F44F01">
            <w:rPr>
              <w:rFonts w:ascii="Arial" w:hAnsi="Arial" w:cs="Arial"/>
              <w:sz w:val="20"/>
              <w:szCs w:val="20"/>
            </w:rPr>
            <w:t>with minimum liability</w:t>
          </w:r>
          <w:r w:rsidRPr="00F44F01">
            <w:rPr>
              <w:rFonts w:ascii="Arial" w:hAnsi="Arial" w:cs="Arial"/>
              <w:spacing w:val="-5"/>
              <w:sz w:val="20"/>
              <w:szCs w:val="20"/>
            </w:rPr>
            <w:t xml:space="preserve"> </w:t>
          </w:r>
          <w:r w:rsidRPr="00F44F01">
            <w:rPr>
              <w:rFonts w:ascii="Arial" w:hAnsi="Arial" w:cs="Arial"/>
              <w:sz w:val="20"/>
              <w:szCs w:val="20"/>
            </w:rPr>
            <w:t>limits of $1,000,000 per claim and</w:t>
          </w:r>
          <w:r w:rsidRPr="00F44F01">
            <w:rPr>
              <w:rFonts w:ascii="Arial" w:hAnsi="Arial" w:cs="Arial"/>
              <w:spacing w:val="27"/>
              <w:sz w:val="20"/>
              <w:szCs w:val="20"/>
            </w:rPr>
            <w:t xml:space="preserve"> </w:t>
          </w:r>
          <w:r w:rsidRPr="00F44F01">
            <w:rPr>
              <w:rFonts w:ascii="Arial" w:hAnsi="Arial" w:cs="Arial"/>
              <w:sz w:val="20"/>
              <w:szCs w:val="20"/>
            </w:rPr>
            <w:t>in the aggregate.  Coverage for</w:t>
          </w:r>
          <w:r w:rsidRPr="00F44F01">
            <w:rPr>
              <w:rFonts w:ascii="Arial" w:hAnsi="Arial" w:cs="Arial"/>
              <w:spacing w:val="-2"/>
              <w:sz w:val="20"/>
              <w:szCs w:val="20"/>
            </w:rPr>
            <w:t xml:space="preserve"> </w:t>
          </w:r>
          <w:r w:rsidRPr="00F44F01">
            <w:rPr>
              <w:rFonts w:ascii="Arial" w:hAnsi="Arial" w:cs="Arial"/>
              <w:sz w:val="20"/>
              <w:szCs w:val="20"/>
            </w:rPr>
            <w:t>the benefit</w:t>
          </w:r>
          <w:r w:rsidRPr="00F44F01">
            <w:rPr>
              <w:rFonts w:ascii="Arial" w:hAnsi="Arial" w:cs="Arial"/>
              <w:spacing w:val="1"/>
              <w:sz w:val="20"/>
              <w:szCs w:val="20"/>
            </w:rPr>
            <w:t xml:space="preserve"> </w:t>
          </w:r>
          <w:r w:rsidRPr="00F44F01">
            <w:rPr>
              <w:rFonts w:ascii="Arial" w:hAnsi="Arial" w:cs="Arial"/>
              <w:spacing w:val="-2"/>
              <w:sz w:val="20"/>
              <w:szCs w:val="20"/>
            </w:rPr>
            <w:t>of</w:t>
          </w:r>
          <w:r w:rsidRPr="00F44F01">
            <w:rPr>
              <w:rFonts w:ascii="Arial" w:hAnsi="Arial" w:cs="Arial"/>
              <w:sz w:val="20"/>
              <w:szCs w:val="20"/>
            </w:rPr>
            <w:t xml:space="preserve"> the State</w:t>
          </w:r>
          <w:r w:rsidRPr="00F44F01">
            <w:rPr>
              <w:rFonts w:ascii="Arial" w:hAnsi="Arial" w:cs="Arial"/>
              <w:spacing w:val="-2"/>
              <w:sz w:val="20"/>
              <w:szCs w:val="20"/>
            </w:rPr>
            <w:t xml:space="preserve"> </w:t>
          </w:r>
          <w:r w:rsidRPr="00F44F01">
            <w:rPr>
              <w:rFonts w:ascii="Arial" w:hAnsi="Arial" w:cs="Arial"/>
              <w:sz w:val="20"/>
              <w:szCs w:val="20"/>
            </w:rPr>
            <w:t>shall</w:t>
          </w:r>
          <w:r w:rsidRPr="00F44F01">
            <w:rPr>
              <w:rFonts w:ascii="Arial" w:hAnsi="Arial" w:cs="Arial"/>
              <w:spacing w:val="1"/>
              <w:sz w:val="20"/>
              <w:szCs w:val="20"/>
            </w:rPr>
            <w:t xml:space="preserve"> </w:t>
          </w:r>
          <w:r w:rsidRPr="00F44F01">
            <w:rPr>
              <w:rFonts w:ascii="Arial" w:hAnsi="Arial" w:cs="Arial"/>
              <w:sz w:val="20"/>
              <w:szCs w:val="20"/>
            </w:rPr>
            <w:t>continue</w:t>
          </w:r>
          <w:r w:rsidRPr="00F44F01">
            <w:rPr>
              <w:rFonts w:ascii="Arial" w:hAnsi="Arial" w:cs="Arial"/>
              <w:spacing w:val="-2"/>
              <w:sz w:val="20"/>
              <w:szCs w:val="20"/>
            </w:rPr>
            <w:t xml:space="preserve"> </w:t>
          </w:r>
          <w:r w:rsidRPr="00F44F01">
            <w:rPr>
              <w:rFonts w:ascii="Arial" w:hAnsi="Arial" w:cs="Arial"/>
              <w:sz w:val="20"/>
              <w:szCs w:val="20"/>
            </w:rPr>
            <w:t>for a period</w:t>
          </w:r>
          <w:r w:rsidRPr="00F44F01">
            <w:rPr>
              <w:rFonts w:ascii="Arial" w:hAnsi="Arial" w:cs="Arial"/>
              <w:spacing w:val="-3"/>
              <w:sz w:val="20"/>
              <w:szCs w:val="20"/>
            </w:rPr>
            <w:t xml:space="preserve"> </w:t>
          </w:r>
          <w:r w:rsidRPr="00F44F01">
            <w:rPr>
              <w:rFonts w:ascii="Arial" w:hAnsi="Arial" w:cs="Arial"/>
              <w:sz w:val="20"/>
              <w:szCs w:val="20"/>
            </w:rPr>
            <w:t>of two</w:t>
          </w:r>
          <w:r w:rsidRPr="00F44F01">
            <w:rPr>
              <w:rFonts w:ascii="Arial" w:hAnsi="Arial" w:cs="Arial"/>
              <w:spacing w:val="-3"/>
              <w:sz w:val="20"/>
              <w:szCs w:val="20"/>
            </w:rPr>
            <w:t xml:space="preserve"> </w:t>
          </w:r>
          <w:r w:rsidRPr="00F44F01">
            <w:rPr>
              <w:rFonts w:ascii="Arial" w:hAnsi="Arial" w:cs="Arial"/>
              <w:sz w:val="20"/>
              <w:szCs w:val="20"/>
            </w:rPr>
            <w:t>(2) years</w:t>
          </w:r>
          <w:r w:rsidRPr="00F44F01">
            <w:rPr>
              <w:rFonts w:ascii="Arial" w:hAnsi="Arial" w:cs="Arial"/>
              <w:spacing w:val="51"/>
              <w:sz w:val="20"/>
              <w:szCs w:val="20"/>
            </w:rPr>
            <w:t xml:space="preserve"> </w:t>
          </w:r>
          <w:r w:rsidRPr="00F44F01">
            <w:rPr>
              <w:rFonts w:ascii="Arial" w:hAnsi="Arial" w:cs="Arial"/>
              <w:sz w:val="20"/>
              <w:szCs w:val="20"/>
            </w:rPr>
            <w:t>after</w:t>
          </w:r>
          <w:r w:rsidRPr="00F44F01">
            <w:rPr>
              <w:rFonts w:ascii="Arial" w:hAnsi="Arial" w:cs="Arial"/>
              <w:spacing w:val="-2"/>
              <w:sz w:val="20"/>
              <w:szCs w:val="20"/>
            </w:rPr>
            <w:t xml:space="preserve"> </w:t>
          </w:r>
          <w:r w:rsidRPr="00F44F01">
            <w:rPr>
              <w:rFonts w:ascii="Arial" w:hAnsi="Arial" w:cs="Arial"/>
              <w:sz w:val="20"/>
              <w:szCs w:val="20"/>
            </w:rPr>
            <w:t>the date of</w:t>
          </w:r>
          <w:r w:rsidRPr="00F44F01">
            <w:rPr>
              <w:rFonts w:ascii="Arial" w:hAnsi="Arial" w:cs="Arial"/>
              <w:spacing w:val="-2"/>
              <w:sz w:val="20"/>
              <w:szCs w:val="20"/>
            </w:rPr>
            <w:t xml:space="preserve"> </w:t>
          </w:r>
          <w:r w:rsidRPr="00F44F01">
            <w:rPr>
              <w:rFonts w:ascii="Arial" w:hAnsi="Arial" w:cs="Arial"/>
              <w:sz w:val="20"/>
              <w:szCs w:val="20"/>
            </w:rPr>
            <w:t>service provided under this Contract.</w:t>
          </w:r>
        </w:p>
        <w:p w14:paraId="08F84C5E" w14:textId="77777777" w:rsidR="00367B9F" w:rsidRPr="00F44F01" w:rsidRDefault="00367B9F" w:rsidP="00367B9F">
          <w:pPr>
            <w:pStyle w:val="NoSpacing"/>
            <w:ind w:left="360" w:right="360"/>
            <w:rPr>
              <w:rFonts w:ascii="Arial" w:hAnsi="Arial" w:cs="Arial"/>
              <w:sz w:val="20"/>
              <w:szCs w:val="20"/>
            </w:rPr>
          </w:pPr>
        </w:p>
        <w:p w14:paraId="3896549E" w14:textId="77777777" w:rsidR="00367B9F" w:rsidRPr="00F44F01" w:rsidRDefault="00B657F8" w:rsidP="00367B9F">
          <w:pPr>
            <w:pStyle w:val="NoSpacing"/>
            <w:ind w:left="360" w:right="360"/>
            <w:rPr>
              <w:rFonts w:ascii="Arial" w:hAnsi="Arial" w:cs="Arial"/>
              <w:sz w:val="20"/>
              <w:szCs w:val="20"/>
            </w:rPr>
          </w:pPr>
          <w:r w:rsidRPr="00F44F01">
            <w:rPr>
              <w:rFonts w:ascii="Arial" w:hAnsi="Arial" w:cs="Arial"/>
              <w:sz w:val="20"/>
              <w:szCs w:val="20"/>
            </w:rPr>
            <w:t>4.  Fiduciary</w:t>
          </w:r>
          <w:r w:rsidRPr="00F44F01">
            <w:rPr>
              <w:rFonts w:ascii="Arial" w:hAnsi="Arial" w:cs="Arial"/>
              <w:spacing w:val="-3"/>
              <w:sz w:val="20"/>
              <w:szCs w:val="20"/>
            </w:rPr>
            <w:t xml:space="preserve"> </w:t>
          </w:r>
          <w:r w:rsidRPr="00F44F01">
            <w:rPr>
              <w:rFonts w:ascii="Arial" w:hAnsi="Arial" w:cs="Arial"/>
              <w:sz w:val="20"/>
              <w:szCs w:val="20"/>
            </w:rPr>
            <w:t>liability</w:t>
          </w:r>
          <w:r w:rsidRPr="00F44F01">
            <w:rPr>
              <w:rFonts w:ascii="Arial" w:hAnsi="Arial" w:cs="Arial"/>
              <w:spacing w:val="-3"/>
              <w:sz w:val="20"/>
              <w:szCs w:val="20"/>
            </w:rPr>
            <w:t xml:space="preserve"> </w:t>
          </w:r>
          <w:r w:rsidRPr="00F44F01">
            <w:rPr>
              <w:rFonts w:ascii="Arial" w:hAnsi="Arial" w:cs="Arial"/>
              <w:sz w:val="20"/>
              <w:szCs w:val="20"/>
            </w:rPr>
            <w:t>if the Contractor is responsible for the management</w:t>
          </w:r>
          <w:r w:rsidRPr="00F44F01">
            <w:rPr>
              <w:rFonts w:ascii="Arial" w:hAnsi="Arial" w:cs="Arial"/>
              <w:spacing w:val="1"/>
              <w:sz w:val="20"/>
              <w:szCs w:val="20"/>
            </w:rPr>
            <w:t xml:space="preserve"> </w:t>
          </w:r>
          <w:r w:rsidRPr="00F44F01">
            <w:rPr>
              <w:rFonts w:ascii="Arial" w:hAnsi="Arial" w:cs="Arial"/>
              <w:sz w:val="20"/>
              <w:szCs w:val="20"/>
            </w:rPr>
            <w:t>and oversight</w:t>
          </w:r>
          <w:r w:rsidRPr="00F44F01">
            <w:rPr>
              <w:rFonts w:ascii="Arial" w:hAnsi="Arial" w:cs="Arial"/>
              <w:spacing w:val="1"/>
              <w:sz w:val="20"/>
              <w:szCs w:val="20"/>
            </w:rPr>
            <w:t xml:space="preserve"> </w:t>
          </w:r>
          <w:r w:rsidRPr="00F44F01">
            <w:rPr>
              <w:rFonts w:ascii="Arial" w:hAnsi="Arial" w:cs="Arial"/>
              <w:sz w:val="20"/>
              <w:szCs w:val="20"/>
            </w:rPr>
            <w:t>of</w:t>
          </w:r>
          <w:r w:rsidRPr="00F44F01">
            <w:rPr>
              <w:rFonts w:ascii="Arial" w:hAnsi="Arial" w:cs="Arial"/>
              <w:spacing w:val="53"/>
              <w:sz w:val="20"/>
              <w:szCs w:val="20"/>
            </w:rPr>
            <w:t xml:space="preserve"> </w:t>
          </w:r>
          <w:r w:rsidRPr="00F44F01">
            <w:rPr>
              <w:rFonts w:ascii="Arial" w:hAnsi="Arial" w:cs="Arial"/>
              <w:sz w:val="20"/>
              <w:szCs w:val="20"/>
            </w:rPr>
            <w:t>various</w:t>
          </w:r>
          <w:r w:rsidRPr="00F44F01">
            <w:rPr>
              <w:rFonts w:ascii="Arial" w:hAnsi="Arial" w:cs="Arial"/>
              <w:spacing w:val="-2"/>
              <w:sz w:val="20"/>
              <w:szCs w:val="20"/>
            </w:rPr>
            <w:t xml:space="preserve"> </w:t>
          </w:r>
          <w:r w:rsidRPr="00F44F01">
            <w:rPr>
              <w:rFonts w:ascii="Arial" w:hAnsi="Arial" w:cs="Arial"/>
              <w:sz w:val="20"/>
              <w:szCs w:val="20"/>
            </w:rPr>
            <w:t>employee benefit</w:t>
          </w:r>
          <w:r w:rsidRPr="00F44F01">
            <w:rPr>
              <w:rFonts w:ascii="Arial" w:hAnsi="Arial" w:cs="Arial"/>
              <w:spacing w:val="-2"/>
              <w:sz w:val="20"/>
              <w:szCs w:val="20"/>
            </w:rPr>
            <w:t xml:space="preserve"> </w:t>
          </w:r>
          <w:r w:rsidRPr="00F44F01">
            <w:rPr>
              <w:rFonts w:ascii="Arial" w:hAnsi="Arial" w:cs="Arial"/>
              <w:sz w:val="20"/>
              <w:szCs w:val="20"/>
            </w:rPr>
            <w:t>plans and programs such</w:t>
          </w:r>
          <w:r w:rsidRPr="00F44F01">
            <w:rPr>
              <w:rFonts w:ascii="Arial" w:hAnsi="Arial" w:cs="Arial"/>
              <w:spacing w:val="-2"/>
              <w:sz w:val="20"/>
              <w:szCs w:val="20"/>
            </w:rPr>
            <w:t xml:space="preserve"> </w:t>
          </w:r>
          <w:r w:rsidRPr="00F44F01">
            <w:rPr>
              <w:rFonts w:ascii="Arial" w:hAnsi="Arial" w:cs="Arial"/>
              <w:sz w:val="20"/>
              <w:szCs w:val="20"/>
            </w:rPr>
            <w:t>as pensions, profit-sharing</w:t>
          </w:r>
          <w:r w:rsidRPr="00F44F01">
            <w:rPr>
              <w:rFonts w:ascii="Arial" w:hAnsi="Arial" w:cs="Arial"/>
              <w:spacing w:val="-3"/>
              <w:sz w:val="20"/>
              <w:szCs w:val="20"/>
            </w:rPr>
            <w:t xml:space="preserve"> </w:t>
          </w:r>
          <w:r w:rsidRPr="00F44F01">
            <w:rPr>
              <w:rFonts w:ascii="Arial" w:hAnsi="Arial" w:cs="Arial"/>
              <w:sz w:val="20"/>
              <w:szCs w:val="20"/>
            </w:rPr>
            <w:t>and</w:t>
          </w:r>
          <w:r w:rsidRPr="00F44F01">
            <w:rPr>
              <w:rFonts w:ascii="Arial" w:hAnsi="Arial" w:cs="Arial"/>
              <w:spacing w:val="-2"/>
              <w:sz w:val="20"/>
              <w:szCs w:val="20"/>
            </w:rPr>
            <w:t xml:space="preserve"> </w:t>
          </w:r>
          <w:r w:rsidRPr="00F44F01">
            <w:rPr>
              <w:rFonts w:ascii="Arial" w:hAnsi="Arial" w:cs="Arial"/>
              <w:sz w:val="20"/>
              <w:szCs w:val="20"/>
            </w:rPr>
            <w:t>savings, among others with limits no less</w:t>
          </w:r>
          <w:r w:rsidRPr="00F44F01">
            <w:rPr>
              <w:rFonts w:ascii="Arial" w:hAnsi="Arial" w:cs="Arial"/>
              <w:spacing w:val="-2"/>
              <w:sz w:val="20"/>
              <w:szCs w:val="20"/>
            </w:rPr>
            <w:t xml:space="preserve"> </w:t>
          </w:r>
          <w:r w:rsidRPr="00F44F01">
            <w:rPr>
              <w:rFonts w:ascii="Arial" w:hAnsi="Arial" w:cs="Arial"/>
              <w:sz w:val="20"/>
              <w:szCs w:val="20"/>
            </w:rPr>
            <w:t>than $700,000</w:t>
          </w:r>
          <w:r w:rsidRPr="00F44F01">
            <w:rPr>
              <w:rFonts w:ascii="Arial" w:hAnsi="Arial" w:cs="Arial"/>
              <w:spacing w:val="-3"/>
              <w:sz w:val="20"/>
              <w:szCs w:val="20"/>
            </w:rPr>
            <w:t xml:space="preserve"> </w:t>
          </w:r>
          <w:r w:rsidRPr="00F44F01">
            <w:rPr>
              <w:rFonts w:ascii="Arial" w:hAnsi="Arial" w:cs="Arial"/>
              <w:sz w:val="20"/>
              <w:szCs w:val="20"/>
            </w:rPr>
            <w:t>per cause of action and $5,000,000 in the aggregate.</w:t>
          </w:r>
        </w:p>
        <w:p w14:paraId="7A38FA27" w14:textId="77777777" w:rsidR="00367B9F" w:rsidRPr="00F44F01" w:rsidRDefault="00367B9F" w:rsidP="00367B9F">
          <w:pPr>
            <w:pStyle w:val="NoSpacing"/>
            <w:ind w:left="360" w:right="360"/>
            <w:rPr>
              <w:rFonts w:ascii="Arial" w:hAnsi="Arial" w:cs="Arial"/>
              <w:sz w:val="20"/>
              <w:szCs w:val="20"/>
            </w:rPr>
          </w:pPr>
        </w:p>
        <w:p w14:paraId="76E19251" w14:textId="77777777" w:rsidR="00367B9F" w:rsidRPr="00F44F01" w:rsidRDefault="00B657F8" w:rsidP="00367B9F">
          <w:pPr>
            <w:pStyle w:val="NoSpacing"/>
            <w:ind w:left="360" w:right="360"/>
            <w:rPr>
              <w:rFonts w:ascii="Arial" w:hAnsi="Arial" w:cs="Arial"/>
              <w:sz w:val="20"/>
              <w:szCs w:val="20"/>
            </w:rPr>
          </w:pPr>
          <w:r w:rsidRPr="00F44F01">
            <w:rPr>
              <w:rFonts w:ascii="Arial" w:hAnsi="Arial" w:cs="Arial"/>
              <w:sz w:val="20"/>
              <w:szCs w:val="20"/>
            </w:rPr>
            <w:t>5.  Valuable</w:t>
          </w:r>
          <w:r w:rsidRPr="00F44F01">
            <w:rPr>
              <w:rFonts w:ascii="Arial" w:hAnsi="Arial" w:cs="Arial"/>
              <w:spacing w:val="-2"/>
              <w:sz w:val="20"/>
              <w:szCs w:val="20"/>
            </w:rPr>
            <w:t xml:space="preserve"> </w:t>
          </w:r>
          <w:r w:rsidRPr="00F44F01">
            <w:rPr>
              <w:rFonts w:ascii="Arial" w:hAnsi="Arial" w:cs="Arial"/>
              <w:sz w:val="20"/>
              <w:szCs w:val="20"/>
            </w:rPr>
            <w:t>Papers</w:t>
          </w:r>
          <w:r w:rsidRPr="00F44F01">
            <w:rPr>
              <w:rFonts w:ascii="Arial" w:hAnsi="Arial" w:cs="Arial"/>
              <w:spacing w:val="-2"/>
              <w:sz w:val="20"/>
              <w:szCs w:val="20"/>
            </w:rPr>
            <w:t xml:space="preserve"> </w:t>
          </w:r>
          <w:r w:rsidRPr="00F44F01">
            <w:rPr>
              <w:rFonts w:ascii="Arial" w:hAnsi="Arial" w:cs="Arial"/>
              <w:sz w:val="20"/>
              <w:szCs w:val="20"/>
            </w:rPr>
            <w:t xml:space="preserve">coverage, </w:t>
          </w:r>
          <w:r w:rsidRPr="00F44F01">
            <w:rPr>
              <w:rFonts w:ascii="Arial" w:hAnsi="Arial" w:cs="Arial"/>
              <w:spacing w:val="1"/>
              <w:sz w:val="20"/>
              <w:szCs w:val="20"/>
            </w:rPr>
            <w:t xml:space="preserve">if applicable, with </w:t>
          </w:r>
          <w:r w:rsidRPr="00F44F01">
            <w:rPr>
              <w:rFonts w:ascii="Arial" w:hAnsi="Arial" w:cs="Arial"/>
              <w:sz w:val="20"/>
              <w:szCs w:val="20"/>
            </w:rPr>
            <w:t>an Inland Marine</w:t>
          </w:r>
          <w:r w:rsidRPr="00F44F01">
            <w:rPr>
              <w:rFonts w:ascii="Arial" w:hAnsi="Arial" w:cs="Arial"/>
              <w:spacing w:val="-2"/>
              <w:sz w:val="20"/>
              <w:szCs w:val="20"/>
            </w:rPr>
            <w:t xml:space="preserve"> </w:t>
          </w:r>
          <w:r w:rsidRPr="00F44F01">
            <w:rPr>
              <w:rFonts w:ascii="Arial" w:hAnsi="Arial" w:cs="Arial"/>
              <w:sz w:val="20"/>
              <w:szCs w:val="20"/>
            </w:rPr>
            <w:t>Policy</w:t>
          </w:r>
          <w:r w:rsidRPr="00F44F01">
            <w:rPr>
              <w:rFonts w:ascii="Arial" w:hAnsi="Arial" w:cs="Arial"/>
              <w:spacing w:val="1"/>
              <w:sz w:val="20"/>
              <w:szCs w:val="20"/>
            </w:rPr>
            <w:t xml:space="preserve"> </w:t>
          </w:r>
          <w:r w:rsidRPr="00F44F01">
            <w:rPr>
              <w:rFonts w:ascii="Arial" w:hAnsi="Arial" w:cs="Arial"/>
              <w:sz w:val="20"/>
              <w:szCs w:val="20"/>
            </w:rPr>
            <w:t>Insurance with limits sufficient</w:t>
          </w:r>
          <w:r w:rsidRPr="00F44F01">
            <w:rPr>
              <w:rFonts w:ascii="Arial" w:hAnsi="Arial" w:cs="Arial"/>
              <w:spacing w:val="-2"/>
              <w:sz w:val="20"/>
              <w:szCs w:val="20"/>
            </w:rPr>
            <w:t xml:space="preserve"> </w:t>
          </w:r>
          <w:r w:rsidRPr="00F44F01">
            <w:rPr>
              <w:rFonts w:ascii="Arial" w:hAnsi="Arial" w:cs="Arial"/>
              <w:sz w:val="20"/>
              <w:szCs w:val="20"/>
            </w:rPr>
            <w:t>to pay</w:t>
          </w:r>
          <w:r w:rsidRPr="00F44F01">
            <w:rPr>
              <w:rFonts w:ascii="Arial" w:hAnsi="Arial" w:cs="Arial"/>
              <w:spacing w:val="-2"/>
              <w:sz w:val="20"/>
              <w:szCs w:val="20"/>
            </w:rPr>
            <w:t xml:space="preserve"> </w:t>
          </w:r>
          <w:r w:rsidRPr="00F44F01">
            <w:rPr>
              <w:rFonts w:ascii="Arial" w:hAnsi="Arial" w:cs="Arial"/>
              <w:sz w:val="20"/>
              <w:szCs w:val="20"/>
            </w:rPr>
            <w:t>for the re-creation and reconstruction</w:t>
          </w:r>
          <w:r w:rsidRPr="00F44F01">
            <w:rPr>
              <w:rFonts w:ascii="Arial" w:hAnsi="Arial" w:cs="Arial"/>
              <w:spacing w:val="63"/>
              <w:sz w:val="20"/>
              <w:szCs w:val="20"/>
            </w:rPr>
            <w:t xml:space="preserve"> </w:t>
          </w:r>
          <w:r w:rsidRPr="00F44F01">
            <w:rPr>
              <w:rFonts w:ascii="Arial" w:hAnsi="Arial" w:cs="Arial"/>
              <w:sz w:val="20"/>
              <w:szCs w:val="20"/>
            </w:rPr>
            <w:t>of such records.</w:t>
          </w:r>
        </w:p>
        <w:p w14:paraId="46B719D9" w14:textId="77777777" w:rsidR="00367B9F" w:rsidRPr="00F44F01" w:rsidRDefault="00367B9F" w:rsidP="00367B9F">
          <w:pPr>
            <w:pStyle w:val="NoSpacing"/>
            <w:ind w:left="360" w:right="360"/>
            <w:rPr>
              <w:rFonts w:ascii="Arial" w:hAnsi="Arial" w:cs="Arial"/>
              <w:sz w:val="20"/>
              <w:szCs w:val="20"/>
            </w:rPr>
          </w:pPr>
        </w:p>
        <w:p w14:paraId="79676D60" w14:textId="77777777" w:rsidR="00367B9F" w:rsidRPr="00F44F01" w:rsidRDefault="00B657F8" w:rsidP="00367B9F">
          <w:pPr>
            <w:pStyle w:val="NoSpacing"/>
            <w:ind w:left="360" w:right="360"/>
            <w:rPr>
              <w:rFonts w:ascii="Arial" w:hAnsi="Arial" w:cs="Arial"/>
              <w:sz w:val="20"/>
              <w:szCs w:val="20"/>
            </w:rPr>
          </w:pPr>
          <w:r w:rsidRPr="00F44F01">
            <w:rPr>
              <w:rFonts w:ascii="Arial" w:hAnsi="Arial" w:cs="Arial"/>
              <w:sz w:val="20"/>
              <w:szCs w:val="20"/>
            </w:rPr>
            <w:t>6.  Surety</w:t>
          </w:r>
          <w:r w:rsidRPr="00F44F01">
            <w:rPr>
              <w:rFonts w:ascii="Arial" w:hAnsi="Arial" w:cs="Arial"/>
              <w:spacing w:val="-3"/>
              <w:sz w:val="20"/>
              <w:szCs w:val="20"/>
            </w:rPr>
            <w:t xml:space="preserve"> </w:t>
          </w:r>
          <w:r w:rsidRPr="00F44F01">
            <w:rPr>
              <w:rFonts w:ascii="Arial" w:hAnsi="Arial" w:cs="Arial"/>
              <w:spacing w:val="-2"/>
              <w:sz w:val="20"/>
              <w:szCs w:val="20"/>
            </w:rPr>
            <w:t>or</w:t>
          </w:r>
          <w:r w:rsidRPr="00F44F01">
            <w:rPr>
              <w:rFonts w:ascii="Arial" w:hAnsi="Arial" w:cs="Arial"/>
              <w:sz w:val="20"/>
              <w:szCs w:val="20"/>
            </w:rPr>
            <w:t xml:space="preserve"> Fidelity</w:t>
          </w:r>
          <w:r w:rsidRPr="00F44F01">
            <w:rPr>
              <w:rFonts w:ascii="Arial" w:hAnsi="Arial" w:cs="Arial"/>
              <w:spacing w:val="-3"/>
              <w:sz w:val="20"/>
              <w:szCs w:val="20"/>
            </w:rPr>
            <w:t xml:space="preserve"> </w:t>
          </w:r>
          <w:r w:rsidRPr="00F44F01">
            <w:rPr>
              <w:rFonts w:ascii="Arial" w:hAnsi="Arial" w:cs="Arial"/>
              <w:sz w:val="20"/>
              <w:szCs w:val="20"/>
            </w:rPr>
            <w:t>Bond(s)</w:t>
          </w:r>
          <w:r w:rsidRPr="00F44F01">
            <w:rPr>
              <w:rFonts w:ascii="Arial" w:hAnsi="Arial" w:cs="Arial"/>
              <w:spacing w:val="1"/>
              <w:sz w:val="20"/>
              <w:szCs w:val="20"/>
            </w:rPr>
            <w:t xml:space="preserve"> </w:t>
          </w:r>
          <w:r w:rsidRPr="00F44F01">
            <w:rPr>
              <w:rFonts w:ascii="Arial" w:hAnsi="Arial" w:cs="Arial"/>
              <w:sz w:val="20"/>
              <w:szCs w:val="20"/>
            </w:rPr>
            <w:t>if required by statute or by the agency.</w:t>
          </w:r>
        </w:p>
        <w:p w14:paraId="0FDBEA06" w14:textId="77777777" w:rsidR="00367B9F" w:rsidRPr="00F44F01" w:rsidRDefault="00367B9F" w:rsidP="00367B9F">
          <w:pPr>
            <w:pStyle w:val="NoSpacing"/>
            <w:ind w:left="360" w:right="360"/>
            <w:rPr>
              <w:rFonts w:ascii="Arial" w:hAnsi="Arial" w:cs="Arial"/>
              <w:sz w:val="20"/>
              <w:szCs w:val="20"/>
            </w:rPr>
          </w:pPr>
        </w:p>
        <w:p w14:paraId="02AD9C42" w14:textId="77777777" w:rsidR="00367B9F" w:rsidRPr="00F44F01" w:rsidRDefault="00B657F8" w:rsidP="00367B9F">
          <w:pPr>
            <w:pStyle w:val="NoSpacing"/>
            <w:ind w:left="360" w:right="360"/>
            <w:rPr>
              <w:rFonts w:ascii="Arial" w:hAnsi="Arial" w:cs="Arial"/>
              <w:sz w:val="20"/>
              <w:szCs w:val="20"/>
            </w:rPr>
          </w:pPr>
          <w:r w:rsidRPr="00F44F01">
            <w:rPr>
              <w:rFonts w:ascii="Arial" w:hAnsi="Arial" w:cs="Arial"/>
              <w:sz w:val="20"/>
              <w:szCs w:val="20"/>
            </w:rPr>
            <w:t xml:space="preserve">7.   Cyber Liability if requested by the State addressing risks associated with electronic transmissions, the internet, networks and informational assets, and having limits of no less than $700,000 per occurrence and $5,000,000 in the aggregate. </w:t>
          </w:r>
        </w:p>
        <w:p w14:paraId="59504CAB" w14:textId="77777777" w:rsidR="00367B9F" w:rsidRPr="00F44F01" w:rsidRDefault="00367B9F" w:rsidP="00367B9F">
          <w:pPr>
            <w:pStyle w:val="NoSpacing"/>
            <w:rPr>
              <w:rFonts w:ascii="Arial" w:hAnsi="Arial" w:cs="Arial"/>
              <w:sz w:val="20"/>
              <w:szCs w:val="20"/>
            </w:rPr>
          </w:pPr>
        </w:p>
        <w:p w14:paraId="789A1AE8" w14:textId="77777777" w:rsidR="00367B9F" w:rsidRPr="00F44F01" w:rsidRDefault="00B657F8" w:rsidP="00367B9F">
          <w:pPr>
            <w:pStyle w:val="NoSpacing"/>
            <w:rPr>
              <w:rFonts w:ascii="Arial" w:hAnsi="Arial" w:cs="Arial"/>
              <w:sz w:val="20"/>
              <w:szCs w:val="20"/>
            </w:rPr>
          </w:pPr>
          <w:r w:rsidRPr="00F44F01">
            <w:rPr>
              <w:rFonts w:ascii="Arial" w:hAnsi="Arial" w:cs="Arial"/>
              <w:sz w:val="20"/>
              <w:szCs w:val="20"/>
            </w:rPr>
            <w:t>The Contractor shall</w:t>
          </w:r>
          <w:r w:rsidRPr="00F44F01">
            <w:rPr>
              <w:rFonts w:ascii="Arial" w:hAnsi="Arial" w:cs="Arial"/>
              <w:spacing w:val="1"/>
              <w:sz w:val="20"/>
              <w:szCs w:val="20"/>
            </w:rPr>
            <w:t xml:space="preserve"> </w:t>
          </w:r>
          <w:r w:rsidRPr="00F44F01">
            <w:rPr>
              <w:rFonts w:ascii="Arial" w:hAnsi="Arial" w:cs="Arial"/>
              <w:spacing w:val="-2"/>
              <w:sz w:val="20"/>
              <w:szCs w:val="20"/>
            </w:rPr>
            <w:t>provide</w:t>
          </w:r>
          <w:r w:rsidRPr="00F44F01">
            <w:rPr>
              <w:rFonts w:ascii="Arial" w:hAnsi="Arial" w:cs="Arial"/>
              <w:sz w:val="20"/>
              <w:szCs w:val="20"/>
            </w:rPr>
            <w:t xml:space="preserve"> proof of</w:t>
          </w:r>
          <w:r w:rsidRPr="00F44F01">
            <w:rPr>
              <w:rFonts w:ascii="Arial" w:hAnsi="Arial" w:cs="Arial"/>
              <w:spacing w:val="-2"/>
              <w:sz w:val="20"/>
              <w:szCs w:val="20"/>
            </w:rPr>
            <w:t xml:space="preserve"> </w:t>
          </w:r>
          <w:r w:rsidRPr="00F44F01">
            <w:rPr>
              <w:rFonts w:ascii="Arial" w:hAnsi="Arial" w:cs="Arial"/>
              <w:sz w:val="20"/>
              <w:szCs w:val="20"/>
            </w:rPr>
            <w:t>such</w:t>
          </w:r>
          <w:r w:rsidRPr="00F44F01">
            <w:rPr>
              <w:rFonts w:ascii="Arial" w:hAnsi="Arial" w:cs="Arial"/>
              <w:spacing w:val="-3"/>
              <w:sz w:val="20"/>
              <w:szCs w:val="20"/>
            </w:rPr>
            <w:t xml:space="preserve"> </w:t>
          </w:r>
          <w:r w:rsidRPr="00F44F01">
            <w:rPr>
              <w:rFonts w:ascii="Arial" w:hAnsi="Arial" w:cs="Arial"/>
              <w:sz w:val="20"/>
              <w:szCs w:val="20"/>
            </w:rPr>
            <w:t>insurance coverage by</w:t>
          </w:r>
          <w:r w:rsidRPr="00F44F01">
            <w:rPr>
              <w:rFonts w:ascii="Arial" w:hAnsi="Arial" w:cs="Arial"/>
              <w:spacing w:val="-2"/>
              <w:sz w:val="20"/>
              <w:szCs w:val="20"/>
            </w:rPr>
            <w:t xml:space="preserve"> </w:t>
          </w:r>
          <w:r w:rsidRPr="00F44F01">
            <w:rPr>
              <w:rFonts w:ascii="Arial" w:hAnsi="Arial" w:cs="Arial"/>
              <w:sz w:val="20"/>
              <w:szCs w:val="20"/>
            </w:rPr>
            <w:t>tendering</w:t>
          </w:r>
          <w:r w:rsidRPr="00F44F01">
            <w:rPr>
              <w:rFonts w:ascii="Arial" w:hAnsi="Arial" w:cs="Arial"/>
              <w:spacing w:val="-3"/>
              <w:sz w:val="20"/>
              <w:szCs w:val="20"/>
            </w:rPr>
            <w:t xml:space="preserve"> </w:t>
          </w:r>
          <w:r w:rsidRPr="00F44F01">
            <w:rPr>
              <w:rFonts w:ascii="Arial" w:hAnsi="Arial" w:cs="Arial"/>
              <w:sz w:val="20"/>
              <w:szCs w:val="20"/>
            </w:rPr>
            <w:t>to the undersigned</w:t>
          </w:r>
          <w:r w:rsidRPr="00F44F01">
            <w:rPr>
              <w:rFonts w:ascii="Arial" w:hAnsi="Arial" w:cs="Arial"/>
              <w:spacing w:val="61"/>
              <w:sz w:val="20"/>
              <w:szCs w:val="20"/>
            </w:rPr>
            <w:t xml:space="preserve"> </w:t>
          </w:r>
          <w:r w:rsidRPr="00F44F01">
            <w:rPr>
              <w:rFonts w:ascii="Arial" w:hAnsi="Arial" w:cs="Arial"/>
              <w:sz w:val="20"/>
              <w:szCs w:val="20"/>
            </w:rPr>
            <w:t>State representative a certificate of insurance prior</w:t>
          </w:r>
          <w:r w:rsidRPr="00F44F01">
            <w:rPr>
              <w:rFonts w:ascii="Arial" w:hAnsi="Arial" w:cs="Arial"/>
              <w:spacing w:val="-2"/>
              <w:sz w:val="20"/>
              <w:szCs w:val="20"/>
            </w:rPr>
            <w:t xml:space="preserve"> </w:t>
          </w:r>
          <w:r w:rsidRPr="00F44F01">
            <w:rPr>
              <w:rFonts w:ascii="Arial" w:hAnsi="Arial" w:cs="Arial"/>
              <w:sz w:val="20"/>
              <w:szCs w:val="20"/>
            </w:rPr>
            <w:t>to</w:t>
          </w:r>
          <w:r w:rsidRPr="00F44F01">
            <w:rPr>
              <w:rFonts w:ascii="Arial" w:hAnsi="Arial" w:cs="Arial"/>
              <w:spacing w:val="-3"/>
              <w:sz w:val="20"/>
              <w:szCs w:val="20"/>
            </w:rPr>
            <w:t xml:space="preserve"> </w:t>
          </w:r>
          <w:r w:rsidRPr="00F44F01">
            <w:rPr>
              <w:rFonts w:ascii="Arial" w:hAnsi="Arial" w:cs="Arial"/>
              <w:sz w:val="20"/>
              <w:szCs w:val="20"/>
            </w:rPr>
            <w:t>the commencement</w:t>
          </w:r>
          <w:r w:rsidRPr="00F44F01">
            <w:rPr>
              <w:rFonts w:ascii="Arial" w:hAnsi="Arial" w:cs="Arial"/>
              <w:spacing w:val="1"/>
              <w:sz w:val="20"/>
              <w:szCs w:val="20"/>
            </w:rPr>
            <w:t xml:space="preserve"> </w:t>
          </w:r>
          <w:r w:rsidRPr="00F44F01">
            <w:rPr>
              <w:rFonts w:ascii="Arial" w:hAnsi="Arial" w:cs="Arial"/>
              <w:sz w:val="20"/>
              <w:szCs w:val="20"/>
            </w:rPr>
            <w:t>of</w:t>
          </w:r>
          <w:r w:rsidRPr="00F44F01">
            <w:rPr>
              <w:rFonts w:ascii="Arial" w:hAnsi="Arial" w:cs="Arial"/>
              <w:spacing w:val="-2"/>
              <w:sz w:val="20"/>
              <w:szCs w:val="20"/>
            </w:rPr>
            <w:t xml:space="preserve"> </w:t>
          </w:r>
          <w:r w:rsidRPr="00F44F01">
            <w:rPr>
              <w:rFonts w:ascii="Arial" w:hAnsi="Arial" w:cs="Arial"/>
              <w:sz w:val="20"/>
              <w:szCs w:val="20"/>
            </w:rPr>
            <w:t>this</w:t>
          </w:r>
          <w:r w:rsidRPr="00F44F01">
            <w:rPr>
              <w:rFonts w:ascii="Arial" w:hAnsi="Arial" w:cs="Arial"/>
              <w:spacing w:val="-2"/>
              <w:sz w:val="20"/>
              <w:szCs w:val="20"/>
            </w:rPr>
            <w:t xml:space="preserve"> </w:t>
          </w:r>
          <w:r w:rsidRPr="00F44F01">
            <w:rPr>
              <w:rFonts w:ascii="Arial" w:hAnsi="Arial" w:cs="Arial"/>
              <w:sz w:val="20"/>
              <w:szCs w:val="20"/>
            </w:rPr>
            <w:t>Contract</w:t>
          </w:r>
          <w:r w:rsidRPr="00F44F01">
            <w:rPr>
              <w:rFonts w:ascii="Arial" w:hAnsi="Arial" w:cs="Arial"/>
              <w:spacing w:val="-2"/>
              <w:sz w:val="20"/>
              <w:szCs w:val="20"/>
            </w:rPr>
            <w:t xml:space="preserve"> </w:t>
          </w:r>
          <w:r w:rsidRPr="00F44F01">
            <w:rPr>
              <w:rFonts w:ascii="Arial" w:hAnsi="Arial" w:cs="Arial"/>
              <w:sz w:val="20"/>
              <w:szCs w:val="20"/>
            </w:rPr>
            <w:t>and</w:t>
          </w:r>
          <w:r w:rsidRPr="00F44F01">
            <w:rPr>
              <w:rFonts w:ascii="Arial" w:hAnsi="Arial" w:cs="Arial"/>
              <w:spacing w:val="45"/>
              <w:sz w:val="20"/>
              <w:szCs w:val="20"/>
            </w:rPr>
            <w:t xml:space="preserve"> </w:t>
          </w:r>
          <w:r w:rsidRPr="00F44F01">
            <w:rPr>
              <w:rFonts w:ascii="Arial" w:hAnsi="Arial" w:cs="Arial"/>
              <w:sz w:val="20"/>
              <w:szCs w:val="20"/>
            </w:rPr>
            <w:t>proof</w:t>
          </w:r>
          <w:r w:rsidRPr="00F44F01">
            <w:rPr>
              <w:rFonts w:ascii="Arial" w:hAnsi="Arial" w:cs="Arial"/>
              <w:spacing w:val="-2"/>
              <w:sz w:val="20"/>
              <w:szCs w:val="20"/>
            </w:rPr>
            <w:t xml:space="preserve"> </w:t>
          </w:r>
          <w:r w:rsidRPr="00F44F01">
            <w:rPr>
              <w:rFonts w:ascii="Arial" w:hAnsi="Arial" w:cs="Arial"/>
              <w:sz w:val="20"/>
              <w:szCs w:val="20"/>
            </w:rPr>
            <w:t>of workers'</w:t>
          </w:r>
          <w:r w:rsidRPr="00F44F01">
            <w:rPr>
              <w:rFonts w:ascii="Arial" w:hAnsi="Arial" w:cs="Arial"/>
              <w:spacing w:val="-2"/>
              <w:sz w:val="20"/>
              <w:szCs w:val="20"/>
            </w:rPr>
            <w:t xml:space="preserve"> </w:t>
          </w:r>
          <w:r w:rsidRPr="00F44F01">
            <w:rPr>
              <w:rFonts w:ascii="Arial" w:hAnsi="Arial" w:cs="Arial"/>
              <w:sz w:val="20"/>
              <w:szCs w:val="20"/>
            </w:rPr>
            <w:t>compensation</w:t>
          </w:r>
          <w:r w:rsidRPr="00F44F01">
            <w:rPr>
              <w:rFonts w:ascii="Arial" w:hAnsi="Arial" w:cs="Arial"/>
              <w:spacing w:val="2"/>
              <w:sz w:val="20"/>
              <w:szCs w:val="20"/>
            </w:rPr>
            <w:t xml:space="preserve"> </w:t>
          </w:r>
          <w:r w:rsidRPr="00F44F01">
            <w:rPr>
              <w:rFonts w:ascii="Arial" w:hAnsi="Arial" w:cs="Arial"/>
              <w:sz w:val="20"/>
              <w:szCs w:val="20"/>
            </w:rPr>
            <w:t>coverage meeting</w:t>
          </w:r>
          <w:r w:rsidRPr="00F44F01">
            <w:rPr>
              <w:rFonts w:ascii="Arial" w:hAnsi="Arial" w:cs="Arial"/>
              <w:spacing w:val="-3"/>
              <w:sz w:val="20"/>
              <w:szCs w:val="20"/>
            </w:rPr>
            <w:t xml:space="preserve"> </w:t>
          </w:r>
          <w:r w:rsidRPr="00F44F01">
            <w:rPr>
              <w:rFonts w:ascii="Arial" w:hAnsi="Arial" w:cs="Arial"/>
              <w:sz w:val="20"/>
              <w:szCs w:val="20"/>
            </w:rPr>
            <w:t>all</w:t>
          </w:r>
          <w:r w:rsidRPr="00F44F01">
            <w:rPr>
              <w:rFonts w:ascii="Arial" w:hAnsi="Arial" w:cs="Arial"/>
              <w:spacing w:val="-2"/>
              <w:sz w:val="20"/>
              <w:szCs w:val="20"/>
            </w:rPr>
            <w:t xml:space="preserve"> </w:t>
          </w:r>
          <w:r w:rsidRPr="00F44F01">
            <w:rPr>
              <w:rFonts w:ascii="Arial" w:hAnsi="Arial" w:cs="Arial"/>
              <w:sz w:val="20"/>
              <w:szCs w:val="20"/>
            </w:rPr>
            <w:t>statutory</w:t>
          </w:r>
          <w:r w:rsidRPr="00F44F01">
            <w:rPr>
              <w:rFonts w:ascii="Arial" w:hAnsi="Arial" w:cs="Arial"/>
              <w:spacing w:val="-3"/>
              <w:sz w:val="20"/>
              <w:szCs w:val="20"/>
            </w:rPr>
            <w:t xml:space="preserve"> </w:t>
          </w:r>
          <w:r w:rsidRPr="00F44F01">
            <w:rPr>
              <w:rFonts w:ascii="Arial" w:hAnsi="Arial" w:cs="Arial"/>
              <w:sz w:val="20"/>
              <w:szCs w:val="20"/>
            </w:rPr>
            <w:t xml:space="preserve">requirements of IC § 22-3-2. </w:t>
          </w:r>
          <w:r w:rsidRPr="00F44F01">
            <w:rPr>
              <w:rFonts w:ascii="Arial" w:hAnsi="Arial" w:cs="Arial"/>
              <w:spacing w:val="2"/>
              <w:sz w:val="20"/>
              <w:szCs w:val="20"/>
            </w:rPr>
            <w:t xml:space="preserve"> </w:t>
          </w:r>
          <w:r w:rsidRPr="00F44F01">
            <w:rPr>
              <w:rFonts w:ascii="Arial" w:hAnsi="Arial" w:cs="Arial"/>
              <w:spacing w:val="-2"/>
              <w:sz w:val="20"/>
              <w:szCs w:val="20"/>
            </w:rPr>
            <w:t>In</w:t>
          </w:r>
          <w:r w:rsidRPr="00F44F01">
            <w:rPr>
              <w:rFonts w:ascii="Arial" w:hAnsi="Arial" w:cs="Arial"/>
              <w:spacing w:val="55"/>
              <w:sz w:val="20"/>
              <w:szCs w:val="20"/>
            </w:rPr>
            <w:t xml:space="preserve"> </w:t>
          </w:r>
          <w:r w:rsidRPr="00F44F01">
            <w:rPr>
              <w:rFonts w:ascii="Arial" w:hAnsi="Arial" w:cs="Arial"/>
              <w:sz w:val="20"/>
              <w:szCs w:val="20"/>
            </w:rPr>
            <w:t xml:space="preserve">addition, proof </w:t>
          </w:r>
          <w:r w:rsidRPr="00F44F01">
            <w:rPr>
              <w:rFonts w:ascii="Arial" w:hAnsi="Arial" w:cs="Arial"/>
              <w:spacing w:val="-2"/>
              <w:sz w:val="20"/>
              <w:szCs w:val="20"/>
            </w:rPr>
            <w:t>of</w:t>
          </w:r>
          <w:r w:rsidRPr="00F44F01">
            <w:rPr>
              <w:rFonts w:ascii="Arial" w:hAnsi="Arial" w:cs="Arial"/>
              <w:sz w:val="20"/>
              <w:szCs w:val="20"/>
            </w:rPr>
            <w:t xml:space="preserve"> an</w:t>
          </w:r>
          <w:r w:rsidRPr="00F44F01">
            <w:rPr>
              <w:rFonts w:ascii="Arial" w:hAnsi="Arial" w:cs="Arial"/>
              <w:spacing w:val="-2"/>
              <w:sz w:val="20"/>
              <w:szCs w:val="20"/>
            </w:rPr>
            <w:t xml:space="preserve"> </w:t>
          </w:r>
          <w:r w:rsidRPr="00F44F01">
            <w:rPr>
              <w:rFonts w:ascii="Arial" w:hAnsi="Arial" w:cs="Arial"/>
              <w:sz w:val="20"/>
              <w:szCs w:val="20"/>
            </w:rPr>
            <w:t>"all</w:t>
          </w:r>
          <w:r w:rsidRPr="00F44F01">
            <w:rPr>
              <w:rFonts w:ascii="Arial" w:hAnsi="Arial" w:cs="Arial"/>
              <w:spacing w:val="-2"/>
              <w:sz w:val="20"/>
              <w:szCs w:val="20"/>
            </w:rPr>
            <w:t xml:space="preserve"> </w:t>
          </w:r>
          <w:r w:rsidRPr="00F44F01">
            <w:rPr>
              <w:rFonts w:ascii="Arial" w:hAnsi="Arial" w:cs="Arial"/>
              <w:sz w:val="20"/>
              <w:szCs w:val="20"/>
            </w:rPr>
            <w:t>states</w:t>
          </w:r>
          <w:r w:rsidRPr="00F44F01">
            <w:rPr>
              <w:rFonts w:ascii="Arial" w:hAnsi="Arial" w:cs="Arial"/>
              <w:spacing w:val="-2"/>
              <w:sz w:val="20"/>
              <w:szCs w:val="20"/>
            </w:rPr>
            <w:t xml:space="preserve"> </w:t>
          </w:r>
          <w:r w:rsidRPr="00F44F01">
            <w:rPr>
              <w:rFonts w:ascii="Arial" w:hAnsi="Arial" w:cs="Arial"/>
              <w:sz w:val="20"/>
              <w:szCs w:val="20"/>
            </w:rPr>
            <w:t>endorsement"</w:t>
          </w:r>
          <w:r w:rsidRPr="00F44F01">
            <w:rPr>
              <w:rFonts w:ascii="Arial" w:hAnsi="Arial" w:cs="Arial"/>
              <w:spacing w:val="-2"/>
              <w:sz w:val="20"/>
              <w:szCs w:val="20"/>
            </w:rPr>
            <w:t xml:space="preserve"> </w:t>
          </w:r>
          <w:r w:rsidRPr="00F44F01">
            <w:rPr>
              <w:rFonts w:ascii="Arial" w:hAnsi="Arial" w:cs="Arial"/>
              <w:sz w:val="20"/>
              <w:szCs w:val="20"/>
            </w:rPr>
            <w:t>covering</w:t>
          </w:r>
          <w:r w:rsidRPr="00F44F01">
            <w:rPr>
              <w:rFonts w:ascii="Arial" w:hAnsi="Arial" w:cs="Arial"/>
              <w:spacing w:val="-3"/>
              <w:sz w:val="20"/>
              <w:szCs w:val="20"/>
            </w:rPr>
            <w:t xml:space="preserve"> </w:t>
          </w:r>
          <w:r w:rsidRPr="00F44F01">
            <w:rPr>
              <w:rFonts w:ascii="Arial" w:hAnsi="Arial" w:cs="Arial"/>
              <w:sz w:val="20"/>
              <w:szCs w:val="20"/>
            </w:rPr>
            <w:t>claims occurring</w:t>
          </w:r>
          <w:r w:rsidRPr="00F44F01">
            <w:rPr>
              <w:rFonts w:ascii="Arial" w:hAnsi="Arial" w:cs="Arial"/>
              <w:spacing w:val="-3"/>
              <w:sz w:val="20"/>
              <w:szCs w:val="20"/>
            </w:rPr>
            <w:t xml:space="preserve"> </w:t>
          </w:r>
          <w:r w:rsidRPr="00F44F01">
            <w:rPr>
              <w:rFonts w:ascii="Arial" w:hAnsi="Arial" w:cs="Arial"/>
              <w:sz w:val="20"/>
              <w:szCs w:val="20"/>
            </w:rPr>
            <w:t xml:space="preserve">outside </w:t>
          </w:r>
          <w:r w:rsidRPr="00F44F01">
            <w:rPr>
              <w:rFonts w:ascii="Arial" w:hAnsi="Arial" w:cs="Arial"/>
              <w:spacing w:val="-2"/>
              <w:sz w:val="20"/>
              <w:szCs w:val="20"/>
            </w:rPr>
            <w:t>the</w:t>
          </w:r>
          <w:r w:rsidRPr="00F44F01">
            <w:rPr>
              <w:rFonts w:ascii="Arial" w:hAnsi="Arial" w:cs="Arial"/>
              <w:sz w:val="20"/>
              <w:szCs w:val="20"/>
            </w:rPr>
            <w:t xml:space="preserve"> State</w:t>
          </w:r>
          <w:r w:rsidRPr="00F44F01">
            <w:rPr>
              <w:rFonts w:ascii="Arial" w:hAnsi="Arial" w:cs="Arial"/>
              <w:spacing w:val="-2"/>
              <w:sz w:val="20"/>
              <w:szCs w:val="20"/>
            </w:rPr>
            <w:t xml:space="preserve"> </w:t>
          </w:r>
          <w:r w:rsidRPr="00F44F01">
            <w:rPr>
              <w:rFonts w:ascii="Arial" w:hAnsi="Arial" w:cs="Arial"/>
              <w:sz w:val="20"/>
              <w:szCs w:val="20"/>
            </w:rPr>
            <w:t>is</w:t>
          </w:r>
          <w:r w:rsidRPr="00F44F01">
            <w:rPr>
              <w:rFonts w:ascii="Arial" w:hAnsi="Arial" w:cs="Arial"/>
              <w:spacing w:val="73"/>
              <w:sz w:val="20"/>
              <w:szCs w:val="20"/>
            </w:rPr>
            <w:t xml:space="preserve"> </w:t>
          </w:r>
          <w:r w:rsidRPr="00F44F01">
            <w:rPr>
              <w:rFonts w:ascii="Arial" w:hAnsi="Arial" w:cs="Arial"/>
              <w:sz w:val="20"/>
              <w:szCs w:val="20"/>
            </w:rPr>
            <w:t>required if any</w:t>
          </w:r>
          <w:r w:rsidRPr="00F44F01">
            <w:rPr>
              <w:rFonts w:ascii="Arial" w:hAnsi="Arial" w:cs="Arial"/>
              <w:spacing w:val="-2"/>
              <w:sz w:val="20"/>
              <w:szCs w:val="20"/>
            </w:rPr>
            <w:t xml:space="preserve"> </w:t>
          </w:r>
          <w:r w:rsidRPr="00F44F01">
            <w:rPr>
              <w:rFonts w:ascii="Arial" w:hAnsi="Arial" w:cs="Arial"/>
              <w:sz w:val="20"/>
              <w:szCs w:val="20"/>
            </w:rPr>
            <w:t>of</w:t>
          </w:r>
          <w:r w:rsidRPr="00F44F01">
            <w:rPr>
              <w:rFonts w:ascii="Arial" w:hAnsi="Arial" w:cs="Arial"/>
              <w:spacing w:val="-2"/>
              <w:sz w:val="20"/>
              <w:szCs w:val="20"/>
            </w:rPr>
            <w:t xml:space="preserve"> </w:t>
          </w:r>
          <w:r w:rsidRPr="00F44F01">
            <w:rPr>
              <w:rFonts w:ascii="Arial" w:hAnsi="Arial" w:cs="Arial"/>
              <w:sz w:val="20"/>
              <w:szCs w:val="20"/>
            </w:rPr>
            <w:t>the</w:t>
          </w:r>
          <w:r w:rsidRPr="00F44F01">
            <w:rPr>
              <w:rFonts w:ascii="Arial" w:hAnsi="Arial" w:cs="Arial"/>
              <w:spacing w:val="-2"/>
              <w:sz w:val="20"/>
              <w:szCs w:val="20"/>
            </w:rPr>
            <w:t xml:space="preserve"> </w:t>
          </w:r>
          <w:r w:rsidRPr="00F44F01">
            <w:rPr>
              <w:rFonts w:ascii="Arial" w:hAnsi="Arial" w:cs="Arial"/>
              <w:sz w:val="20"/>
              <w:szCs w:val="20"/>
            </w:rPr>
            <w:t>services provided under</w:t>
          </w:r>
          <w:r w:rsidRPr="00F44F01">
            <w:rPr>
              <w:rFonts w:ascii="Arial" w:hAnsi="Arial" w:cs="Arial"/>
              <w:spacing w:val="-2"/>
              <w:sz w:val="20"/>
              <w:szCs w:val="20"/>
            </w:rPr>
            <w:t xml:space="preserve"> </w:t>
          </w:r>
          <w:r w:rsidRPr="00F44F01">
            <w:rPr>
              <w:rFonts w:ascii="Arial" w:hAnsi="Arial" w:cs="Arial"/>
              <w:sz w:val="20"/>
              <w:szCs w:val="20"/>
            </w:rPr>
            <w:t>this Contract</w:t>
          </w:r>
          <w:r w:rsidRPr="00F44F01">
            <w:rPr>
              <w:rFonts w:ascii="Arial" w:hAnsi="Arial" w:cs="Arial"/>
              <w:spacing w:val="1"/>
              <w:sz w:val="20"/>
              <w:szCs w:val="20"/>
            </w:rPr>
            <w:t xml:space="preserve"> </w:t>
          </w:r>
          <w:r w:rsidRPr="00F44F01">
            <w:rPr>
              <w:rFonts w:ascii="Arial" w:hAnsi="Arial" w:cs="Arial"/>
              <w:sz w:val="20"/>
              <w:szCs w:val="20"/>
            </w:rPr>
            <w:t>involve work</w:t>
          </w:r>
          <w:r w:rsidRPr="00F44F01">
            <w:rPr>
              <w:rFonts w:ascii="Arial" w:hAnsi="Arial" w:cs="Arial"/>
              <w:spacing w:val="-2"/>
              <w:sz w:val="20"/>
              <w:szCs w:val="20"/>
            </w:rPr>
            <w:t xml:space="preserve"> </w:t>
          </w:r>
          <w:r w:rsidRPr="00F44F01">
            <w:rPr>
              <w:rFonts w:ascii="Arial" w:hAnsi="Arial" w:cs="Arial"/>
              <w:sz w:val="20"/>
              <w:szCs w:val="20"/>
            </w:rPr>
            <w:t>outside of Indiana.</w:t>
          </w:r>
        </w:p>
        <w:p w14:paraId="4B071E82" w14:textId="77777777" w:rsidR="00367B9F" w:rsidRPr="00F44F01" w:rsidRDefault="00367B9F" w:rsidP="00367B9F">
          <w:pPr>
            <w:pStyle w:val="PSBody2"/>
            <w:jc w:val="both"/>
            <w:rPr>
              <w:rFonts w:eastAsia="Times New Roman"/>
              <w:szCs w:val="20"/>
            </w:rPr>
          </w:pPr>
        </w:p>
        <w:p w14:paraId="6B2A2E2D" w14:textId="77777777" w:rsidR="00367B9F" w:rsidRPr="00F44F01" w:rsidRDefault="00B657F8" w:rsidP="00367B9F">
          <w:pPr>
            <w:pStyle w:val="PSBody2"/>
            <w:jc w:val="both"/>
            <w:rPr>
              <w:rFonts w:eastAsia="Times New Roman"/>
              <w:szCs w:val="20"/>
            </w:rPr>
          </w:pPr>
          <w:r w:rsidRPr="00F44F01">
            <w:rPr>
              <w:rFonts w:eastAsia="Times New Roman"/>
              <w:szCs w:val="20"/>
            </w:rPr>
            <w:t>B.  The Contractor's insurance coverage must meet the following additional requirements:</w:t>
          </w:r>
        </w:p>
        <w:p w14:paraId="4C3A6317" w14:textId="77777777" w:rsidR="00367B9F" w:rsidRPr="00F44F01" w:rsidRDefault="00367B9F" w:rsidP="00367B9F">
          <w:pPr>
            <w:pStyle w:val="PSBody2"/>
            <w:rPr>
              <w:rFonts w:eastAsia="Times New Roman"/>
              <w:szCs w:val="20"/>
            </w:rPr>
          </w:pPr>
        </w:p>
        <w:p w14:paraId="76F8552D" w14:textId="77777777" w:rsidR="00367B9F" w:rsidRPr="00F44F01" w:rsidRDefault="00B657F8" w:rsidP="00367B9F">
          <w:pPr>
            <w:pStyle w:val="PSBody2"/>
            <w:ind w:left="360"/>
            <w:rPr>
              <w:rFonts w:eastAsia="Times New Roman"/>
              <w:szCs w:val="20"/>
            </w:rPr>
          </w:pPr>
          <w:r w:rsidRPr="00F44F01">
            <w:rPr>
              <w:rFonts w:eastAsia="Times New Roman"/>
              <w:szCs w:val="20"/>
            </w:rPr>
            <w:t>1.  The insurer must have a certificate of authority or other appropriate authorization to operate in the state in which the policy was issued.</w:t>
          </w:r>
        </w:p>
        <w:p w14:paraId="2FE887CD" w14:textId="77777777" w:rsidR="00367B9F" w:rsidRPr="00F44F01" w:rsidRDefault="00367B9F" w:rsidP="00367B9F">
          <w:pPr>
            <w:pStyle w:val="PSBody2"/>
            <w:rPr>
              <w:rFonts w:eastAsia="Times New Roman"/>
              <w:szCs w:val="20"/>
            </w:rPr>
          </w:pPr>
        </w:p>
        <w:p w14:paraId="06AE7F0B" w14:textId="77777777" w:rsidR="00367B9F" w:rsidRPr="00F44F01" w:rsidRDefault="00B657F8" w:rsidP="00367B9F">
          <w:pPr>
            <w:pStyle w:val="PSBody2"/>
            <w:ind w:left="360"/>
            <w:rPr>
              <w:rFonts w:eastAsia="Times New Roman"/>
              <w:szCs w:val="20"/>
            </w:rPr>
          </w:pPr>
          <w:r w:rsidRPr="00F44F01">
            <w:rPr>
              <w:rFonts w:eastAsia="Times New Roman"/>
              <w:szCs w:val="20"/>
            </w:rPr>
            <w:t xml:space="preserve">2.   Any deductible or self-insured retention amount or other similar obligation under the insurance policies shall be the sole obligation of the Contractor. </w:t>
          </w:r>
        </w:p>
        <w:p w14:paraId="6F4C8BFB" w14:textId="77777777" w:rsidR="00367B9F" w:rsidRPr="00F44F01" w:rsidRDefault="00367B9F" w:rsidP="00367B9F">
          <w:pPr>
            <w:pStyle w:val="PSBody2"/>
            <w:rPr>
              <w:rFonts w:eastAsia="Times New Roman"/>
              <w:szCs w:val="20"/>
            </w:rPr>
          </w:pPr>
        </w:p>
        <w:p w14:paraId="66A304DB" w14:textId="77777777" w:rsidR="00367B9F" w:rsidRPr="00F44F01" w:rsidRDefault="00B657F8" w:rsidP="00367B9F">
          <w:pPr>
            <w:pStyle w:val="PSBody2"/>
            <w:ind w:left="360"/>
            <w:rPr>
              <w:rFonts w:eastAsia="Times New Roman"/>
              <w:szCs w:val="20"/>
            </w:rPr>
          </w:pPr>
          <w:r w:rsidRPr="00F44F01">
            <w:rPr>
              <w:rFonts w:eastAsia="Times New Roman"/>
              <w:szCs w:val="20"/>
            </w:rPr>
            <w:t>3.   The State will be defended, indemnified and held harmless to the full extent of any coverage actually secured by the Contractor in excess of the minimum requirements set forth above. The duty to indemnify the State under this Contract shall not be limited by the insurance required in this Contract.</w:t>
          </w:r>
        </w:p>
        <w:p w14:paraId="16FE3C53" w14:textId="77777777" w:rsidR="00367B9F" w:rsidRPr="00F44F01" w:rsidRDefault="00367B9F" w:rsidP="00367B9F">
          <w:pPr>
            <w:pStyle w:val="PSBody2"/>
            <w:rPr>
              <w:rFonts w:eastAsia="Times New Roman"/>
              <w:szCs w:val="20"/>
            </w:rPr>
          </w:pPr>
        </w:p>
        <w:p w14:paraId="325CEBCF" w14:textId="77777777" w:rsidR="00367B9F" w:rsidRPr="00F44F01" w:rsidRDefault="00B657F8" w:rsidP="00367B9F">
          <w:pPr>
            <w:pStyle w:val="PSBody2"/>
            <w:ind w:left="360"/>
            <w:rPr>
              <w:rFonts w:eastAsia="Times New Roman"/>
              <w:szCs w:val="20"/>
            </w:rPr>
          </w:pPr>
          <w:r w:rsidRPr="00F44F01">
            <w:rPr>
              <w:rFonts w:eastAsia="Times New Roman"/>
              <w:szCs w:val="20"/>
            </w:rPr>
            <w:t>4.   The insurance required in this Contract, through a policy or endorsement(s), shall include a provision that the policy and endorsements may not be canceled or modified without thirty (30) days' prior written notice to the undersigned State agency.</w:t>
          </w:r>
        </w:p>
        <w:p w14:paraId="31CF2BC2" w14:textId="77777777" w:rsidR="00367B9F" w:rsidRPr="00F44F01" w:rsidRDefault="00367B9F" w:rsidP="00367B9F">
          <w:pPr>
            <w:pStyle w:val="PSBody2"/>
            <w:ind w:left="720" w:hanging="360"/>
            <w:rPr>
              <w:rFonts w:eastAsia="Times New Roman"/>
              <w:szCs w:val="20"/>
            </w:rPr>
          </w:pPr>
        </w:p>
        <w:p w14:paraId="73CE76DB" w14:textId="77777777" w:rsidR="00367B9F" w:rsidRPr="00F44F01" w:rsidRDefault="00B657F8" w:rsidP="00367B9F">
          <w:pPr>
            <w:pStyle w:val="PSBody2"/>
            <w:ind w:left="360"/>
            <w:rPr>
              <w:rFonts w:eastAsia="Times New Roman"/>
              <w:szCs w:val="20"/>
            </w:rPr>
          </w:pPr>
          <w:r w:rsidRPr="00F44F01">
            <w:rPr>
              <w:rFonts w:eastAsia="Times New Roman"/>
              <w:szCs w:val="20"/>
            </w:rPr>
            <w:t>5.   The Contractor waives and agrees to require their insurer to waive their rights of subrogation against the State of Indiana.</w:t>
          </w:r>
        </w:p>
        <w:p w14:paraId="52B2B767" w14:textId="77777777" w:rsidR="00367B9F" w:rsidRPr="00F44F01" w:rsidRDefault="00367B9F" w:rsidP="00367B9F">
          <w:pPr>
            <w:pStyle w:val="PSBody2"/>
            <w:rPr>
              <w:rFonts w:eastAsia="Times New Roman"/>
              <w:szCs w:val="20"/>
            </w:rPr>
          </w:pPr>
        </w:p>
        <w:p w14:paraId="2D32D066" w14:textId="77777777" w:rsidR="00367B9F" w:rsidRPr="00F44F01" w:rsidRDefault="00B657F8" w:rsidP="00367B9F">
          <w:pPr>
            <w:pStyle w:val="PSBody2"/>
            <w:ind w:left="360" w:hanging="360"/>
            <w:rPr>
              <w:rFonts w:eastAsia="Times New Roman"/>
              <w:szCs w:val="20"/>
            </w:rPr>
          </w:pPr>
          <w:r w:rsidRPr="00F44F01">
            <w:rPr>
              <w:rFonts w:eastAsia="Times New Roman"/>
              <w:szCs w:val="20"/>
            </w:rPr>
            <w:t>C.  Failure to provide insurance as required in this Contract may be deemed a material breach of contract entitling the State to immediately terminate this Contract.  The Contractor shall furnish a certificate of insurance and all endorsements to the State before the commencement of this Contract.</w:t>
          </w:r>
        </w:p>
        <w:p w14:paraId="117194B3" w14:textId="77777777" w:rsidR="00367B9F" w:rsidRPr="00F44F01" w:rsidRDefault="00367B9F" w:rsidP="00367B9F">
          <w:pPr>
            <w:pStyle w:val="PSBody2"/>
            <w:rPr>
              <w:rFonts w:eastAsia="Times New Roman"/>
              <w:b/>
              <w:szCs w:val="20"/>
            </w:rPr>
          </w:pPr>
        </w:p>
        <w:p w14:paraId="4D6260FB" w14:textId="77777777" w:rsidR="00367B9F" w:rsidRPr="00F44F01" w:rsidRDefault="00B657F8" w:rsidP="00367B9F">
          <w:pPr>
            <w:pStyle w:val="PSBody2"/>
            <w:rPr>
              <w:rFonts w:eastAsia="Times New Roman"/>
              <w:szCs w:val="20"/>
            </w:rPr>
          </w:pPr>
          <w:r w:rsidRPr="00F44F01">
            <w:rPr>
              <w:rFonts w:eastAsia="Times New Roman"/>
              <w:b/>
              <w:szCs w:val="20"/>
            </w:rPr>
            <w:t>29.  Key Person(s)</w:t>
          </w:r>
          <w:r w:rsidRPr="00F44F01">
            <w:rPr>
              <w:rFonts w:eastAsia="Times New Roman"/>
              <w:szCs w:val="20"/>
            </w:rPr>
            <w:t xml:space="preserve">. </w:t>
          </w:r>
        </w:p>
        <w:p w14:paraId="522F61BD" w14:textId="77777777" w:rsidR="00367B9F" w:rsidRPr="00F44F01" w:rsidRDefault="00B657F8" w:rsidP="00367B9F">
          <w:pPr>
            <w:pStyle w:val="PSBody2"/>
            <w:rPr>
              <w:rFonts w:eastAsia="Times New Roman"/>
              <w:szCs w:val="20"/>
            </w:rPr>
          </w:pPr>
          <w:r w:rsidRPr="00F44F01">
            <w:rPr>
              <w:rFonts w:eastAsia="Times New Roman"/>
              <w:szCs w:val="20"/>
            </w:rPr>
            <w:t xml:space="preserve"> </w:t>
          </w:r>
        </w:p>
        <w:p w14:paraId="7EC5605B" w14:textId="77777777" w:rsidR="00367B9F" w:rsidRPr="00F44F01" w:rsidRDefault="00B657F8" w:rsidP="00367B9F">
          <w:pPr>
            <w:pStyle w:val="PSBody2"/>
            <w:rPr>
              <w:rFonts w:eastAsia="Times New Roman"/>
              <w:szCs w:val="20"/>
            </w:rPr>
          </w:pPr>
          <w:r w:rsidRPr="00F44F01">
            <w:rPr>
              <w:rFonts w:eastAsia="Times New Roman"/>
              <w:szCs w:val="20"/>
            </w:rPr>
            <w:t>A.  If both parties have designated that certain individual(s) are essential to the services offered, the parties agree that should such individual(s) leave their employment during the term of this Contract for whatever reason, the State shall have the right to terminate this Contract upon thirty (30) days' prior written notice.</w:t>
          </w:r>
        </w:p>
        <w:p w14:paraId="750E74F2" w14:textId="77777777" w:rsidR="00367B9F" w:rsidRPr="00F44F01" w:rsidRDefault="00367B9F" w:rsidP="00367B9F">
          <w:pPr>
            <w:pStyle w:val="PSBody2"/>
            <w:rPr>
              <w:rFonts w:eastAsia="Times New Roman"/>
              <w:szCs w:val="20"/>
            </w:rPr>
          </w:pPr>
        </w:p>
        <w:p w14:paraId="46A96BB6" w14:textId="77777777" w:rsidR="00367B9F" w:rsidRPr="00F44F01" w:rsidRDefault="00B657F8" w:rsidP="00367B9F">
          <w:pPr>
            <w:pStyle w:val="PSBody2"/>
            <w:rPr>
              <w:rFonts w:eastAsia="Times New Roman"/>
              <w:szCs w:val="20"/>
            </w:rPr>
          </w:pPr>
          <w:r w:rsidRPr="00F44F01">
            <w:rPr>
              <w:rFonts w:eastAsia="Times New Roman"/>
              <w:szCs w:val="20"/>
            </w:rPr>
            <w:lastRenderedPageBreak/>
            <w:t>B.  In the event that the Contractor is an individual, that individual shall be considered a key person and, as such, essential to this Contract. Substitution of another for the Contractor shall not be permitted without express written consent of the State.</w:t>
          </w:r>
        </w:p>
        <w:p w14:paraId="6C96126F" w14:textId="77777777" w:rsidR="00367B9F" w:rsidRPr="00F44F01" w:rsidRDefault="00367B9F" w:rsidP="00367B9F">
          <w:pPr>
            <w:pStyle w:val="PSBody2"/>
            <w:rPr>
              <w:rFonts w:eastAsia="Times New Roman"/>
              <w:szCs w:val="20"/>
            </w:rPr>
          </w:pPr>
        </w:p>
        <w:p w14:paraId="544E2D0D" w14:textId="77777777" w:rsidR="00367B9F" w:rsidRPr="00F44F01" w:rsidRDefault="00B657F8" w:rsidP="00367B9F">
          <w:pPr>
            <w:pStyle w:val="PSBody2"/>
            <w:rPr>
              <w:rFonts w:eastAsia="Times New Roman"/>
              <w:szCs w:val="20"/>
            </w:rPr>
          </w:pPr>
          <w:r w:rsidRPr="00F44F01">
            <w:rPr>
              <w:rFonts w:eastAsia="Times New Roman"/>
              <w:szCs w:val="20"/>
            </w:rPr>
            <w:t>Nothing in sections A and B, above shall be construed to prevent the Contractor from using the services of others to perform tasks ancillary to those tasks which directly require the expertise of the key person.  Examples of such ancillary tasks include secretarial, clerical, and common labor duties. The Contractor shall, at all times, remain responsible for the performance of all necessary tasks, whether performed by a key person or others.</w:t>
          </w:r>
        </w:p>
        <w:p w14:paraId="562327F5" w14:textId="77777777" w:rsidR="00367B9F" w:rsidRPr="00F44F01" w:rsidRDefault="00367B9F" w:rsidP="00367B9F">
          <w:pPr>
            <w:pStyle w:val="PSBody2"/>
            <w:rPr>
              <w:rFonts w:eastAsia="Times New Roman"/>
              <w:szCs w:val="20"/>
            </w:rPr>
          </w:pPr>
        </w:p>
        <w:p w14:paraId="1DC0D2D9" w14:textId="77777777" w:rsidR="00367B9F" w:rsidRPr="00F44F01" w:rsidRDefault="00B657F8" w:rsidP="00367B9F">
          <w:pPr>
            <w:pStyle w:val="PSBody2"/>
            <w:rPr>
              <w:rFonts w:eastAsia="Times New Roman"/>
              <w:szCs w:val="20"/>
            </w:rPr>
          </w:pPr>
          <w:bookmarkStart w:id="4" w:name="_Toc236554570"/>
          <w:r w:rsidRPr="00F44F01">
            <w:rPr>
              <w:rFonts w:eastAsia="Times New Roman"/>
              <w:szCs w:val="20"/>
            </w:rPr>
            <w:t>Key person(s) to this Contract is/are</w:t>
          </w:r>
          <w:bookmarkEnd w:id="4"/>
          <w:r>
            <w:rPr>
              <w:rFonts w:eastAsia="Times New Roman"/>
              <w:szCs w:val="20"/>
            </w:rPr>
            <w:t xml:space="preserve"> </w:t>
          </w:r>
          <w:sdt>
            <w:sdtPr>
              <w:tag w:val="%%KEY_PERSON_1%%"/>
              <w:id w:val="169543863"/>
            </w:sdtPr>
            <w:sdtEndPr/>
            <w:sdtContent>
              <w:r>
                <w:rPr>
                  <w:rFonts w:eastAsia="Times New Roman"/>
                  <w:szCs w:val="20"/>
                </w:rPr>
                <w:t>None</w:t>
              </w:r>
            </w:sdtContent>
          </w:sdt>
          <w:r>
            <w:rPr>
              <w:rFonts w:eastAsia="Times New Roman"/>
              <w:szCs w:val="20"/>
            </w:rPr>
            <w:t>.</w:t>
          </w:r>
        </w:p>
        <w:p w14:paraId="09659771" w14:textId="77777777" w:rsidR="00367B9F" w:rsidRPr="00F44F01" w:rsidRDefault="00367B9F" w:rsidP="00367B9F">
          <w:pPr>
            <w:pStyle w:val="PSBody2"/>
            <w:rPr>
              <w:rFonts w:eastAsia="Times New Roman"/>
              <w:szCs w:val="20"/>
            </w:rPr>
          </w:pPr>
        </w:p>
        <w:p w14:paraId="196F7DE7" w14:textId="77777777" w:rsidR="00367B9F" w:rsidRPr="00F44F01" w:rsidRDefault="00B657F8" w:rsidP="00367B9F">
          <w:pPr>
            <w:pStyle w:val="PSBody2"/>
            <w:rPr>
              <w:rFonts w:eastAsia="Times New Roman"/>
              <w:szCs w:val="20"/>
            </w:rPr>
          </w:pPr>
          <w:r w:rsidRPr="00F44F01">
            <w:rPr>
              <w:rFonts w:eastAsia="Times New Roman"/>
              <w:b/>
              <w:szCs w:val="20"/>
            </w:rPr>
            <w:t>30.  Licensing Standards</w:t>
          </w:r>
          <w:r w:rsidRPr="00F44F01">
            <w:rPr>
              <w:rFonts w:eastAsia="Times New Roman"/>
              <w:szCs w:val="20"/>
            </w:rPr>
            <w:t>.  The Contractor, its employees and subcontractors shall comply with all applicable licensing standards, certification standards, accrediting standards and any other laws, rules, or regulations governing services to be provided by the Contractor pursuant to this Contract. The State will not pay the Contractor for any services performed when the Contractor, its employees or subcontractors are not in compliance with such applicable standards, laws, rules, or regulations. If any license, certification or accreditation expires or is revoked, or any disciplinary action is taken against an applicable license, certification, or accreditation, the Contractor shall notify the State immediately and the State, at its option, may immediately terminate this Contract.</w:t>
          </w:r>
        </w:p>
        <w:p w14:paraId="653DD511" w14:textId="77777777" w:rsidR="00367B9F" w:rsidRPr="00F44F01" w:rsidRDefault="00367B9F" w:rsidP="00367B9F">
          <w:pPr>
            <w:pStyle w:val="PSBody2"/>
            <w:rPr>
              <w:rFonts w:eastAsia="Times New Roman"/>
              <w:szCs w:val="20"/>
            </w:rPr>
          </w:pPr>
        </w:p>
        <w:p w14:paraId="1023D854" w14:textId="77777777" w:rsidR="00367B9F" w:rsidRPr="00F44F01" w:rsidRDefault="00B657F8" w:rsidP="00367B9F">
          <w:pPr>
            <w:pStyle w:val="PSBody2"/>
            <w:rPr>
              <w:rFonts w:eastAsia="Times New Roman"/>
              <w:szCs w:val="20"/>
            </w:rPr>
          </w:pPr>
          <w:r w:rsidRPr="00F44F01">
            <w:rPr>
              <w:rFonts w:eastAsia="Times New Roman"/>
              <w:b/>
              <w:szCs w:val="20"/>
            </w:rPr>
            <w:t>31.  Merger &amp; Modification</w:t>
          </w:r>
          <w:r w:rsidRPr="00F44F01">
            <w:rPr>
              <w:rFonts w:eastAsia="Times New Roman"/>
              <w:szCs w:val="20"/>
            </w:rPr>
            <w:t>. This Contract constitutes the entire agreement between the parties. No understandings, agreements, or representations, oral or written, not specified within this Contract will be valid provisions of this Contract.  This Contract may not be modified, supplemented, or amended, except by written agreement signed by all necessary parties.</w:t>
          </w:r>
        </w:p>
        <w:p w14:paraId="4A2EB840" w14:textId="77777777" w:rsidR="00367B9F" w:rsidRPr="00F44F01" w:rsidRDefault="00367B9F" w:rsidP="00367B9F">
          <w:pPr>
            <w:pStyle w:val="PSBody2"/>
            <w:rPr>
              <w:rFonts w:eastAsia="Times New Roman"/>
              <w:szCs w:val="20"/>
            </w:rPr>
          </w:pPr>
        </w:p>
        <w:p w14:paraId="7D5F4FC1" w14:textId="77777777" w:rsidR="00367B9F" w:rsidRPr="00F44F01" w:rsidRDefault="00B657F8" w:rsidP="00367B9F">
          <w:pPr>
            <w:pStyle w:val="PSBody2"/>
            <w:autoSpaceDE w:val="0"/>
            <w:autoSpaceDN w:val="0"/>
            <w:rPr>
              <w:szCs w:val="20"/>
            </w:rPr>
          </w:pPr>
          <w:r w:rsidRPr="00F44F01">
            <w:rPr>
              <w:b/>
              <w:color w:val="000000"/>
              <w:szCs w:val="20"/>
            </w:rPr>
            <w:t xml:space="preserve">32.  Minority and Women's Business Enterprises Compliance.   </w:t>
          </w:r>
        </w:p>
        <w:p w14:paraId="4C839D84" w14:textId="77777777" w:rsidR="00367B9F" w:rsidRPr="00F44F01" w:rsidRDefault="00B657F8" w:rsidP="00367B9F">
          <w:pPr>
            <w:pStyle w:val="PSBody2"/>
            <w:autoSpaceDE w:val="0"/>
            <w:autoSpaceDN w:val="0"/>
            <w:rPr>
              <w:b/>
              <w:szCs w:val="20"/>
            </w:rPr>
          </w:pPr>
          <w:r w:rsidRPr="00F44F01">
            <w:rPr>
              <w:szCs w:val="20"/>
            </w:rPr>
            <w:t>Award of this Contract was based, in part, on the Minority and/or Women's Business Enterprise ("MBE" and/or "WBE") participation plan as detailed in the Minority and Women's Business Enterprises Subcontractor Commitment Form, commonly referred to as "Attachment A" in the procurement documentation and incorporated by reference herein</w:t>
          </w:r>
          <w:r w:rsidRPr="00F44F01">
            <w:rPr>
              <w:b/>
              <w:szCs w:val="20"/>
            </w:rPr>
            <w:t xml:space="preserve">. </w:t>
          </w:r>
          <w:r w:rsidRPr="00F44F01">
            <w:rPr>
              <w:szCs w:val="20"/>
            </w:rPr>
            <w:t xml:space="preserve">Therefore, any changes to this information during the Contract term must be approved by MWBE Compliance and may require an amendment. It is the State's expectation that the Contractor will meet the subcontractor commitments during the Contract term.  </w:t>
          </w:r>
          <w:r w:rsidRPr="00F44F01">
            <w:rPr>
              <w:b/>
              <w:szCs w:val="20"/>
            </w:rPr>
            <w:t xml:space="preserve">  </w:t>
          </w:r>
        </w:p>
        <w:p w14:paraId="703EBB46" w14:textId="77777777" w:rsidR="00367B9F" w:rsidRPr="00F44F01" w:rsidRDefault="00367B9F" w:rsidP="00367B9F">
          <w:pPr>
            <w:pStyle w:val="PSBody2"/>
            <w:autoSpaceDE w:val="0"/>
            <w:autoSpaceDN w:val="0"/>
            <w:rPr>
              <w:b/>
              <w:szCs w:val="20"/>
            </w:rPr>
          </w:pPr>
        </w:p>
        <w:p w14:paraId="31A362F8" w14:textId="77777777" w:rsidR="00367B9F" w:rsidRPr="00F44F01" w:rsidRDefault="00B657F8" w:rsidP="00367B9F">
          <w:pPr>
            <w:pStyle w:val="PSBody2"/>
            <w:autoSpaceDE w:val="0"/>
            <w:autoSpaceDN w:val="0"/>
            <w:rPr>
              <w:color w:val="000000"/>
              <w:szCs w:val="20"/>
            </w:rPr>
          </w:pPr>
          <w:r w:rsidRPr="00F44F01">
            <w:rPr>
              <w:szCs w:val="20"/>
            </w:rPr>
            <w:t xml:space="preserve">The following MBE/WBE Division ("Division") certified MBE and/or WBE subcontractors will be participating in this Contract: </w:t>
          </w:r>
          <w:r w:rsidRPr="00F44F01">
            <w:rPr>
              <w:b/>
              <w:szCs w:val="20"/>
            </w:rPr>
            <w:t>[Add additional MBEs and WBEs using the same format.]</w:t>
          </w:r>
          <w:r w:rsidRPr="00F44F01">
            <w:rPr>
              <w:szCs w:val="20"/>
            </w:rPr>
            <w:t xml:space="preserve"> </w:t>
          </w:r>
          <w:r w:rsidRPr="00F44F01">
            <w:rPr>
              <w:color w:val="000000"/>
              <w:szCs w:val="20"/>
            </w:rPr>
            <w:t xml:space="preserve"> </w:t>
          </w:r>
        </w:p>
        <w:p w14:paraId="6418855B" w14:textId="77777777" w:rsidR="00367B9F" w:rsidRPr="00F44F01" w:rsidRDefault="00367B9F" w:rsidP="00367B9F">
          <w:pPr>
            <w:pStyle w:val="PSBody2"/>
            <w:autoSpaceDE w:val="0"/>
            <w:autoSpaceDN w:val="0"/>
            <w:rPr>
              <w:color w:val="000000"/>
              <w:szCs w:val="20"/>
            </w:rPr>
          </w:pPr>
        </w:p>
        <w:p w14:paraId="1BC0D5EB" w14:textId="77777777" w:rsidR="00367B9F" w:rsidRPr="00CB35E4" w:rsidRDefault="00B657F8" w:rsidP="00367B9F">
          <w:pPr>
            <w:pStyle w:val="PSBody2"/>
            <w:autoSpaceDE w:val="0"/>
            <w:autoSpaceDN w:val="0"/>
            <w:rPr>
              <w:color w:val="000000"/>
              <w:sz w:val="16"/>
              <w:szCs w:val="16"/>
            </w:rPr>
          </w:pPr>
          <w:r w:rsidRPr="00CB35E4">
            <w:rPr>
              <w:color w:val="000000"/>
              <w:sz w:val="16"/>
              <w:szCs w:val="16"/>
            </w:rPr>
            <w:t xml:space="preserve">MBE or WBE       </w:t>
          </w:r>
          <w:r w:rsidRPr="00CB35E4">
            <w:rPr>
              <w:color w:val="000000"/>
              <w:sz w:val="16"/>
              <w:szCs w:val="16"/>
            </w:rPr>
            <w:tab/>
            <w:t xml:space="preserve">COMPANY NAME </w:t>
          </w:r>
          <w:r w:rsidRPr="00CB35E4">
            <w:rPr>
              <w:color w:val="000000"/>
              <w:sz w:val="16"/>
              <w:szCs w:val="16"/>
            </w:rPr>
            <w:tab/>
          </w:r>
          <w:r w:rsidRPr="00CB35E4">
            <w:rPr>
              <w:color w:val="000000"/>
              <w:sz w:val="16"/>
              <w:szCs w:val="16"/>
            </w:rPr>
            <w:tab/>
            <w:t xml:space="preserve">PHONE </w:t>
          </w:r>
          <w:r w:rsidRPr="00CB35E4">
            <w:rPr>
              <w:color w:val="000000"/>
              <w:sz w:val="16"/>
              <w:szCs w:val="16"/>
            </w:rPr>
            <w:tab/>
          </w:r>
          <w:r w:rsidRPr="00CB35E4">
            <w:rPr>
              <w:color w:val="000000"/>
              <w:sz w:val="16"/>
              <w:szCs w:val="16"/>
            </w:rPr>
            <w:tab/>
            <w:t>EMAIL OF CONTACT PERSON</w:t>
          </w:r>
          <w:r w:rsidRPr="00CB35E4">
            <w:rPr>
              <w:color w:val="000000"/>
              <w:sz w:val="16"/>
              <w:szCs w:val="16"/>
            </w:rPr>
            <w:tab/>
            <w:t>PERCENT</w:t>
          </w:r>
        </w:p>
        <w:p w14:paraId="4FDB5463" w14:textId="77777777" w:rsidR="00367B9F" w:rsidRPr="00F44F01" w:rsidRDefault="00B657F8" w:rsidP="00367B9F">
          <w:pPr>
            <w:pStyle w:val="PSBody2"/>
            <w:autoSpaceDE w:val="0"/>
            <w:autoSpaceDN w:val="0"/>
            <w:rPr>
              <w:color w:val="000000"/>
              <w:szCs w:val="20"/>
            </w:rPr>
          </w:pPr>
          <w:r w:rsidRPr="00F44F01">
            <w:rPr>
              <w:color w:val="000000"/>
              <w:szCs w:val="20"/>
            </w:rPr>
            <w:t xml:space="preserve"> </w:t>
          </w:r>
        </w:p>
        <w:p w14:paraId="2C4146C3" w14:textId="77777777" w:rsidR="00367B9F" w:rsidRPr="00F44F01" w:rsidRDefault="00B657F8" w:rsidP="00367B9F">
          <w:pPr>
            <w:pStyle w:val="PSBody2"/>
            <w:autoSpaceDE w:val="0"/>
            <w:autoSpaceDN w:val="0"/>
            <w:rPr>
              <w:i/>
              <w:color w:val="000000"/>
              <w:szCs w:val="20"/>
            </w:rPr>
          </w:pPr>
          <w:r w:rsidRPr="00F44F01">
            <w:rPr>
              <w:i/>
              <w:color w:val="000000"/>
              <w:szCs w:val="20"/>
            </w:rPr>
            <w:t>___________________________________________________________________________________</w:t>
          </w:r>
        </w:p>
        <w:p w14:paraId="5F4476C9" w14:textId="77777777" w:rsidR="00367B9F" w:rsidRPr="00F44F01" w:rsidRDefault="00367B9F" w:rsidP="00367B9F">
          <w:pPr>
            <w:pStyle w:val="PSBody2"/>
            <w:autoSpaceDE w:val="0"/>
            <w:autoSpaceDN w:val="0"/>
            <w:rPr>
              <w:i/>
              <w:color w:val="000000"/>
              <w:szCs w:val="20"/>
            </w:rPr>
          </w:pPr>
        </w:p>
        <w:p w14:paraId="608DF5F4" w14:textId="77777777" w:rsidR="00367B9F" w:rsidRPr="00F44F01" w:rsidRDefault="00B657F8" w:rsidP="00367B9F">
          <w:pPr>
            <w:pStyle w:val="PSBody2"/>
            <w:autoSpaceDE w:val="0"/>
            <w:autoSpaceDN w:val="0"/>
            <w:rPr>
              <w:i/>
              <w:color w:val="000000"/>
              <w:szCs w:val="20"/>
            </w:rPr>
          </w:pPr>
          <w:r w:rsidRPr="00F44F01">
            <w:rPr>
              <w:i/>
              <w:color w:val="000000"/>
              <w:szCs w:val="20"/>
            </w:rPr>
            <w:t xml:space="preserve">Briefly describe the MBE and/or WBE service(s)/product(s) to be provided under this Contract and include the estimated date(s) for utilization during the Contract term: </w:t>
          </w:r>
        </w:p>
        <w:p w14:paraId="412171EC" w14:textId="77777777" w:rsidR="00367B9F" w:rsidRPr="00F44F01" w:rsidRDefault="00367B9F" w:rsidP="00367B9F">
          <w:pPr>
            <w:pStyle w:val="PSBody2"/>
            <w:autoSpaceDE w:val="0"/>
            <w:autoSpaceDN w:val="0"/>
            <w:rPr>
              <w:i/>
              <w:color w:val="000000"/>
              <w:szCs w:val="20"/>
            </w:rPr>
          </w:pPr>
        </w:p>
        <w:p w14:paraId="3B1C543C" w14:textId="77777777" w:rsidR="00367B9F" w:rsidRPr="00F44F01" w:rsidRDefault="00B657F8" w:rsidP="00367B9F">
          <w:pPr>
            <w:pStyle w:val="PSBody2"/>
            <w:autoSpaceDE w:val="0"/>
            <w:autoSpaceDN w:val="0"/>
            <w:rPr>
              <w:i/>
              <w:color w:val="000000"/>
              <w:szCs w:val="20"/>
            </w:rPr>
          </w:pPr>
          <w:r w:rsidRPr="00F44F01">
            <w:rPr>
              <w:i/>
              <w:color w:val="000000"/>
              <w:szCs w:val="20"/>
            </w:rPr>
            <w:t>____________________________________________________________________________________</w:t>
          </w:r>
        </w:p>
        <w:p w14:paraId="48D8520B" w14:textId="77777777" w:rsidR="00367B9F" w:rsidRPr="00F44F01" w:rsidRDefault="00367B9F" w:rsidP="00367B9F">
          <w:pPr>
            <w:pStyle w:val="PSBody2"/>
            <w:autoSpaceDE w:val="0"/>
            <w:autoSpaceDN w:val="0"/>
            <w:rPr>
              <w:i/>
              <w:color w:val="000000"/>
              <w:szCs w:val="20"/>
            </w:rPr>
          </w:pPr>
        </w:p>
        <w:p w14:paraId="2DD05E71" w14:textId="77777777" w:rsidR="00367B9F" w:rsidRPr="00F44F01" w:rsidRDefault="00B657F8" w:rsidP="00367B9F">
          <w:pPr>
            <w:pStyle w:val="PSBody2"/>
            <w:autoSpaceDE w:val="0"/>
            <w:autoSpaceDN w:val="0"/>
            <w:rPr>
              <w:i/>
              <w:color w:val="000000"/>
              <w:szCs w:val="20"/>
            </w:rPr>
          </w:pPr>
          <w:r w:rsidRPr="00F44F01">
            <w:rPr>
              <w:i/>
              <w:color w:val="000000"/>
              <w:szCs w:val="20"/>
            </w:rPr>
            <w:t>_____________________________________________________</w:t>
          </w:r>
          <w:r>
            <w:rPr>
              <w:i/>
              <w:color w:val="000000"/>
              <w:szCs w:val="20"/>
            </w:rPr>
            <w:t>_______________________________</w:t>
          </w:r>
        </w:p>
        <w:p w14:paraId="2DC3E4DA" w14:textId="77777777" w:rsidR="00367B9F" w:rsidRPr="00F44F01" w:rsidRDefault="00367B9F" w:rsidP="00367B9F">
          <w:pPr>
            <w:pStyle w:val="PSBody2"/>
            <w:autoSpaceDE w:val="0"/>
            <w:autoSpaceDN w:val="0"/>
            <w:rPr>
              <w:i/>
              <w:color w:val="000000"/>
              <w:szCs w:val="20"/>
            </w:rPr>
          </w:pPr>
        </w:p>
        <w:p w14:paraId="4F2F43D4" w14:textId="77777777" w:rsidR="00367B9F" w:rsidRPr="00F44F01" w:rsidRDefault="00B657F8" w:rsidP="00367B9F">
          <w:pPr>
            <w:pStyle w:val="NoSpacing"/>
            <w:jc w:val="both"/>
            <w:rPr>
              <w:rFonts w:ascii="Arial" w:hAnsi="Arial" w:cs="Arial"/>
              <w:sz w:val="20"/>
              <w:szCs w:val="20"/>
            </w:rPr>
          </w:pPr>
          <w:r w:rsidRPr="00F44F01">
            <w:rPr>
              <w:rFonts w:ascii="Arial" w:hAnsi="Arial" w:cs="Arial"/>
              <w:sz w:val="20"/>
              <w:szCs w:val="20"/>
            </w:rPr>
            <w:t xml:space="preserve">A copy of each subcontractor agreement must be submitted to the Division within thirty (30) days of the effective date of this Contract. The subcontractor agreements may be uploaded into Pay </w:t>
          </w:r>
          <w:r w:rsidRPr="00F44F01">
            <w:rPr>
              <w:rFonts w:ascii="Arial" w:hAnsi="Arial" w:cs="Arial"/>
              <w:sz w:val="20"/>
              <w:szCs w:val="20"/>
            </w:rPr>
            <w:lastRenderedPageBreak/>
            <w:t xml:space="preserve">Audit (Indiana's subcontractor payment auditing system), emailed to </w:t>
          </w:r>
          <w:hyperlink r:id="rId15" w:history="1">
            <w:r w:rsidRPr="00F44F01">
              <w:rPr>
                <w:rStyle w:val="Hyperlink"/>
                <w:rFonts w:ascii="Arial" w:hAnsi="Arial" w:cs="Arial"/>
                <w:sz w:val="20"/>
                <w:szCs w:val="20"/>
              </w:rPr>
              <w:t>MWBECompliance@idoa.IN.gov</w:t>
            </w:r>
          </w:hyperlink>
          <w:r w:rsidRPr="00F44F01">
            <w:rPr>
              <w:rFonts w:ascii="Arial" w:hAnsi="Arial" w:cs="Arial"/>
              <w:sz w:val="20"/>
              <w:szCs w:val="20"/>
            </w:rPr>
            <w:t xml:space="preserve">, or mailed to MWBE Compliance, 402 W. Washington Street, Indianapolis IN 46204. Failure to provide a copy of any subcontractor agreement may be deemed a violation of the rules governing MBE/WBE procurement and may result in sanctions allowable under 25 IAC 5-7-8.  Requests for changes must be submitted to </w:t>
          </w:r>
          <w:hyperlink r:id="rId16" w:history="1">
            <w:r w:rsidRPr="00F44F01">
              <w:rPr>
                <w:rStyle w:val="Hyperlink"/>
                <w:rFonts w:ascii="Arial" w:hAnsi="Arial" w:cs="Arial"/>
                <w:sz w:val="20"/>
                <w:szCs w:val="20"/>
              </w:rPr>
              <w:t>MWBECompliance@idoa.IN.gov</w:t>
            </w:r>
          </w:hyperlink>
          <w:r w:rsidRPr="00F44F01">
            <w:rPr>
              <w:rFonts w:ascii="Arial" w:hAnsi="Arial" w:cs="Arial"/>
              <w:sz w:val="20"/>
              <w:szCs w:val="20"/>
            </w:rPr>
            <w:t xml:space="preserve"> for review and approval before changing the participation plan submitted in connection with this Contract. </w:t>
          </w:r>
        </w:p>
        <w:p w14:paraId="634A048A" w14:textId="77777777" w:rsidR="00367B9F" w:rsidRPr="00F44F01" w:rsidRDefault="00367B9F" w:rsidP="00367B9F">
          <w:pPr>
            <w:pStyle w:val="NoSpacing"/>
            <w:jc w:val="both"/>
            <w:rPr>
              <w:rFonts w:ascii="Arial" w:hAnsi="Arial" w:cs="Arial"/>
              <w:sz w:val="20"/>
              <w:szCs w:val="20"/>
            </w:rPr>
          </w:pPr>
        </w:p>
        <w:p w14:paraId="299D0AE2" w14:textId="77777777" w:rsidR="00367B9F" w:rsidRPr="00F44F01" w:rsidRDefault="00B657F8" w:rsidP="00367B9F">
          <w:pPr>
            <w:pStyle w:val="PSBody2"/>
            <w:rPr>
              <w:szCs w:val="20"/>
            </w:rPr>
          </w:pPr>
          <w:r w:rsidRPr="00F44F01">
            <w:rPr>
              <w:szCs w:val="20"/>
            </w:rPr>
            <w:t xml:space="preserve">The Contractor shall report payments made to Division certified subcontractors under this Contract on a monthly basis using Pay Audit. The Contractor shall notify subcontractors that they must confirm payments received from the Contractor in Pay Audit. The Pay Audit system can be accessed on the IDOA webpage at: </w:t>
          </w:r>
          <w:hyperlink r:id="rId17" w:history="1">
            <w:r w:rsidRPr="00F44F01">
              <w:rPr>
                <w:rStyle w:val="Hyperlink"/>
                <w:szCs w:val="20"/>
              </w:rPr>
              <w:t>www.in.gov/idoa/mwbe/payaudit.htm</w:t>
            </w:r>
          </w:hyperlink>
          <w:r w:rsidRPr="00F44F01">
            <w:rPr>
              <w:color w:val="000000"/>
              <w:szCs w:val="20"/>
            </w:rPr>
            <w:t xml:space="preserve">. </w:t>
          </w:r>
          <w:r w:rsidRPr="00F44F01">
            <w:rPr>
              <w:szCs w:val="20"/>
            </w:rPr>
            <w:t xml:space="preserve"> The Contractor may also be required to report Division certified subcontractor payments directly to the Division, as reasonably requested and in the format required by the Division.</w:t>
          </w:r>
        </w:p>
        <w:p w14:paraId="08B75766" w14:textId="77777777" w:rsidR="00367B9F" w:rsidRPr="00F44F01" w:rsidRDefault="00367B9F" w:rsidP="00367B9F">
          <w:pPr>
            <w:pStyle w:val="PSBody2"/>
            <w:rPr>
              <w:szCs w:val="20"/>
            </w:rPr>
          </w:pPr>
        </w:p>
        <w:p w14:paraId="7CA0889E" w14:textId="77777777" w:rsidR="00367B9F" w:rsidRDefault="00B657F8" w:rsidP="00367B9F">
          <w:pPr>
            <w:pStyle w:val="PSBody2"/>
            <w:rPr>
              <w:szCs w:val="20"/>
            </w:rPr>
          </w:pPr>
          <w:r w:rsidRPr="00F44F01">
            <w:rPr>
              <w:szCs w:val="20"/>
            </w:rPr>
            <w:t>The Contractor's failure to comply with the provisions in this clause may be considered a material breach of the Contract.</w:t>
          </w:r>
        </w:p>
        <w:p w14:paraId="35A607D1" w14:textId="77777777" w:rsidR="00367B9F" w:rsidRPr="00F44F01" w:rsidRDefault="00367B9F" w:rsidP="00367B9F">
          <w:pPr>
            <w:pStyle w:val="PSBody2"/>
            <w:rPr>
              <w:szCs w:val="20"/>
            </w:rPr>
          </w:pPr>
        </w:p>
        <w:p w14:paraId="3D869E7D" w14:textId="77777777" w:rsidR="00367B9F" w:rsidRPr="00F44F01" w:rsidRDefault="00B657F8" w:rsidP="00367B9F">
          <w:pPr>
            <w:pStyle w:val="PSBody2"/>
            <w:rPr>
              <w:rFonts w:eastAsia="Times New Roman"/>
              <w:szCs w:val="20"/>
            </w:rPr>
          </w:pPr>
          <w:r w:rsidRPr="00F44F01">
            <w:rPr>
              <w:rFonts w:eastAsia="Times New Roman"/>
              <w:b/>
              <w:szCs w:val="20"/>
            </w:rPr>
            <w:t>33.  Nondiscrimination</w:t>
          </w:r>
          <w:r w:rsidRPr="00F44F01">
            <w:rPr>
              <w:rFonts w:eastAsia="Times New Roman"/>
              <w:szCs w:val="20"/>
            </w:rPr>
            <w:t>.  Pursuant to the Indiana Civil Rights Law, specifically IC § 22-9-1-10, and in keeping with the purposes of the federal Civil Rights Act of 1964, the Age Discrimination in Employment Act, and the Americans with Disabilities Act, the Contractor covenants that it shall not discriminate against any employee or applicant for employment relating to this Contract with respect to the hire, tenure, terms, conditions or privileges of employment or any matter directly or indirectly related to employment, because of the employee's or applicant's race, color, national origin, religion, sex, age, disability, ancestry, status as a veteran, or any other characteristic protected by federal, state, or local law ("Protected Characteristics"). The Contractor certifies compliance with applicable federal laws, regulations, and executive orders prohibiting discrimination based on the Protected Characteristics in the provision of services. Breach of this paragraph may be regarded as a material breach of this Contract, but nothing in this paragraph shall be construed to imply or establish an employment relationship between the State and any applicant or employee of the Contractor or any subcontractor.</w:t>
          </w:r>
        </w:p>
        <w:p w14:paraId="707AF8C6" w14:textId="77777777" w:rsidR="00367B9F" w:rsidRPr="00F44F01" w:rsidRDefault="00367B9F" w:rsidP="00367B9F">
          <w:pPr>
            <w:pStyle w:val="PSBody2"/>
            <w:rPr>
              <w:rFonts w:eastAsia="Times New Roman"/>
              <w:szCs w:val="20"/>
            </w:rPr>
          </w:pPr>
        </w:p>
        <w:p w14:paraId="38A6BC31" w14:textId="77777777" w:rsidR="00367B9F" w:rsidRPr="00F44F01" w:rsidRDefault="00B657F8" w:rsidP="00367B9F">
          <w:pPr>
            <w:pStyle w:val="PSBody2"/>
            <w:widowControl w:val="0"/>
            <w:rPr>
              <w:rFonts w:eastAsia="Times New Roman"/>
              <w:snapToGrid w:val="0"/>
              <w:szCs w:val="20"/>
            </w:rPr>
          </w:pPr>
          <w:r w:rsidRPr="00F44F01">
            <w:rPr>
              <w:rFonts w:eastAsia="Times New Roman"/>
              <w:snapToGrid w:val="0"/>
              <w:szCs w:val="20"/>
            </w:rPr>
            <w:t>The State is a recipient of federal funds, and therefore, where applicable,</w:t>
          </w:r>
          <w:r w:rsidRPr="00F44F01">
            <w:rPr>
              <w:rFonts w:eastAsia="Times New Roman"/>
              <w:b/>
              <w:snapToGrid w:val="0"/>
              <w:szCs w:val="20"/>
            </w:rPr>
            <w:t xml:space="preserve"> </w:t>
          </w:r>
          <w:r w:rsidRPr="00F44F01">
            <w:rPr>
              <w:rFonts w:eastAsia="Times New Roman"/>
              <w:snapToGrid w:val="0"/>
              <w:szCs w:val="20"/>
            </w:rPr>
            <w:t>the</w:t>
          </w:r>
          <w:r w:rsidRPr="00F44F01">
            <w:rPr>
              <w:rFonts w:eastAsia="Times New Roman"/>
              <w:b/>
              <w:snapToGrid w:val="0"/>
              <w:szCs w:val="20"/>
            </w:rPr>
            <w:t xml:space="preserve"> </w:t>
          </w:r>
          <w:r w:rsidRPr="00F44F01">
            <w:rPr>
              <w:rFonts w:eastAsia="Times New Roman"/>
              <w:snapToGrid w:val="0"/>
              <w:szCs w:val="20"/>
            </w:rPr>
            <w:t>Contractor and any subcontractors shall comply with requisite affirmative action requirements, including reporting, pursuant to 41 CFR Chapter 60, as amended, and Section 202 of Executive Order 11246</w:t>
          </w:r>
          <w:r w:rsidRPr="00F44F01">
            <w:rPr>
              <w:rFonts w:eastAsia="Times New Roman"/>
              <w:szCs w:val="20"/>
            </w:rPr>
            <w:t xml:space="preserve"> </w:t>
          </w:r>
          <w:r w:rsidRPr="00F44F01">
            <w:rPr>
              <w:szCs w:val="20"/>
            </w:rPr>
            <w:t>as amended by Executive Order 13672</w:t>
          </w:r>
          <w:r w:rsidRPr="00F44F01">
            <w:rPr>
              <w:rFonts w:eastAsia="Times New Roman"/>
              <w:snapToGrid w:val="0"/>
              <w:szCs w:val="20"/>
            </w:rPr>
            <w:t xml:space="preserve">. </w:t>
          </w:r>
        </w:p>
        <w:p w14:paraId="6F8E6BCE" w14:textId="77777777" w:rsidR="00367B9F" w:rsidRPr="00F44F01" w:rsidRDefault="00367B9F" w:rsidP="00367B9F">
          <w:pPr>
            <w:pStyle w:val="PSBody2"/>
            <w:rPr>
              <w:rFonts w:eastAsia="Times New Roman"/>
              <w:szCs w:val="20"/>
            </w:rPr>
          </w:pPr>
        </w:p>
        <w:p w14:paraId="45CAAD08" w14:textId="77777777" w:rsidR="00367B9F" w:rsidRPr="00F44F01" w:rsidRDefault="00B657F8" w:rsidP="00367B9F">
          <w:pPr>
            <w:pStyle w:val="PSBody2"/>
            <w:rPr>
              <w:rFonts w:eastAsia="Times New Roman"/>
              <w:szCs w:val="20"/>
            </w:rPr>
          </w:pPr>
          <w:r w:rsidRPr="00F44F01">
            <w:rPr>
              <w:rFonts w:eastAsia="Times New Roman"/>
              <w:b/>
              <w:szCs w:val="20"/>
            </w:rPr>
            <w:t>34.  Notice to Parties</w:t>
          </w:r>
          <w:r w:rsidRPr="00F44F01">
            <w:rPr>
              <w:rFonts w:eastAsia="Times New Roman"/>
              <w:szCs w:val="20"/>
            </w:rPr>
            <w:t>.  Whenever any notice, statement or other communication is required under this Contract, it will be sent by E-mail or first class U.S. mail service to the following addresses, unless otherwise specifically advised.</w:t>
          </w:r>
        </w:p>
        <w:p w14:paraId="0B5CD4AA" w14:textId="77777777" w:rsidR="00367B9F" w:rsidRPr="00F44F01" w:rsidRDefault="00367B9F" w:rsidP="00367B9F">
          <w:pPr>
            <w:pStyle w:val="PSBody2"/>
            <w:rPr>
              <w:rFonts w:eastAsia="Times New Roman"/>
              <w:szCs w:val="20"/>
            </w:rPr>
          </w:pPr>
        </w:p>
        <w:p w14:paraId="03573F8D" w14:textId="77777777" w:rsidR="00367B9F" w:rsidRPr="00F44F01" w:rsidRDefault="00B657F8" w:rsidP="00367B9F">
          <w:pPr>
            <w:pStyle w:val="PSBody2"/>
            <w:rPr>
              <w:rFonts w:eastAsia="Times New Roman"/>
              <w:szCs w:val="20"/>
            </w:rPr>
          </w:pPr>
          <w:r w:rsidRPr="00F44F01">
            <w:rPr>
              <w:rFonts w:eastAsia="Times New Roman"/>
              <w:szCs w:val="20"/>
            </w:rPr>
            <w:t>A. Notices to the State shall be sent to:</w:t>
          </w:r>
          <w:r w:rsidRPr="00F44F01">
            <w:rPr>
              <w:rFonts w:eastAsia="Times New Roman"/>
              <w:b/>
              <w:szCs w:val="20"/>
            </w:rPr>
            <w:t xml:space="preserve"> </w:t>
          </w:r>
        </w:p>
        <w:p w14:paraId="452DA3C4" w14:textId="6F14F4B2" w:rsidR="00367B9F" w:rsidRPr="00F44F01" w:rsidRDefault="00720994" w:rsidP="00367B9F">
          <w:pPr>
            <w:pStyle w:val="PSBody2"/>
            <w:ind w:firstLine="720"/>
            <w:rPr>
              <w:rFonts w:eastAsia="Times New Roman"/>
              <w:szCs w:val="20"/>
            </w:rPr>
          </w:pPr>
          <w:r>
            <w:rPr>
              <w:rFonts w:eastAsia="Times New Roman"/>
              <w:szCs w:val="20"/>
            </w:rPr>
            <w:t>Kari Jagars, Contract Manager</w:t>
          </w:r>
        </w:p>
        <w:p w14:paraId="02F0821B" w14:textId="29623B69" w:rsidR="00367B9F" w:rsidRDefault="00B657F8" w:rsidP="00367B9F">
          <w:pPr>
            <w:pStyle w:val="PSBody2"/>
            <w:rPr>
              <w:rFonts w:eastAsia="Times New Roman"/>
              <w:szCs w:val="20"/>
            </w:rPr>
          </w:pPr>
          <w:r w:rsidRPr="00F44F01">
            <w:rPr>
              <w:rFonts w:eastAsia="Times New Roman"/>
              <w:szCs w:val="20"/>
            </w:rPr>
            <w:tab/>
          </w:r>
          <w:r w:rsidR="00720994">
            <w:rPr>
              <w:rFonts w:eastAsia="Times New Roman"/>
              <w:szCs w:val="20"/>
            </w:rPr>
            <w:t xml:space="preserve"> </w:t>
          </w:r>
          <w:r w:rsidR="00720994">
            <w:rPr>
              <w:rFonts w:eastAsia="Times New Roman"/>
              <w:szCs w:val="20"/>
            </w:rPr>
            <w:tab/>
            <w:t>402 W. Washing</w:t>
          </w:r>
          <w:r w:rsidR="00A959F4">
            <w:rPr>
              <w:rFonts w:eastAsia="Times New Roman"/>
              <w:szCs w:val="20"/>
            </w:rPr>
            <w:t>ton</w:t>
          </w:r>
          <w:r w:rsidR="00720994">
            <w:rPr>
              <w:rFonts w:eastAsia="Times New Roman"/>
              <w:szCs w:val="20"/>
            </w:rPr>
            <w:t xml:space="preserve"> Street, Room W468</w:t>
          </w:r>
        </w:p>
        <w:p w14:paraId="12CBECB6" w14:textId="3444BF69" w:rsidR="00720994" w:rsidRPr="00F44F01" w:rsidRDefault="00720994" w:rsidP="00720994">
          <w:pPr>
            <w:pStyle w:val="PSBody2"/>
            <w:numPr>
              <w:ilvl w:val="4"/>
              <w:numId w:val="2"/>
            </w:numPr>
            <w:rPr>
              <w:rFonts w:eastAsia="Times New Roman"/>
              <w:szCs w:val="20"/>
            </w:rPr>
          </w:pPr>
          <w:r>
            <w:rPr>
              <w:rFonts w:eastAsia="Times New Roman"/>
              <w:szCs w:val="20"/>
            </w:rPr>
            <w:t>Indianapolis, IN 46204</w:t>
          </w:r>
        </w:p>
        <w:p w14:paraId="46D3542A" w14:textId="14CAED35" w:rsidR="00367B9F" w:rsidRPr="00F44F01" w:rsidRDefault="00B657F8" w:rsidP="00720994">
          <w:pPr>
            <w:pStyle w:val="PSBody2"/>
            <w:rPr>
              <w:rFonts w:eastAsia="Times New Roman"/>
              <w:szCs w:val="20"/>
            </w:rPr>
          </w:pPr>
          <w:r w:rsidRPr="00F44F01">
            <w:rPr>
              <w:rFonts w:eastAsia="Times New Roman"/>
              <w:szCs w:val="20"/>
            </w:rPr>
            <w:tab/>
          </w:r>
        </w:p>
        <w:p w14:paraId="34509BB0" w14:textId="4E7BA7E7" w:rsidR="00367B9F" w:rsidRPr="00F44F01" w:rsidRDefault="00B657F8" w:rsidP="00367B9F">
          <w:pPr>
            <w:pStyle w:val="PSBody2"/>
            <w:rPr>
              <w:rFonts w:eastAsia="Times New Roman"/>
              <w:szCs w:val="20"/>
            </w:rPr>
          </w:pPr>
          <w:r w:rsidRPr="00F44F01">
            <w:rPr>
              <w:rFonts w:eastAsia="Times New Roman"/>
              <w:szCs w:val="20"/>
            </w:rPr>
            <w:tab/>
            <w:t xml:space="preserve">E-mail:  </w:t>
          </w:r>
          <w:r w:rsidR="00720994">
            <w:rPr>
              <w:rFonts w:eastAsia="Times New Roman"/>
              <w:szCs w:val="20"/>
            </w:rPr>
            <w:t>Kjagars@idoa.in.gov</w:t>
          </w:r>
        </w:p>
        <w:p w14:paraId="13716CE8" w14:textId="77777777" w:rsidR="00367B9F" w:rsidRPr="00F44F01" w:rsidRDefault="00B657F8" w:rsidP="00367B9F">
          <w:pPr>
            <w:pStyle w:val="PSBody2"/>
            <w:rPr>
              <w:rFonts w:eastAsia="Times New Roman"/>
              <w:szCs w:val="20"/>
            </w:rPr>
          </w:pPr>
          <w:r w:rsidRPr="00F44F01">
            <w:rPr>
              <w:rFonts w:eastAsia="Times New Roman"/>
              <w:szCs w:val="20"/>
            </w:rPr>
            <w:tab/>
          </w:r>
        </w:p>
        <w:p w14:paraId="016BBC14" w14:textId="77777777" w:rsidR="00367B9F" w:rsidRPr="00F44F01" w:rsidRDefault="00B657F8" w:rsidP="00367B9F">
          <w:pPr>
            <w:pStyle w:val="PSBody2"/>
            <w:rPr>
              <w:rFonts w:eastAsia="Times New Roman"/>
              <w:szCs w:val="20"/>
            </w:rPr>
          </w:pPr>
          <w:r w:rsidRPr="00F44F01">
            <w:rPr>
              <w:rFonts w:eastAsia="Times New Roman"/>
              <w:szCs w:val="20"/>
            </w:rPr>
            <w:t>B. Notices to the Contractor shall be sent to:</w:t>
          </w:r>
          <w:r w:rsidRPr="00F44F01">
            <w:rPr>
              <w:rFonts w:eastAsia="Times New Roman"/>
              <w:b/>
              <w:szCs w:val="20"/>
            </w:rPr>
            <w:t xml:space="preserve"> </w:t>
          </w:r>
          <w:r w:rsidRPr="00F44F01">
            <w:rPr>
              <w:rFonts w:eastAsia="Times New Roman"/>
              <w:szCs w:val="20"/>
            </w:rPr>
            <w:t xml:space="preserve">  </w:t>
          </w:r>
        </w:p>
        <w:p w14:paraId="1D1AFCCC" w14:textId="77777777" w:rsidR="00367B9F" w:rsidRPr="00F44F01" w:rsidRDefault="00B657F8" w:rsidP="00367B9F">
          <w:pPr>
            <w:pStyle w:val="PSBody2"/>
            <w:rPr>
              <w:rFonts w:eastAsia="Times New Roman"/>
              <w:szCs w:val="20"/>
            </w:rPr>
          </w:pPr>
          <w:r w:rsidRPr="00F44F01">
            <w:rPr>
              <w:rFonts w:eastAsia="Times New Roman"/>
              <w:szCs w:val="20"/>
            </w:rPr>
            <w:tab/>
            <w:t>__________________________________________</w:t>
          </w:r>
        </w:p>
        <w:p w14:paraId="2F60D40F" w14:textId="77777777" w:rsidR="00367B9F" w:rsidRPr="00F44F01" w:rsidRDefault="00B657F8" w:rsidP="00367B9F">
          <w:pPr>
            <w:pStyle w:val="PSBody2"/>
            <w:rPr>
              <w:rFonts w:eastAsia="Times New Roman"/>
              <w:szCs w:val="20"/>
            </w:rPr>
          </w:pPr>
          <w:r w:rsidRPr="00F44F01">
            <w:rPr>
              <w:rFonts w:eastAsia="Times New Roman"/>
              <w:szCs w:val="20"/>
            </w:rPr>
            <w:tab/>
            <w:t>__________________________________________</w:t>
          </w:r>
        </w:p>
        <w:p w14:paraId="30B42066" w14:textId="77777777" w:rsidR="00367B9F" w:rsidRPr="00F44F01" w:rsidRDefault="00B657F8" w:rsidP="00367B9F">
          <w:pPr>
            <w:pStyle w:val="PSBody2"/>
            <w:rPr>
              <w:rFonts w:eastAsia="Times New Roman"/>
              <w:szCs w:val="20"/>
            </w:rPr>
          </w:pPr>
          <w:r w:rsidRPr="00F44F01">
            <w:rPr>
              <w:rFonts w:eastAsia="Times New Roman"/>
              <w:szCs w:val="20"/>
            </w:rPr>
            <w:tab/>
            <w:t>__________________________________________</w:t>
          </w:r>
        </w:p>
        <w:p w14:paraId="094BBC31" w14:textId="77777777" w:rsidR="00367B9F" w:rsidRPr="00F44F01" w:rsidRDefault="00B657F8" w:rsidP="00367B9F">
          <w:pPr>
            <w:pStyle w:val="PSBody2"/>
            <w:rPr>
              <w:rFonts w:eastAsia="Times New Roman"/>
              <w:szCs w:val="20"/>
            </w:rPr>
          </w:pPr>
          <w:r w:rsidRPr="00F44F01">
            <w:rPr>
              <w:rFonts w:eastAsia="Times New Roman"/>
              <w:szCs w:val="20"/>
            </w:rPr>
            <w:tab/>
            <w:t>__________________________________________</w:t>
          </w:r>
        </w:p>
        <w:p w14:paraId="397F5870" w14:textId="77777777" w:rsidR="00367B9F" w:rsidRPr="00F44F01" w:rsidRDefault="00B657F8" w:rsidP="00367B9F">
          <w:pPr>
            <w:pStyle w:val="PSBody2"/>
            <w:rPr>
              <w:rFonts w:eastAsia="Times New Roman"/>
              <w:szCs w:val="20"/>
            </w:rPr>
          </w:pPr>
          <w:r w:rsidRPr="00F44F01">
            <w:rPr>
              <w:rFonts w:eastAsia="Times New Roman"/>
              <w:szCs w:val="20"/>
            </w:rPr>
            <w:tab/>
            <w:t>E-mail:  ___________________________________</w:t>
          </w:r>
        </w:p>
        <w:p w14:paraId="65709E75" w14:textId="77777777" w:rsidR="00367B9F" w:rsidRPr="00F44F01" w:rsidRDefault="00367B9F" w:rsidP="00367B9F">
          <w:pPr>
            <w:pStyle w:val="PSBody2"/>
            <w:rPr>
              <w:rFonts w:eastAsia="Times New Roman"/>
              <w:szCs w:val="20"/>
            </w:rPr>
          </w:pPr>
        </w:p>
        <w:p w14:paraId="2C7BE7E4" w14:textId="77777777" w:rsidR="00367B9F" w:rsidRPr="00F44F01" w:rsidRDefault="00B657F8" w:rsidP="00367B9F">
          <w:pPr>
            <w:pStyle w:val="PSBody2"/>
            <w:rPr>
              <w:rFonts w:eastAsia="Times New Roman"/>
              <w:szCs w:val="20"/>
            </w:rPr>
          </w:pPr>
          <w:r w:rsidRPr="00F44F01">
            <w:rPr>
              <w:rFonts w:eastAsia="Times New Roman"/>
              <w:szCs w:val="20"/>
            </w:rPr>
            <w:lastRenderedPageBreak/>
            <w:t>As required by IC § 4-13-2-14.8, payments to the Contractor shall be made via electronic funds transfer in accordance with instructions filed by the Contractor with the Indiana Auditor of State.</w:t>
          </w:r>
        </w:p>
        <w:p w14:paraId="287BD332" w14:textId="77777777" w:rsidR="00367B9F" w:rsidRPr="00F44F01" w:rsidRDefault="00367B9F" w:rsidP="00367B9F">
          <w:pPr>
            <w:pStyle w:val="PSBody2"/>
            <w:rPr>
              <w:rFonts w:eastAsia="Times New Roman"/>
              <w:szCs w:val="20"/>
            </w:rPr>
          </w:pPr>
        </w:p>
        <w:p w14:paraId="3161F5F0" w14:textId="77777777" w:rsidR="00367B9F" w:rsidRPr="00F44F01" w:rsidRDefault="00B657F8" w:rsidP="00367B9F">
          <w:pPr>
            <w:pStyle w:val="PSBody2"/>
            <w:rPr>
              <w:rFonts w:eastAsia="Times New Roman"/>
              <w:szCs w:val="20"/>
            </w:rPr>
          </w:pPr>
          <w:r w:rsidRPr="00F44F01">
            <w:rPr>
              <w:rFonts w:eastAsia="Times New Roman"/>
              <w:b/>
              <w:szCs w:val="20"/>
            </w:rPr>
            <w:t>35.  Order of Precedence; Incorporation by Reference.</w:t>
          </w:r>
          <w:r w:rsidRPr="00F44F01">
            <w:rPr>
              <w:rFonts w:eastAsia="Times New Roman"/>
              <w:szCs w:val="20"/>
            </w:rPr>
            <w:t xml:space="preserve">  Any inconsistency or ambiguity in this Contract shall be resolved by giving precedence in the following order: (1) this Contract, (2) attachments prepared by the State, (3) RFP #_____, (4) Contractor's response to RFP #_____, and (5) attachments prepared by the Contractor. All attachments, and all documents referred to in this paragraph, are hereby incorporated fully by reference.</w:t>
          </w:r>
        </w:p>
        <w:p w14:paraId="1624CAB0" w14:textId="77777777" w:rsidR="00367B9F" w:rsidRPr="00F44F01" w:rsidRDefault="00367B9F" w:rsidP="00367B9F">
          <w:pPr>
            <w:pStyle w:val="PSBody2"/>
            <w:rPr>
              <w:rFonts w:eastAsia="Times New Roman"/>
              <w:szCs w:val="20"/>
            </w:rPr>
          </w:pPr>
        </w:p>
        <w:p w14:paraId="1C8074E4" w14:textId="77777777" w:rsidR="00367B9F" w:rsidRPr="00F44F01" w:rsidRDefault="00B657F8" w:rsidP="00367B9F">
          <w:pPr>
            <w:pStyle w:val="PSBody2"/>
            <w:rPr>
              <w:szCs w:val="20"/>
            </w:rPr>
          </w:pPr>
          <w:r w:rsidRPr="00F44F01">
            <w:rPr>
              <w:b/>
              <w:szCs w:val="20"/>
            </w:rPr>
            <w:t>36.  Ownership of Documents and Materials.</w:t>
          </w:r>
          <w:r w:rsidRPr="00F44F01">
            <w:rPr>
              <w:szCs w:val="20"/>
            </w:rPr>
            <w:t xml:space="preserve">  </w:t>
          </w:r>
        </w:p>
        <w:p w14:paraId="07111617" w14:textId="77777777" w:rsidR="00367B9F" w:rsidRPr="00F44F01" w:rsidRDefault="00B657F8" w:rsidP="00367B9F">
          <w:pPr>
            <w:pStyle w:val="PSBody2"/>
            <w:rPr>
              <w:szCs w:val="20"/>
            </w:rPr>
          </w:pPr>
          <w:r w:rsidRPr="00F44F01">
            <w:rPr>
              <w:szCs w:val="20"/>
            </w:rPr>
            <w:t xml:space="preserve">A. All documents, records, programs, applications, data, algorithms, film, tape, articles, memoranda, and other materials (the "Materials") not developed or licensed by the Contractor prior to execution of this Contract, but specifically developed under this Contract shall be considered "work for hire" and the Contractor hereby transfers and assigns any ownership claims to the State so that all Materials will be the property of the State. If ownership interest in the Materials cannot be assigned to the State, the Contractor grants the State a non-exclusive, non-cancelable, perpetual, worldwide royalty-free license to use the Materials and to use, modify, copy and create derivative works of the Materials.   </w:t>
          </w:r>
        </w:p>
        <w:p w14:paraId="358919DE" w14:textId="77777777" w:rsidR="00367B9F" w:rsidRPr="00F44F01" w:rsidRDefault="00367B9F" w:rsidP="00367B9F">
          <w:pPr>
            <w:pStyle w:val="PSBody2"/>
            <w:rPr>
              <w:rFonts w:eastAsia="Times New Roman"/>
              <w:szCs w:val="20"/>
            </w:rPr>
          </w:pPr>
        </w:p>
        <w:p w14:paraId="67B22540" w14:textId="77777777" w:rsidR="00367B9F" w:rsidRPr="00F44F01" w:rsidRDefault="00B657F8" w:rsidP="00367B9F">
          <w:pPr>
            <w:pStyle w:val="PSBody2"/>
            <w:rPr>
              <w:rFonts w:eastAsia="Times New Roman"/>
              <w:szCs w:val="20"/>
            </w:rPr>
          </w:pPr>
          <w:r w:rsidRPr="00F44F01">
            <w:rPr>
              <w:rFonts w:eastAsia="Times New Roman"/>
              <w:szCs w:val="20"/>
            </w:rPr>
            <w:t>B. Use of the Materials, other than related to contract performance by the Contractor, without the prior written consent of the State, is prohibited.  During the performance of this Contract, the Contractor shall be responsible for any loss of or damage to the Materials developed for or supplied by the State and used to develop or assist in the services provided while the Materials are in the possession of the Contractor.  Any loss or damage thereto shall be restored at the Contractor's expense. The Contractor shall provide the State full, immediate, and unrestricted access to the Materials and to Contractor's work product during the term of this Contract.</w:t>
          </w:r>
        </w:p>
        <w:p w14:paraId="384BECA8" w14:textId="77777777" w:rsidR="00367B9F" w:rsidRPr="00F44F01" w:rsidRDefault="00367B9F" w:rsidP="00367B9F">
          <w:pPr>
            <w:pStyle w:val="PSBody2"/>
            <w:rPr>
              <w:rFonts w:eastAsia="Times New Roman"/>
              <w:szCs w:val="20"/>
            </w:rPr>
          </w:pPr>
        </w:p>
        <w:p w14:paraId="53C2ABCB" w14:textId="77777777" w:rsidR="00367B9F" w:rsidRPr="00F44F01" w:rsidRDefault="00B657F8" w:rsidP="00367B9F">
          <w:pPr>
            <w:pStyle w:val="PSBody2"/>
            <w:rPr>
              <w:rFonts w:eastAsia="Times New Roman"/>
              <w:szCs w:val="20"/>
            </w:rPr>
          </w:pPr>
          <w:r w:rsidRPr="00F44F01">
            <w:rPr>
              <w:rFonts w:eastAsia="Times New Roman"/>
              <w:b/>
              <w:szCs w:val="20"/>
            </w:rPr>
            <w:t>37.  Payments</w:t>
          </w:r>
          <w:r w:rsidRPr="00F44F01">
            <w:rPr>
              <w:rFonts w:eastAsia="Times New Roman"/>
              <w:szCs w:val="20"/>
            </w:rPr>
            <w:t xml:space="preserve">. </w:t>
          </w:r>
        </w:p>
        <w:p w14:paraId="6E455E83" w14:textId="77777777" w:rsidR="00367B9F" w:rsidRPr="00F44F01" w:rsidRDefault="00B657F8" w:rsidP="00367B9F">
          <w:pPr>
            <w:pStyle w:val="PSBody2"/>
            <w:rPr>
              <w:rFonts w:eastAsia="Times New Roman"/>
              <w:color w:val="1F497D"/>
              <w:szCs w:val="20"/>
            </w:rPr>
          </w:pPr>
          <w:r w:rsidRPr="00F44F01">
            <w:rPr>
              <w:rFonts w:eastAsia="Times New Roman"/>
              <w:szCs w:val="20"/>
            </w:rPr>
            <w:t xml:space="preserve">A.  All payments shall be made thirty five (35) days in arrears in conformance with State fiscal policies and procedures and, as required by IC §4-13-2-14.8, the direct deposit by electronic funds transfer to the financial institution designated by the Contractor in writing unless a specific waiver has been obtained from the Indiana Auditor of State. No payments will be made in advance of receipt of the goods or services that are the subject of this Contract except as permitted by IC § 4-13-2-20.  </w:t>
          </w:r>
        </w:p>
        <w:p w14:paraId="7647CAA3" w14:textId="77777777" w:rsidR="00367B9F" w:rsidRPr="00F44F01" w:rsidRDefault="00367B9F" w:rsidP="00367B9F">
          <w:pPr>
            <w:pStyle w:val="PSBody2"/>
            <w:rPr>
              <w:rFonts w:eastAsia="Times New Roman"/>
              <w:szCs w:val="20"/>
            </w:rPr>
          </w:pPr>
        </w:p>
        <w:p w14:paraId="3B35C394" w14:textId="77777777" w:rsidR="00367B9F" w:rsidRPr="00F44F01" w:rsidRDefault="00B657F8" w:rsidP="00367B9F">
          <w:pPr>
            <w:pStyle w:val="NoSpacing"/>
            <w:rPr>
              <w:rFonts w:ascii="Arial" w:eastAsia="Times New Roman" w:hAnsi="Arial" w:cs="Arial"/>
              <w:sz w:val="20"/>
              <w:szCs w:val="20"/>
            </w:rPr>
          </w:pPr>
          <w:r w:rsidRPr="00F44F01">
            <w:rPr>
              <w:rFonts w:ascii="Arial" w:eastAsia="Times New Roman" w:hAnsi="Arial" w:cs="Arial"/>
              <w:sz w:val="20"/>
              <w:szCs w:val="20"/>
            </w:rPr>
            <w:t xml:space="preserve">B.  </w:t>
          </w:r>
          <w:r w:rsidRPr="00F44F01">
            <w:rPr>
              <w:rFonts w:ascii="Arial" w:hAnsi="Arial" w:cs="Arial"/>
              <w:sz w:val="20"/>
              <w:szCs w:val="20"/>
            </w:rPr>
            <w:t>If the Contractor</w:t>
          </w:r>
          <w:r w:rsidRPr="00F44F01">
            <w:rPr>
              <w:rFonts w:ascii="Arial" w:hAnsi="Arial" w:cs="Arial"/>
              <w:spacing w:val="-2"/>
              <w:sz w:val="20"/>
              <w:szCs w:val="20"/>
            </w:rPr>
            <w:t xml:space="preserve"> </w:t>
          </w:r>
          <w:r w:rsidRPr="00F44F01">
            <w:rPr>
              <w:rFonts w:ascii="Arial" w:hAnsi="Arial" w:cs="Arial"/>
              <w:sz w:val="20"/>
              <w:szCs w:val="20"/>
            </w:rPr>
            <w:t>is</w:t>
          </w:r>
          <w:r w:rsidRPr="00F44F01">
            <w:rPr>
              <w:rFonts w:ascii="Arial" w:hAnsi="Arial" w:cs="Arial"/>
              <w:spacing w:val="-2"/>
              <w:sz w:val="20"/>
              <w:szCs w:val="20"/>
            </w:rPr>
            <w:t xml:space="preserve"> </w:t>
          </w:r>
          <w:r w:rsidRPr="00F44F01">
            <w:rPr>
              <w:rFonts w:ascii="Arial" w:hAnsi="Arial" w:cs="Arial"/>
              <w:sz w:val="20"/>
              <w:szCs w:val="20"/>
            </w:rPr>
            <w:t>being</w:t>
          </w:r>
          <w:r w:rsidRPr="00F44F01">
            <w:rPr>
              <w:rFonts w:ascii="Arial" w:hAnsi="Arial" w:cs="Arial"/>
              <w:spacing w:val="-3"/>
              <w:sz w:val="20"/>
              <w:szCs w:val="20"/>
            </w:rPr>
            <w:t xml:space="preserve"> </w:t>
          </w:r>
          <w:r w:rsidRPr="00F44F01">
            <w:rPr>
              <w:rFonts w:ascii="Arial" w:hAnsi="Arial" w:cs="Arial"/>
              <w:sz w:val="20"/>
              <w:szCs w:val="20"/>
            </w:rPr>
            <w:t>paid in</w:t>
          </w:r>
          <w:r w:rsidRPr="00F44F01">
            <w:rPr>
              <w:rFonts w:ascii="Arial" w:hAnsi="Arial" w:cs="Arial"/>
              <w:spacing w:val="-3"/>
              <w:sz w:val="20"/>
              <w:szCs w:val="20"/>
            </w:rPr>
            <w:t xml:space="preserve"> </w:t>
          </w:r>
          <w:r w:rsidRPr="00F44F01">
            <w:rPr>
              <w:rFonts w:ascii="Arial" w:hAnsi="Arial" w:cs="Arial"/>
              <w:sz w:val="20"/>
              <w:szCs w:val="20"/>
            </w:rPr>
            <w:t>advance</w:t>
          </w:r>
          <w:r w:rsidRPr="00F44F01">
            <w:rPr>
              <w:rFonts w:ascii="Arial" w:hAnsi="Arial" w:cs="Arial"/>
              <w:spacing w:val="-2"/>
              <w:sz w:val="20"/>
              <w:szCs w:val="20"/>
            </w:rPr>
            <w:t xml:space="preserve"> </w:t>
          </w:r>
          <w:r w:rsidRPr="00F44F01">
            <w:rPr>
              <w:rFonts w:ascii="Arial" w:hAnsi="Arial" w:cs="Arial"/>
              <w:sz w:val="20"/>
              <w:szCs w:val="20"/>
            </w:rPr>
            <w:t>for</w:t>
          </w:r>
          <w:r w:rsidRPr="00F44F01">
            <w:rPr>
              <w:rFonts w:ascii="Arial" w:hAnsi="Arial" w:cs="Arial"/>
              <w:spacing w:val="53"/>
              <w:sz w:val="20"/>
              <w:szCs w:val="20"/>
            </w:rPr>
            <w:t xml:space="preserve"> </w:t>
          </w:r>
          <w:r w:rsidRPr="00F44F01">
            <w:rPr>
              <w:rFonts w:ascii="Arial" w:hAnsi="Arial" w:cs="Arial"/>
              <w:sz w:val="20"/>
              <w:szCs w:val="20"/>
            </w:rPr>
            <w:t xml:space="preserve">the maintenance </w:t>
          </w:r>
          <w:r w:rsidRPr="00F44F01">
            <w:rPr>
              <w:rFonts w:ascii="Arial" w:hAnsi="Arial" w:cs="Arial"/>
              <w:spacing w:val="-2"/>
              <w:sz w:val="20"/>
              <w:szCs w:val="20"/>
            </w:rPr>
            <w:t>of</w:t>
          </w:r>
          <w:r w:rsidRPr="00F44F01">
            <w:rPr>
              <w:rFonts w:ascii="Arial" w:hAnsi="Arial" w:cs="Arial"/>
              <w:sz w:val="20"/>
              <w:szCs w:val="20"/>
            </w:rPr>
            <w:t xml:space="preserve"> equipment, software or a service as a subscription, then p</w:t>
          </w:r>
          <w:r w:rsidRPr="00F44F01">
            <w:rPr>
              <w:rFonts w:ascii="Arial" w:eastAsia="Times New Roman" w:hAnsi="Arial" w:cs="Arial"/>
              <w:sz w:val="20"/>
              <w:szCs w:val="20"/>
            </w:rPr>
            <w:t xml:space="preserve">ursuant to IC § 4-13-2-20(b)(14), the Contractor agrees that if it fails to fully provide or perform under this Contract, upon receipt of written notice from the State, it shall promptly refund the consideration paid, pro-rated through the date of non-performance.  </w:t>
          </w:r>
        </w:p>
        <w:p w14:paraId="189CE20E" w14:textId="77777777" w:rsidR="00367B9F" w:rsidRPr="00F44F01" w:rsidRDefault="00367B9F" w:rsidP="00367B9F">
          <w:pPr>
            <w:pStyle w:val="PSBody2"/>
            <w:rPr>
              <w:rFonts w:eastAsia="Times New Roman"/>
              <w:szCs w:val="20"/>
            </w:rPr>
          </w:pPr>
        </w:p>
        <w:p w14:paraId="5598EC08" w14:textId="77777777" w:rsidR="00367B9F" w:rsidRPr="00F44F01" w:rsidRDefault="00B657F8" w:rsidP="00367B9F">
          <w:pPr>
            <w:pStyle w:val="PSBody2"/>
            <w:rPr>
              <w:rFonts w:eastAsia="Times New Roman"/>
              <w:szCs w:val="20"/>
            </w:rPr>
          </w:pPr>
          <w:r w:rsidRPr="00F44F01">
            <w:rPr>
              <w:rFonts w:eastAsia="Times New Roman"/>
              <w:b/>
              <w:szCs w:val="20"/>
            </w:rPr>
            <w:t>38.  Penalties/Interest/Attorney's Fees</w:t>
          </w:r>
          <w:r w:rsidRPr="00F44F01">
            <w:rPr>
              <w:rFonts w:eastAsia="Times New Roman"/>
              <w:szCs w:val="20"/>
            </w:rPr>
            <w:t>.  The State will in good faith perform its required obligations hereunder and does not agree to pay any penalties, liquidated damages, interest or attorney's fees, except as permitted by Indiana law, in part, IC § 5-17-5, IC § 34-54-8, IC § 34-13-1 and IC § 34-52-2.</w:t>
          </w:r>
        </w:p>
        <w:p w14:paraId="66A3CA8B" w14:textId="77777777" w:rsidR="00367B9F" w:rsidRPr="00F44F01" w:rsidRDefault="00367B9F" w:rsidP="00367B9F">
          <w:pPr>
            <w:pStyle w:val="PSBody2"/>
            <w:rPr>
              <w:rFonts w:eastAsia="Times New Roman"/>
              <w:szCs w:val="20"/>
            </w:rPr>
          </w:pPr>
        </w:p>
        <w:p w14:paraId="349E15F5" w14:textId="77777777" w:rsidR="00367B9F" w:rsidRPr="00F44F01" w:rsidRDefault="00B657F8" w:rsidP="00367B9F">
          <w:pPr>
            <w:pStyle w:val="PSBody2"/>
            <w:rPr>
              <w:rFonts w:eastAsia="Times New Roman"/>
              <w:szCs w:val="20"/>
            </w:rPr>
          </w:pPr>
          <w:r w:rsidRPr="00F44F01">
            <w:rPr>
              <w:rFonts w:eastAsia="Times New Roman"/>
              <w:szCs w:val="20"/>
            </w:rPr>
            <w:t>Notwithstanding the provisions contained in IC § 5-17-5, any liability resulting from the State's failure to make prompt payment shall be based solely on the amount of funding originating from the State and shall not be based on funding from federal or other sources.</w:t>
          </w:r>
        </w:p>
        <w:p w14:paraId="2FBD1B37" w14:textId="77777777" w:rsidR="00367B9F" w:rsidRPr="00F44F01" w:rsidRDefault="00367B9F" w:rsidP="00367B9F">
          <w:pPr>
            <w:pStyle w:val="PSBody2"/>
            <w:rPr>
              <w:rFonts w:eastAsia="Times New Roman"/>
              <w:szCs w:val="20"/>
            </w:rPr>
          </w:pPr>
        </w:p>
        <w:p w14:paraId="04C9E433" w14:textId="77777777" w:rsidR="00367B9F" w:rsidRPr="00F44F01" w:rsidRDefault="00B657F8" w:rsidP="00367B9F">
          <w:pPr>
            <w:pStyle w:val="PSBody2"/>
            <w:rPr>
              <w:rFonts w:eastAsia="Times New Roman"/>
              <w:szCs w:val="20"/>
            </w:rPr>
          </w:pPr>
          <w:r w:rsidRPr="00F44F01">
            <w:rPr>
              <w:rFonts w:eastAsia="Times New Roman"/>
              <w:b/>
              <w:szCs w:val="20"/>
            </w:rPr>
            <w:t>39.  Progress Reports</w:t>
          </w:r>
          <w:r w:rsidRPr="00F44F01">
            <w:rPr>
              <w:rFonts w:eastAsia="Times New Roman"/>
              <w:szCs w:val="20"/>
            </w:rPr>
            <w:t>.  The Contractor shall submit progress reports to the State upon request. The report shall be oral, unless the State, upon receipt of the oral report, should deem it necessary to have it in written form. The progress reports shall serve the purpose of assuring the State that work is progressing in line with the schedule, and that completion can be reasonably assured on the scheduled date.</w:t>
          </w:r>
        </w:p>
        <w:p w14:paraId="50443C7D" w14:textId="77777777" w:rsidR="00367B9F" w:rsidRPr="00F44F01" w:rsidRDefault="00367B9F" w:rsidP="00367B9F">
          <w:pPr>
            <w:pStyle w:val="PSBody2"/>
            <w:rPr>
              <w:rFonts w:eastAsia="Times New Roman"/>
              <w:szCs w:val="20"/>
            </w:rPr>
          </w:pPr>
        </w:p>
        <w:p w14:paraId="64D15795" w14:textId="77777777" w:rsidR="00367B9F" w:rsidRPr="00F44F01" w:rsidRDefault="00B657F8" w:rsidP="00367B9F">
          <w:pPr>
            <w:pStyle w:val="NoSpacing"/>
            <w:rPr>
              <w:rFonts w:ascii="Arial" w:hAnsi="Arial" w:cs="Arial"/>
              <w:sz w:val="20"/>
              <w:szCs w:val="20"/>
            </w:rPr>
          </w:pPr>
          <w:r w:rsidRPr="00F44F01">
            <w:rPr>
              <w:rFonts w:ascii="Arial" w:eastAsia="Times New Roman" w:hAnsi="Arial" w:cs="Arial"/>
              <w:b/>
              <w:sz w:val="20"/>
              <w:szCs w:val="20"/>
            </w:rPr>
            <w:lastRenderedPageBreak/>
            <w:t>40.  Public Record.</w:t>
          </w:r>
          <w:r w:rsidRPr="00F44F01">
            <w:rPr>
              <w:rFonts w:ascii="Arial" w:eastAsia="Times New Roman" w:hAnsi="Arial" w:cs="Arial"/>
              <w:sz w:val="20"/>
              <w:szCs w:val="20"/>
            </w:rPr>
            <w:t xml:space="preserve">  </w:t>
          </w:r>
          <w:r w:rsidRPr="00F44F01">
            <w:rPr>
              <w:rFonts w:ascii="Arial" w:hAnsi="Arial" w:cs="Arial"/>
              <w:sz w:val="20"/>
              <w:szCs w:val="20"/>
            </w:rPr>
            <w:t>The</w:t>
          </w:r>
          <w:r w:rsidRPr="00F44F01">
            <w:rPr>
              <w:rFonts w:ascii="Arial" w:hAnsi="Arial" w:cs="Arial"/>
              <w:spacing w:val="-2"/>
              <w:sz w:val="20"/>
              <w:szCs w:val="20"/>
            </w:rPr>
            <w:t xml:space="preserve"> </w:t>
          </w:r>
          <w:r w:rsidRPr="00F44F01">
            <w:rPr>
              <w:rFonts w:ascii="Arial" w:hAnsi="Arial" w:cs="Arial"/>
              <w:sz w:val="20"/>
              <w:szCs w:val="20"/>
            </w:rPr>
            <w:t>Contractor acknowledges that</w:t>
          </w:r>
          <w:r w:rsidRPr="00F44F01">
            <w:rPr>
              <w:rFonts w:ascii="Arial" w:hAnsi="Arial" w:cs="Arial"/>
              <w:spacing w:val="-2"/>
              <w:sz w:val="20"/>
              <w:szCs w:val="20"/>
            </w:rPr>
            <w:t xml:space="preserve"> </w:t>
          </w:r>
          <w:r w:rsidRPr="00F44F01">
            <w:rPr>
              <w:rFonts w:ascii="Arial" w:hAnsi="Arial" w:cs="Arial"/>
              <w:sz w:val="20"/>
              <w:szCs w:val="20"/>
            </w:rPr>
            <w:t xml:space="preserve">the State </w:t>
          </w:r>
          <w:r w:rsidRPr="00F44F01">
            <w:rPr>
              <w:rFonts w:ascii="Arial" w:hAnsi="Arial" w:cs="Arial"/>
              <w:spacing w:val="-2"/>
              <w:sz w:val="20"/>
              <w:szCs w:val="20"/>
            </w:rPr>
            <w:t>will</w:t>
          </w:r>
          <w:r w:rsidRPr="00F44F01">
            <w:rPr>
              <w:rFonts w:ascii="Arial" w:hAnsi="Arial" w:cs="Arial"/>
              <w:spacing w:val="1"/>
              <w:sz w:val="20"/>
              <w:szCs w:val="20"/>
            </w:rPr>
            <w:t xml:space="preserve"> </w:t>
          </w:r>
          <w:r w:rsidRPr="00F44F01">
            <w:rPr>
              <w:rFonts w:ascii="Arial" w:hAnsi="Arial" w:cs="Arial"/>
              <w:sz w:val="20"/>
              <w:szCs w:val="20"/>
            </w:rPr>
            <w:t>not</w:t>
          </w:r>
          <w:r w:rsidRPr="00F44F01">
            <w:rPr>
              <w:rFonts w:ascii="Arial" w:hAnsi="Arial" w:cs="Arial"/>
              <w:spacing w:val="1"/>
              <w:sz w:val="20"/>
              <w:szCs w:val="20"/>
            </w:rPr>
            <w:t xml:space="preserve"> </w:t>
          </w:r>
          <w:r w:rsidRPr="00F44F01">
            <w:rPr>
              <w:rFonts w:ascii="Arial" w:hAnsi="Arial" w:cs="Arial"/>
              <w:sz w:val="20"/>
              <w:szCs w:val="20"/>
            </w:rPr>
            <w:t>treat</w:t>
          </w:r>
          <w:r w:rsidRPr="00F44F01">
            <w:rPr>
              <w:rFonts w:ascii="Arial" w:hAnsi="Arial" w:cs="Arial"/>
              <w:spacing w:val="1"/>
              <w:sz w:val="20"/>
              <w:szCs w:val="20"/>
            </w:rPr>
            <w:t xml:space="preserve"> </w:t>
          </w:r>
          <w:r w:rsidRPr="00F44F01">
            <w:rPr>
              <w:rFonts w:ascii="Arial" w:hAnsi="Arial" w:cs="Arial"/>
              <w:sz w:val="20"/>
              <w:szCs w:val="20"/>
            </w:rPr>
            <w:t>this</w:t>
          </w:r>
          <w:r w:rsidRPr="00F44F01">
            <w:rPr>
              <w:rFonts w:ascii="Arial" w:hAnsi="Arial" w:cs="Arial"/>
              <w:spacing w:val="-2"/>
              <w:sz w:val="20"/>
              <w:szCs w:val="20"/>
            </w:rPr>
            <w:t xml:space="preserve"> </w:t>
          </w:r>
          <w:r w:rsidRPr="00F44F01">
            <w:rPr>
              <w:rFonts w:ascii="Arial" w:hAnsi="Arial" w:cs="Arial"/>
              <w:sz w:val="20"/>
              <w:szCs w:val="20"/>
            </w:rPr>
            <w:t>Contract</w:t>
          </w:r>
          <w:r w:rsidRPr="00F44F01">
            <w:rPr>
              <w:rFonts w:ascii="Arial" w:hAnsi="Arial" w:cs="Arial"/>
              <w:spacing w:val="1"/>
              <w:sz w:val="20"/>
              <w:szCs w:val="20"/>
            </w:rPr>
            <w:t xml:space="preserve"> </w:t>
          </w:r>
          <w:r w:rsidRPr="00F44F01">
            <w:rPr>
              <w:rFonts w:ascii="Arial" w:hAnsi="Arial" w:cs="Arial"/>
              <w:sz w:val="20"/>
              <w:szCs w:val="20"/>
            </w:rPr>
            <w:t>as containing</w:t>
          </w:r>
          <w:r w:rsidRPr="00F44F01">
            <w:rPr>
              <w:rFonts w:ascii="Arial" w:hAnsi="Arial" w:cs="Arial"/>
              <w:spacing w:val="-3"/>
              <w:sz w:val="20"/>
              <w:szCs w:val="20"/>
            </w:rPr>
            <w:t xml:space="preserve"> </w:t>
          </w:r>
          <w:r w:rsidRPr="00F44F01">
            <w:rPr>
              <w:rFonts w:ascii="Arial" w:hAnsi="Arial" w:cs="Arial"/>
              <w:sz w:val="20"/>
              <w:szCs w:val="20"/>
            </w:rPr>
            <w:t>confidential</w:t>
          </w:r>
          <w:r w:rsidRPr="00F44F01">
            <w:rPr>
              <w:rFonts w:ascii="Arial" w:hAnsi="Arial" w:cs="Arial"/>
              <w:spacing w:val="53"/>
              <w:sz w:val="20"/>
              <w:szCs w:val="20"/>
            </w:rPr>
            <w:t xml:space="preserve"> </w:t>
          </w:r>
          <w:r w:rsidRPr="00F44F01">
            <w:rPr>
              <w:rFonts w:ascii="Arial" w:hAnsi="Arial" w:cs="Arial"/>
              <w:sz w:val="20"/>
              <w:szCs w:val="20"/>
            </w:rPr>
            <w:t>information,</w:t>
          </w:r>
          <w:r w:rsidRPr="00F44F01">
            <w:rPr>
              <w:rFonts w:ascii="Arial" w:hAnsi="Arial" w:cs="Arial"/>
              <w:spacing w:val="-3"/>
              <w:sz w:val="20"/>
              <w:szCs w:val="20"/>
            </w:rPr>
            <w:t xml:space="preserve"> </w:t>
          </w:r>
          <w:r w:rsidRPr="00F44F01">
            <w:rPr>
              <w:rFonts w:ascii="Arial" w:hAnsi="Arial" w:cs="Arial"/>
              <w:sz w:val="20"/>
              <w:szCs w:val="20"/>
            </w:rPr>
            <w:t>and will</w:t>
          </w:r>
          <w:r w:rsidRPr="00F44F01">
            <w:rPr>
              <w:rFonts w:ascii="Arial" w:hAnsi="Arial" w:cs="Arial"/>
              <w:spacing w:val="-2"/>
              <w:sz w:val="20"/>
              <w:szCs w:val="20"/>
            </w:rPr>
            <w:t xml:space="preserve"> </w:t>
          </w:r>
          <w:r w:rsidRPr="00F44F01">
            <w:rPr>
              <w:rFonts w:ascii="Arial" w:hAnsi="Arial" w:cs="Arial"/>
              <w:sz w:val="20"/>
              <w:szCs w:val="20"/>
            </w:rPr>
            <w:t>post</w:t>
          </w:r>
          <w:r w:rsidRPr="00F44F01">
            <w:rPr>
              <w:rFonts w:ascii="Arial" w:hAnsi="Arial" w:cs="Arial"/>
              <w:spacing w:val="1"/>
              <w:sz w:val="20"/>
              <w:szCs w:val="20"/>
            </w:rPr>
            <w:t xml:space="preserve"> </w:t>
          </w:r>
          <w:r w:rsidRPr="00F44F01">
            <w:rPr>
              <w:rFonts w:ascii="Arial" w:hAnsi="Arial" w:cs="Arial"/>
              <w:sz w:val="20"/>
              <w:szCs w:val="20"/>
            </w:rPr>
            <w:t>this Contract</w:t>
          </w:r>
          <w:r w:rsidRPr="00F44F01">
            <w:rPr>
              <w:rFonts w:ascii="Arial" w:hAnsi="Arial" w:cs="Arial"/>
              <w:spacing w:val="-2"/>
              <w:sz w:val="20"/>
              <w:szCs w:val="20"/>
            </w:rPr>
            <w:t xml:space="preserve"> </w:t>
          </w:r>
          <w:r w:rsidRPr="00F44F01">
            <w:rPr>
              <w:rFonts w:ascii="Arial" w:hAnsi="Arial" w:cs="Arial"/>
              <w:sz w:val="20"/>
              <w:szCs w:val="20"/>
            </w:rPr>
            <w:t>on the transparency portal as required</w:t>
          </w:r>
          <w:r w:rsidRPr="00F44F01">
            <w:rPr>
              <w:rFonts w:ascii="Arial" w:hAnsi="Arial" w:cs="Arial"/>
              <w:spacing w:val="-2"/>
              <w:sz w:val="20"/>
              <w:szCs w:val="20"/>
            </w:rPr>
            <w:t xml:space="preserve"> </w:t>
          </w:r>
          <w:r w:rsidRPr="00F44F01">
            <w:rPr>
              <w:rFonts w:ascii="Arial" w:hAnsi="Arial" w:cs="Arial"/>
              <w:sz w:val="20"/>
              <w:szCs w:val="20"/>
            </w:rPr>
            <w:t>by</w:t>
          </w:r>
          <w:r w:rsidRPr="00F44F01">
            <w:rPr>
              <w:rFonts w:ascii="Arial" w:hAnsi="Arial" w:cs="Arial"/>
              <w:spacing w:val="-3"/>
              <w:sz w:val="20"/>
              <w:szCs w:val="20"/>
            </w:rPr>
            <w:t xml:space="preserve"> IC § 5-14-3.5-2. </w:t>
          </w:r>
          <w:r w:rsidRPr="00F44F01">
            <w:rPr>
              <w:rFonts w:ascii="Arial" w:hAnsi="Arial" w:cs="Arial"/>
              <w:sz w:val="20"/>
              <w:szCs w:val="20"/>
            </w:rPr>
            <w:t xml:space="preserve"> Use by</w:t>
          </w:r>
          <w:r w:rsidRPr="00F44F01">
            <w:rPr>
              <w:rFonts w:ascii="Arial" w:hAnsi="Arial" w:cs="Arial"/>
              <w:spacing w:val="-3"/>
              <w:sz w:val="20"/>
              <w:szCs w:val="20"/>
            </w:rPr>
            <w:t xml:space="preserve"> </w:t>
          </w:r>
          <w:r w:rsidRPr="00F44F01">
            <w:rPr>
              <w:rFonts w:ascii="Arial" w:hAnsi="Arial" w:cs="Arial"/>
              <w:sz w:val="20"/>
              <w:szCs w:val="20"/>
            </w:rPr>
            <w:t>the</w:t>
          </w:r>
          <w:r w:rsidRPr="00F44F01">
            <w:rPr>
              <w:rFonts w:ascii="Arial" w:hAnsi="Arial" w:cs="Arial"/>
              <w:spacing w:val="55"/>
              <w:sz w:val="20"/>
              <w:szCs w:val="20"/>
            </w:rPr>
            <w:t xml:space="preserve"> </w:t>
          </w:r>
          <w:r w:rsidRPr="00F44F01">
            <w:rPr>
              <w:rFonts w:ascii="Arial" w:hAnsi="Arial" w:cs="Arial"/>
              <w:sz w:val="20"/>
              <w:szCs w:val="20"/>
            </w:rPr>
            <w:t>public of the information contained</w:t>
          </w:r>
          <w:r w:rsidRPr="00F44F01">
            <w:rPr>
              <w:rFonts w:ascii="Arial" w:hAnsi="Arial" w:cs="Arial"/>
              <w:spacing w:val="-2"/>
              <w:sz w:val="20"/>
              <w:szCs w:val="20"/>
            </w:rPr>
            <w:t xml:space="preserve"> </w:t>
          </w:r>
          <w:r w:rsidRPr="00F44F01">
            <w:rPr>
              <w:rFonts w:ascii="Arial" w:hAnsi="Arial" w:cs="Arial"/>
              <w:sz w:val="20"/>
              <w:szCs w:val="20"/>
            </w:rPr>
            <w:t>in</w:t>
          </w:r>
          <w:r w:rsidRPr="00F44F01">
            <w:rPr>
              <w:rFonts w:ascii="Arial" w:hAnsi="Arial" w:cs="Arial"/>
              <w:spacing w:val="-3"/>
              <w:sz w:val="20"/>
              <w:szCs w:val="20"/>
            </w:rPr>
            <w:t xml:space="preserve"> </w:t>
          </w:r>
          <w:r w:rsidRPr="00F44F01">
            <w:rPr>
              <w:rFonts w:ascii="Arial" w:hAnsi="Arial" w:cs="Arial"/>
              <w:sz w:val="20"/>
              <w:szCs w:val="20"/>
            </w:rPr>
            <w:t>this Contract</w:t>
          </w:r>
          <w:r w:rsidRPr="00F44F01">
            <w:rPr>
              <w:rFonts w:ascii="Arial" w:hAnsi="Arial" w:cs="Arial"/>
              <w:spacing w:val="-2"/>
              <w:sz w:val="20"/>
              <w:szCs w:val="20"/>
            </w:rPr>
            <w:t xml:space="preserve"> </w:t>
          </w:r>
          <w:r w:rsidRPr="00F44F01">
            <w:rPr>
              <w:rFonts w:ascii="Arial" w:hAnsi="Arial" w:cs="Arial"/>
              <w:sz w:val="20"/>
              <w:szCs w:val="20"/>
            </w:rPr>
            <w:t>shall</w:t>
          </w:r>
          <w:r w:rsidRPr="00F44F01">
            <w:rPr>
              <w:rFonts w:ascii="Arial" w:hAnsi="Arial" w:cs="Arial"/>
              <w:spacing w:val="-2"/>
              <w:sz w:val="20"/>
              <w:szCs w:val="20"/>
            </w:rPr>
            <w:t xml:space="preserve"> </w:t>
          </w:r>
          <w:r w:rsidRPr="00F44F01">
            <w:rPr>
              <w:rFonts w:ascii="Arial" w:hAnsi="Arial" w:cs="Arial"/>
              <w:sz w:val="20"/>
              <w:szCs w:val="20"/>
            </w:rPr>
            <w:t>not</w:t>
          </w:r>
          <w:r w:rsidRPr="00F44F01">
            <w:rPr>
              <w:rFonts w:ascii="Arial" w:hAnsi="Arial" w:cs="Arial"/>
              <w:spacing w:val="-2"/>
              <w:sz w:val="20"/>
              <w:szCs w:val="20"/>
            </w:rPr>
            <w:t xml:space="preserve"> </w:t>
          </w:r>
          <w:r w:rsidRPr="00F44F01">
            <w:rPr>
              <w:rFonts w:ascii="Arial" w:hAnsi="Arial" w:cs="Arial"/>
              <w:sz w:val="20"/>
              <w:szCs w:val="20"/>
            </w:rPr>
            <w:t>be considered an</w:t>
          </w:r>
          <w:r w:rsidRPr="00F44F01">
            <w:rPr>
              <w:rFonts w:ascii="Arial" w:hAnsi="Arial" w:cs="Arial"/>
              <w:spacing w:val="-3"/>
              <w:sz w:val="20"/>
              <w:szCs w:val="20"/>
            </w:rPr>
            <w:t xml:space="preserve"> </w:t>
          </w:r>
          <w:r w:rsidRPr="00F44F01">
            <w:rPr>
              <w:rFonts w:ascii="Arial" w:hAnsi="Arial" w:cs="Arial"/>
              <w:sz w:val="20"/>
              <w:szCs w:val="20"/>
            </w:rPr>
            <w:t>act</w:t>
          </w:r>
          <w:r w:rsidRPr="00F44F01">
            <w:rPr>
              <w:rFonts w:ascii="Arial" w:hAnsi="Arial" w:cs="Arial"/>
              <w:spacing w:val="-2"/>
              <w:sz w:val="20"/>
              <w:szCs w:val="20"/>
            </w:rPr>
            <w:t xml:space="preserve"> </w:t>
          </w:r>
          <w:r w:rsidRPr="00F44F01">
            <w:rPr>
              <w:rFonts w:ascii="Arial" w:hAnsi="Arial" w:cs="Arial"/>
              <w:sz w:val="20"/>
              <w:szCs w:val="20"/>
            </w:rPr>
            <w:t>of the State.</w:t>
          </w:r>
        </w:p>
        <w:p w14:paraId="4E19D69B" w14:textId="77777777" w:rsidR="00367B9F" w:rsidRPr="00F44F01" w:rsidRDefault="00367B9F" w:rsidP="00367B9F">
          <w:pPr>
            <w:pStyle w:val="PSBody2"/>
            <w:rPr>
              <w:rFonts w:eastAsia="Times New Roman"/>
              <w:szCs w:val="20"/>
            </w:rPr>
          </w:pPr>
        </w:p>
        <w:p w14:paraId="504ACC3A" w14:textId="77777777" w:rsidR="00367B9F" w:rsidRPr="00F44F01" w:rsidRDefault="00B657F8" w:rsidP="00367B9F">
          <w:pPr>
            <w:pStyle w:val="PSBody2"/>
            <w:rPr>
              <w:rFonts w:eastAsia="Times New Roman"/>
              <w:szCs w:val="20"/>
            </w:rPr>
          </w:pPr>
          <w:r w:rsidRPr="00F44F01">
            <w:rPr>
              <w:rFonts w:eastAsia="Times New Roman"/>
              <w:b/>
              <w:szCs w:val="20"/>
            </w:rPr>
            <w:t>41.  Renewal Option</w:t>
          </w:r>
          <w:r w:rsidRPr="00F44F01">
            <w:rPr>
              <w:rFonts w:eastAsia="Times New Roman"/>
              <w:szCs w:val="20"/>
            </w:rPr>
            <w:t>.  This Contract may be renewed under the same terms and conditions, subject to the approval of the Commissioner of the Department of Administration and the State Budget Director in compliance with IC § 5-22-17-4. The term of the renewed contract may not be longer than the term of the original Contract.</w:t>
          </w:r>
        </w:p>
        <w:p w14:paraId="6089B7B1" w14:textId="77777777" w:rsidR="00367B9F" w:rsidRPr="00F44F01" w:rsidRDefault="00B657F8" w:rsidP="00367B9F">
          <w:pPr>
            <w:pStyle w:val="PSBody2"/>
            <w:rPr>
              <w:rFonts w:eastAsia="Times New Roman"/>
              <w:szCs w:val="20"/>
            </w:rPr>
          </w:pPr>
          <w:r w:rsidRPr="00F44F01">
            <w:rPr>
              <w:rFonts w:eastAsia="Times New Roman"/>
              <w:szCs w:val="20"/>
            </w:rPr>
            <w:t xml:space="preserve"> </w:t>
          </w:r>
        </w:p>
        <w:p w14:paraId="1E58ED5A" w14:textId="77777777" w:rsidR="00367B9F" w:rsidRPr="00F44F01" w:rsidRDefault="00B657F8" w:rsidP="00367B9F">
          <w:pPr>
            <w:pStyle w:val="PSBody2"/>
            <w:rPr>
              <w:rFonts w:eastAsia="Times New Roman"/>
              <w:szCs w:val="20"/>
            </w:rPr>
          </w:pPr>
          <w:r w:rsidRPr="00F44F01">
            <w:rPr>
              <w:rFonts w:eastAsia="Times New Roman"/>
              <w:b/>
              <w:szCs w:val="20"/>
            </w:rPr>
            <w:t>42.  Severability</w:t>
          </w:r>
          <w:r w:rsidRPr="00F44F01">
            <w:rPr>
              <w:rFonts w:eastAsia="Times New Roman"/>
              <w:szCs w:val="20"/>
            </w:rPr>
            <w:t>.  The invalidity of any section, subsection, clause or provision of this Contract shall not affect the validity of the remaining sections, subsections, clauses or provisions of this Contract.</w:t>
          </w:r>
        </w:p>
        <w:p w14:paraId="54964653" w14:textId="77777777" w:rsidR="00367B9F" w:rsidRPr="00F44F01" w:rsidRDefault="00367B9F" w:rsidP="00367B9F">
          <w:pPr>
            <w:pStyle w:val="PSBody2"/>
            <w:rPr>
              <w:rFonts w:eastAsia="Times New Roman"/>
              <w:szCs w:val="20"/>
            </w:rPr>
          </w:pPr>
        </w:p>
        <w:p w14:paraId="2414B393" w14:textId="77777777" w:rsidR="00367B9F" w:rsidRPr="00F44F01" w:rsidRDefault="00B657F8" w:rsidP="00367B9F">
          <w:pPr>
            <w:pStyle w:val="PSBody2"/>
            <w:rPr>
              <w:rFonts w:eastAsia="Times New Roman"/>
              <w:szCs w:val="20"/>
            </w:rPr>
          </w:pPr>
          <w:r w:rsidRPr="00F44F01">
            <w:rPr>
              <w:rFonts w:eastAsia="Times New Roman"/>
              <w:b/>
              <w:szCs w:val="20"/>
            </w:rPr>
            <w:t>43.  Substantial Performance.</w:t>
          </w:r>
          <w:r w:rsidRPr="00F44F01">
            <w:rPr>
              <w:rFonts w:eastAsia="Times New Roman"/>
              <w:szCs w:val="20"/>
            </w:rPr>
            <w:t xml:space="preserve">  This Contract shall be deemed to be substantially performed only when fully performed according to its terms and conditions and any written amendments or supplements.</w:t>
          </w:r>
        </w:p>
        <w:p w14:paraId="4939C493" w14:textId="77777777" w:rsidR="00367B9F" w:rsidRPr="00F44F01" w:rsidRDefault="00367B9F" w:rsidP="00367B9F">
          <w:pPr>
            <w:pStyle w:val="PSBody2"/>
            <w:rPr>
              <w:rFonts w:eastAsia="Times New Roman"/>
              <w:szCs w:val="20"/>
            </w:rPr>
          </w:pPr>
        </w:p>
        <w:p w14:paraId="483721C1" w14:textId="77777777" w:rsidR="00367B9F" w:rsidRPr="00F44F01" w:rsidRDefault="00B657F8" w:rsidP="00367B9F">
          <w:pPr>
            <w:pStyle w:val="PSBody2"/>
            <w:rPr>
              <w:rFonts w:eastAsia="Times New Roman"/>
              <w:szCs w:val="20"/>
            </w:rPr>
          </w:pPr>
          <w:r w:rsidRPr="00F44F01">
            <w:rPr>
              <w:rFonts w:eastAsia="Times New Roman"/>
              <w:b/>
              <w:szCs w:val="20"/>
            </w:rPr>
            <w:t>44.  Taxes</w:t>
          </w:r>
          <w:r w:rsidRPr="00F44F01">
            <w:rPr>
              <w:rFonts w:eastAsia="Times New Roman"/>
              <w:szCs w:val="20"/>
            </w:rPr>
            <w:t>.  The State is exempt from most state and local taxes and many federal taxes. The State will not be responsible for any taxes levied on the Contractor as a result of this Contract.</w:t>
          </w:r>
        </w:p>
        <w:p w14:paraId="0616C79A" w14:textId="77777777" w:rsidR="00367B9F" w:rsidRPr="00F44F01" w:rsidRDefault="00367B9F" w:rsidP="00367B9F">
          <w:pPr>
            <w:pStyle w:val="PSBody2"/>
            <w:rPr>
              <w:rFonts w:eastAsia="Times New Roman"/>
              <w:szCs w:val="20"/>
            </w:rPr>
          </w:pPr>
        </w:p>
        <w:p w14:paraId="32F4144C" w14:textId="77777777" w:rsidR="00367B9F" w:rsidRPr="00F44F01" w:rsidRDefault="00B657F8" w:rsidP="00367B9F">
          <w:pPr>
            <w:pStyle w:val="PSBody2"/>
            <w:rPr>
              <w:rFonts w:eastAsia="Times New Roman"/>
              <w:szCs w:val="20"/>
            </w:rPr>
          </w:pPr>
          <w:r w:rsidRPr="00F44F01">
            <w:rPr>
              <w:rFonts w:eastAsia="Times New Roman"/>
              <w:b/>
              <w:szCs w:val="20"/>
            </w:rPr>
            <w:t>45.  Termination for Convenience</w:t>
          </w:r>
          <w:r w:rsidRPr="00F44F01">
            <w:rPr>
              <w:rFonts w:eastAsia="Times New Roman"/>
              <w:szCs w:val="20"/>
            </w:rPr>
            <w:t>.  This Contract may be terminated, in whole or in part, by the State, which shall include and is not limited to  IDOA and the State Budget Agency whenever, for any reason, the State determines that such termination is in its best interest. Termination of services shall be effected by delivery to the Contractor of a Termination Notice at least thirty (30) days prior to the termination effective date, specifying the extent to which performance of services under such termination becomes effective. The Contractor shall be compensated for services properly rendered prior to the effective date of termination. The State will not be liable for services performed after the effective date of termination. The Contractor shall be compensated for services herein provided but in no case shall total payment made to the Contractor exceed the original contract price or shall any price increase be allowed on individual line items if canceled only in part prior to the original termination date. For the purposes of this paragraph, the parties stipulate and agree that IDOA shall be deemed to be a party to this Contract with authority to terminate the same for convenience when such termination is determined by the Commissioner of IDOA to be in the best interests of the State.</w:t>
          </w:r>
        </w:p>
        <w:p w14:paraId="58BB67AC" w14:textId="77777777" w:rsidR="00367B9F" w:rsidRPr="00F44F01" w:rsidRDefault="00367B9F" w:rsidP="00367B9F">
          <w:pPr>
            <w:pStyle w:val="PSBody2"/>
            <w:rPr>
              <w:rFonts w:eastAsia="Times New Roman"/>
              <w:szCs w:val="20"/>
            </w:rPr>
          </w:pPr>
        </w:p>
        <w:p w14:paraId="288516F0" w14:textId="77777777" w:rsidR="00367B9F" w:rsidRPr="00F44F01" w:rsidRDefault="00B657F8" w:rsidP="00367B9F">
          <w:pPr>
            <w:pStyle w:val="PSBody2"/>
            <w:rPr>
              <w:rFonts w:eastAsia="Times New Roman"/>
              <w:b/>
              <w:szCs w:val="20"/>
            </w:rPr>
          </w:pPr>
          <w:r w:rsidRPr="00F44F01">
            <w:rPr>
              <w:rFonts w:eastAsia="Times New Roman"/>
              <w:b/>
              <w:szCs w:val="20"/>
            </w:rPr>
            <w:t xml:space="preserve">46.  Termination for Default.  </w:t>
          </w:r>
        </w:p>
        <w:p w14:paraId="14CDCCC8" w14:textId="77777777" w:rsidR="00367B9F" w:rsidRPr="00F44F01" w:rsidRDefault="00B657F8" w:rsidP="00367B9F">
          <w:pPr>
            <w:pStyle w:val="PSBody2"/>
            <w:rPr>
              <w:rFonts w:eastAsia="Times New Roman"/>
              <w:szCs w:val="20"/>
            </w:rPr>
          </w:pPr>
          <w:r w:rsidRPr="00F44F01">
            <w:rPr>
              <w:rFonts w:eastAsia="Times New Roman"/>
              <w:szCs w:val="20"/>
            </w:rPr>
            <w:t>A.  With the provision of thirty (30) days' notice to the Contractor, the State may terminate this Contract in whole or in part if the Contractor fails to:</w:t>
          </w:r>
        </w:p>
        <w:p w14:paraId="3635D518" w14:textId="77777777" w:rsidR="00367B9F" w:rsidRDefault="00367B9F" w:rsidP="00367B9F">
          <w:pPr>
            <w:pStyle w:val="PSBody2"/>
            <w:tabs>
              <w:tab w:val="num" w:pos="720"/>
            </w:tabs>
            <w:rPr>
              <w:rFonts w:eastAsia="Times New Roman"/>
              <w:szCs w:val="20"/>
            </w:rPr>
          </w:pPr>
        </w:p>
        <w:p w14:paraId="4A3CDBA6" w14:textId="77777777" w:rsidR="00367B9F" w:rsidRPr="00D330CA" w:rsidRDefault="00B657F8" w:rsidP="00E977D4">
          <w:pPr>
            <w:pStyle w:val="ListParagraph"/>
            <w:numPr>
              <w:ilvl w:val="0"/>
              <w:numId w:val="15"/>
            </w:numPr>
            <w:spacing w:after="0"/>
            <w:contextualSpacing/>
            <w:rPr>
              <w:rFonts w:eastAsia="Times New Roman" w:cs="Arial"/>
              <w:szCs w:val="20"/>
            </w:rPr>
          </w:pPr>
          <w:r w:rsidRPr="00D330CA">
            <w:rPr>
              <w:rFonts w:eastAsia="Times New Roman" w:cs="Arial"/>
              <w:szCs w:val="20"/>
            </w:rPr>
            <w:t>Correct or cure any breach of this Contract; the time to correct or cure the breach may be extended beyond thirty (30) days if the State determines progress is being made and the extension is agreed to by the parties;</w:t>
          </w:r>
        </w:p>
        <w:p w14:paraId="1BC358A8" w14:textId="77777777" w:rsidR="00367B9F" w:rsidRPr="00D330CA" w:rsidRDefault="00B657F8" w:rsidP="00E977D4">
          <w:pPr>
            <w:pStyle w:val="ListParagraph"/>
            <w:numPr>
              <w:ilvl w:val="0"/>
              <w:numId w:val="15"/>
            </w:numPr>
            <w:tabs>
              <w:tab w:val="left" w:pos="720"/>
            </w:tabs>
            <w:spacing w:after="0"/>
            <w:contextualSpacing/>
            <w:rPr>
              <w:rFonts w:eastAsia="Times New Roman" w:cs="Arial"/>
              <w:szCs w:val="20"/>
            </w:rPr>
          </w:pPr>
          <w:r w:rsidRPr="00D330CA">
            <w:rPr>
              <w:rFonts w:eastAsia="Times New Roman" w:cs="Arial"/>
              <w:szCs w:val="20"/>
            </w:rPr>
            <w:t>Deliver the supplies or perform the services within the time specified in this Contract or any extension;</w:t>
          </w:r>
        </w:p>
        <w:p w14:paraId="302CE758" w14:textId="77777777" w:rsidR="00367B9F" w:rsidRPr="00D330CA" w:rsidRDefault="00B657F8" w:rsidP="00E977D4">
          <w:pPr>
            <w:pStyle w:val="ListParagraph"/>
            <w:numPr>
              <w:ilvl w:val="0"/>
              <w:numId w:val="15"/>
            </w:numPr>
            <w:spacing w:after="0"/>
            <w:contextualSpacing/>
            <w:rPr>
              <w:rFonts w:eastAsia="Times New Roman" w:cs="Arial"/>
              <w:szCs w:val="20"/>
            </w:rPr>
          </w:pPr>
          <w:bookmarkStart w:id="5" w:name="_Toc236554574"/>
          <w:r w:rsidRPr="00D330CA">
            <w:rPr>
              <w:rFonts w:eastAsia="Times New Roman" w:cs="Arial"/>
              <w:szCs w:val="20"/>
            </w:rPr>
            <w:t>Make progress so as to endanger performance of this Contract; or</w:t>
          </w:r>
          <w:bookmarkEnd w:id="5"/>
        </w:p>
        <w:p w14:paraId="45B3EB4B" w14:textId="77777777" w:rsidR="00367B9F" w:rsidRPr="00D330CA" w:rsidRDefault="00B657F8" w:rsidP="00E977D4">
          <w:pPr>
            <w:pStyle w:val="ListParagraph"/>
            <w:numPr>
              <w:ilvl w:val="0"/>
              <w:numId w:val="15"/>
            </w:numPr>
            <w:spacing w:after="0"/>
            <w:contextualSpacing/>
            <w:rPr>
              <w:rFonts w:eastAsia="Times New Roman" w:cs="Arial"/>
              <w:szCs w:val="20"/>
            </w:rPr>
          </w:pPr>
          <w:r w:rsidRPr="00D330CA">
            <w:rPr>
              <w:rFonts w:eastAsia="Times New Roman" w:cs="Arial"/>
              <w:szCs w:val="20"/>
            </w:rPr>
            <w:t>Perform any of the other provisions of this Contract.</w:t>
          </w:r>
        </w:p>
        <w:p w14:paraId="22566B4C" w14:textId="77777777" w:rsidR="00367B9F" w:rsidRDefault="00367B9F" w:rsidP="00367B9F">
          <w:pPr>
            <w:pStyle w:val="PSBody2"/>
            <w:tabs>
              <w:tab w:val="num" w:pos="720"/>
            </w:tabs>
            <w:rPr>
              <w:rFonts w:eastAsia="Times New Roman"/>
              <w:szCs w:val="20"/>
            </w:rPr>
          </w:pPr>
        </w:p>
        <w:p w14:paraId="685F0E49" w14:textId="77777777" w:rsidR="00367B9F" w:rsidRPr="00F44F01" w:rsidRDefault="00B657F8" w:rsidP="00367B9F">
          <w:pPr>
            <w:pStyle w:val="PSBody2"/>
            <w:rPr>
              <w:rFonts w:eastAsia="Times New Roman"/>
              <w:szCs w:val="20"/>
            </w:rPr>
          </w:pPr>
          <w:r w:rsidRPr="00F44F01">
            <w:rPr>
              <w:rFonts w:eastAsia="Times New Roman"/>
              <w:szCs w:val="20"/>
            </w:rPr>
            <w:t>B.  If the State terminates this Contract in whole or in part, it may acquire, under the terms and in the manner the State considers appropriate, supplies or services similar to those terminated, and the Contractor will be liable to the State for any excess costs for those supplies or services. However, the Contractor shall continue the work not terminated.</w:t>
          </w:r>
        </w:p>
        <w:p w14:paraId="21B3F1E5" w14:textId="77777777" w:rsidR="00367B9F" w:rsidRPr="00F44F01" w:rsidRDefault="00367B9F" w:rsidP="00367B9F">
          <w:pPr>
            <w:pStyle w:val="PSBody2"/>
            <w:tabs>
              <w:tab w:val="num" w:pos="720"/>
            </w:tabs>
            <w:rPr>
              <w:rFonts w:eastAsia="Times New Roman"/>
              <w:szCs w:val="20"/>
            </w:rPr>
          </w:pPr>
        </w:p>
        <w:p w14:paraId="0F539CD6" w14:textId="77777777" w:rsidR="00367B9F" w:rsidRPr="00F44F01" w:rsidRDefault="00B657F8" w:rsidP="00367B9F">
          <w:pPr>
            <w:pStyle w:val="PSBody2"/>
            <w:rPr>
              <w:rFonts w:eastAsia="Times New Roman"/>
              <w:szCs w:val="20"/>
            </w:rPr>
          </w:pPr>
          <w:r w:rsidRPr="00F44F01">
            <w:rPr>
              <w:rFonts w:eastAsia="Times New Roman"/>
              <w:szCs w:val="20"/>
            </w:rPr>
            <w:t xml:space="preserve">C.  The State shall pay the contract price for completed supplies delivered and services accepted. The Contractor and the State shall agree on the amount of payment for manufacturing materials delivered and accepted and for the protection and preservation of the property. Failure to agree </w:t>
          </w:r>
          <w:r w:rsidRPr="00F44F01">
            <w:rPr>
              <w:rFonts w:eastAsia="Times New Roman"/>
              <w:szCs w:val="20"/>
            </w:rPr>
            <w:lastRenderedPageBreak/>
            <w:t>will be a dispute under the Disputes clause. The State may withhold from these amounts any sum the State determines to be necessary to protect the State against loss because of outstanding liens or claims of former lien holders.</w:t>
          </w:r>
        </w:p>
        <w:p w14:paraId="15B46B87" w14:textId="77777777" w:rsidR="00367B9F" w:rsidRPr="00F44F01" w:rsidRDefault="00367B9F" w:rsidP="00367B9F">
          <w:pPr>
            <w:pStyle w:val="PSBody2"/>
            <w:rPr>
              <w:rFonts w:eastAsia="Times New Roman"/>
              <w:szCs w:val="20"/>
            </w:rPr>
          </w:pPr>
        </w:p>
        <w:p w14:paraId="458DCCD8" w14:textId="77777777" w:rsidR="00367B9F" w:rsidRDefault="00B657F8" w:rsidP="00367B9F">
          <w:pPr>
            <w:pStyle w:val="PSBody2"/>
            <w:rPr>
              <w:rFonts w:eastAsia="Times New Roman"/>
              <w:szCs w:val="20"/>
            </w:rPr>
          </w:pPr>
          <w:r w:rsidRPr="00F44F01">
            <w:rPr>
              <w:rFonts w:eastAsia="Times New Roman"/>
              <w:szCs w:val="20"/>
            </w:rPr>
            <w:t>D.  The rights and remedies of the State in this clause are in addition to any other rights and remedies provided by law or equity or under this Contract.</w:t>
          </w:r>
        </w:p>
        <w:p w14:paraId="20E6B0F6" w14:textId="77777777" w:rsidR="00B434A1" w:rsidRDefault="00B434A1" w:rsidP="00B434A1">
          <w:pPr>
            <w:pStyle w:val="ListParagraph"/>
            <w:rPr>
              <w:rFonts w:eastAsia="Times New Roman"/>
              <w:szCs w:val="20"/>
            </w:rPr>
          </w:pPr>
        </w:p>
        <w:p w14:paraId="4910B46E" w14:textId="36F86882" w:rsidR="00B434A1" w:rsidRPr="00F44F01" w:rsidRDefault="00B434A1" w:rsidP="00367B9F">
          <w:pPr>
            <w:pStyle w:val="PSBody2"/>
            <w:rPr>
              <w:rFonts w:eastAsia="Times New Roman"/>
              <w:szCs w:val="20"/>
            </w:rPr>
          </w:pPr>
          <w:r>
            <w:rPr>
              <w:rFonts w:eastAsia="Times New Roman"/>
              <w:szCs w:val="20"/>
            </w:rPr>
            <w:t xml:space="preserve">E. The state reserves the right to allow or disallow the Contractor’s participation in future solicitation opportunities, as a prime or subcontractor, for a period of two (2) years from the date of the notice of termination for Default. A letter from the Commissioner of the Indiana Department of Administration shall be required to participate on future solicitations with the two (2) year time frame. </w:t>
          </w:r>
        </w:p>
        <w:p w14:paraId="6BF85A26" w14:textId="77777777" w:rsidR="00367B9F" w:rsidRPr="00F44F01" w:rsidRDefault="00367B9F" w:rsidP="00367B9F">
          <w:pPr>
            <w:pStyle w:val="PSBody2"/>
            <w:rPr>
              <w:rFonts w:eastAsia="Times New Roman"/>
              <w:szCs w:val="20"/>
            </w:rPr>
          </w:pPr>
        </w:p>
        <w:p w14:paraId="31A76249" w14:textId="77777777" w:rsidR="00367B9F" w:rsidRPr="00F44F01" w:rsidRDefault="00B657F8" w:rsidP="00367B9F">
          <w:pPr>
            <w:pStyle w:val="PSBody2"/>
            <w:rPr>
              <w:rFonts w:eastAsia="Times New Roman"/>
              <w:szCs w:val="20"/>
            </w:rPr>
          </w:pPr>
          <w:r w:rsidRPr="00F44F01">
            <w:rPr>
              <w:rFonts w:eastAsia="Times New Roman"/>
              <w:b/>
              <w:szCs w:val="20"/>
            </w:rPr>
            <w:t>47.</w:t>
          </w:r>
          <w:r w:rsidRPr="00F44F01">
            <w:rPr>
              <w:b/>
              <w:szCs w:val="20"/>
            </w:rPr>
            <w:t xml:space="preserve"> </w:t>
          </w:r>
          <w:r w:rsidRPr="00F44F01">
            <w:rPr>
              <w:rFonts w:eastAsia="Times New Roman"/>
              <w:b/>
              <w:szCs w:val="20"/>
            </w:rPr>
            <w:t xml:space="preserve"> Travel</w:t>
          </w:r>
          <w:r w:rsidRPr="00F44F01">
            <w:rPr>
              <w:rFonts w:eastAsia="Times New Roman"/>
              <w:szCs w:val="20"/>
            </w:rPr>
            <w:t xml:space="preserve">.  No expenses for travel will be reimbursed unless specifically authorized by this Contract.  Permitted expenses will be reimbursed at the rate paid by the State and in accordance with the Budget Agency's </w:t>
          </w:r>
          <w:r w:rsidRPr="00F44F01">
            <w:rPr>
              <w:rFonts w:eastAsia="Times New Roman"/>
              <w:i/>
              <w:szCs w:val="20"/>
            </w:rPr>
            <w:t>Financial Management Circular --</w:t>
          </w:r>
          <w:r w:rsidRPr="00F44F01">
            <w:rPr>
              <w:i/>
              <w:szCs w:val="20"/>
            </w:rPr>
            <w:t xml:space="preserve"> Travel Policies and Procedures </w:t>
          </w:r>
          <w:r w:rsidRPr="00F44F01">
            <w:rPr>
              <w:rFonts w:eastAsia="Times New Roman"/>
              <w:szCs w:val="20"/>
            </w:rPr>
            <w:t xml:space="preserve">in effect at the time the expenditure is made.  Out-of-state travel requests must be reviewed by the State for availability of funds and for conformance with </w:t>
          </w:r>
          <w:r w:rsidRPr="00F44F01">
            <w:rPr>
              <w:i/>
              <w:szCs w:val="20"/>
            </w:rPr>
            <w:t>Circular</w:t>
          </w:r>
          <w:r w:rsidRPr="00F44F01">
            <w:rPr>
              <w:rFonts w:eastAsia="Times New Roman"/>
              <w:szCs w:val="20"/>
            </w:rPr>
            <w:t xml:space="preserve"> guidelines.</w:t>
          </w:r>
        </w:p>
        <w:p w14:paraId="7D72555F" w14:textId="77777777" w:rsidR="00367B9F" w:rsidRPr="00F44F01" w:rsidRDefault="00367B9F" w:rsidP="00367B9F">
          <w:pPr>
            <w:pStyle w:val="PSBody2"/>
            <w:rPr>
              <w:rFonts w:eastAsia="Times New Roman"/>
              <w:szCs w:val="20"/>
            </w:rPr>
          </w:pPr>
        </w:p>
        <w:p w14:paraId="264208F6" w14:textId="77777777" w:rsidR="00367B9F" w:rsidRPr="00F44F01" w:rsidRDefault="00B657F8" w:rsidP="00367B9F">
          <w:pPr>
            <w:pStyle w:val="PSBody2"/>
            <w:rPr>
              <w:rFonts w:eastAsia="Times New Roman"/>
              <w:szCs w:val="20"/>
            </w:rPr>
          </w:pPr>
          <w:r w:rsidRPr="00F44F01">
            <w:rPr>
              <w:rFonts w:eastAsia="Times New Roman"/>
              <w:b/>
              <w:szCs w:val="20"/>
            </w:rPr>
            <w:t>48.  Waiver of Rights</w:t>
          </w:r>
          <w:r w:rsidRPr="00F44F01">
            <w:rPr>
              <w:rFonts w:eastAsia="Times New Roman"/>
              <w:szCs w:val="20"/>
            </w:rPr>
            <w:t>.  No right conferred on either party under this Contract shall be deemed waived, and no breach of this Contract excused, unless such waiver is in writing and signed by the party claimed to have waived such right. Neither the State's review, approval or acceptance of, nor payment for, the services required under this Contract shall be construed to operate as a waiver of any rights under this Contract or of any cause of action arising out of the performance of this Contract, and the Contractor shall be and remain liable to the State in accordance with applicable law for all damages to the State caused by the Contractor's negligent performance of any of the services furnished under this Contract.</w:t>
          </w:r>
        </w:p>
        <w:p w14:paraId="4E5E8B20" w14:textId="77777777" w:rsidR="00367B9F" w:rsidRPr="00F44F01" w:rsidRDefault="00367B9F" w:rsidP="00367B9F">
          <w:pPr>
            <w:pStyle w:val="PSBody2"/>
            <w:rPr>
              <w:rFonts w:eastAsia="Times New Roman"/>
              <w:szCs w:val="20"/>
            </w:rPr>
          </w:pPr>
        </w:p>
        <w:p w14:paraId="1C0C2896" w14:textId="77777777" w:rsidR="00367B9F" w:rsidRPr="00F44F01" w:rsidRDefault="00B657F8" w:rsidP="00367B9F">
          <w:pPr>
            <w:pStyle w:val="PSBody2"/>
            <w:rPr>
              <w:rFonts w:eastAsia="Times New Roman"/>
              <w:szCs w:val="20"/>
            </w:rPr>
          </w:pPr>
          <w:r w:rsidRPr="00F44F01">
            <w:rPr>
              <w:rFonts w:eastAsia="Times New Roman"/>
              <w:b/>
              <w:szCs w:val="20"/>
            </w:rPr>
            <w:t>49.  Work Standards</w:t>
          </w:r>
          <w:r w:rsidRPr="00F44F01">
            <w:rPr>
              <w:rFonts w:eastAsia="Times New Roman"/>
              <w:szCs w:val="20"/>
            </w:rPr>
            <w:t>.  The Contractor shall execute its responsibilities by following and applying at all times the highest professional and technical guidelines and standards. If the State becomes dissatisfied with the work product of or the working relationship with those individuals assigned to work on this Contract, the State may request in writing the replacement of any or all such individuals, and the Contractor shall grant such request.</w:t>
          </w:r>
        </w:p>
        <w:p w14:paraId="197DD3CB" w14:textId="77777777" w:rsidR="00367B9F" w:rsidRPr="00F44F01" w:rsidRDefault="00367B9F" w:rsidP="00367B9F">
          <w:pPr>
            <w:pStyle w:val="PSBody2"/>
            <w:rPr>
              <w:rFonts w:eastAsia="Times New Roman"/>
              <w:szCs w:val="20"/>
            </w:rPr>
          </w:pPr>
        </w:p>
        <w:p w14:paraId="0B32C94C" w14:textId="72CE1F76" w:rsidR="00367B9F" w:rsidRPr="00F44F01" w:rsidRDefault="00B657F8" w:rsidP="00367B9F">
          <w:pPr>
            <w:pStyle w:val="PSBody2"/>
            <w:rPr>
              <w:rFonts w:eastAsia="Times New Roman"/>
              <w:szCs w:val="20"/>
            </w:rPr>
          </w:pPr>
          <w:r w:rsidRPr="00F44F01">
            <w:rPr>
              <w:rFonts w:eastAsia="Times New Roman"/>
              <w:b/>
              <w:szCs w:val="20"/>
            </w:rPr>
            <w:t>50.  State Boilerplate Affirmation Clause</w:t>
          </w:r>
          <w:r w:rsidRPr="00F44F01">
            <w:rPr>
              <w:rFonts w:eastAsia="Times New Roman"/>
              <w:szCs w:val="20"/>
            </w:rPr>
            <w:t xml:space="preserve">.  I swear or affirm under the penalties of perjury that I have not altered, modified, changed or deleted the State's standard contract clauses (as contained in the </w:t>
          </w:r>
          <w:r w:rsidRPr="00F44F01">
            <w:rPr>
              <w:rFonts w:eastAsia="Times New Roman"/>
              <w:i/>
              <w:szCs w:val="20"/>
            </w:rPr>
            <w:t xml:space="preserve">2018 </w:t>
          </w:r>
          <w:r w:rsidRPr="00F44F01">
            <w:rPr>
              <w:rFonts w:eastAsia="Times New Roman"/>
              <w:szCs w:val="20"/>
            </w:rPr>
            <w:t xml:space="preserve">OAG/ IDOA </w:t>
          </w:r>
          <w:r w:rsidRPr="00F44F01">
            <w:rPr>
              <w:rFonts w:eastAsia="Times New Roman"/>
              <w:i/>
              <w:szCs w:val="20"/>
            </w:rPr>
            <w:t xml:space="preserve">Professional Services Contract Manual </w:t>
          </w:r>
          <w:r w:rsidRPr="00F44F01">
            <w:rPr>
              <w:rFonts w:eastAsia="Times New Roman"/>
              <w:szCs w:val="20"/>
            </w:rPr>
            <w:t>or</w:t>
          </w:r>
          <w:r w:rsidRPr="00F44F01">
            <w:rPr>
              <w:rFonts w:eastAsia="Times New Roman"/>
              <w:i/>
              <w:szCs w:val="20"/>
            </w:rPr>
            <w:t xml:space="preserve"> </w:t>
          </w:r>
          <w:r w:rsidRPr="00F44F01">
            <w:rPr>
              <w:rFonts w:eastAsia="Times New Roman"/>
              <w:szCs w:val="20"/>
            </w:rPr>
            <w:t>the</w:t>
          </w:r>
          <w:r w:rsidRPr="00F44F01">
            <w:rPr>
              <w:rFonts w:eastAsia="Times New Roman"/>
              <w:i/>
              <w:szCs w:val="20"/>
            </w:rPr>
            <w:t xml:space="preserve"> 2018 SCM Template</w:t>
          </w:r>
          <w:r w:rsidRPr="00F44F01">
            <w:rPr>
              <w:rFonts w:eastAsia="Times New Roman"/>
              <w:szCs w:val="20"/>
            </w:rPr>
            <w:t xml:space="preserve">) in any way except as follows: </w:t>
          </w:r>
          <w:r w:rsidR="00B434A1">
            <w:rPr>
              <w:rFonts w:eastAsia="Times New Roman"/>
              <w:szCs w:val="20"/>
            </w:rPr>
            <w:t>46. Termination for Default</w:t>
          </w:r>
          <w:r w:rsidRPr="00F44F01">
            <w:rPr>
              <w:rFonts w:eastAsia="Times New Roman"/>
              <w:szCs w:val="20"/>
            </w:rPr>
            <w:t>_____________________________</w:t>
          </w:r>
        </w:p>
        <w:p w14:paraId="36612514" w14:textId="0E1CF541" w:rsidR="00367B9F" w:rsidRDefault="003A45B6">
          <w:pPr>
            <w:pStyle w:val="PSBody2"/>
          </w:pPr>
        </w:p>
      </w:sdtContent>
    </w:sdt>
    <w:p w14:paraId="47D83A25" w14:textId="77777777" w:rsidR="0026673C" w:rsidRDefault="00B657F8">
      <w:r>
        <w:br w:type="page"/>
      </w:r>
    </w:p>
    <w:sdt>
      <w:sdtPr>
        <w:rPr>
          <w:rFonts w:cs="Arial"/>
          <w:b w:val="0"/>
          <w:bCs/>
          <w:sz w:val="20"/>
          <w:szCs w:val="26"/>
        </w:rPr>
        <w:tag w:val="contract_objSTIND0002COLLUSION1903-01-01UID3"/>
        <w:id w:val="-206817849"/>
      </w:sdtPr>
      <w:sdtEndPr/>
      <w:sdtContent>
        <w:p w14:paraId="4D3B7B07" w14:textId="77777777" w:rsidR="00367B9F" w:rsidRDefault="00B657F8" w:rsidP="00367B9F">
          <w:pPr>
            <w:pStyle w:val="PSUnnumHeading"/>
          </w:pPr>
          <w:r w:rsidRPr="00865C41">
            <w:rPr>
              <w:sz w:val="20"/>
              <w:szCs w:val="20"/>
            </w:rPr>
            <w:t>Non-Collusion and Acceptance</w:t>
          </w:r>
        </w:p>
        <w:p w14:paraId="7DEB905C" w14:textId="77777777" w:rsidR="00367B9F" w:rsidRDefault="00B657F8" w:rsidP="00367B9F">
          <w:pPr>
            <w:pStyle w:val="PSBody2"/>
            <w:rPr>
              <w:rFonts w:eastAsia="Times New Roman"/>
              <w:szCs w:val="20"/>
            </w:rPr>
          </w:pPr>
          <w:r w:rsidRPr="00725E5D">
            <w:rPr>
              <w:rFonts w:eastAsia="Times New Roman"/>
              <w:szCs w:val="20"/>
            </w:rPr>
            <w:t>The undersigned attests, subject to the penalties for perjury, that the undersigned is the Contractor, or that the undersigned is the properly authorized representative, agent, member or officer of the Contractor.  Further, to the undersigned's knowledge, neither the undersigned nor any other member, employee, representative, agent or officer of the Contractor, directly or indirectly, has entered into or been offered any sum of money or other consideration for the execution of this Contract other than that which appears upon the face hereof</w:t>
          </w:r>
          <w:r w:rsidRPr="00683B4E">
            <w:rPr>
              <w:rFonts w:eastAsia="Times New Roman"/>
              <w:b/>
              <w:szCs w:val="20"/>
            </w:rPr>
            <w:t xml:space="preserve">.  </w:t>
          </w:r>
          <w:r w:rsidRPr="00683B4E">
            <w:rPr>
              <w:b/>
              <w:szCs w:val="20"/>
            </w:rPr>
            <w:t>Furthermore, if the undersigned has knowledge that a state officer, employee, or special state appointee, as those terms are defined in IC</w:t>
          </w:r>
          <w:r>
            <w:rPr>
              <w:b/>
              <w:szCs w:val="20"/>
            </w:rPr>
            <w:t xml:space="preserve"> </w:t>
          </w:r>
          <w:r>
            <w:rPr>
              <w:rFonts w:ascii="Times New Roman" w:eastAsia="Times New Roman" w:hAnsi="Times New Roman"/>
              <w:b/>
            </w:rPr>
            <w:t>§</w:t>
          </w:r>
          <w:r w:rsidRPr="00683B4E">
            <w:rPr>
              <w:b/>
              <w:szCs w:val="20"/>
            </w:rPr>
            <w:t xml:space="preserve"> 4-2-6-1, has a financial interest in the Contract, the Contractor attests to compliance with the disclosure requirements in IC</w:t>
          </w:r>
          <w:r>
            <w:rPr>
              <w:b/>
              <w:szCs w:val="20"/>
            </w:rPr>
            <w:t xml:space="preserve"> </w:t>
          </w:r>
          <w:r>
            <w:rPr>
              <w:rFonts w:ascii="Times New Roman" w:eastAsia="Times New Roman" w:hAnsi="Times New Roman"/>
              <w:b/>
            </w:rPr>
            <w:t>§</w:t>
          </w:r>
          <w:r w:rsidRPr="00683B4E">
            <w:rPr>
              <w:b/>
              <w:szCs w:val="20"/>
            </w:rPr>
            <w:t xml:space="preserve"> 4-2-6-10.5.</w:t>
          </w:r>
        </w:p>
        <w:p w14:paraId="510E0AF0" w14:textId="77777777" w:rsidR="00367B9F" w:rsidRDefault="00367B9F" w:rsidP="00367B9F">
          <w:pPr>
            <w:pStyle w:val="PSBody2"/>
            <w:ind w:right="-306"/>
            <w:rPr>
              <w:rFonts w:eastAsia="Times New Roman"/>
              <w:szCs w:val="20"/>
            </w:rPr>
          </w:pPr>
        </w:p>
        <w:p w14:paraId="22C67A39" w14:textId="77777777" w:rsidR="00367B9F" w:rsidRDefault="00B657F8" w:rsidP="00367B9F">
          <w:pPr>
            <w:pStyle w:val="PSBody2"/>
            <w:ind w:right="-306"/>
            <w:jc w:val="center"/>
            <w:rPr>
              <w:rFonts w:eastAsia="Times New Roman"/>
              <w:b/>
              <w:szCs w:val="20"/>
            </w:rPr>
          </w:pPr>
          <w:r w:rsidRPr="00764D02">
            <w:rPr>
              <w:rFonts w:eastAsia="Times New Roman"/>
              <w:b/>
              <w:szCs w:val="20"/>
            </w:rPr>
            <w:t>Agreement to Use Electronic Signatures</w:t>
          </w:r>
        </w:p>
        <w:p w14:paraId="334B98CD" w14:textId="77777777" w:rsidR="00367B9F" w:rsidRPr="00764D02" w:rsidRDefault="00367B9F" w:rsidP="00367B9F">
          <w:pPr>
            <w:pStyle w:val="PSBody2"/>
            <w:ind w:right="-306"/>
            <w:jc w:val="center"/>
            <w:rPr>
              <w:rFonts w:eastAsia="Times New Roman"/>
              <w:b/>
              <w:szCs w:val="20"/>
            </w:rPr>
          </w:pPr>
        </w:p>
        <w:p w14:paraId="7631BDDF" w14:textId="77777777" w:rsidR="00367B9F" w:rsidRDefault="00B657F8" w:rsidP="00367B9F">
          <w:pPr>
            <w:pStyle w:val="PSBody2"/>
          </w:pPr>
          <w:r w:rsidRPr="00E4136D">
            <w:rPr>
              <w:szCs w:val="20"/>
            </w:rPr>
            <w:t>I agree, and it is my intent, to sign this Contract by accessing State of Indiana Supplier Portal using the secure password assigned to me and by electronically submitting this Contract to the State of Indiana.  I understand that my signing and submitting this Contract in this fashion is the legal equivalent of having placed my handwritten signature on the submitted Contract and this affirmation.  I understand and agree that by electronically signing and submitting this Contract in this fashion I am affirming to the truth of the information contained therein.  I understand that this Contract will not become binding on the State until it has been approved by the Department of Administration, the State Budget Agency, and the Office of the Attorney General, which approvals will be posted on the Active Contracts Databas</w:t>
          </w:r>
          <w:r>
            <w:rPr>
              <w:szCs w:val="20"/>
            </w:rPr>
            <w:t xml:space="preserve">e: </w:t>
          </w:r>
          <w:hyperlink r:id="rId18" w:history="1">
            <w:r w:rsidRPr="00350363">
              <w:rPr>
                <w:rStyle w:val="Hyperlink"/>
                <w:szCs w:val="20"/>
              </w:rPr>
              <w:t>https://hr.gmis.in.gov/psp/pa91prd/EMPLOYEE/EMPL/h/?tab=PAPP_GUEST</w:t>
            </w:r>
          </w:hyperlink>
        </w:p>
        <w:p w14:paraId="6D4E0633" w14:textId="77777777" w:rsidR="00367B9F" w:rsidRPr="00E4136D" w:rsidRDefault="00367B9F" w:rsidP="00367B9F">
          <w:pPr>
            <w:pStyle w:val="PSBody2"/>
            <w:ind w:right="-306"/>
            <w:rPr>
              <w:szCs w:val="20"/>
            </w:rPr>
          </w:pPr>
        </w:p>
        <w:p w14:paraId="6550CBD6" w14:textId="77777777" w:rsidR="00367B9F" w:rsidRPr="00725E5D" w:rsidRDefault="00B657F8" w:rsidP="00367B9F">
          <w:pPr>
            <w:pStyle w:val="PSBody2"/>
            <w:rPr>
              <w:rFonts w:eastAsia="Times New Roman"/>
              <w:szCs w:val="20"/>
            </w:rPr>
          </w:pPr>
          <w:r w:rsidRPr="00725E5D">
            <w:rPr>
              <w:rFonts w:eastAsia="Times New Roman"/>
              <w:b/>
              <w:szCs w:val="20"/>
            </w:rPr>
            <w:t>In Witness Whereof</w:t>
          </w:r>
          <w:r w:rsidRPr="00725E5D">
            <w:rPr>
              <w:rFonts w:eastAsia="Times New Roman"/>
              <w:szCs w:val="20"/>
            </w:rPr>
            <w:t xml:space="preserve">, </w:t>
          </w:r>
          <w:r>
            <w:rPr>
              <w:rFonts w:eastAsia="Times New Roman"/>
              <w:szCs w:val="20"/>
            </w:rPr>
            <w:t xml:space="preserve">the </w:t>
          </w:r>
          <w:r w:rsidRPr="00725E5D">
            <w:rPr>
              <w:rFonts w:eastAsia="Times New Roman"/>
              <w:szCs w:val="20"/>
            </w:rPr>
            <w:t>Contractor and the State have, through their duly authorized representatives, entered into this Contract.  The parties, having read and understood the foregoing terms of this Contract, do by their respective signatures dated below agree to the terms thereof.</w:t>
          </w:r>
        </w:p>
        <w:p w14:paraId="67A8AD94" w14:textId="77777777" w:rsidR="00367B9F" w:rsidRPr="00725E5D" w:rsidRDefault="00367B9F" w:rsidP="00367B9F">
          <w:pPr>
            <w:pStyle w:val="PSBody2"/>
            <w:rPr>
              <w:rFonts w:eastAsia="Times New Roman"/>
              <w:szCs w:val="20"/>
            </w:rPr>
          </w:pPr>
        </w:p>
        <w:bookmarkStart w:id="6" w:name="_Toc236554577"/>
        <w:p w14:paraId="4D17E2A1" w14:textId="4AF1B631" w:rsidR="00367B9F" w:rsidRPr="00725E5D" w:rsidRDefault="003A45B6" w:rsidP="00367B9F">
          <w:pPr>
            <w:pStyle w:val="PSBody2"/>
            <w:rPr>
              <w:rFonts w:eastAsia="Times New Roman"/>
              <w:szCs w:val="20"/>
            </w:rPr>
          </w:pPr>
          <w:sdt>
            <w:sdtPr>
              <w:tag w:val="%%VENDOR_NAME%%"/>
              <w:id w:val="1969932687"/>
            </w:sdtPr>
            <w:sdtEndPr/>
            <w:sdtContent>
              <w:r w:rsidR="00E70D29">
                <w:rPr>
                  <w:rFonts w:eastAsia="Times New Roman"/>
                  <w:szCs w:val="20"/>
                </w:rPr>
                <w:t xml:space="preserve">VENDOR                      </w:t>
              </w:r>
            </w:sdtContent>
          </w:sdt>
          <w:bookmarkEnd w:id="6"/>
          <w:r w:rsidR="00B657F8">
            <w:rPr>
              <w:rFonts w:eastAsia="Times New Roman"/>
              <w:szCs w:val="20"/>
            </w:rPr>
            <w:t xml:space="preserve">                                               </w:t>
          </w:r>
          <w:sdt>
            <w:sdtPr>
              <w:tag w:val="%%AGENCY_NAME%%"/>
              <w:id w:val="-822431728"/>
            </w:sdtPr>
            <w:sdtEndPr/>
            <w:sdtContent>
              <w:r w:rsidR="00B657F8">
                <w:rPr>
                  <w:rFonts w:eastAsia="Times New Roman"/>
                  <w:szCs w:val="20"/>
                </w:rPr>
                <w:t>Indiana Department of Administration</w:t>
              </w:r>
            </w:sdtContent>
          </w:sdt>
        </w:p>
        <w:p w14:paraId="285E087E" w14:textId="77777777" w:rsidR="00367B9F" w:rsidRPr="00725E5D" w:rsidRDefault="00367B9F" w:rsidP="00367B9F">
          <w:pPr>
            <w:pStyle w:val="PSBody2"/>
            <w:rPr>
              <w:rFonts w:eastAsia="Times New Roman"/>
              <w:szCs w:val="20"/>
            </w:rPr>
          </w:pPr>
        </w:p>
        <w:p w14:paraId="3A78809F" w14:textId="77777777" w:rsidR="00367B9F" w:rsidRDefault="00B657F8" w:rsidP="00367B9F">
          <w:pPr>
            <w:pStyle w:val="PSBody2"/>
            <w:rPr>
              <w:rFonts w:eastAsia="Times New Roman"/>
              <w:szCs w:val="20"/>
            </w:rPr>
          </w:pPr>
          <w:r w:rsidRPr="00725E5D">
            <w:rPr>
              <w:rFonts w:eastAsia="Times New Roman"/>
              <w:szCs w:val="20"/>
            </w:rPr>
            <w:t>By:</w:t>
          </w:r>
          <w:r w:rsidRPr="00725E5D">
            <w:rPr>
              <w:rFonts w:eastAsia="Times New Roman"/>
              <w:szCs w:val="20"/>
            </w:rPr>
            <w:tab/>
          </w:r>
          <w:r>
            <w:rPr>
              <w:rFonts w:eastAsia="Times New Roman"/>
              <w:szCs w:val="20"/>
            </w:rPr>
            <w:tab/>
          </w:r>
          <w:r>
            <w:rPr>
              <w:rFonts w:eastAsia="Times New Roman"/>
              <w:szCs w:val="20"/>
            </w:rPr>
            <w:tab/>
          </w:r>
          <w:r>
            <w:rPr>
              <w:rFonts w:eastAsia="Times New Roman"/>
              <w:szCs w:val="20"/>
            </w:rPr>
            <w:tab/>
          </w:r>
          <w:r>
            <w:rPr>
              <w:rFonts w:eastAsia="Times New Roman"/>
              <w:szCs w:val="20"/>
            </w:rPr>
            <w:tab/>
          </w:r>
          <w:r>
            <w:rPr>
              <w:rFonts w:eastAsia="Times New Roman"/>
              <w:szCs w:val="20"/>
            </w:rPr>
            <w:tab/>
            <w:t xml:space="preserve">         By:</w:t>
          </w:r>
        </w:p>
        <w:p w14:paraId="3BEB2C1A" w14:textId="77777777" w:rsidR="00367B9F" w:rsidRPr="00725E5D" w:rsidRDefault="00367B9F" w:rsidP="00367B9F">
          <w:pPr>
            <w:pStyle w:val="PSBody2"/>
            <w:rPr>
              <w:rFonts w:eastAsia="Times New Roman"/>
              <w:szCs w:val="20"/>
            </w:rPr>
          </w:pPr>
        </w:p>
        <w:p w14:paraId="4807C134" w14:textId="77777777" w:rsidR="00367B9F" w:rsidRDefault="00B657F8" w:rsidP="00367B9F">
          <w:pPr>
            <w:pStyle w:val="PSBody2"/>
            <w:rPr>
              <w:rFonts w:eastAsia="Times New Roman"/>
              <w:szCs w:val="20"/>
            </w:rPr>
          </w:pPr>
          <w:bookmarkStart w:id="7" w:name="_Toc236554578"/>
          <w:r w:rsidRPr="00725E5D">
            <w:rPr>
              <w:rFonts w:eastAsia="Times New Roman"/>
              <w:szCs w:val="20"/>
            </w:rPr>
            <w:t>Title:</w:t>
          </w:r>
          <w:bookmarkEnd w:id="7"/>
          <w:r w:rsidRPr="00725E5D">
            <w:rPr>
              <w:rFonts w:eastAsia="Times New Roman"/>
              <w:szCs w:val="20"/>
            </w:rPr>
            <w:tab/>
          </w:r>
          <w:r>
            <w:rPr>
              <w:rFonts w:eastAsia="Times New Roman"/>
              <w:szCs w:val="20"/>
            </w:rPr>
            <w:tab/>
          </w:r>
          <w:r>
            <w:rPr>
              <w:rFonts w:eastAsia="Times New Roman"/>
              <w:szCs w:val="20"/>
            </w:rPr>
            <w:tab/>
          </w:r>
          <w:r>
            <w:rPr>
              <w:rFonts w:eastAsia="Times New Roman"/>
              <w:szCs w:val="20"/>
            </w:rPr>
            <w:tab/>
          </w:r>
          <w:r>
            <w:rPr>
              <w:rFonts w:eastAsia="Times New Roman"/>
              <w:szCs w:val="20"/>
            </w:rPr>
            <w:tab/>
          </w:r>
          <w:r>
            <w:rPr>
              <w:rFonts w:eastAsia="Times New Roman"/>
              <w:szCs w:val="20"/>
            </w:rPr>
            <w:tab/>
            <w:t xml:space="preserve">         </w:t>
          </w:r>
          <w:r w:rsidRPr="00725E5D">
            <w:rPr>
              <w:rFonts w:eastAsia="Times New Roman"/>
              <w:szCs w:val="20"/>
            </w:rPr>
            <w:t xml:space="preserve">Title: </w:t>
          </w:r>
          <w:r w:rsidRPr="00725E5D">
            <w:rPr>
              <w:rFonts w:eastAsia="Times New Roman"/>
              <w:szCs w:val="20"/>
            </w:rPr>
            <w:tab/>
          </w:r>
        </w:p>
        <w:p w14:paraId="6C8BC6F9" w14:textId="77777777" w:rsidR="00367B9F" w:rsidRPr="00725E5D" w:rsidRDefault="00367B9F" w:rsidP="00367B9F">
          <w:pPr>
            <w:pStyle w:val="PSBody2"/>
            <w:rPr>
              <w:rFonts w:eastAsia="Times New Roman"/>
              <w:szCs w:val="20"/>
            </w:rPr>
          </w:pPr>
        </w:p>
        <w:p w14:paraId="495D2B8D" w14:textId="77777777" w:rsidR="00367B9F" w:rsidDel="00237F53" w:rsidRDefault="00B657F8" w:rsidP="00367B9F">
          <w:pPr>
            <w:pStyle w:val="PSBody2"/>
          </w:pPr>
          <w:bookmarkStart w:id="8" w:name="_Toc236554579"/>
          <w:r w:rsidRPr="00725E5D">
            <w:rPr>
              <w:rFonts w:eastAsia="Times New Roman"/>
              <w:szCs w:val="20"/>
            </w:rPr>
            <w:t>Date:</w:t>
          </w:r>
          <w:bookmarkEnd w:id="8"/>
          <w:r w:rsidRPr="00725E5D">
            <w:rPr>
              <w:rFonts w:eastAsia="Times New Roman"/>
              <w:szCs w:val="20"/>
            </w:rPr>
            <w:tab/>
          </w:r>
          <w:r w:rsidRPr="00725E5D">
            <w:rPr>
              <w:rFonts w:eastAsia="Times New Roman"/>
              <w:szCs w:val="20"/>
            </w:rPr>
            <w:tab/>
          </w:r>
          <w:r>
            <w:rPr>
              <w:rFonts w:eastAsia="Times New Roman"/>
              <w:szCs w:val="20"/>
            </w:rPr>
            <w:tab/>
          </w:r>
          <w:r>
            <w:rPr>
              <w:rFonts w:eastAsia="Times New Roman"/>
              <w:szCs w:val="20"/>
            </w:rPr>
            <w:tab/>
          </w:r>
          <w:r>
            <w:rPr>
              <w:rFonts w:eastAsia="Times New Roman"/>
              <w:szCs w:val="20"/>
            </w:rPr>
            <w:tab/>
          </w:r>
          <w:r>
            <w:rPr>
              <w:rFonts w:eastAsia="Times New Roman"/>
              <w:szCs w:val="20"/>
            </w:rPr>
            <w:tab/>
            <w:t xml:space="preserve">         </w:t>
          </w:r>
          <w:r w:rsidRPr="00725E5D">
            <w:rPr>
              <w:rFonts w:eastAsia="Times New Roman"/>
              <w:szCs w:val="20"/>
            </w:rPr>
            <w:t>Date</w:t>
          </w:r>
          <w:r>
            <w:rPr>
              <w:rFonts w:eastAsia="Times New Roman"/>
              <w:szCs w:val="20"/>
            </w:rPr>
            <w:t>:</w:t>
          </w:r>
          <w:r w:rsidRPr="00725E5D">
            <w:rPr>
              <w:rFonts w:eastAsia="Times New Roman"/>
              <w:szCs w:val="20"/>
            </w:rPr>
            <w:tab/>
          </w:r>
          <w:r w:rsidRPr="00725E5D">
            <w:rPr>
              <w:rFonts w:eastAsia="Times New Roman"/>
              <w:szCs w:val="20"/>
            </w:rPr>
            <w:tab/>
          </w:r>
          <w:r w:rsidRPr="00725E5D">
            <w:rPr>
              <w:rFonts w:eastAsia="Times New Roman"/>
              <w:szCs w:val="20"/>
            </w:rPr>
            <w:tab/>
          </w:r>
          <w:r w:rsidRPr="00725E5D">
            <w:rPr>
              <w:rFonts w:eastAsia="Times New Roman"/>
              <w:szCs w:val="20"/>
            </w:rPr>
            <w:tab/>
          </w:r>
          <w:r w:rsidRPr="00725E5D">
            <w:rPr>
              <w:rFonts w:eastAsia="Times New Roman"/>
              <w:szCs w:val="20"/>
            </w:rPr>
            <w:tab/>
          </w:r>
        </w:p>
        <w:p w14:paraId="165CAC0C" w14:textId="7D53573E" w:rsidR="00367B9F" w:rsidRDefault="003A45B6" w:rsidP="00367B9F">
          <w:pPr>
            <w:pStyle w:val="PSBody2"/>
          </w:pPr>
        </w:p>
      </w:sdtContent>
    </w:sdt>
    <w:sdt>
      <w:sdtPr>
        <w:rPr>
          <w:vanish/>
        </w:rPr>
        <w:tag w:val="contract_objSTIND0004IOT_YES_NO1904-01-0123.1.0.0.0.0.0.0.0UID4"/>
        <w:id w:val="-1300063710"/>
      </w:sdtPr>
      <w:sdtEndPr/>
      <w:sdtContent>
        <w:p w14:paraId="7C410A71" w14:textId="77777777" w:rsidR="0026673C" w:rsidRDefault="003A45B6">
          <w:pPr>
            <w:rPr>
              <w:vanish/>
            </w:rPr>
          </w:pPr>
        </w:p>
      </w:sdtContent>
    </w:sdt>
    <w:sdt>
      <w:sdtPr>
        <w:rPr>
          <w:vanish/>
        </w:rPr>
        <w:tag w:val="contract_objSTIND0004COLLUSION_NOIOT1904-01-0123.2.0.0.0.0.0.0.0UID5"/>
        <w:id w:val="2089341517"/>
      </w:sdtPr>
      <w:sdtEndPr/>
      <w:sdtContent>
        <w:p w14:paraId="663A9932" w14:textId="77777777" w:rsidR="0026673C" w:rsidRDefault="003A45B6">
          <w:pPr>
            <w:rPr>
              <w:vanish/>
            </w:rPr>
          </w:pPr>
        </w:p>
      </w:sdtContent>
    </w:sdt>
    <w:sdt>
      <w:sdtPr>
        <w:tag w:val="contract_objSTIND0001COLLUSION_DOA1904-01-01UID6"/>
        <w:id w:val="387909818"/>
      </w:sdtPr>
      <w:sdtEndPr/>
      <w:sdtContent>
        <w:p w14:paraId="7113EEA6" w14:textId="77777777" w:rsidR="00367B9F" w:rsidRDefault="00367B9F" w:rsidP="00367B9F">
          <w:pPr>
            <w:pStyle w:val="PSBody2"/>
            <w:numPr>
              <w:ilvl w:val="1"/>
              <w:numId w:val="2"/>
            </w:numPr>
          </w:pPr>
        </w:p>
        <w:tbl>
          <w:tblPr>
            <w:tblStyle w:val="TableGrid"/>
            <w:tblW w:w="0" w:type="auto"/>
            <w:tblLook w:val="04A0" w:firstRow="1" w:lastRow="0" w:firstColumn="1" w:lastColumn="0" w:noHBand="0" w:noVBand="1"/>
          </w:tblPr>
          <w:tblGrid>
            <w:gridCol w:w="4398"/>
            <w:gridCol w:w="4232"/>
          </w:tblGrid>
          <w:tr w:rsidR="00367B9F" w14:paraId="7740389F" w14:textId="77777777" w:rsidTr="00367B9F">
            <w:tc>
              <w:tcPr>
                <w:tcW w:w="4878" w:type="dxa"/>
              </w:tcPr>
              <w:p w14:paraId="24B74E31" w14:textId="77777777" w:rsidR="00367B9F" w:rsidRPr="00E16A88" w:rsidRDefault="00B657F8" w:rsidP="00367B9F">
                <w:pPr>
                  <w:rPr>
                    <w:sz w:val="16"/>
                    <w:szCs w:val="16"/>
                  </w:rPr>
                </w:pPr>
                <w:r>
                  <w:rPr>
                    <w:sz w:val="16"/>
                    <w:szCs w:val="16"/>
                  </w:rPr>
                  <w:t xml:space="preserve">Electronically </w:t>
                </w:r>
                <w:r w:rsidRPr="00E16A88">
                  <w:rPr>
                    <w:sz w:val="16"/>
                    <w:szCs w:val="16"/>
                  </w:rPr>
                  <w:t xml:space="preserve">Approved by:                                                                    </w:t>
                </w:r>
              </w:p>
              <w:p w14:paraId="273F7941" w14:textId="77777777" w:rsidR="00367B9F" w:rsidRPr="00E16A88" w:rsidRDefault="00B657F8" w:rsidP="00367B9F">
                <w:pPr>
                  <w:rPr>
                    <w:sz w:val="16"/>
                    <w:szCs w:val="16"/>
                  </w:rPr>
                </w:pPr>
                <w:r w:rsidRPr="00E16A88">
                  <w:rPr>
                    <w:sz w:val="16"/>
                    <w:szCs w:val="16"/>
                  </w:rPr>
                  <w:t>Department of Administration</w:t>
                </w:r>
              </w:p>
              <w:p w14:paraId="491B8915" w14:textId="77777777" w:rsidR="00367B9F" w:rsidRPr="00E16A88" w:rsidRDefault="00367B9F" w:rsidP="00367B9F">
                <w:pPr>
                  <w:rPr>
                    <w:sz w:val="16"/>
                    <w:szCs w:val="16"/>
                  </w:rPr>
                </w:pPr>
              </w:p>
              <w:p w14:paraId="4066B5A2" w14:textId="77777777" w:rsidR="00367B9F" w:rsidRPr="00E16A88" w:rsidRDefault="00B657F8" w:rsidP="00367B9F">
                <w:pPr>
                  <w:rPr>
                    <w:sz w:val="16"/>
                    <w:szCs w:val="16"/>
                  </w:rPr>
                </w:pPr>
                <w:r w:rsidRPr="00E16A88">
                  <w:rPr>
                    <w:sz w:val="16"/>
                    <w:szCs w:val="16"/>
                  </w:rPr>
                  <w:t>By:                                                                    (for)</w:t>
                </w:r>
              </w:p>
              <w:p w14:paraId="3F52DADF" w14:textId="77777777" w:rsidR="00367B9F" w:rsidRPr="00E16A88" w:rsidRDefault="00B657F8" w:rsidP="00367B9F">
                <w:pPr>
                  <w:rPr>
                    <w:sz w:val="16"/>
                    <w:szCs w:val="16"/>
                  </w:rPr>
                </w:pPr>
                <w:r>
                  <w:rPr>
                    <w:sz w:val="16"/>
                    <w:szCs w:val="16"/>
                  </w:rPr>
                  <w:t>Lesley A. Crane</w:t>
                </w:r>
                <w:r w:rsidRPr="00E16A88">
                  <w:rPr>
                    <w:sz w:val="16"/>
                    <w:szCs w:val="16"/>
                  </w:rPr>
                  <w:t>, Commissioner</w:t>
                </w:r>
              </w:p>
              <w:p w14:paraId="68A380BD" w14:textId="77777777" w:rsidR="00367B9F" w:rsidRDefault="00B657F8" w:rsidP="00367B9F">
                <w:r>
                  <w:rPr>
                    <w:i/>
                    <w:iCs/>
                    <w:color w:val="1F497D"/>
                    <w:sz w:val="16"/>
                    <w:szCs w:val="16"/>
                  </w:rPr>
                  <w:t>Refer to Electronic Approval History found after the final page of the Executed Contract for details.</w:t>
                </w:r>
              </w:p>
              <w:p w14:paraId="638EC9CB" w14:textId="77777777" w:rsidR="00367B9F" w:rsidRPr="00F849F3" w:rsidRDefault="00367B9F" w:rsidP="00367B9F">
                <w:pPr>
                  <w:rPr>
                    <w:sz w:val="20"/>
                    <w:szCs w:val="20"/>
                  </w:rPr>
                </w:pPr>
              </w:p>
            </w:tc>
            <w:tc>
              <w:tcPr>
                <w:tcW w:w="4698" w:type="dxa"/>
              </w:tcPr>
              <w:p w14:paraId="77E0699A" w14:textId="77777777" w:rsidR="00367B9F" w:rsidRPr="00F849F3" w:rsidRDefault="00367B9F" w:rsidP="00367B9F">
                <w:pPr>
                  <w:rPr>
                    <w:sz w:val="20"/>
                    <w:szCs w:val="20"/>
                  </w:rPr>
                </w:pPr>
              </w:p>
            </w:tc>
          </w:tr>
          <w:tr w:rsidR="00367B9F" w14:paraId="33A81536" w14:textId="77777777" w:rsidTr="00367B9F">
            <w:tc>
              <w:tcPr>
                <w:tcW w:w="4878" w:type="dxa"/>
              </w:tcPr>
              <w:p w14:paraId="75C91961" w14:textId="77777777" w:rsidR="00367B9F" w:rsidRPr="00E16A88" w:rsidRDefault="00B657F8" w:rsidP="00367B9F">
                <w:pPr>
                  <w:rPr>
                    <w:sz w:val="16"/>
                    <w:szCs w:val="16"/>
                  </w:rPr>
                </w:pPr>
                <w:r>
                  <w:rPr>
                    <w:sz w:val="16"/>
                    <w:szCs w:val="16"/>
                  </w:rPr>
                  <w:t xml:space="preserve">Electronically </w:t>
                </w:r>
                <w:r w:rsidRPr="00E16A88">
                  <w:rPr>
                    <w:sz w:val="16"/>
                    <w:szCs w:val="16"/>
                  </w:rPr>
                  <w:t xml:space="preserve">Approved by:                                                                    </w:t>
                </w:r>
              </w:p>
              <w:p w14:paraId="3EDF948D" w14:textId="77777777" w:rsidR="00367B9F" w:rsidRPr="00E16A88" w:rsidRDefault="00B657F8" w:rsidP="00367B9F">
                <w:pPr>
                  <w:rPr>
                    <w:sz w:val="16"/>
                    <w:szCs w:val="16"/>
                  </w:rPr>
                </w:pPr>
                <w:r w:rsidRPr="00E16A88">
                  <w:rPr>
                    <w:sz w:val="16"/>
                    <w:szCs w:val="16"/>
                  </w:rPr>
                  <w:t>State Budget Agency</w:t>
                </w:r>
              </w:p>
              <w:p w14:paraId="2252B7DF" w14:textId="77777777" w:rsidR="00367B9F" w:rsidRPr="00E16A88" w:rsidRDefault="00367B9F" w:rsidP="00367B9F">
                <w:pPr>
                  <w:rPr>
                    <w:sz w:val="16"/>
                    <w:szCs w:val="16"/>
                  </w:rPr>
                </w:pPr>
              </w:p>
              <w:p w14:paraId="5A64A6E6" w14:textId="77777777" w:rsidR="00367B9F" w:rsidRPr="00E16A88" w:rsidRDefault="00B657F8" w:rsidP="00367B9F">
                <w:pPr>
                  <w:rPr>
                    <w:sz w:val="16"/>
                    <w:szCs w:val="16"/>
                  </w:rPr>
                </w:pPr>
                <w:r w:rsidRPr="00E16A88">
                  <w:rPr>
                    <w:sz w:val="16"/>
                    <w:szCs w:val="16"/>
                  </w:rPr>
                  <w:t>By:                                                                     (for)</w:t>
                </w:r>
              </w:p>
              <w:p w14:paraId="6263AAEE" w14:textId="77777777" w:rsidR="00367B9F" w:rsidRPr="00E16A88" w:rsidRDefault="00B657F8" w:rsidP="00367B9F">
                <w:pPr>
                  <w:rPr>
                    <w:sz w:val="16"/>
                    <w:szCs w:val="16"/>
                  </w:rPr>
                </w:pPr>
                <w:r>
                  <w:rPr>
                    <w:sz w:val="16"/>
                    <w:szCs w:val="16"/>
                  </w:rPr>
                  <w:t>Jason D.Dudich</w:t>
                </w:r>
                <w:r w:rsidRPr="00E16A88">
                  <w:rPr>
                    <w:sz w:val="16"/>
                    <w:szCs w:val="16"/>
                  </w:rPr>
                  <w:t>, Director</w:t>
                </w:r>
              </w:p>
              <w:p w14:paraId="24A16373" w14:textId="77777777" w:rsidR="00367B9F" w:rsidRDefault="00B657F8" w:rsidP="00367B9F">
                <w:r>
                  <w:rPr>
                    <w:i/>
                    <w:iCs/>
                    <w:color w:val="1F497D"/>
                    <w:sz w:val="16"/>
                    <w:szCs w:val="16"/>
                  </w:rPr>
                  <w:t>Refer to Electronic Approval History found after the final page of the Executed Contract for details.</w:t>
                </w:r>
              </w:p>
              <w:p w14:paraId="5E70F756" w14:textId="77777777" w:rsidR="00367B9F" w:rsidRPr="00F849F3" w:rsidRDefault="00367B9F" w:rsidP="00367B9F">
                <w:pPr>
                  <w:jc w:val="center"/>
                  <w:rPr>
                    <w:sz w:val="20"/>
                    <w:szCs w:val="20"/>
                  </w:rPr>
                </w:pPr>
              </w:p>
            </w:tc>
            <w:tc>
              <w:tcPr>
                <w:tcW w:w="4698" w:type="dxa"/>
              </w:tcPr>
              <w:p w14:paraId="2ECD7FCD" w14:textId="77777777" w:rsidR="00367B9F" w:rsidRPr="00E16A88" w:rsidRDefault="00B657F8" w:rsidP="00367B9F">
                <w:pPr>
                  <w:rPr>
                    <w:sz w:val="16"/>
                    <w:szCs w:val="16"/>
                  </w:rPr>
                </w:pPr>
                <w:r>
                  <w:rPr>
                    <w:sz w:val="16"/>
                    <w:szCs w:val="16"/>
                  </w:rPr>
                  <w:t xml:space="preserve">Electronically </w:t>
                </w:r>
                <w:r w:rsidRPr="00E16A88">
                  <w:rPr>
                    <w:sz w:val="16"/>
                    <w:szCs w:val="16"/>
                  </w:rPr>
                  <w:t xml:space="preserve">Approved as to Form and Legality:                                                                    </w:t>
                </w:r>
              </w:p>
              <w:p w14:paraId="1CACA1FC" w14:textId="77777777" w:rsidR="00367B9F" w:rsidRPr="00E16A88" w:rsidRDefault="00B657F8" w:rsidP="00367B9F">
                <w:pPr>
                  <w:rPr>
                    <w:sz w:val="16"/>
                    <w:szCs w:val="16"/>
                  </w:rPr>
                </w:pPr>
                <w:r w:rsidRPr="00E16A88">
                  <w:rPr>
                    <w:sz w:val="16"/>
                    <w:szCs w:val="16"/>
                  </w:rPr>
                  <w:t>Office of the Attorney General</w:t>
                </w:r>
              </w:p>
              <w:p w14:paraId="25CEF11A" w14:textId="77777777" w:rsidR="00367B9F" w:rsidRPr="00E16A88" w:rsidRDefault="00367B9F" w:rsidP="00367B9F">
                <w:pPr>
                  <w:rPr>
                    <w:sz w:val="16"/>
                    <w:szCs w:val="16"/>
                  </w:rPr>
                </w:pPr>
              </w:p>
              <w:p w14:paraId="0F0440E6" w14:textId="77777777" w:rsidR="00367B9F" w:rsidRPr="00E16A88" w:rsidRDefault="00B657F8" w:rsidP="00367B9F">
                <w:pPr>
                  <w:rPr>
                    <w:sz w:val="16"/>
                    <w:szCs w:val="16"/>
                  </w:rPr>
                </w:pPr>
                <w:r w:rsidRPr="00E16A88">
                  <w:rPr>
                    <w:sz w:val="16"/>
                    <w:szCs w:val="16"/>
                  </w:rPr>
                  <w:t>By:                                                              (for)</w:t>
                </w:r>
              </w:p>
              <w:p w14:paraId="313A71DA" w14:textId="77777777" w:rsidR="00367B9F" w:rsidRPr="00E16A88" w:rsidRDefault="00B657F8" w:rsidP="00367B9F">
                <w:pPr>
                  <w:rPr>
                    <w:sz w:val="16"/>
                    <w:szCs w:val="16"/>
                  </w:rPr>
                </w:pPr>
                <w:r>
                  <w:rPr>
                    <w:sz w:val="16"/>
                    <w:szCs w:val="16"/>
                  </w:rPr>
                  <w:t>Curtis T. Hill, Jr.</w:t>
                </w:r>
                <w:r w:rsidRPr="00E16A88">
                  <w:rPr>
                    <w:sz w:val="16"/>
                    <w:szCs w:val="16"/>
                  </w:rPr>
                  <w:t>, Attorney General</w:t>
                </w:r>
              </w:p>
              <w:p w14:paraId="2A2E77D0" w14:textId="77777777" w:rsidR="00367B9F" w:rsidRDefault="00B657F8" w:rsidP="00367B9F">
                <w:r>
                  <w:rPr>
                    <w:i/>
                    <w:iCs/>
                    <w:color w:val="1F497D"/>
                    <w:sz w:val="16"/>
                    <w:szCs w:val="16"/>
                  </w:rPr>
                  <w:t>Refer to Electronic Approval History found after the final page of the Executed Contract for details.</w:t>
                </w:r>
              </w:p>
              <w:p w14:paraId="53B72234" w14:textId="77777777" w:rsidR="00367B9F" w:rsidRPr="00F849F3" w:rsidRDefault="00367B9F" w:rsidP="00367B9F">
                <w:pPr>
                  <w:rPr>
                    <w:sz w:val="20"/>
                    <w:szCs w:val="20"/>
                  </w:rPr>
                </w:pPr>
              </w:p>
            </w:tc>
          </w:tr>
        </w:tbl>
        <w:p w14:paraId="524276CF" w14:textId="77777777" w:rsidR="00367B9F" w:rsidRDefault="00367B9F" w:rsidP="00367B9F">
          <w:pPr>
            <w:pStyle w:val="PSBody2"/>
            <w:numPr>
              <w:ilvl w:val="1"/>
              <w:numId w:val="2"/>
            </w:numPr>
          </w:pPr>
        </w:p>
        <w:p w14:paraId="5AD4B3E5" w14:textId="77777777" w:rsidR="00367B9F" w:rsidRDefault="00367B9F" w:rsidP="00367B9F">
          <w:pPr>
            <w:pStyle w:val="PSBody2"/>
            <w:numPr>
              <w:ilvl w:val="1"/>
              <w:numId w:val="2"/>
            </w:numPr>
          </w:pPr>
        </w:p>
        <w:p w14:paraId="1EDC4674" w14:textId="0E935E50" w:rsidR="00161435" w:rsidRDefault="003A45B6">
          <w:pPr>
            <w:pStyle w:val="PSBody2"/>
            <w:numPr>
              <w:ilvl w:val="1"/>
              <w:numId w:val="2"/>
            </w:numPr>
          </w:pPr>
        </w:p>
      </w:sdtContent>
    </w:sdt>
    <w:p w14:paraId="59FB2AC9" w14:textId="77777777" w:rsidR="00893A51" w:rsidRDefault="00893A51">
      <w:pPr>
        <w:pStyle w:val="PSBody2"/>
        <w:numPr>
          <w:ilvl w:val="1"/>
          <w:numId w:val="2"/>
        </w:numPr>
        <w:rPr>
          <w:ins w:id="9" w:author="Jagars, Karilynn" w:date="2019-03-20T16:43:00Z"/>
          <w:b/>
          <w:u w:val="single"/>
        </w:rPr>
      </w:pPr>
    </w:p>
    <w:p w14:paraId="2D064A15" w14:textId="0D46A304" w:rsidR="00367B9F" w:rsidRPr="00161435" w:rsidRDefault="00161435">
      <w:pPr>
        <w:pStyle w:val="PSBody2"/>
        <w:numPr>
          <w:ilvl w:val="1"/>
          <w:numId w:val="2"/>
        </w:numPr>
        <w:rPr>
          <w:b/>
          <w:u w:val="single"/>
        </w:rPr>
      </w:pPr>
      <w:r w:rsidRPr="00161435">
        <w:rPr>
          <w:b/>
          <w:u w:val="single"/>
        </w:rPr>
        <w:lastRenderedPageBreak/>
        <w:t>Exhibit A- State of Indiana Pricing</w:t>
      </w:r>
    </w:p>
    <w:p w14:paraId="69E896BC" w14:textId="77777777" w:rsidR="00161435" w:rsidRDefault="00161435" w:rsidP="00161435">
      <w:pPr>
        <w:pStyle w:val="ListParagraph"/>
      </w:pPr>
    </w:p>
    <w:p w14:paraId="303D92DC" w14:textId="77777777" w:rsidR="001209AE" w:rsidRDefault="001209AE" w:rsidP="001209AE">
      <w:pPr>
        <w:pStyle w:val="NoSpacing"/>
        <w:rPr>
          <w:rFonts w:ascii="Times New Roman" w:hAnsi="Times New Roman"/>
        </w:rPr>
      </w:pPr>
      <w:r w:rsidRPr="00BA4F8B">
        <w:rPr>
          <w:rFonts w:ascii="Times New Roman" w:hAnsi="Times New Roman"/>
        </w:rPr>
        <w:t>This document is an exhibit to the Professional Services agreement, and is deemed to be attached to and incorporated within the Professional Services Agreement by reference.  Any inconsistency, conflict, or ambiguity between this exhibit and the Professional Services agreement shall be resolved by giving precedence and effect to the Professional Services agreement.</w:t>
      </w:r>
    </w:p>
    <w:p w14:paraId="3A9F532C" w14:textId="77777777" w:rsidR="00161435" w:rsidRDefault="00161435" w:rsidP="00161435">
      <w:pPr>
        <w:pStyle w:val="PSBody2"/>
        <w:numPr>
          <w:ilvl w:val="0"/>
          <w:numId w:val="0"/>
        </w:numPr>
      </w:pPr>
    </w:p>
    <w:p w14:paraId="097A2F2B" w14:textId="77777777" w:rsidR="00161435" w:rsidRDefault="00161435" w:rsidP="00161435">
      <w:pPr>
        <w:pStyle w:val="PSBody2"/>
        <w:numPr>
          <w:ilvl w:val="0"/>
          <w:numId w:val="0"/>
        </w:numPr>
      </w:pPr>
    </w:p>
    <w:p w14:paraId="2F7032C7" w14:textId="77777777" w:rsidR="00161435" w:rsidRDefault="00161435" w:rsidP="00161435">
      <w:pPr>
        <w:pStyle w:val="PSBody2"/>
        <w:numPr>
          <w:ilvl w:val="0"/>
          <w:numId w:val="0"/>
        </w:numPr>
      </w:pPr>
    </w:p>
    <w:p w14:paraId="7E58D1EF" w14:textId="77777777" w:rsidR="00161435" w:rsidRDefault="00161435" w:rsidP="00161435">
      <w:pPr>
        <w:pStyle w:val="PSBody2"/>
        <w:numPr>
          <w:ilvl w:val="0"/>
          <w:numId w:val="0"/>
        </w:numPr>
      </w:pPr>
    </w:p>
    <w:p w14:paraId="307AAF44" w14:textId="77777777" w:rsidR="00161435" w:rsidRDefault="00161435" w:rsidP="00161435">
      <w:pPr>
        <w:pStyle w:val="PSBody2"/>
        <w:numPr>
          <w:ilvl w:val="0"/>
          <w:numId w:val="0"/>
        </w:numPr>
      </w:pPr>
    </w:p>
    <w:p w14:paraId="6DA29DD7" w14:textId="77777777" w:rsidR="00161435" w:rsidRDefault="00161435" w:rsidP="00161435">
      <w:pPr>
        <w:pStyle w:val="PSBody2"/>
        <w:numPr>
          <w:ilvl w:val="0"/>
          <w:numId w:val="0"/>
        </w:numPr>
      </w:pPr>
    </w:p>
    <w:p w14:paraId="128E2EA7" w14:textId="77777777" w:rsidR="00161435" w:rsidRDefault="00161435" w:rsidP="00161435">
      <w:pPr>
        <w:pStyle w:val="PSBody2"/>
        <w:numPr>
          <w:ilvl w:val="0"/>
          <w:numId w:val="0"/>
        </w:numPr>
      </w:pPr>
    </w:p>
    <w:p w14:paraId="73A085B8" w14:textId="77777777" w:rsidR="00161435" w:rsidRDefault="00161435" w:rsidP="00161435">
      <w:pPr>
        <w:pStyle w:val="PSBody2"/>
        <w:numPr>
          <w:ilvl w:val="0"/>
          <w:numId w:val="0"/>
        </w:numPr>
      </w:pPr>
    </w:p>
    <w:p w14:paraId="7036E7DD" w14:textId="77777777" w:rsidR="00161435" w:rsidRDefault="00161435" w:rsidP="00161435">
      <w:pPr>
        <w:pStyle w:val="PSBody2"/>
        <w:numPr>
          <w:ilvl w:val="0"/>
          <w:numId w:val="0"/>
        </w:numPr>
      </w:pPr>
    </w:p>
    <w:p w14:paraId="056A0B97" w14:textId="77777777" w:rsidR="00161435" w:rsidRDefault="00161435" w:rsidP="00161435">
      <w:pPr>
        <w:pStyle w:val="PSBody2"/>
        <w:numPr>
          <w:ilvl w:val="0"/>
          <w:numId w:val="0"/>
        </w:numPr>
      </w:pPr>
    </w:p>
    <w:p w14:paraId="504B4E89" w14:textId="77777777" w:rsidR="00161435" w:rsidRDefault="00161435" w:rsidP="00161435">
      <w:pPr>
        <w:pStyle w:val="PSBody2"/>
        <w:numPr>
          <w:ilvl w:val="0"/>
          <w:numId w:val="0"/>
        </w:numPr>
      </w:pPr>
    </w:p>
    <w:p w14:paraId="7410BDD3" w14:textId="77777777" w:rsidR="00161435" w:rsidRDefault="00161435" w:rsidP="00161435">
      <w:pPr>
        <w:pStyle w:val="PSBody2"/>
        <w:numPr>
          <w:ilvl w:val="0"/>
          <w:numId w:val="0"/>
        </w:numPr>
      </w:pPr>
    </w:p>
    <w:p w14:paraId="414F429C" w14:textId="77777777" w:rsidR="00161435" w:rsidRDefault="00161435" w:rsidP="00161435">
      <w:pPr>
        <w:pStyle w:val="PSBody2"/>
        <w:numPr>
          <w:ilvl w:val="0"/>
          <w:numId w:val="0"/>
        </w:numPr>
      </w:pPr>
    </w:p>
    <w:p w14:paraId="18BB375C" w14:textId="77777777" w:rsidR="00161435" w:rsidRDefault="00161435" w:rsidP="00161435">
      <w:pPr>
        <w:pStyle w:val="PSBody2"/>
        <w:numPr>
          <w:ilvl w:val="0"/>
          <w:numId w:val="0"/>
        </w:numPr>
      </w:pPr>
    </w:p>
    <w:p w14:paraId="61479258" w14:textId="77777777" w:rsidR="00161435" w:rsidRDefault="00161435" w:rsidP="00161435">
      <w:pPr>
        <w:pStyle w:val="PSBody2"/>
        <w:numPr>
          <w:ilvl w:val="0"/>
          <w:numId w:val="0"/>
        </w:numPr>
      </w:pPr>
    </w:p>
    <w:p w14:paraId="11C63694" w14:textId="77777777" w:rsidR="00161435" w:rsidRDefault="00161435" w:rsidP="00161435">
      <w:pPr>
        <w:pStyle w:val="PSBody2"/>
        <w:numPr>
          <w:ilvl w:val="0"/>
          <w:numId w:val="0"/>
        </w:numPr>
      </w:pPr>
    </w:p>
    <w:p w14:paraId="7C2881DC" w14:textId="77777777" w:rsidR="00161435" w:rsidRDefault="00161435" w:rsidP="00161435">
      <w:pPr>
        <w:pStyle w:val="PSBody2"/>
        <w:numPr>
          <w:ilvl w:val="0"/>
          <w:numId w:val="0"/>
        </w:numPr>
      </w:pPr>
    </w:p>
    <w:p w14:paraId="390ADAAB" w14:textId="77777777" w:rsidR="00161435" w:rsidRDefault="00161435" w:rsidP="00161435">
      <w:pPr>
        <w:pStyle w:val="PSBody2"/>
        <w:numPr>
          <w:ilvl w:val="0"/>
          <w:numId w:val="0"/>
        </w:numPr>
      </w:pPr>
    </w:p>
    <w:p w14:paraId="7073B4CD" w14:textId="77777777" w:rsidR="00161435" w:rsidRDefault="00161435" w:rsidP="00161435">
      <w:pPr>
        <w:pStyle w:val="PSBody2"/>
        <w:numPr>
          <w:ilvl w:val="0"/>
          <w:numId w:val="0"/>
        </w:numPr>
      </w:pPr>
    </w:p>
    <w:p w14:paraId="21EBFEC8" w14:textId="77777777" w:rsidR="00161435" w:rsidRDefault="00161435" w:rsidP="00161435">
      <w:pPr>
        <w:pStyle w:val="PSBody2"/>
        <w:numPr>
          <w:ilvl w:val="0"/>
          <w:numId w:val="0"/>
        </w:numPr>
      </w:pPr>
    </w:p>
    <w:p w14:paraId="7599FE1E" w14:textId="77777777" w:rsidR="00161435" w:rsidRDefault="00161435" w:rsidP="00161435">
      <w:pPr>
        <w:pStyle w:val="PSBody2"/>
        <w:numPr>
          <w:ilvl w:val="0"/>
          <w:numId w:val="0"/>
        </w:numPr>
      </w:pPr>
    </w:p>
    <w:p w14:paraId="2FB6BF55" w14:textId="77777777" w:rsidR="00161435" w:rsidRDefault="00161435" w:rsidP="00161435">
      <w:pPr>
        <w:pStyle w:val="PSBody2"/>
        <w:numPr>
          <w:ilvl w:val="0"/>
          <w:numId w:val="0"/>
        </w:numPr>
      </w:pPr>
    </w:p>
    <w:p w14:paraId="10D6F23A" w14:textId="77777777" w:rsidR="00161435" w:rsidRDefault="00161435" w:rsidP="00161435">
      <w:pPr>
        <w:pStyle w:val="PSBody2"/>
        <w:numPr>
          <w:ilvl w:val="0"/>
          <w:numId w:val="0"/>
        </w:numPr>
      </w:pPr>
    </w:p>
    <w:p w14:paraId="21176673" w14:textId="77777777" w:rsidR="00161435" w:rsidRDefault="00161435" w:rsidP="00161435">
      <w:pPr>
        <w:pStyle w:val="PSBody2"/>
        <w:numPr>
          <w:ilvl w:val="0"/>
          <w:numId w:val="0"/>
        </w:numPr>
      </w:pPr>
    </w:p>
    <w:p w14:paraId="19C21947" w14:textId="77777777" w:rsidR="00161435" w:rsidRDefault="00161435" w:rsidP="00161435">
      <w:pPr>
        <w:pStyle w:val="PSBody2"/>
        <w:numPr>
          <w:ilvl w:val="0"/>
          <w:numId w:val="0"/>
        </w:numPr>
      </w:pPr>
    </w:p>
    <w:p w14:paraId="465087EB" w14:textId="77777777" w:rsidR="00161435" w:rsidRDefault="00161435" w:rsidP="00161435">
      <w:pPr>
        <w:pStyle w:val="PSBody2"/>
        <w:numPr>
          <w:ilvl w:val="0"/>
          <w:numId w:val="0"/>
        </w:numPr>
      </w:pPr>
    </w:p>
    <w:p w14:paraId="1A7B1505" w14:textId="77777777" w:rsidR="00161435" w:rsidRDefault="00161435" w:rsidP="00161435">
      <w:pPr>
        <w:pStyle w:val="PSBody2"/>
        <w:numPr>
          <w:ilvl w:val="0"/>
          <w:numId w:val="0"/>
        </w:numPr>
      </w:pPr>
    </w:p>
    <w:p w14:paraId="7EE221B3" w14:textId="77777777" w:rsidR="00161435" w:rsidRDefault="00161435" w:rsidP="00161435">
      <w:pPr>
        <w:pStyle w:val="PSBody2"/>
        <w:numPr>
          <w:ilvl w:val="0"/>
          <w:numId w:val="0"/>
        </w:numPr>
      </w:pPr>
    </w:p>
    <w:p w14:paraId="4433DBC5" w14:textId="77777777" w:rsidR="00161435" w:rsidRDefault="00161435" w:rsidP="00161435">
      <w:pPr>
        <w:pStyle w:val="PSBody2"/>
        <w:numPr>
          <w:ilvl w:val="0"/>
          <w:numId w:val="0"/>
        </w:numPr>
      </w:pPr>
    </w:p>
    <w:p w14:paraId="1482E544" w14:textId="77777777" w:rsidR="00161435" w:rsidRDefault="00161435" w:rsidP="00161435">
      <w:pPr>
        <w:pStyle w:val="PSBody2"/>
        <w:numPr>
          <w:ilvl w:val="0"/>
          <w:numId w:val="0"/>
        </w:numPr>
      </w:pPr>
    </w:p>
    <w:p w14:paraId="7CA22D3A" w14:textId="77777777" w:rsidR="00161435" w:rsidRDefault="00161435" w:rsidP="00161435">
      <w:pPr>
        <w:pStyle w:val="PSBody2"/>
        <w:numPr>
          <w:ilvl w:val="0"/>
          <w:numId w:val="0"/>
        </w:numPr>
      </w:pPr>
    </w:p>
    <w:p w14:paraId="74AE0DDE" w14:textId="77777777" w:rsidR="00161435" w:rsidRDefault="00161435" w:rsidP="00161435">
      <w:pPr>
        <w:pStyle w:val="PSBody2"/>
        <w:numPr>
          <w:ilvl w:val="0"/>
          <w:numId w:val="0"/>
        </w:numPr>
      </w:pPr>
    </w:p>
    <w:p w14:paraId="5456EAF8" w14:textId="77777777" w:rsidR="00161435" w:rsidRDefault="00161435" w:rsidP="00161435">
      <w:pPr>
        <w:pStyle w:val="PSBody2"/>
        <w:numPr>
          <w:ilvl w:val="0"/>
          <w:numId w:val="0"/>
        </w:numPr>
      </w:pPr>
    </w:p>
    <w:p w14:paraId="25810689" w14:textId="77777777" w:rsidR="00161435" w:rsidRDefault="00161435" w:rsidP="00161435">
      <w:pPr>
        <w:pStyle w:val="PSBody2"/>
        <w:numPr>
          <w:ilvl w:val="0"/>
          <w:numId w:val="0"/>
        </w:numPr>
      </w:pPr>
    </w:p>
    <w:p w14:paraId="61E47276" w14:textId="77777777" w:rsidR="00161435" w:rsidRDefault="00161435" w:rsidP="00161435">
      <w:pPr>
        <w:pStyle w:val="PSBody2"/>
        <w:numPr>
          <w:ilvl w:val="0"/>
          <w:numId w:val="0"/>
        </w:numPr>
      </w:pPr>
    </w:p>
    <w:p w14:paraId="1407F7A8" w14:textId="77777777" w:rsidR="00161435" w:rsidRDefault="00161435" w:rsidP="00161435">
      <w:pPr>
        <w:pStyle w:val="PSBody2"/>
        <w:numPr>
          <w:ilvl w:val="0"/>
          <w:numId w:val="0"/>
        </w:numPr>
      </w:pPr>
    </w:p>
    <w:p w14:paraId="10B492E5" w14:textId="77777777" w:rsidR="00161435" w:rsidRDefault="00161435" w:rsidP="00161435">
      <w:pPr>
        <w:pStyle w:val="PSBody2"/>
        <w:numPr>
          <w:ilvl w:val="0"/>
          <w:numId w:val="0"/>
        </w:numPr>
      </w:pPr>
    </w:p>
    <w:p w14:paraId="7A740AC5" w14:textId="77777777" w:rsidR="00161435" w:rsidRDefault="00161435" w:rsidP="00161435">
      <w:pPr>
        <w:pStyle w:val="PSBody2"/>
        <w:numPr>
          <w:ilvl w:val="0"/>
          <w:numId w:val="0"/>
        </w:numPr>
      </w:pPr>
    </w:p>
    <w:p w14:paraId="50CE0E84" w14:textId="77777777" w:rsidR="00161435" w:rsidRDefault="00161435" w:rsidP="00161435">
      <w:pPr>
        <w:pStyle w:val="PSBody2"/>
        <w:numPr>
          <w:ilvl w:val="0"/>
          <w:numId w:val="0"/>
        </w:numPr>
      </w:pPr>
    </w:p>
    <w:p w14:paraId="0C0FCDF9" w14:textId="77777777" w:rsidR="00161435" w:rsidRDefault="00161435" w:rsidP="00161435">
      <w:pPr>
        <w:pStyle w:val="PSBody2"/>
        <w:numPr>
          <w:ilvl w:val="0"/>
          <w:numId w:val="0"/>
        </w:numPr>
      </w:pPr>
    </w:p>
    <w:p w14:paraId="555D9223" w14:textId="77777777" w:rsidR="00161435" w:rsidRDefault="00161435" w:rsidP="00161435">
      <w:pPr>
        <w:pStyle w:val="PSBody2"/>
        <w:numPr>
          <w:ilvl w:val="0"/>
          <w:numId w:val="0"/>
        </w:numPr>
      </w:pPr>
    </w:p>
    <w:p w14:paraId="01BC29E7" w14:textId="77777777" w:rsidR="00161435" w:rsidRDefault="00161435" w:rsidP="00161435">
      <w:pPr>
        <w:pStyle w:val="PSBody2"/>
        <w:numPr>
          <w:ilvl w:val="0"/>
          <w:numId w:val="0"/>
        </w:numPr>
      </w:pPr>
    </w:p>
    <w:p w14:paraId="2AA02696" w14:textId="77777777" w:rsidR="00161435" w:rsidRDefault="00161435" w:rsidP="00161435">
      <w:pPr>
        <w:pStyle w:val="PSBody2"/>
        <w:numPr>
          <w:ilvl w:val="0"/>
          <w:numId w:val="0"/>
        </w:numPr>
      </w:pPr>
    </w:p>
    <w:p w14:paraId="5CF50DA7" w14:textId="77777777" w:rsidR="00161435" w:rsidRDefault="00161435" w:rsidP="00161435">
      <w:pPr>
        <w:pStyle w:val="PSBody2"/>
        <w:numPr>
          <w:ilvl w:val="0"/>
          <w:numId w:val="0"/>
        </w:numPr>
      </w:pPr>
    </w:p>
    <w:p w14:paraId="4019A33F" w14:textId="77777777" w:rsidR="00161435" w:rsidRDefault="00161435" w:rsidP="00161435">
      <w:pPr>
        <w:pStyle w:val="PSBody2"/>
        <w:numPr>
          <w:ilvl w:val="0"/>
          <w:numId w:val="0"/>
        </w:numPr>
      </w:pPr>
    </w:p>
    <w:p w14:paraId="32989116" w14:textId="77777777" w:rsidR="00161435" w:rsidRDefault="00161435" w:rsidP="00161435">
      <w:pPr>
        <w:pStyle w:val="PSBody2"/>
        <w:numPr>
          <w:ilvl w:val="0"/>
          <w:numId w:val="0"/>
        </w:numPr>
      </w:pPr>
    </w:p>
    <w:p w14:paraId="2202D3BC" w14:textId="77777777" w:rsidR="00161435" w:rsidRDefault="00161435" w:rsidP="00161435">
      <w:pPr>
        <w:pStyle w:val="PSBody2"/>
        <w:numPr>
          <w:ilvl w:val="0"/>
          <w:numId w:val="0"/>
        </w:numPr>
      </w:pPr>
    </w:p>
    <w:p w14:paraId="6181857F" w14:textId="77777777" w:rsidR="00161435" w:rsidRDefault="00161435" w:rsidP="00161435">
      <w:pPr>
        <w:pStyle w:val="PSBody2"/>
        <w:numPr>
          <w:ilvl w:val="0"/>
          <w:numId w:val="0"/>
        </w:numPr>
      </w:pPr>
    </w:p>
    <w:p w14:paraId="40EB4DCD" w14:textId="77777777" w:rsidR="00161435" w:rsidRDefault="00161435" w:rsidP="00161435">
      <w:pPr>
        <w:pStyle w:val="PSBody2"/>
        <w:numPr>
          <w:ilvl w:val="0"/>
          <w:numId w:val="0"/>
        </w:numPr>
      </w:pPr>
    </w:p>
    <w:p w14:paraId="1E148432" w14:textId="77777777" w:rsidR="00161435" w:rsidRDefault="00161435" w:rsidP="00161435">
      <w:pPr>
        <w:pStyle w:val="PSBody2"/>
        <w:numPr>
          <w:ilvl w:val="0"/>
          <w:numId w:val="0"/>
        </w:numPr>
      </w:pPr>
    </w:p>
    <w:p w14:paraId="14203A06" w14:textId="77777777" w:rsidR="00161435" w:rsidRDefault="00161435" w:rsidP="00161435">
      <w:pPr>
        <w:pStyle w:val="PSBody2"/>
        <w:numPr>
          <w:ilvl w:val="0"/>
          <w:numId w:val="0"/>
        </w:numPr>
      </w:pPr>
    </w:p>
    <w:p w14:paraId="305282A9" w14:textId="77777777" w:rsidR="00161435" w:rsidRDefault="00161435" w:rsidP="00161435">
      <w:pPr>
        <w:pStyle w:val="PSBody2"/>
        <w:numPr>
          <w:ilvl w:val="0"/>
          <w:numId w:val="0"/>
        </w:numPr>
      </w:pPr>
    </w:p>
    <w:p w14:paraId="1B76D396" w14:textId="77777777" w:rsidR="00980597" w:rsidRDefault="00980597" w:rsidP="00161435">
      <w:pPr>
        <w:pStyle w:val="PSBody2"/>
        <w:numPr>
          <w:ilvl w:val="0"/>
          <w:numId w:val="0"/>
        </w:numPr>
        <w:rPr>
          <w:b/>
          <w:u w:val="single"/>
        </w:rPr>
      </w:pPr>
    </w:p>
    <w:p w14:paraId="505D9B36" w14:textId="360AEE5B" w:rsidR="00161435" w:rsidRPr="00161435" w:rsidRDefault="00161435" w:rsidP="00161435">
      <w:pPr>
        <w:pStyle w:val="PSBody2"/>
        <w:numPr>
          <w:ilvl w:val="0"/>
          <w:numId w:val="0"/>
        </w:numPr>
        <w:rPr>
          <w:b/>
          <w:szCs w:val="20"/>
          <w:u w:val="single"/>
        </w:rPr>
      </w:pPr>
      <w:r w:rsidRPr="00161435">
        <w:rPr>
          <w:b/>
          <w:szCs w:val="20"/>
          <w:u w:val="single"/>
        </w:rPr>
        <w:t xml:space="preserve">Exhibit </w:t>
      </w:r>
      <w:r w:rsidR="001209AE">
        <w:rPr>
          <w:b/>
          <w:szCs w:val="20"/>
          <w:u w:val="single"/>
        </w:rPr>
        <w:t>B</w:t>
      </w:r>
      <w:r w:rsidRPr="00161435">
        <w:rPr>
          <w:b/>
          <w:szCs w:val="20"/>
          <w:u w:val="single"/>
        </w:rPr>
        <w:t>-Performance Metrics</w:t>
      </w:r>
    </w:p>
    <w:p w14:paraId="003641D7" w14:textId="77777777" w:rsidR="0052008C" w:rsidRDefault="0052008C" w:rsidP="0052008C">
      <w:pPr>
        <w:pStyle w:val="NoSpacing"/>
        <w:rPr>
          <w:rFonts w:ascii="Times New Roman" w:hAnsi="Times New Roman"/>
        </w:rPr>
      </w:pPr>
      <w:r w:rsidRPr="00BA4F8B">
        <w:rPr>
          <w:rFonts w:ascii="Times New Roman" w:hAnsi="Times New Roman"/>
        </w:rPr>
        <w:t>This document is an exhibit to the Professional Services agreement, and is deemed to be attached to and incorporated within the Professional Services Agreement by reference.  Any inconsistency, conflict, or ambiguity between this exhibit and the Professional Services agreement shall be resolved by giving precedence and effect to the Professional Services agreement.</w:t>
      </w:r>
    </w:p>
    <w:p w14:paraId="385FD6E8" w14:textId="77777777" w:rsidR="00161435" w:rsidRDefault="00161435" w:rsidP="00161435">
      <w:pPr>
        <w:pStyle w:val="PSBody2"/>
        <w:numPr>
          <w:ilvl w:val="0"/>
          <w:numId w:val="0"/>
        </w:numPr>
        <w:rPr>
          <w:szCs w:val="20"/>
        </w:rPr>
      </w:pPr>
    </w:p>
    <w:p w14:paraId="2E5FED3E" w14:textId="77777777" w:rsidR="00CA3D29" w:rsidRPr="00564DC9" w:rsidRDefault="00CA3D29" w:rsidP="00CA3D29">
      <w:pPr>
        <w:autoSpaceDE w:val="0"/>
        <w:autoSpaceDN w:val="0"/>
        <w:adjustRightInd w:val="0"/>
        <w:rPr>
          <w:rFonts w:ascii="Times New Roman" w:hAnsi="Times New Roman"/>
          <w:color w:val="000000"/>
        </w:rPr>
      </w:pPr>
      <w:r w:rsidRPr="00564DC9">
        <w:rPr>
          <w:rFonts w:ascii="Times New Roman" w:hAnsi="Times New Roman"/>
          <w:color w:val="000000"/>
        </w:rPr>
        <w:t xml:space="preserve">A performance metrics is a measure of an organization’s activities and performance. Performance metrics should support a range of stakeholder needs from customers, shareholders to employees. They are created for the purpose to monitor the performance of the Contractor and the overall contractual agreement. These are represented to identify both qualitative and quantitative information. The Contractor shall monitor and fulfill all associated Performance Metrics. </w:t>
      </w:r>
    </w:p>
    <w:p w14:paraId="311D1FB1" w14:textId="77777777" w:rsidR="00CA3D29" w:rsidRDefault="00CA3D29" w:rsidP="00CA3D29">
      <w:pPr>
        <w:autoSpaceDE w:val="0"/>
        <w:autoSpaceDN w:val="0"/>
        <w:adjustRightInd w:val="0"/>
        <w:rPr>
          <w:rFonts w:ascii="Times New Roman" w:hAnsi="Times New Roman"/>
          <w:color w:val="000000"/>
        </w:rPr>
      </w:pPr>
    </w:p>
    <w:p w14:paraId="45559DAC" w14:textId="77777777" w:rsidR="00CA3D29" w:rsidRPr="00564DC9" w:rsidRDefault="00CA3D29" w:rsidP="00CA3D29">
      <w:pPr>
        <w:autoSpaceDE w:val="0"/>
        <w:autoSpaceDN w:val="0"/>
        <w:adjustRightInd w:val="0"/>
        <w:rPr>
          <w:rFonts w:ascii="Times New Roman" w:hAnsi="Times New Roman"/>
          <w:color w:val="000000"/>
        </w:rPr>
      </w:pPr>
      <w:r w:rsidRPr="00564DC9">
        <w:rPr>
          <w:rFonts w:ascii="Times New Roman" w:hAnsi="Times New Roman"/>
          <w:color w:val="000000"/>
        </w:rPr>
        <w:t>The Contractor shall capture these metrics as designed, and any additional metric presented from the State over the life of the Contract. In doing so, the Contractor shall facilitate and monitor the performance of all Performance Metrics</w:t>
      </w:r>
      <w:r w:rsidRPr="00564DC9">
        <w:rPr>
          <w:rFonts w:ascii="Times New Roman" w:hAnsi="Times New Roman"/>
          <w:b/>
          <w:bCs/>
          <w:color w:val="000000"/>
        </w:rPr>
        <w:t xml:space="preserve">. </w:t>
      </w:r>
      <w:r w:rsidRPr="00564DC9">
        <w:rPr>
          <w:rFonts w:ascii="Times New Roman" w:hAnsi="Times New Roman"/>
          <w:color w:val="000000"/>
        </w:rPr>
        <w:t xml:space="preserve">The Contractor shall tabulate the actual Performance Metrics outcome and present the actual results during each affiliated Quarterly Business Review (QBR). The Contractor shall not round up on any numerical numbers, percentages, etc. The data shall not be tabulated as an average; instead the data must be represented as actual statistical information. </w:t>
      </w:r>
    </w:p>
    <w:p w14:paraId="008E9732" w14:textId="77777777" w:rsidR="00CA3D29" w:rsidRDefault="00CA3D29" w:rsidP="00CA3D29">
      <w:pPr>
        <w:autoSpaceDE w:val="0"/>
        <w:autoSpaceDN w:val="0"/>
        <w:adjustRightInd w:val="0"/>
        <w:rPr>
          <w:rFonts w:ascii="Times New Roman" w:hAnsi="Times New Roman"/>
          <w:color w:val="000000"/>
        </w:rPr>
      </w:pPr>
    </w:p>
    <w:p w14:paraId="794B061E" w14:textId="77777777" w:rsidR="00CA3D29" w:rsidRPr="00564DC9" w:rsidRDefault="00CA3D29" w:rsidP="00CA3D29">
      <w:pPr>
        <w:autoSpaceDE w:val="0"/>
        <w:autoSpaceDN w:val="0"/>
        <w:adjustRightInd w:val="0"/>
        <w:rPr>
          <w:rFonts w:ascii="Times New Roman" w:hAnsi="Times New Roman"/>
          <w:color w:val="000000"/>
        </w:rPr>
      </w:pPr>
      <w:r w:rsidRPr="00564DC9">
        <w:rPr>
          <w:rFonts w:ascii="Times New Roman" w:hAnsi="Times New Roman"/>
          <w:color w:val="000000"/>
        </w:rPr>
        <w:t xml:space="preserve">In addition to the other terms and conditions of this Master Services Agreement, if the State deems that the Contractor has failed to meet any performance standard of a Performance Metric, the State reserves the right to ask the Contractor for a Corrective Action Plan (CAP). The State has the discretion to accept multiple Corrective Action Plans from the Contractor, over the life of the contract, if deemed appropriate. </w:t>
      </w:r>
    </w:p>
    <w:p w14:paraId="4E36AC81" w14:textId="77777777" w:rsidR="00CA3D29" w:rsidRDefault="00CA3D29" w:rsidP="00CA3D29">
      <w:pPr>
        <w:pStyle w:val="NoSpacing"/>
        <w:rPr>
          <w:rFonts w:ascii="Times New Roman" w:hAnsi="Times New Roman"/>
        </w:rPr>
      </w:pPr>
    </w:p>
    <w:p w14:paraId="22849CC5" w14:textId="77777777" w:rsidR="00CA3D29" w:rsidRPr="00571266" w:rsidRDefault="00CA3D29" w:rsidP="00CA3D29">
      <w:pPr>
        <w:pStyle w:val="NoSpacing"/>
        <w:rPr>
          <w:rFonts w:ascii="Times New Roman" w:hAnsi="Times New Roman"/>
        </w:rPr>
      </w:pPr>
      <w:r w:rsidRPr="00571266">
        <w:rPr>
          <w:rFonts w:ascii="Times New Roman" w:hAnsi="Times New Roman"/>
        </w:rPr>
        <w:t>The Contractor shall have (5) business days to provide a Corrective Action Plan detailing the actionable cure for remedying the issue or issues of each performance metric in need of correction as set forth in the aforementioned notice. Upon Corrective Action Plan receipt, the State shall review and advise of any questions. If the State has no objections to the plan, the plan shall be implemented within (24) hours of written notification to the Contractor of the State’s acceptance.  From that point, the Contractor has the mutually agreed upon timeline to cure the issues.</w:t>
      </w:r>
    </w:p>
    <w:p w14:paraId="547EE51E" w14:textId="77777777" w:rsidR="00CA3D29" w:rsidRPr="00571266" w:rsidRDefault="00CA3D29" w:rsidP="00CA3D29">
      <w:pPr>
        <w:pStyle w:val="NoSpacing"/>
        <w:rPr>
          <w:rFonts w:ascii="Times New Roman" w:hAnsi="Times New Roman"/>
        </w:rPr>
      </w:pPr>
    </w:p>
    <w:p w14:paraId="2328888A" w14:textId="77777777" w:rsidR="00CA3D29" w:rsidRPr="001230CE" w:rsidRDefault="00CA3D29" w:rsidP="00CA3D29">
      <w:pPr>
        <w:rPr>
          <w:rFonts w:ascii="Times New Roman" w:eastAsia="Calibri" w:hAnsi="Times New Roman"/>
        </w:rPr>
      </w:pPr>
      <w:r w:rsidRPr="00571266">
        <w:rPr>
          <w:rFonts w:ascii="Times New Roman" w:eastAsia="Calibri" w:hAnsi="Times New Roman"/>
        </w:rPr>
        <w:t>If the issue(s) associated with the CAP are not resolved within the proposed cure period, the State may assess the financial consequences as shown in the chart below.  Upon a fourth failure, the State has the right to invoke the Termination for Default clause.</w:t>
      </w:r>
    </w:p>
    <w:tbl>
      <w:tblPr>
        <w:tblStyle w:val="TableGrid1"/>
        <w:tblW w:w="0" w:type="auto"/>
        <w:jc w:val="center"/>
        <w:tblLook w:val="04A0" w:firstRow="1" w:lastRow="0" w:firstColumn="1" w:lastColumn="0" w:noHBand="0" w:noVBand="1"/>
      </w:tblPr>
      <w:tblGrid>
        <w:gridCol w:w="1057"/>
        <w:gridCol w:w="1064"/>
        <w:gridCol w:w="1057"/>
      </w:tblGrid>
      <w:tr w:rsidR="00CA3D29" w:rsidRPr="001230CE" w14:paraId="441C1679" w14:textId="77777777" w:rsidTr="00CA3D29">
        <w:trPr>
          <w:jc w:val="center"/>
        </w:trPr>
        <w:tc>
          <w:tcPr>
            <w:tcW w:w="1057" w:type="dxa"/>
            <w:shd w:val="clear" w:color="auto" w:fill="BFBFBF"/>
          </w:tcPr>
          <w:p w14:paraId="6EF59D04" w14:textId="77777777" w:rsidR="00CA3D29" w:rsidRPr="001230CE" w:rsidRDefault="00CA3D29" w:rsidP="0016554B">
            <w:pPr>
              <w:rPr>
                <w:rFonts w:ascii="Times New Roman" w:hAnsi="Times New Roman"/>
                <w:b/>
                <w:sz w:val="22"/>
                <w:szCs w:val="22"/>
              </w:rPr>
            </w:pPr>
            <w:r w:rsidRPr="001230CE">
              <w:rPr>
                <w:rFonts w:ascii="Times New Roman" w:hAnsi="Times New Roman"/>
                <w:b/>
                <w:sz w:val="22"/>
                <w:szCs w:val="22"/>
              </w:rPr>
              <w:t>First Failure</w:t>
            </w:r>
          </w:p>
        </w:tc>
        <w:tc>
          <w:tcPr>
            <w:tcW w:w="1064" w:type="dxa"/>
            <w:shd w:val="clear" w:color="auto" w:fill="BFBFBF"/>
          </w:tcPr>
          <w:p w14:paraId="5F95910C" w14:textId="77777777" w:rsidR="00CA3D29" w:rsidRPr="001230CE" w:rsidRDefault="00CA3D29" w:rsidP="0016554B">
            <w:pPr>
              <w:rPr>
                <w:rFonts w:ascii="Times New Roman" w:hAnsi="Times New Roman"/>
                <w:b/>
                <w:sz w:val="22"/>
                <w:szCs w:val="22"/>
              </w:rPr>
            </w:pPr>
            <w:r w:rsidRPr="001230CE">
              <w:rPr>
                <w:rFonts w:ascii="Times New Roman" w:hAnsi="Times New Roman"/>
                <w:b/>
                <w:sz w:val="22"/>
                <w:szCs w:val="22"/>
              </w:rPr>
              <w:t>Second Failure</w:t>
            </w:r>
          </w:p>
        </w:tc>
        <w:tc>
          <w:tcPr>
            <w:tcW w:w="1057" w:type="dxa"/>
            <w:shd w:val="clear" w:color="auto" w:fill="BFBFBF"/>
          </w:tcPr>
          <w:p w14:paraId="07EA5719" w14:textId="77777777" w:rsidR="00CA3D29" w:rsidRPr="001230CE" w:rsidRDefault="00CA3D29" w:rsidP="0016554B">
            <w:pPr>
              <w:rPr>
                <w:rFonts w:ascii="Times New Roman" w:hAnsi="Times New Roman"/>
                <w:b/>
                <w:sz w:val="22"/>
                <w:szCs w:val="22"/>
              </w:rPr>
            </w:pPr>
            <w:r w:rsidRPr="001230CE">
              <w:rPr>
                <w:rFonts w:ascii="Times New Roman" w:hAnsi="Times New Roman"/>
                <w:b/>
                <w:sz w:val="22"/>
                <w:szCs w:val="22"/>
              </w:rPr>
              <w:t>Third Failure</w:t>
            </w:r>
          </w:p>
        </w:tc>
      </w:tr>
      <w:tr w:rsidR="00CA3D29" w:rsidRPr="001230CE" w14:paraId="3304A069" w14:textId="77777777" w:rsidTr="00CA3D29">
        <w:trPr>
          <w:jc w:val="center"/>
        </w:trPr>
        <w:tc>
          <w:tcPr>
            <w:tcW w:w="1057" w:type="dxa"/>
          </w:tcPr>
          <w:p w14:paraId="3149FE24" w14:textId="2809F4FE" w:rsidR="00CA3D29" w:rsidRPr="001230CE" w:rsidRDefault="00CA3D29" w:rsidP="00CA3D29">
            <w:pPr>
              <w:rPr>
                <w:rFonts w:ascii="Times New Roman" w:hAnsi="Times New Roman"/>
                <w:sz w:val="22"/>
                <w:szCs w:val="22"/>
              </w:rPr>
            </w:pPr>
            <w:r w:rsidRPr="001230CE">
              <w:rPr>
                <w:rFonts w:ascii="Times New Roman" w:hAnsi="Times New Roman"/>
                <w:sz w:val="22"/>
                <w:szCs w:val="22"/>
              </w:rPr>
              <w:t>$</w:t>
            </w:r>
            <w:r>
              <w:rPr>
                <w:rFonts w:ascii="Times New Roman" w:hAnsi="Times New Roman"/>
                <w:sz w:val="22"/>
                <w:szCs w:val="22"/>
              </w:rPr>
              <w:t>100</w:t>
            </w:r>
          </w:p>
        </w:tc>
        <w:tc>
          <w:tcPr>
            <w:tcW w:w="1064" w:type="dxa"/>
          </w:tcPr>
          <w:p w14:paraId="7EA77F85" w14:textId="772AD6CF" w:rsidR="00CA3D29" w:rsidRPr="001230CE" w:rsidRDefault="00CA3D29" w:rsidP="00CA3D29">
            <w:pPr>
              <w:rPr>
                <w:rFonts w:ascii="Times New Roman" w:hAnsi="Times New Roman"/>
                <w:sz w:val="22"/>
                <w:szCs w:val="22"/>
              </w:rPr>
            </w:pPr>
            <w:r w:rsidRPr="001230CE">
              <w:rPr>
                <w:rFonts w:ascii="Times New Roman" w:hAnsi="Times New Roman"/>
                <w:sz w:val="22"/>
                <w:szCs w:val="22"/>
              </w:rPr>
              <w:t>$</w:t>
            </w:r>
            <w:r>
              <w:t>250</w:t>
            </w:r>
          </w:p>
        </w:tc>
        <w:tc>
          <w:tcPr>
            <w:tcW w:w="1057" w:type="dxa"/>
          </w:tcPr>
          <w:p w14:paraId="7AD4065A" w14:textId="77777777" w:rsidR="00CA3D29" w:rsidRPr="001230CE" w:rsidRDefault="00CA3D29" w:rsidP="0016554B">
            <w:pPr>
              <w:rPr>
                <w:rFonts w:ascii="Times New Roman" w:hAnsi="Times New Roman"/>
                <w:sz w:val="22"/>
                <w:szCs w:val="22"/>
              </w:rPr>
            </w:pPr>
            <w:r>
              <w:t>$500</w:t>
            </w:r>
          </w:p>
        </w:tc>
      </w:tr>
    </w:tbl>
    <w:p w14:paraId="3B7C1E05" w14:textId="77777777" w:rsidR="00161435" w:rsidRDefault="00161435" w:rsidP="00161435">
      <w:pPr>
        <w:pStyle w:val="PSBody2"/>
        <w:numPr>
          <w:ilvl w:val="0"/>
          <w:numId w:val="0"/>
        </w:numPr>
        <w:rPr>
          <w:szCs w:val="20"/>
        </w:rPr>
      </w:pPr>
    </w:p>
    <w:p w14:paraId="759947FD" w14:textId="57E944E9" w:rsidR="002A2068" w:rsidRDefault="002A2068" w:rsidP="002A2068">
      <w:pPr>
        <w:autoSpaceDE w:val="0"/>
        <w:autoSpaceDN w:val="0"/>
        <w:adjustRightInd w:val="0"/>
        <w:rPr>
          <w:rFonts w:cs="Arial"/>
          <w:b/>
          <w:bCs/>
          <w:sz w:val="20"/>
          <w:szCs w:val="20"/>
          <w:lang w:eastAsia="en-US"/>
        </w:rPr>
      </w:pPr>
      <w:r>
        <w:rPr>
          <w:rFonts w:cs="Arial"/>
          <w:b/>
          <w:bCs/>
          <w:sz w:val="20"/>
          <w:szCs w:val="20"/>
          <w:lang w:eastAsia="en-US"/>
        </w:rPr>
        <w:t>Metric #1: Report Turnaround</w:t>
      </w:r>
    </w:p>
    <w:p w14:paraId="04323E26" w14:textId="70F28712" w:rsidR="002A2068" w:rsidRDefault="002A2068" w:rsidP="002A2068">
      <w:pPr>
        <w:autoSpaceDE w:val="0"/>
        <w:autoSpaceDN w:val="0"/>
        <w:adjustRightInd w:val="0"/>
        <w:rPr>
          <w:rFonts w:cs="Arial"/>
          <w:sz w:val="20"/>
          <w:szCs w:val="20"/>
          <w:lang w:eastAsia="en-US"/>
        </w:rPr>
      </w:pPr>
      <w:r>
        <w:rPr>
          <w:rFonts w:cs="Arial"/>
          <w:sz w:val="20"/>
          <w:szCs w:val="20"/>
          <w:lang w:eastAsia="en-US"/>
        </w:rPr>
        <w:t>A. Contractor shall ensure compliance on metric regarding the report turnaround is provided by (2) business days from the date of request for 100.0% of reports requested.</w:t>
      </w:r>
    </w:p>
    <w:p w14:paraId="2CD7E17F" w14:textId="77777777" w:rsidR="00F4272A" w:rsidRDefault="00F4272A" w:rsidP="002A2068">
      <w:pPr>
        <w:autoSpaceDE w:val="0"/>
        <w:autoSpaceDN w:val="0"/>
        <w:adjustRightInd w:val="0"/>
        <w:rPr>
          <w:rFonts w:cs="Arial"/>
          <w:sz w:val="20"/>
          <w:szCs w:val="20"/>
          <w:lang w:eastAsia="en-US"/>
        </w:rPr>
      </w:pPr>
    </w:p>
    <w:p w14:paraId="29B6CEA5" w14:textId="1D7F957A" w:rsidR="002A2068" w:rsidRDefault="002A2068" w:rsidP="002A2068">
      <w:pPr>
        <w:autoSpaceDE w:val="0"/>
        <w:autoSpaceDN w:val="0"/>
        <w:adjustRightInd w:val="0"/>
        <w:rPr>
          <w:rFonts w:cs="Arial"/>
          <w:sz w:val="20"/>
          <w:szCs w:val="20"/>
          <w:lang w:eastAsia="en-US"/>
        </w:rPr>
      </w:pPr>
      <w:r>
        <w:rPr>
          <w:rFonts w:cs="Arial"/>
          <w:sz w:val="20"/>
          <w:szCs w:val="20"/>
          <w:lang w:eastAsia="en-US"/>
        </w:rPr>
        <w:t>B. The Contractor shall monitor and report on a Quarterly basis the metric based on the calculation</w:t>
      </w:r>
      <w:r w:rsidR="00F4272A">
        <w:rPr>
          <w:rFonts w:cs="Arial"/>
          <w:sz w:val="20"/>
          <w:szCs w:val="20"/>
          <w:lang w:eastAsia="en-US"/>
        </w:rPr>
        <w:t xml:space="preserve"> </w:t>
      </w:r>
      <w:r>
        <w:rPr>
          <w:rFonts w:cs="Arial"/>
          <w:sz w:val="20"/>
          <w:szCs w:val="20"/>
          <w:lang w:eastAsia="en-US"/>
        </w:rPr>
        <w:t>of report turnaround from the completion of reports provided according to number of business days taken to provide.</w:t>
      </w:r>
    </w:p>
    <w:p w14:paraId="615BF933" w14:textId="77777777" w:rsidR="00F4272A" w:rsidRDefault="00F4272A" w:rsidP="002A2068">
      <w:pPr>
        <w:autoSpaceDE w:val="0"/>
        <w:autoSpaceDN w:val="0"/>
        <w:adjustRightInd w:val="0"/>
        <w:rPr>
          <w:rFonts w:cs="Arial"/>
          <w:sz w:val="20"/>
          <w:szCs w:val="20"/>
          <w:lang w:eastAsia="en-US"/>
        </w:rPr>
      </w:pPr>
    </w:p>
    <w:p w14:paraId="65225267" w14:textId="225FE2FF" w:rsidR="002A2068" w:rsidRDefault="002A2068" w:rsidP="002A2068">
      <w:pPr>
        <w:numPr>
          <w:ilvl w:val="1"/>
          <w:numId w:val="15"/>
        </w:numPr>
        <w:autoSpaceDE w:val="0"/>
        <w:autoSpaceDN w:val="0"/>
        <w:adjustRightInd w:val="0"/>
        <w:rPr>
          <w:rFonts w:cs="Arial"/>
          <w:sz w:val="20"/>
          <w:szCs w:val="20"/>
          <w:lang w:eastAsia="en-US"/>
        </w:rPr>
      </w:pPr>
      <w:r>
        <w:rPr>
          <w:rFonts w:cs="Arial"/>
          <w:sz w:val="20"/>
          <w:szCs w:val="20"/>
          <w:lang w:eastAsia="en-US"/>
        </w:rPr>
        <w:t>Performance Standard: 100.0% of reports delivered within (2) Business Days</w:t>
      </w:r>
    </w:p>
    <w:p w14:paraId="2074020E" w14:textId="77777777" w:rsidR="00F4272A" w:rsidRDefault="00F4272A" w:rsidP="00F4272A">
      <w:pPr>
        <w:autoSpaceDE w:val="0"/>
        <w:autoSpaceDN w:val="0"/>
        <w:adjustRightInd w:val="0"/>
        <w:ind w:left="1440"/>
        <w:rPr>
          <w:rFonts w:cs="Arial"/>
          <w:sz w:val="20"/>
          <w:szCs w:val="20"/>
          <w:lang w:eastAsia="en-US"/>
        </w:rPr>
      </w:pPr>
    </w:p>
    <w:p w14:paraId="70C017AD"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C. The target: 100.0% of reports delivered within (1) Business Day</w:t>
      </w:r>
    </w:p>
    <w:p w14:paraId="42961A40" w14:textId="77777777" w:rsidR="00F4272A" w:rsidRDefault="00F4272A" w:rsidP="002A2068">
      <w:pPr>
        <w:autoSpaceDE w:val="0"/>
        <w:autoSpaceDN w:val="0"/>
        <w:adjustRightInd w:val="0"/>
        <w:rPr>
          <w:rFonts w:cs="Arial"/>
          <w:sz w:val="20"/>
          <w:szCs w:val="20"/>
          <w:lang w:eastAsia="en-US"/>
        </w:rPr>
      </w:pPr>
    </w:p>
    <w:p w14:paraId="14593505" w14:textId="49EE35A5" w:rsidR="002A2068" w:rsidRDefault="002A2068" w:rsidP="002A2068">
      <w:pPr>
        <w:autoSpaceDE w:val="0"/>
        <w:autoSpaceDN w:val="0"/>
        <w:adjustRightInd w:val="0"/>
        <w:rPr>
          <w:rFonts w:cs="Arial"/>
          <w:b/>
          <w:bCs/>
          <w:sz w:val="20"/>
          <w:szCs w:val="20"/>
          <w:lang w:eastAsia="en-US"/>
        </w:rPr>
      </w:pPr>
      <w:r>
        <w:rPr>
          <w:rFonts w:cs="Arial"/>
          <w:b/>
          <w:bCs/>
          <w:sz w:val="20"/>
          <w:szCs w:val="20"/>
          <w:lang w:eastAsia="en-US"/>
        </w:rPr>
        <w:t>Metric #</w:t>
      </w:r>
      <w:r w:rsidR="00F4272A">
        <w:rPr>
          <w:rFonts w:cs="Arial"/>
          <w:b/>
          <w:bCs/>
          <w:sz w:val="20"/>
          <w:szCs w:val="20"/>
          <w:lang w:eastAsia="en-US"/>
        </w:rPr>
        <w:t>2</w:t>
      </w:r>
      <w:r>
        <w:rPr>
          <w:rFonts w:cs="Arial"/>
          <w:b/>
          <w:bCs/>
          <w:sz w:val="20"/>
          <w:szCs w:val="20"/>
          <w:lang w:eastAsia="en-US"/>
        </w:rPr>
        <w:t>: Ad hoc Report Turnaround</w:t>
      </w:r>
    </w:p>
    <w:p w14:paraId="52F887B9" w14:textId="5C66E183" w:rsidR="002A2068" w:rsidRDefault="002A2068" w:rsidP="002A2068">
      <w:pPr>
        <w:autoSpaceDE w:val="0"/>
        <w:autoSpaceDN w:val="0"/>
        <w:adjustRightInd w:val="0"/>
        <w:rPr>
          <w:rFonts w:cs="Arial"/>
          <w:sz w:val="20"/>
          <w:szCs w:val="20"/>
          <w:lang w:eastAsia="en-US"/>
        </w:rPr>
      </w:pPr>
      <w:r>
        <w:rPr>
          <w:rFonts w:cs="Arial"/>
          <w:sz w:val="20"/>
          <w:szCs w:val="20"/>
          <w:lang w:eastAsia="en-US"/>
        </w:rPr>
        <w:t>A. Contractor shall ensure compliance on metric regarding the report turnaround is provided by (5)</w:t>
      </w:r>
      <w:r w:rsidR="00F4272A">
        <w:rPr>
          <w:rFonts w:cs="Arial"/>
          <w:sz w:val="20"/>
          <w:szCs w:val="20"/>
          <w:lang w:eastAsia="en-US"/>
        </w:rPr>
        <w:t xml:space="preserve"> </w:t>
      </w:r>
      <w:r>
        <w:rPr>
          <w:rFonts w:cs="Arial"/>
          <w:sz w:val="20"/>
          <w:szCs w:val="20"/>
          <w:lang w:eastAsia="en-US"/>
        </w:rPr>
        <w:t>business days from the date of request for 100.0% of reports requested.</w:t>
      </w:r>
    </w:p>
    <w:p w14:paraId="01EB15E4" w14:textId="77777777" w:rsidR="00F4272A" w:rsidRDefault="00F4272A" w:rsidP="002A2068">
      <w:pPr>
        <w:autoSpaceDE w:val="0"/>
        <w:autoSpaceDN w:val="0"/>
        <w:adjustRightInd w:val="0"/>
        <w:rPr>
          <w:rFonts w:cs="Arial"/>
          <w:sz w:val="20"/>
          <w:szCs w:val="20"/>
          <w:lang w:eastAsia="en-US"/>
        </w:rPr>
      </w:pPr>
    </w:p>
    <w:p w14:paraId="728625C5" w14:textId="2BC71AD4" w:rsidR="00F4272A" w:rsidRDefault="002A2068" w:rsidP="002A2068">
      <w:pPr>
        <w:autoSpaceDE w:val="0"/>
        <w:autoSpaceDN w:val="0"/>
        <w:adjustRightInd w:val="0"/>
        <w:rPr>
          <w:rFonts w:cs="Arial"/>
          <w:sz w:val="20"/>
          <w:szCs w:val="20"/>
          <w:lang w:eastAsia="en-US"/>
        </w:rPr>
      </w:pPr>
      <w:r>
        <w:rPr>
          <w:rFonts w:cs="Arial"/>
          <w:sz w:val="20"/>
          <w:szCs w:val="20"/>
          <w:lang w:eastAsia="en-US"/>
        </w:rPr>
        <w:t>B. The Contractor shall monitor and report on a Quarterly basis the metric based on the calculation</w:t>
      </w:r>
      <w:r w:rsidR="00F4272A">
        <w:rPr>
          <w:rFonts w:cs="Arial"/>
          <w:sz w:val="20"/>
          <w:szCs w:val="20"/>
          <w:lang w:eastAsia="en-US"/>
        </w:rPr>
        <w:t xml:space="preserve"> </w:t>
      </w:r>
      <w:r>
        <w:rPr>
          <w:rFonts w:cs="Arial"/>
          <w:sz w:val="20"/>
          <w:szCs w:val="20"/>
          <w:lang w:eastAsia="en-US"/>
        </w:rPr>
        <w:t>of report turnaround from the completion of reports provided according to number of business</w:t>
      </w:r>
      <w:r w:rsidR="00F4272A">
        <w:rPr>
          <w:rFonts w:cs="Arial"/>
          <w:sz w:val="20"/>
          <w:szCs w:val="20"/>
          <w:lang w:eastAsia="en-US"/>
        </w:rPr>
        <w:t xml:space="preserve"> </w:t>
      </w:r>
      <w:r>
        <w:rPr>
          <w:rFonts w:cs="Arial"/>
          <w:sz w:val="20"/>
          <w:szCs w:val="20"/>
          <w:lang w:eastAsia="en-US"/>
        </w:rPr>
        <w:t>days taken to provide.</w:t>
      </w:r>
    </w:p>
    <w:p w14:paraId="58CDD796" w14:textId="77777777" w:rsidR="00F4272A" w:rsidRDefault="00F4272A" w:rsidP="002A2068">
      <w:pPr>
        <w:autoSpaceDE w:val="0"/>
        <w:autoSpaceDN w:val="0"/>
        <w:adjustRightInd w:val="0"/>
        <w:rPr>
          <w:rFonts w:cs="Arial"/>
          <w:sz w:val="20"/>
          <w:szCs w:val="20"/>
          <w:lang w:eastAsia="en-US"/>
        </w:rPr>
      </w:pPr>
    </w:p>
    <w:p w14:paraId="27A63D31" w14:textId="5A1AD8BC" w:rsidR="002A2068" w:rsidRDefault="002A2068" w:rsidP="00F4272A">
      <w:pPr>
        <w:numPr>
          <w:ilvl w:val="1"/>
          <w:numId w:val="15"/>
        </w:numPr>
        <w:autoSpaceDE w:val="0"/>
        <w:autoSpaceDN w:val="0"/>
        <w:adjustRightInd w:val="0"/>
        <w:rPr>
          <w:rFonts w:cs="Arial"/>
          <w:sz w:val="20"/>
          <w:szCs w:val="20"/>
          <w:lang w:eastAsia="en-US"/>
        </w:rPr>
      </w:pPr>
      <w:r>
        <w:rPr>
          <w:rFonts w:cs="Arial"/>
          <w:sz w:val="20"/>
          <w:szCs w:val="20"/>
          <w:lang w:eastAsia="en-US"/>
        </w:rPr>
        <w:t>Performance Standard: 100.0% of ad hoc reports delivered within (5) Business Days</w:t>
      </w:r>
    </w:p>
    <w:p w14:paraId="6BD47626" w14:textId="77777777" w:rsidR="00F4272A" w:rsidRDefault="00F4272A" w:rsidP="00F4272A">
      <w:pPr>
        <w:autoSpaceDE w:val="0"/>
        <w:autoSpaceDN w:val="0"/>
        <w:adjustRightInd w:val="0"/>
        <w:ind w:left="1440"/>
        <w:rPr>
          <w:rFonts w:cs="Arial"/>
          <w:sz w:val="20"/>
          <w:szCs w:val="20"/>
          <w:lang w:eastAsia="en-US"/>
        </w:rPr>
      </w:pPr>
    </w:p>
    <w:p w14:paraId="2F864729"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C. The target: 100.0% of ad hoc reports delivered within (3) Business Day</w:t>
      </w:r>
    </w:p>
    <w:p w14:paraId="53803295" w14:textId="77777777" w:rsidR="00F4272A" w:rsidRDefault="00F4272A" w:rsidP="002A2068">
      <w:pPr>
        <w:autoSpaceDE w:val="0"/>
        <w:autoSpaceDN w:val="0"/>
        <w:adjustRightInd w:val="0"/>
        <w:rPr>
          <w:rFonts w:cs="Arial"/>
          <w:b/>
          <w:bCs/>
          <w:sz w:val="20"/>
          <w:szCs w:val="20"/>
          <w:lang w:eastAsia="en-US"/>
        </w:rPr>
      </w:pPr>
    </w:p>
    <w:p w14:paraId="4647AC15" w14:textId="7CC3357B" w:rsidR="002A2068" w:rsidRDefault="002A2068" w:rsidP="002A2068">
      <w:pPr>
        <w:autoSpaceDE w:val="0"/>
        <w:autoSpaceDN w:val="0"/>
        <w:adjustRightInd w:val="0"/>
        <w:rPr>
          <w:rFonts w:cs="Arial"/>
          <w:b/>
          <w:bCs/>
          <w:sz w:val="20"/>
          <w:szCs w:val="20"/>
          <w:lang w:eastAsia="en-US"/>
        </w:rPr>
      </w:pPr>
      <w:r>
        <w:rPr>
          <w:rFonts w:cs="Arial"/>
          <w:b/>
          <w:bCs/>
          <w:sz w:val="20"/>
          <w:szCs w:val="20"/>
          <w:lang w:eastAsia="en-US"/>
        </w:rPr>
        <w:t>Metric #</w:t>
      </w:r>
      <w:r w:rsidR="00F4272A">
        <w:rPr>
          <w:rFonts w:cs="Arial"/>
          <w:b/>
          <w:bCs/>
          <w:sz w:val="20"/>
          <w:szCs w:val="20"/>
          <w:lang w:eastAsia="en-US"/>
        </w:rPr>
        <w:t>3</w:t>
      </w:r>
      <w:r>
        <w:rPr>
          <w:rFonts w:cs="Arial"/>
          <w:b/>
          <w:bCs/>
          <w:sz w:val="20"/>
          <w:szCs w:val="20"/>
          <w:lang w:eastAsia="en-US"/>
        </w:rPr>
        <w:t>: Problem Resolution Time</w:t>
      </w:r>
    </w:p>
    <w:p w14:paraId="46A18EA6"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A. Contractor shall ensure compliance on metric regarding percentage resolution time where the</w:t>
      </w:r>
    </w:p>
    <w:p w14:paraId="3EEA5B29"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customer inquiry resolution time shall be resolved within one interaction with the Contractor’s</w:t>
      </w:r>
    </w:p>
    <w:p w14:paraId="3FB7FA1A"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Customer Service Call Center.</w:t>
      </w:r>
    </w:p>
    <w:p w14:paraId="33358B63" w14:textId="77777777" w:rsidR="00F4272A" w:rsidRDefault="00F4272A" w:rsidP="002A2068">
      <w:pPr>
        <w:autoSpaceDE w:val="0"/>
        <w:autoSpaceDN w:val="0"/>
        <w:adjustRightInd w:val="0"/>
        <w:rPr>
          <w:rFonts w:cs="Arial"/>
          <w:sz w:val="20"/>
          <w:szCs w:val="20"/>
          <w:lang w:eastAsia="en-US"/>
        </w:rPr>
      </w:pPr>
    </w:p>
    <w:p w14:paraId="215A4B26" w14:textId="3AE0F0D7" w:rsidR="002A2068" w:rsidRDefault="002A2068" w:rsidP="002A2068">
      <w:pPr>
        <w:autoSpaceDE w:val="0"/>
        <w:autoSpaceDN w:val="0"/>
        <w:adjustRightInd w:val="0"/>
        <w:rPr>
          <w:rFonts w:cs="Arial"/>
          <w:sz w:val="20"/>
          <w:szCs w:val="20"/>
          <w:lang w:eastAsia="en-US"/>
        </w:rPr>
      </w:pPr>
      <w:r>
        <w:rPr>
          <w:rFonts w:cs="Arial"/>
          <w:sz w:val="20"/>
          <w:szCs w:val="20"/>
          <w:lang w:eastAsia="en-US"/>
        </w:rPr>
        <w:t>B. The Contractor shall monitor and report on a Quarterly basis the metric based from the # of times</w:t>
      </w:r>
      <w:r w:rsidR="00F4272A">
        <w:rPr>
          <w:rFonts w:cs="Arial"/>
          <w:sz w:val="20"/>
          <w:szCs w:val="20"/>
          <w:lang w:eastAsia="en-US"/>
        </w:rPr>
        <w:t xml:space="preserve"> </w:t>
      </w:r>
      <w:r>
        <w:rPr>
          <w:rFonts w:cs="Arial"/>
          <w:sz w:val="20"/>
          <w:szCs w:val="20"/>
          <w:lang w:eastAsia="en-US"/>
        </w:rPr>
        <w:t>the using entity calls Customer Service for assistance, subtracting the number of attempts it takes</w:t>
      </w:r>
      <w:r w:rsidR="00F4272A">
        <w:rPr>
          <w:rFonts w:cs="Arial"/>
          <w:sz w:val="20"/>
          <w:szCs w:val="20"/>
          <w:lang w:eastAsia="en-US"/>
        </w:rPr>
        <w:t xml:space="preserve"> </w:t>
      </w:r>
      <w:r>
        <w:rPr>
          <w:rFonts w:cs="Arial"/>
          <w:sz w:val="20"/>
          <w:szCs w:val="20"/>
          <w:lang w:eastAsia="en-US"/>
        </w:rPr>
        <w:t>for resolution.</w:t>
      </w:r>
    </w:p>
    <w:p w14:paraId="2001BE82" w14:textId="06B1D4CA" w:rsidR="002A2068" w:rsidRDefault="002A2068" w:rsidP="00F4272A">
      <w:pPr>
        <w:numPr>
          <w:ilvl w:val="1"/>
          <w:numId w:val="15"/>
        </w:numPr>
        <w:autoSpaceDE w:val="0"/>
        <w:autoSpaceDN w:val="0"/>
        <w:adjustRightInd w:val="0"/>
        <w:rPr>
          <w:rFonts w:cs="Arial"/>
          <w:sz w:val="20"/>
          <w:szCs w:val="20"/>
          <w:lang w:eastAsia="en-US"/>
        </w:rPr>
      </w:pPr>
      <w:r>
        <w:rPr>
          <w:rFonts w:cs="Arial"/>
          <w:sz w:val="20"/>
          <w:szCs w:val="20"/>
          <w:lang w:eastAsia="en-US"/>
        </w:rPr>
        <w:t>Performance Standard: 98.0%</w:t>
      </w:r>
    </w:p>
    <w:p w14:paraId="021F9002" w14:textId="77777777" w:rsidR="00F4272A" w:rsidRDefault="00F4272A" w:rsidP="00F4272A">
      <w:pPr>
        <w:autoSpaceDE w:val="0"/>
        <w:autoSpaceDN w:val="0"/>
        <w:adjustRightInd w:val="0"/>
        <w:ind w:left="1440"/>
        <w:rPr>
          <w:rFonts w:cs="Arial"/>
          <w:sz w:val="20"/>
          <w:szCs w:val="20"/>
          <w:lang w:eastAsia="en-US"/>
        </w:rPr>
      </w:pPr>
    </w:p>
    <w:p w14:paraId="7DF64290"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C. The target: 100.0%</w:t>
      </w:r>
    </w:p>
    <w:p w14:paraId="0FE4541A" w14:textId="77777777" w:rsidR="00F4272A" w:rsidRDefault="00F4272A" w:rsidP="002A2068">
      <w:pPr>
        <w:autoSpaceDE w:val="0"/>
        <w:autoSpaceDN w:val="0"/>
        <w:adjustRightInd w:val="0"/>
        <w:rPr>
          <w:rFonts w:cs="Arial"/>
          <w:b/>
          <w:bCs/>
          <w:sz w:val="20"/>
          <w:szCs w:val="20"/>
          <w:lang w:eastAsia="en-US"/>
        </w:rPr>
      </w:pPr>
    </w:p>
    <w:p w14:paraId="6B647723" w14:textId="6F3CF5BD" w:rsidR="002A2068" w:rsidRDefault="002A2068" w:rsidP="002A2068">
      <w:pPr>
        <w:autoSpaceDE w:val="0"/>
        <w:autoSpaceDN w:val="0"/>
        <w:adjustRightInd w:val="0"/>
        <w:rPr>
          <w:rFonts w:cs="Arial"/>
          <w:b/>
          <w:bCs/>
          <w:sz w:val="20"/>
          <w:szCs w:val="20"/>
          <w:lang w:eastAsia="en-US"/>
        </w:rPr>
      </w:pPr>
      <w:r>
        <w:rPr>
          <w:rFonts w:cs="Arial"/>
          <w:b/>
          <w:bCs/>
          <w:sz w:val="20"/>
          <w:szCs w:val="20"/>
          <w:lang w:eastAsia="en-US"/>
        </w:rPr>
        <w:t>Metric #</w:t>
      </w:r>
      <w:r w:rsidR="00F4272A">
        <w:rPr>
          <w:rFonts w:cs="Arial"/>
          <w:b/>
          <w:bCs/>
          <w:sz w:val="20"/>
          <w:szCs w:val="20"/>
          <w:lang w:eastAsia="en-US"/>
        </w:rPr>
        <w:t>4:</w:t>
      </w:r>
      <w:r>
        <w:rPr>
          <w:rFonts w:cs="Arial"/>
          <w:b/>
          <w:bCs/>
          <w:sz w:val="20"/>
          <w:szCs w:val="20"/>
          <w:lang w:eastAsia="en-US"/>
        </w:rPr>
        <w:t xml:space="preserve"> Average Speed of Answer</w:t>
      </w:r>
    </w:p>
    <w:p w14:paraId="03ED9B82" w14:textId="77777777" w:rsidR="00F4272A" w:rsidRDefault="00F4272A" w:rsidP="002A2068">
      <w:pPr>
        <w:autoSpaceDE w:val="0"/>
        <w:autoSpaceDN w:val="0"/>
        <w:adjustRightInd w:val="0"/>
        <w:rPr>
          <w:rFonts w:cs="Arial"/>
          <w:b/>
          <w:bCs/>
          <w:sz w:val="20"/>
          <w:szCs w:val="20"/>
          <w:lang w:eastAsia="en-US"/>
        </w:rPr>
      </w:pPr>
    </w:p>
    <w:p w14:paraId="67ADB892" w14:textId="10AC41E2" w:rsidR="002A2068" w:rsidRDefault="002A2068" w:rsidP="002A2068">
      <w:pPr>
        <w:autoSpaceDE w:val="0"/>
        <w:autoSpaceDN w:val="0"/>
        <w:adjustRightInd w:val="0"/>
        <w:rPr>
          <w:rFonts w:cs="Arial"/>
          <w:sz w:val="20"/>
          <w:szCs w:val="20"/>
          <w:lang w:eastAsia="en-US"/>
        </w:rPr>
      </w:pPr>
      <w:r>
        <w:rPr>
          <w:rFonts w:cs="Arial"/>
          <w:sz w:val="20"/>
          <w:szCs w:val="20"/>
          <w:lang w:eastAsia="en-US"/>
        </w:rPr>
        <w:t>A. Contractor shall ensure compliance on metric regarding the average amount of time a using entity</w:t>
      </w:r>
      <w:r w:rsidR="00F4272A">
        <w:rPr>
          <w:rFonts w:cs="Arial"/>
          <w:sz w:val="20"/>
          <w:szCs w:val="20"/>
          <w:lang w:eastAsia="en-US"/>
        </w:rPr>
        <w:t xml:space="preserve"> </w:t>
      </w:r>
      <w:r>
        <w:rPr>
          <w:rFonts w:cs="Arial"/>
          <w:sz w:val="20"/>
          <w:szCs w:val="20"/>
          <w:lang w:eastAsia="en-US"/>
        </w:rPr>
        <w:t>waits before the call is answered by the Customer Service Call Center.</w:t>
      </w:r>
    </w:p>
    <w:p w14:paraId="1F422A88" w14:textId="77777777" w:rsidR="00F4272A" w:rsidRDefault="00F4272A" w:rsidP="002A2068">
      <w:pPr>
        <w:autoSpaceDE w:val="0"/>
        <w:autoSpaceDN w:val="0"/>
        <w:adjustRightInd w:val="0"/>
        <w:rPr>
          <w:rFonts w:cs="Arial"/>
          <w:sz w:val="20"/>
          <w:szCs w:val="20"/>
          <w:lang w:eastAsia="en-US"/>
        </w:rPr>
      </w:pPr>
    </w:p>
    <w:p w14:paraId="512071F8" w14:textId="27EF2882" w:rsidR="002A2068" w:rsidRDefault="002A2068" w:rsidP="002A2068">
      <w:pPr>
        <w:autoSpaceDE w:val="0"/>
        <w:autoSpaceDN w:val="0"/>
        <w:adjustRightInd w:val="0"/>
        <w:rPr>
          <w:rFonts w:cs="Arial"/>
          <w:sz w:val="20"/>
          <w:szCs w:val="20"/>
          <w:lang w:eastAsia="en-US"/>
        </w:rPr>
      </w:pPr>
      <w:r>
        <w:rPr>
          <w:rFonts w:cs="Arial"/>
          <w:sz w:val="20"/>
          <w:szCs w:val="20"/>
          <w:lang w:eastAsia="en-US"/>
        </w:rPr>
        <w:t>B. The Contractor shall monitor and report on a Quarterly basis the metric based from the time the</w:t>
      </w:r>
      <w:r w:rsidR="00F4272A">
        <w:rPr>
          <w:rFonts w:cs="Arial"/>
          <w:sz w:val="20"/>
          <w:szCs w:val="20"/>
          <w:lang w:eastAsia="en-US"/>
        </w:rPr>
        <w:t xml:space="preserve"> </w:t>
      </w:r>
      <w:r>
        <w:rPr>
          <w:rFonts w:cs="Arial"/>
          <w:sz w:val="20"/>
          <w:szCs w:val="20"/>
          <w:lang w:eastAsia="en-US"/>
        </w:rPr>
        <w:t>using entity completes dialing and reaches the Customer Service Call Center language to when</w:t>
      </w:r>
      <w:r w:rsidR="00F4272A">
        <w:rPr>
          <w:rFonts w:cs="Arial"/>
          <w:sz w:val="20"/>
          <w:szCs w:val="20"/>
          <w:lang w:eastAsia="en-US"/>
        </w:rPr>
        <w:t xml:space="preserve"> </w:t>
      </w:r>
      <w:r>
        <w:rPr>
          <w:rFonts w:cs="Arial"/>
          <w:sz w:val="20"/>
          <w:szCs w:val="20"/>
          <w:lang w:eastAsia="en-US"/>
        </w:rPr>
        <w:t>the using entity speaks with a live Call Center agent.</w:t>
      </w:r>
    </w:p>
    <w:p w14:paraId="3A1B27A5" w14:textId="77777777" w:rsidR="00F4272A" w:rsidRDefault="00F4272A" w:rsidP="002A2068">
      <w:pPr>
        <w:autoSpaceDE w:val="0"/>
        <w:autoSpaceDN w:val="0"/>
        <w:adjustRightInd w:val="0"/>
        <w:rPr>
          <w:rFonts w:cs="Arial"/>
          <w:sz w:val="20"/>
          <w:szCs w:val="20"/>
          <w:lang w:eastAsia="en-US"/>
        </w:rPr>
      </w:pPr>
    </w:p>
    <w:p w14:paraId="64C11D38" w14:textId="016518C6" w:rsidR="002A2068" w:rsidRDefault="002A2068" w:rsidP="00F4272A">
      <w:pPr>
        <w:numPr>
          <w:ilvl w:val="1"/>
          <w:numId w:val="15"/>
        </w:numPr>
        <w:autoSpaceDE w:val="0"/>
        <w:autoSpaceDN w:val="0"/>
        <w:adjustRightInd w:val="0"/>
        <w:rPr>
          <w:rFonts w:cs="Arial"/>
          <w:sz w:val="20"/>
          <w:szCs w:val="20"/>
          <w:lang w:eastAsia="en-US"/>
        </w:rPr>
      </w:pPr>
      <w:r>
        <w:rPr>
          <w:rFonts w:cs="Arial"/>
          <w:sz w:val="20"/>
          <w:szCs w:val="20"/>
          <w:lang w:eastAsia="en-US"/>
        </w:rPr>
        <w:t>Performance Standard: Less than 16 seconds for 100% of calls</w:t>
      </w:r>
    </w:p>
    <w:p w14:paraId="3ECCBE8E" w14:textId="77777777" w:rsidR="00F4272A" w:rsidRDefault="00F4272A" w:rsidP="00F4272A">
      <w:pPr>
        <w:autoSpaceDE w:val="0"/>
        <w:autoSpaceDN w:val="0"/>
        <w:adjustRightInd w:val="0"/>
        <w:ind w:left="1440"/>
        <w:rPr>
          <w:rFonts w:cs="Arial"/>
          <w:sz w:val="20"/>
          <w:szCs w:val="20"/>
          <w:lang w:eastAsia="en-US"/>
        </w:rPr>
      </w:pPr>
    </w:p>
    <w:p w14:paraId="5F8ADD49"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C. The target: Less than 10 seconds for 100% of calls</w:t>
      </w:r>
    </w:p>
    <w:p w14:paraId="4D470F1A" w14:textId="77777777" w:rsidR="00F4272A" w:rsidRDefault="00F4272A" w:rsidP="002A2068">
      <w:pPr>
        <w:autoSpaceDE w:val="0"/>
        <w:autoSpaceDN w:val="0"/>
        <w:adjustRightInd w:val="0"/>
        <w:rPr>
          <w:rFonts w:cs="Arial"/>
          <w:sz w:val="20"/>
          <w:szCs w:val="20"/>
          <w:lang w:eastAsia="en-US"/>
        </w:rPr>
      </w:pPr>
    </w:p>
    <w:p w14:paraId="6D582198" w14:textId="1E74026E" w:rsidR="002A2068" w:rsidRDefault="002A2068" w:rsidP="002A2068">
      <w:pPr>
        <w:autoSpaceDE w:val="0"/>
        <w:autoSpaceDN w:val="0"/>
        <w:adjustRightInd w:val="0"/>
        <w:rPr>
          <w:rFonts w:cs="Arial"/>
          <w:b/>
          <w:bCs/>
          <w:sz w:val="20"/>
          <w:szCs w:val="20"/>
          <w:lang w:eastAsia="en-US"/>
        </w:rPr>
      </w:pPr>
      <w:r>
        <w:rPr>
          <w:rFonts w:cs="Arial"/>
          <w:b/>
          <w:bCs/>
          <w:sz w:val="20"/>
          <w:szCs w:val="20"/>
          <w:lang w:eastAsia="en-US"/>
        </w:rPr>
        <w:t>Metric #</w:t>
      </w:r>
      <w:r w:rsidR="00F4272A">
        <w:rPr>
          <w:rFonts w:cs="Arial"/>
          <w:b/>
          <w:bCs/>
          <w:sz w:val="20"/>
          <w:szCs w:val="20"/>
          <w:lang w:eastAsia="en-US"/>
        </w:rPr>
        <w:t>5</w:t>
      </w:r>
      <w:r>
        <w:rPr>
          <w:rFonts w:cs="Arial"/>
          <w:b/>
          <w:bCs/>
          <w:sz w:val="20"/>
          <w:szCs w:val="20"/>
          <w:lang w:eastAsia="en-US"/>
        </w:rPr>
        <w:t>: Pricing Accuracy</w:t>
      </w:r>
    </w:p>
    <w:p w14:paraId="5689EA47" w14:textId="77777777" w:rsidR="00F4272A" w:rsidRDefault="00F4272A" w:rsidP="002A2068">
      <w:pPr>
        <w:autoSpaceDE w:val="0"/>
        <w:autoSpaceDN w:val="0"/>
        <w:adjustRightInd w:val="0"/>
        <w:rPr>
          <w:rFonts w:cs="Arial"/>
          <w:b/>
          <w:bCs/>
          <w:sz w:val="20"/>
          <w:szCs w:val="20"/>
          <w:lang w:eastAsia="en-US"/>
        </w:rPr>
      </w:pPr>
    </w:p>
    <w:p w14:paraId="690DA985"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A. Contractor shall ensure compliance on metric regarding percentage where pricing must be</w:t>
      </w:r>
    </w:p>
    <w:p w14:paraId="4C2D4355" w14:textId="638DE6AA" w:rsidR="002A2068" w:rsidRDefault="002A2068" w:rsidP="002A2068">
      <w:pPr>
        <w:autoSpaceDE w:val="0"/>
        <w:autoSpaceDN w:val="0"/>
        <w:adjustRightInd w:val="0"/>
        <w:rPr>
          <w:rFonts w:cs="Arial"/>
          <w:sz w:val="20"/>
          <w:szCs w:val="20"/>
          <w:lang w:eastAsia="en-US"/>
        </w:rPr>
      </w:pPr>
      <w:r>
        <w:rPr>
          <w:rFonts w:cs="Arial"/>
          <w:sz w:val="20"/>
          <w:szCs w:val="20"/>
          <w:lang w:eastAsia="en-US"/>
        </w:rPr>
        <w:t xml:space="preserve">accurate as reflected in </w:t>
      </w:r>
      <w:r w:rsidR="00F4272A">
        <w:rPr>
          <w:rFonts w:cs="Arial"/>
          <w:sz w:val="20"/>
          <w:szCs w:val="20"/>
          <w:lang w:eastAsia="en-US"/>
        </w:rPr>
        <w:t>Exhibit A-State of Indiana Pricing</w:t>
      </w:r>
      <w:r>
        <w:rPr>
          <w:rFonts w:cs="Arial"/>
          <w:sz w:val="20"/>
          <w:szCs w:val="20"/>
          <w:lang w:eastAsia="en-US"/>
        </w:rPr>
        <w:t>.</w:t>
      </w:r>
    </w:p>
    <w:p w14:paraId="4773F854" w14:textId="77777777" w:rsidR="00F4272A" w:rsidRDefault="00F4272A" w:rsidP="002A2068">
      <w:pPr>
        <w:autoSpaceDE w:val="0"/>
        <w:autoSpaceDN w:val="0"/>
        <w:adjustRightInd w:val="0"/>
        <w:rPr>
          <w:rFonts w:cs="Arial"/>
          <w:sz w:val="20"/>
          <w:szCs w:val="20"/>
          <w:lang w:eastAsia="en-US"/>
        </w:rPr>
      </w:pPr>
    </w:p>
    <w:p w14:paraId="7F7D02EB"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B. The Contractor shall monitor and report on a Quarterly basis the metric based from providing a</w:t>
      </w:r>
    </w:p>
    <w:p w14:paraId="068B197B" w14:textId="31B4740B" w:rsidR="002A2068" w:rsidRDefault="002A2068" w:rsidP="002A2068">
      <w:pPr>
        <w:autoSpaceDE w:val="0"/>
        <w:autoSpaceDN w:val="0"/>
        <w:adjustRightInd w:val="0"/>
        <w:rPr>
          <w:rFonts w:cs="Arial"/>
          <w:sz w:val="20"/>
          <w:szCs w:val="20"/>
          <w:lang w:eastAsia="en-US"/>
        </w:rPr>
      </w:pPr>
      <w:r>
        <w:rPr>
          <w:rFonts w:cs="Arial"/>
          <w:sz w:val="20"/>
          <w:szCs w:val="20"/>
          <w:lang w:eastAsia="en-US"/>
        </w:rPr>
        <w:t>reporting model to reflect invoiced price less the Contract Pricing Model referenced in Exhibit A. Invoice documentation to be provided for validation purposes.</w:t>
      </w:r>
    </w:p>
    <w:p w14:paraId="470958AC" w14:textId="77777777" w:rsidR="00F4272A" w:rsidRDefault="00F4272A" w:rsidP="002A2068">
      <w:pPr>
        <w:autoSpaceDE w:val="0"/>
        <w:autoSpaceDN w:val="0"/>
        <w:adjustRightInd w:val="0"/>
        <w:rPr>
          <w:rFonts w:cs="Arial"/>
          <w:sz w:val="20"/>
          <w:szCs w:val="20"/>
          <w:lang w:eastAsia="en-US"/>
        </w:rPr>
      </w:pPr>
    </w:p>
    <w:p w14:paraId="215D2986" w14:textId="62421E8D" w:rsidR="002A2068" w:rsidRDefault="002A2068" w:rsidP="00F4272A">
      <w:pPr>
        <w:numPr>
          <w:ilvl w:val="1"/>
          <w:numId w:val="15"/>
        </w:numPr>
        <w:autoSpaceDE w:val="0"/>
        <w:autoSpaceDN w:val="0"/>
        <w:adjustRightInd w:val="0"/>
        <w:rPr>
          <w:rFonts w:cs="Arial"/>
          <w:sz w:val="20"/>
          <w:szCs w:val="20"/>
          <w:lang w:eastAsia="en-US"/>
        </w:rPr>
      </w:pPr>
      <w:r>
        <w:rPr>
          <w:rFonts w:cs="Arial"/>
          <w:sz w:val="20"/>
          <w:szCs w:val="20"/>
          <w:lang w:eastAsia="en-US"/>
        </w:rPr>
        <w:lastRenderedPageBreak/>
        <w:t>Performance Standard: 100.0%</w:t>
      </w:r>
    </w:p>
    <w:p w14:paraId="4C9BAAD5" w14:textId="77777777" w:rsidR="00F4272A" w:rsidRDefault="00F4272A" w:rsidP="00F4272A">
      <w:pPr>
        <w:autoSpaceDE w:val="0"/>
        <w:autoSpaceDN w:val="0"/>
        <w:adjustRightInd w:val="0"/>
        <w:ind w:left="1440"/>
        <w:rPr>
          <w:rFonts w:cs="Arial"/>
          <w:sz w:val="20"/>
          <w:szCs w:val="20"/>
          <w:lang w:eastAsia="en-US"/>
        </w:rPr>
      </w:pPr>
    </w:p>
    <w:p w14:paraId="0E0EC91B"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C. The target: 100.0%</w:t>
      </w:r>
    </w:p>
    <w:p w14:paraId="0AF58559" w14:textId="77777777" w:rsidR="00F4272A" w:rsidRDefault="00F4272A" w:rsidP="002A2068">
      <w:pPr>
        <w:autoSpaceDE w:val="0"/>
        <w:autoSpaceDN w:val="0"/>
        <w:adjustRightInd w:val="0"/>
        <w:rPr>
          <w:rFonts w:cs="Arial"/>
          <w:sz w:val="20"/>
          <w:szCs w:val="20"/>
          <w:lang w:eastAsia="en-US"/>
        </w:rPr>
      </w:pPr>
    </w:p>
    <w:p w14:paraId="6845D8F6" w14:textId="1D9AF18C" w:rsidR="002A2068" w:rsidRDefault="002A2068" w:rsidP="002A2068">
      <w:pPr>
        <w:autoSpaceDE w:val="0"/>
        <w:autoSpaceDN w:val="0"/>
        <w:adjustRightInd w:val="0"/>
        <w:rPr>
          <w:rFonts w:cs="Arial"/>
          <w:b/>
          <w:bCs/>
          <w:sz w:val="20"/>
          <w:szCs w:val="20"/>
          <w:lang w:eastAsia="en-US"/>
        </w:rPr>
      </w:pPr>
      <w:r>
        <w:rPr>
          <w:rFonts w:cs="Arial"/>
          <w:b/>
          <w:bCs/>
          <w:sz w:val="20"/>
          <w:szCs w:val="20"/>
          <w:lang w:eastAsia="en-US"/>
        </w:rPr>
        <w:t>Metric #</w:t>
      </w:r>
      <w:r w:rsidR="00F4272A">
        <w:rPr>
          <w:rFonts w:cs="Arial"/>
          <w:b/>
          <w:bCs/>
          <w:sz w:val="20"/>
          <w:szCs w:val="20"/>
          <w:lang w:eastAsia="en-US"/>
        </w:rPr>
        <w:t>6</w:t>
      </w:r>
      <w:r>
        <w:rPr>
          <w:rFonts w:cs="Arial"/>
          <w:b/>
          <w:bCs/>
          <w:sz w:val="20"/>
          <w:szCs w:val="20"/>
          <w:lang w:eastAsia="en-US"/>
        </w:rPr>
        <w:t>: Invoice Correction Turnaround</w:t>
      </w:r>
    </w:p>
    <w:p w14:paraId="5AA1527F" w14:textId="77777777" w:rsidR="002A2068" w:rsidRDefault="002A2068" w:rsidP="002A2068">
      <w:pPr>
        <w:autoSpaceDE w:val="0"/>
        <w:autoSpaceDN w:val="0"/>
        <w:adjustRightInd w:val="0"/>
        <w:rPr>
          <w:rFonts w:cs="Arial"/>
          <w:sz w:val="20"/>
          <w:szCs w:val="20"/>
          <w:lang w:eastAsia="en-US"/>
        </w:rPr>
      </w:pPr>
      <w:r>
        <w:rPr>
          <w:rFonts w:cs="Arial"/>
          <w:sz w:val="22"/>
          <w:szCs w:val="22"/>
          <w:lang w:eastAsia="en-US"/>
        </w:rPr>
        <w:t xml:space="preserve">A. </w:t>
      </w:r>
      <w:r>
        <w:rPr>
          <w:rFonts w:cs="Arial"/>
          <w:sz w:val="20"/>
          <w:szCs w:val="20"/>
          <w:lang w:eastAsia="en-US"/>
        </w:rPr>
        <w:t>Contractor shall ensure compliance on metric regarding the invoice correction turnaround is</w:t>
      </w:r>
    </w:p>
    <w:p w14:paraId="79E6B903"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provided (1) Business Day from error identified for 100.0% of invoice corrections. Invoices must</w:t>
      </w:r>
    </w:p>
    <w:p w14:paraId="235490FE"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be accurate. The accuracy of the information provided on the using entity invoice.</w:t>
      </w:r>
    </w:p>
    <w:p w14:paraId="7044A68B" w14:textId="77777777" w:rsidR="00F4272A" w:rsidRDefault="00F4272A" w:rsidP="002A2068">
      <w:pPr>
        <w:autoSpaceDE w:val="0"/>
        <w:autoSpaceDN w:val="0"/>
        <w:adjustRightInd w:val="0"/>
        <w:rPr>
          <w:rFonts w:cs="Arial"/>
          <w:sz w:val="22"/>
          <w:szCs w:val="22"/>
          <w:lang w:eastAsia="en-US"/>
        </w:rPr>
      </w:pPr>
    </w:p>
    <w:p w14:paraId="7E4B1F23" w14:textId="77777777" w:rsidR="002A2068" w:rsidRDefault="002A2068" w:rsidP="002A2068">
      <w:pPr>
        <w:autoSpaceDE w:val="0"/>
        <w:autoSpaceDN w:val="0"/>
        <w:adjustRightInd w:val="0"/>
        <w:rPr>
          <w:rFonts w:cs="Arial"/>
          <w:sz w:val="20"/>
          <w:szCs w:val="20"/>
          <w:lang w:eastAsia="en-US"/>
        </w:rPr>
      </w:pPr>
      <w:r>
        <w:rPr>
          <w:rFonts w:cs="Arial"/>
          <w:sz w:val="22"/>
          <w:szCs w:val="22"/>
          <w:lang w:eastAsia="en-US"/>
        </w:rPr>
        <w:t xml:space="preserve">B. </w:t>
      </w:r>
      <w:r>
        <w:rPr>
          <w:rFonts w:cs="Arial"/>
          <w:sz w:val="20"/>
          <w:szCs w:val="20"/>
          <w:lang w:eastAsia="en-US"/>
        </w:rPr>
        <w:t>The Contractor shall monitor and report on a Quarterly basis the metric to Provide reporting</w:t>
      </w:r>
    </w:p>
    <w:p w14:paraId="22F66AC4"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model to reflect using entity notification date of invoice error less the date from Contractor</w:t>
      </w:r>
    </w:p>
    <w:p w14:paraId="626AAE27"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supplying corrected invoice. Before and After Invoice documentation to be provided for validation</w:t>
      </w:r>
    </w:p>
    <w:p w14:paraId="31A7FCEA"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purposes.</w:t>
      </w:r>
    </w:p>
    <w:p w14:paraId="1B2E97F1" w14:textId="7FCD0D85" w:rsidR="002A2068" w:rsidRDefault="002A2068" w:rsidP="002A2068">
      <w:pPr>
        <w:numPr>
          <w:ilvl w:val="1"/>
          <w:numId w:val="15"/>
        </w:numPr>
        <w:autoSpaceDE w:val="0"/>
        <w:autoSpaceDN w:val="0"/>
        <w:adjustRightInd w:val="0"/>
        <w:rPr>
          <w:rFonts w:cs="Arial"/>
          <w:sz w:val="20"/>
          <w:szCs w:val="20"/>
          <w:lang w:eastAsia="en-US"/>
        </w:rPr>
      </w:pPr>
      <w:r>
        <w:rPr>
          <w:rFonts w:cs="Arial"/>
          <w:sz w:val="20"/>
          <w:szCs w:val="20"/>
          <w:lang w:eastAsia="en-US"/>
        </w:rPr>
        <w:t>Performance Standard: 100% of invoices corrected within (1) Business Day from error</w:t>
      </w:r>
      <w:r w:rsidR="00F4272A">
        <w:rPr>
          <w:rFonts w:cs="Arial"/>
          <w:sz w:val="20"/>
          <w:szCs w:val="20"/>
          <w:lang w:eastAsia="en-US"/>
        </w:rPr>
        <w:t xml:space="preserve"> </w:t>
      </w:r>
      <w:r w:rsidRPr="00F4272A">
        <w:rPr>
          <w:rFonts w:cs="Arial"/>
          <w:sz w:val="20"/>
          <w:szCs w:val="20"/>
          <w:lang w:eastAsia="en-US"/>
        </w:rPr>
        <w:t>identified</w:t>
      </w:r>
    </w:p>
    <w:p w14:paraId="07794D0B" w14:textId="77777777" w:rsidR="00F4272A" w:rsidRPr="00F4272A" w:rsidRDefault="00F4272A" w:rsidP="00F4272A">
      <w:pPr>
        <w:autoSpaceDE w:val="0"/>
        <w:autoSpaceDN w:val="0"/>
        <w:adjustRightInd w:val="0"/>
        <w:ind w:left="1440"/>
        <w:rPr>
          <w:rFonts w:cs="Arial"/>
          <w:sz w:val="20"/>
          <w:szCs w:val="20"/>
          <w:lang w:eastAsia="en-US"/>
        </w:rPr>
      </w:pPr>
    </w:p>
    <w:p w14:paraId="6587BC36" w14:textId="77777777" w:rsidR="002A2068" w:rsidRDefault="002A2068" w:rsidP="002A2068">
      <w:pPr>
        <w:autoSpaceDE w:val="0"/>
        <w:autoSpaceDN w:val="0"/>
        <w:adjustRightInd w:val="0"/>
        <w:rPr>
          <w:rFonts w:cs="Arial"/>
          <w:sz w:val="20"/>
          <w:szCs w:val="20"/>
          <w:lang w:eastAsia="en-US"/>
        </w:rPr>
      </w:pPr>
      <w:r>
        <w:rPr>
          <w:rFonts w:cs="Arial"/>
          <w:sz w:val="22"/>
          <w:szCs w:val="22"/>
          <w:lang w:eastAsia="en-US"/>
        </w:rPr>
        <w:t xml:space="preserve">C. </w:t>
      </w:r>
      <w:r>
        <w:rPr>
          <w:rFonts w:cs="Arial"/>
          <w:sz w:val="20"/>
          <w:szCs w:val="20"/>
          <w:lang w:eastAsia="en-US"/>
        </w:rPr>
        <w:t>The target: 100% of invoices corrected within same Business Day from error identified</w:t>
      </w:r>
    </w:p>
    <w:p w14:paraId="17B18007" w14:textId="77777777" w:rsidR="00F4272A" w:rsidRDefault="00F4272A" w:rsidP="002A2068">
      <w:pPr>
        <w:autoSpaceDE w:val="0"/>
        <w:autoSpaceDN w:val="0"/>
        <w:adjustRightInd w:val="0"/>
        <w:rPr>
          <w:rFonts w:cs="Arial"/>
          <w:b/>
          <w:bCs/>
          <w:sz w:val="20"/>
          <w:szCs w:val="20"/>
          <w:lang w:eastAsia="en-US"/>
        </w:rPr>
      </w:pPr>
    </w:p>
    <w:p w14:paraId="3661BB89" w14:textId="59F804BC" w:rsidR="002A2068" w:rsidRDefault="002A2068" w:rsidP="002A2068">
      <w:pPr>
        <w:autoSpaceDE w:val="0"/>
        <w:autoSpaceDN w:val="0"/>
        <w:adjustRightInd w:val="0"/>
        <w:rPr>
          <w:rFonts w:cs="Arial"/>
          <w:b/>
          <w:bCs/>
          <w:sz w:val="20"/>
          <w:szCs w:val="20"/>
          <w:lang w:eastAsia="en-US"/>
        </w:rPr>
      </w:pPr>
      <w:r>
        <w:rPr>
          <w:rFonts w:cs="Arial"/>
          <w:b/>
          <w:bCs/>
          <w:sz w:val="20"/>
          <w:szCs w:val="20"/>
          <w:lang w:eastAsia="en-US"/>
        </w:rPr>
        <w:t>Metric #</w:t>
      </w:r>
      <w:r w:rsidR="00F4272A">
        <w:rPr>
          <w:rFonts w:cs="Arial"/>
          <w:b/>
          <w:bCs/>
          <w:sz w:val="20"/>
          <w:szCs w:val="20"/>
          <w:lang w:eastAsia="en-US"/>
        </w:rPr>
        <w:t>7</w:t>
      </w:r>
      <w:r>
        <w:rPr>
          <w:rFonts w:cs="Arial"/>
          <w:b/>
          <w:bCs/>
          <w:sz w:val="20"/>
          <w:szCs w:val="20"/>
          <w:lang w:eastAsia="en-US"/>
        </w:rPr>
        <w:t>: Consistent and Reliable Service</w:t>
      </w:r>
    </w:p>
    <w:p w14:paraId="5E64491D"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A. The Contractor provides consistent and reliable service. (Answering question: How consistent</w:t>
      </w:r>
    </w:p>
    <w:p w14:paraId="4855CF47" w14:textId="1ADA7891" w:rsidR="002A2068" w:rsidRDefault="002A2068" w:rsidP="002A2068">
      <w:pPr>
        <w:autoSpaceDE w:val="0"/>
        <w:autoSpaceDN w:val="0"/>
        <w:adjustRightInd w:val="0"/>
        <w:rPr>
          <w:rFonts w:cs="Arial"/>
          <w:sz w:val="20"/>
          <w:szCs w:val="20"/>
          <w:lang w:eastAsia="en-US"/>
        </w:rPr>
      </w:pPr>
      <w:r>
        <w:rPr>
          <w:rFonts w:cs="Arial"/>
          <w:sz w:val="20"/>
          <w:szCs w:val="20"/>
          <w:lang w:eastAsia="en-US"/>
        </w:rPr>
        <w:t xml:space="preserve">and reliable is the service </w:t>
      </w:r>
      <w:r w:rsidR="00F4272A">
        <w:rPr>
          <w:rFonts w:cs="Arial"/>
          <w:sz w:val="20"/>
          <w:szCs w:val="20"/>
          <w:lang w:eastAsia="en-US"/>
        </w:rPr>
        <w:t>VENDOR</w:t>
      </w:r>
      <w:r>
        <w:rPr>
          <w:rFonts w:cs="Arial"/>
          <w:sz w:val="20"/>
          <w:szCs w:val="20"/>
          <w:lang w:eastAsia="en-US"/>
        </w:rPr>
        <w:t xml:space="preserve"> is providing?)</w:t>
      </w:r>
    </w:p>
    <w:p w14:paraId="61310A6D" w14:textId="77777777" w:rsidR="00F4272A" w:rsidRDefault="00F4272A" w:rsidP="002A2068">
      <w:pPr>
        <w:autoSpaceDE w:val="0"/>
        <w:autoSpaceDN w:val="0"/>
        <w:adjustRightInd w:val="0"/>
        <w:rPr>
          <w:rFonts w:cs="Arial"/>
          <w:sz w:val="20"/>
          <w:szCs w:val="20"/>
          <w:lang w:eastAsia="en-US"/>
        </w:rPr>
      </w:pPr>
    </w:p>
    <w:p w14:paraId="7754C128" w14:textId="7AE099A6" w:rsidR="002A2068" w:rsidRDefault="002A2068" w:rsidP="002A2068">
      <w:pPr>
        <w:autoSpaceDE w:val="0"/>
        <w:autoSpaceDN w:val="0"/>
        <w:adjustRightInd w:val="0"/>
        <w:rPr>
          <w:rFonts w:cs="Arial"/>
          <w:sz w:val="20"/>
          <w:szCs w:val="20"/>
          <w:lang w:eastAsia="en-US"/>
        </w:rPr>
      </w:pPr>
      <w:r>
        <w:rPr>
          <w:rFonts w:cs="Arial"/>
          <w:sz w:val="20"/>
          <w:szCs w:val="20"/>
          <w:lang w:eastAsia="en-US"/>
        </w:rPr>
        <w:t>B. Upon the State’s written request, but no more than once per quarter, the Contractor shall conduct</w:t>
      </w:r>
      <w:r w:rsidR="00F4272A">
        <w:rPr>
          <w:rFonts w:cs="Arial"/>
          <w:sz w:val="20"/>
          <w:szCs w:val="20"/>
          <w:lang w:eastAsia="en-US"/>
        </w:rPr>
        <w:t xml:space="preserve"> </w:t>
      </w:r>
      <w:r>
        <w:rPr>
          <w:rFonts w:cs="Arial"/>
          <w:sz w:val="20"/>
          <w:szCs w:val="20"/>
          <w:lang w:eastAsia="en-US"/>
        </w:rPr>
        <w:t>surveys with the Key Agency associates at each Using Agency site; in review of the scope</w:t>
      </w:r>
      <w:r w:rsidR="00F4272A">
        <w:rPr>
          <w:rFonts w:cs="Arial"/>
          <w:sz w:val="20"/>
          <w:szCs w:val="20"/>
          <w:lang w:eastAsia="en-US"/>
        </w:rPr>
        <w:t xml:space="preserve"> </w:t>
      </w:r>
      <w:r>
        <w:rPr>
          <w:rFonts w:cs="Arial"/>
          <w:sz w:val="20"/>
          <w:szCs w:val="20"/>
          <w:lang w:eastAsia="en-US"/>
        </w:rPr>
        <w:t>provided by the Contractor. These surveys will have a scale range from 1 to 7 as follows:</w:t>
      </w:r>
    </w:p>
    <w:p w14:paraId="5167C1AD" w14:textId="77777777" w:rsidR="00F4272A" w:rsidRDefault="00F4272A" w:rsidP="002A2068">
      <w:pPr>
        <w:autoSpaceDE w:val="0"/>
        <w:autoSpaceDN w:val="0"/>
        <w:adjustRightInd w:val="0"/>
        <w:rPr>
          <w:rFonts w:cs="Arial"/>
          <w:sz w:val="20"/>
          <w:szCs w:val="20"/>
          <w:lang w:eastAsia="en-US"/>
        </w:rPr>
      </w:pPr>
    </w:p>
    <w:p w14:paraId="098302C9" w14:textId="06846F9A" w:rsidR="002A2068" w:rsidRDefault="002A2068" w:rsidP="00F4272A">
      <w:pPr>
        <w:numPr>
          <w:ilvl w:val="0"/>
          <w:numId w:val="32"/>
        </w:numPr>
        <w:autoSpaceDE w:val="0"/>
        <w:autoSpaceDN w:val="0"/>
        <w:adjustRightInd w:val="0"/>
        <w:rPr>
          <w:rFonts w:cs="Arial"/>
          <w:sz w:val="20"/>
          <w:szCs w:val="20"/>
          <w:lang w:eastAsia="en-US"/>
        </w:rPr>
      </w:pPr>
      <w:r>
        <w:rPr>
          <w:rFonts w:cs="Arial"/>
          <w:sz w:val="20"/>
          <w:szCs w:val="20"/>
          <w:lang w:eastAsia="en-US"/>
        </w:rPr>
        <w:t>1=Never Meets Expectations</w:t>
      </w:r>
    </w:p>
    <w:p w14:paraId="020E9830" w14:textId="7C270C4F" w:rsidR="002A2068" w:rsidRDefault="002A2068" w:rsidP="00F4272A">
      <w:pPr>
        <w:numPr>
          <w:ilvl w:val="0"/>
          <w:numId w:val="32"/>
        </w:numPr>
        <w:autoSpaceDE w:val="0"/>
        <w:autoSpaceDN w:val="0"/>
        <w:adjustRightInd w:val="0"/>
        <w:rPr>
          <w:rFonts w:cs="Arial"/>
          <w:sz w:val="20"/>
          <w:szCs w:val="20"/>
          <w:lang w:eastAsia="en-US"/>
        </w:rPr>
      </w:pPr>
      <w:r>
        <w:rPr>
          <w:rFonts w:cs="Arial"/>
          <w:sz w:val="20"/>
          <w:szCs w:val="20"/>
          <w:lang w:eastAsia="en-US"/>
        </w:rPr>
        <w:t>2= Rarely Meets Expectation</w:t>
      </w:r>
    </w:p>
    <w:p w14:paraId="04F121A3" w14:textId="62AC1A0C" w:rsidR="002A2068" w:rsidRDefault="002A2068" w:rsidP="00F4272A">
      <w:pPr>
        <w:numPr>
          <w:ilvl w:val="0"/>
          <w:numId w:val="32"/>
        </w:numPr>
        <w:autoSpaceDE w:val="0"/>
        <w:autoSpaceDN w:val="0"/>
        <w:adjustRightInd w:val="0"/>
        <w:rPr>
          <w:rFonts w:cs="Arial"/>
          <w:sz w:val="20"/>
          <w:szCs w:val="20"/>
          <w:lang w:eastAsia="en-US"/>
        </w:rPr>
      </w:pPr>
      <w:r>
        <w:rPr>
          <w:rFonts w:cs="Arial"/>
          <w:sz w:val="20"/>
          <w:szCs w:val="20"/>
          <w:lang w:eastAsia="en-US"/>
        </w:rPr>
        <w:t>3=Sometimes Meets Expectations</w:t>
      </w:r>
    </w:p>
    <w:p w14:paraId="31A42689" w14:textId="0FD51AAF" w:rsidR="002A2068" w:rsidRDefault="002A2068" w:rsidP="00F4272A">
      <w:pPr>
        <w:numPr>
          <w:ilvl w:val="0"/>
          <w:numId w:val="32"/>
        </w:numPr>
        <w:autoSpaceDE w:val="0"/>
        <w:autoSpaceDN w:val="0"/>
        <w:adjustRightInd w:val="0"/>
        <w:rPr>
          <w:rFonts w:cs="Arial"/>
          <w:sz w:val="20"/>
          <w:szCs w:val="20"/>
          <w:lang w:eastAsia="en-US"/>
        </w:rPr>
      </w:pPr>
      <w:r>
        <w:rPr>
          <w:rFonts w:cs="Arial"/>
          <w:sz w:val="20"/>
          <w:szCs w:val="20"/>
          <w:lang w:eastAsia="en-US"/>
        </w:rPr>
        <w:t>4=Meets Expectations</w:t>
      </w:r>
    </w:p>
    <w:p w14:paraId="016728B6" w14:textId="6A96285B" w:rsidR="002A2068" w:rsidRDefault="002A2068" w:rsidP="00F4272A">
      <w:pPr>
        <w:numPr>
          <w:ilvl w:val="0"/>
          <w:numId w:val="32"/>
        </w:numPr>
        <w:autoSpaceDE w:val="0"/>
        <w:autoSpaceDN w:val="0"/>
        <w:adjustRightInd w:val="0"/>
        <w:rPr>
          <w:rFonts w:cs="Arial"/>
          <w:sz w:val="20"/>
          <w:szCs w:val="20"/>
          <w:lang w:eastAsia="en-US"/>
        </w:rPr>
      </w:pPr>
      <w:r>
        <w:rPr>
          <w:rFonts w:cs="Arial"/>
          <w:sz w:val="20"/>
          <w:szCs w:val="20"/>
          <w:lang w:eastAsia="en-US"/>
        </w:rPr>
        <w:t>5=Sometimes Exceeds Expectations</w:t>
      </w:r>
    </w:p>
    <w:p w14:paraId="6D917544" w14:textId="46DA2F42" w:rsidR="002A2068" w:rsidRDefault="002A2068" w:rsidP="00F4272A">
      <w:pPr>
        <w:numPr>
          <w:ilvl w:val="0"/>
          <w:numId w:val="32"/>
        </w:numPr>
        <w:autoSpaceDE w:val="0"/>
        <w:autoSpaceDN w:val="0"/>
        <w:adjustRightInd w:val="0"/>
        <w:rPr>
          <w:rFonts w:cs="Arial"/>
          <w:sz w:val="20"/>
          <w:szCs w:val="20"/>
          <w:lang w:eastAsia="en-US"/>
        </w:rPr>
      </w:pPr>
      <w:r>
        <w:rPr>
          <w:rFonts w:cs="Arial"/>
          <w:sz w:val="20"/>
          <w:szCs w:val="20"/>
          <w:lang w:eastAsia="en-US"/>
        </w:rPr>
        <w:t>6=Frequently Exceeds Expectations</w:t>
      </w:r>
    </w:p>
    <w:p w14:paraId="004C9B2C" w14:textId="1BB7D9FE" w:rsidR="002A2068" w:rsidRDefault="002A2068" w:rsidP="00F4272A">
      <w:pPr>
        <w:numPr>
          <w:ilvl w:val="0"/>
          <w:numId w:val="32"/>
        </w:numPr>
        <w:autoSpaceDE w:val="0"/>
        <w:autoSpaceDN w:val="0"/>
        <w:adjustRightInd w:val="0"/>
        <w:rPr>
          <w:rFonts w:cs="Arial"/>
          <w:sz w:val="20"/>
          <w:szCs w:val="20"/>
          <w:lang w:eastAsia="en-US"/>
        </w:rPr>
      </w:pPr>
      <w:r>
        <w:rPr>
          <w:rFonts w:cs="Arial"/>
          <w:sz w:val="20"/>
          <w:szCs w:val="20"/>
          <w:lang w:eastAsia="en-US"/>
        </w:rPr>
        <w:t>7=Always Exceeds Expectations.</w:t>
      </w:r>
    </w:p>
    <w:p w14:paraId="7AE0E923" w14:textId="77777777" w:rsidR="00F4272A" w:rsidRDefault="00F4272A" w:rsidP="002A2068">
      <w:pPr>
        <w:autoSpaceDE w:val="0"/>
        <w:autoSpaceDN w:val="0"/>
        <w:adjustRightInd w:val="0"/>
        <w:rPr>
          <w:rFonts w:cs="Arial"/>
          <w:sz w:val="20"/>
          <w:szCs w:val="20"/>
          <w:lang w:eastAsia="en-US"/>
        </w:rPr>
      </w:pPr>
    </w:p>
    <w:p w14:paraId="15E985C8"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C. Performance Standard: 100% of returned responses with a minimum rating of 4=Meets</w:t>
      </w:r>
    </w:p>
    <w:p w14:paraId="3ABE163C"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Expectations.</w:t>
      </w:r>
    </w:p>
    <w:p w14:paraId="215CEF29" w14:textId="77777777" w:rsidR="00F4272A" w:rsidRDefault="00F4272A" w:rsidP="002A2068">
      <w:pPr>
        <w:autoSpaceDE w:val="0"/>
        <w:autoSpaceDN w:val="0"/>
        <w:adjustRightInd w:val="0"/>
        <w:rPr>
          <w:rFonts w:cs="Arial"/>
          <w:b/>
          <w:bCs/>
          <w:sz w:val="20"/>
          <w:szCs w:val="20"/>
          <w:lang w:eastAsia="en-US"/>
        </w:rPr>
      </w:pPr>
    </w:p>
    <w:p w14:paraId="2967D612" w14:textId="7732B452" w:rsidR="002A2068" w:rsidRDefault="002A2068" w:rsidP="002A2068">
      <w:pPr>
        <w:autoSpaceDE w:val="0"/>
        <w:autoSpaceDN w:val="0"/>
        <w:adjustRightInd w:val="0"/>
        <w:rPr>
          <w:rFonts w:cs="Arial"/>
          <w:b/>
          <w:bCs/>
          <w:sz w:val="20"/>
          <w:szCs w:val="20"/>
          <w:lang w:eastAsia="en-US"/>
        </w:rPr>
      </w:pPr>
      <w:r>
        <w:rPr>
          <w:rFonts w:cs="Arial"/>
          <w:b/>
          <w:bCs/>
          <w:sz w:val="20"/>
          <w:szCs w:val="20"/>
          <w:lang w:eastAsia="en-US"/>
        </w:rPr>
        <w:t>Metric #</w:t>
      </w:r>
      <w:r w:rsidR="009239BA">
        <w:rPr>
          <w:rFonts w:cs="Arial"/>
          <w:b/>
          <w:bCs/>
          <w:sz w:val="20"/>
          <w:szCs w:val="20"/>
          <w:lang w:eastAsia="en-US"/>
        </w:rPr>
        <w:t>8</w:t>
      </w:r>
      <w:r>
        <w:rPr>
          <w:rFonts w:cs="Arial"/>
          <w:b/>
          <w:bCs/>
          <w:sz w:val="20"/>
          <w:szCs w:val="20"/>
          <w:lang w:eastAsia="en-US"/>
        </w:rPr>
        <w:t>: Responsiveness</w:t>
      </w:r>
    </w:p>
    <w:p w14:paraId="0F8C272A" w14:textId="6F3C9FD4" w:rsidR="002A2068" w:rsidRDefault="002A2068" w:rsidP="002A2068">
      <w:pPr>
        <w:autoSpaceDE w:val="0"/>
        <w:autoSpaceDN w:val="0"/>
        <w:adjustRightInd w:val="0"/>
        <w:rPr>
          <w:rFonts w:cs="Arial"/>
          <w:sz w:val="20"/>
          <w:szCs w:val="20"/>
          <w:lang w:eastAsia="en-US"/>
        </w:rPr>
      </w:pPr>
      <w:r>
        <w:rPr>
          <w:rFonts w:cs="Arial"/>
          <w:sz w:val="20"/>
          <w:szCs w:val="20"/>
          <w:lang w:eastAsia="en-US"/>
        </w:rPr>
        <w:t xml:space="preserve">A. Responsiveness of customer service. (Answering question: How responsive is the </w:t>
      </w:r>
      <w:r w:rsidR="009239BA">
        <w:rPr>
          <w:rFonts w:cs="Arial"/>
          <w:sz w:val="20"/>
          <w:szCs w:val="20"/>
          <w:lang w:eastAsia="en-US"/>
        </w:rPr>
        <w:t>VENDOR</w:t>
      </w:r>
    </w:p>
    <w:p w14:paraId="0EC739B2" w14:textId="03CC738B" w:rsidR="002A2068" w:rsidRDefault="002A2068" w:rsidP="002A2068">
      <w:pPr>
        <w:autoSpaceDE w:val="0"/>
        <w:autoSpaceDN w:val="0"/>
        <w:adjustRightInd w:val="0"/>
        <w:rPr>
          <w:rFonts w:cs="Arial"/>
          <w:sz w:val="20"/>
          <w:szCs w:val="20"/>
          <w:lang w:eastAsia="en-US"/>
        </w:rPr>
      </w:pPr>
      <w:r>
        <w:rPr>
          <w:rFonts w:cs="Arial"/>
          <w:sz w:val="20"/>
          <w:szCs w:val="20"/>
          <w:lang w:eastAsia="en-US"/>
        </w:rPr>
        <w:t>on issues, when applicable?)</w:t>
      </w:r>
    </w:p>
    <w:p w14:paraId="0268A181" w14:textId="77777777" w:rsidR="009239BA" w:rsidRDefault="009239BA" w:rsidP="002A2068">
      <w:pPr>
        <w:autoSpaceDE w:val="0"/>
        <w:autoSpaceDN w:val="0"/>
        <w:adjustRightInd w:val="0"/>
        <w:rPr>
          <w:rFonts w:cs="Arial"/>
          <w:sz w:val="20"/>
          <w:szCs w:val="20"/>
          <w:lang w:eastAsia="en-US"/>
        </w:rPr>
      </w:pPr>
    </w:p>
    <w:p w14:paraId="2D1EA776" w14:textId="27DD8EE4" w:rsidR="002A2068" w:rsidRDefault="002A2068" w:rsidP="002A2068">
      <w:pPr>
        <w:autoSpaceDE w:val="0"/>
        <w:autoSpaceDN w:val="0"/>
        <w:adjustRightInd w:val="0"/>
        <w:rPr>
          <w:rFonts w:cs="Arial"/>
          <w:sz w:val="20"/>
          <w:szCs w:val="20"/>
          <w:lang w:eastAsia="en-US"/>
        </w:rPr>
      </w:pPr>
      <w:r>
        <w:rPr>
          <w:rFonts w:cs="Arial"/>
          <w:sz w:val="20"/>
          <w:szCs w:val="20"/>
          <w:lang w:eastAsia="en-US"/>
        </w:rPr>
        <w:t>B. Upon the State’s written request, but no more than once per quarter, the Contractor shall conduct</w:t>
      </w:r>
      <w:r w:rsidR="009239BA">
        <w:rPr>
          <w:rFonts w:cs="Arial"/>
          <w:sz w:val="20"/>
          <w:szCs w:val="20"/>
          <w:lang w:eastAsia="en-US"/>
        </w:rPr>
        <w:t xml:space="preserve"> </w:t>
      </w:r>
      <w:r>
        <w:rPr>
          <w:rFonts w:cs="Arial"/>
          <w:sz w:val="20"/>
          <w:szCs w:val="20"/>
          <w:lang w:eastAsia="en-US"/>
        </w:rPr>
        <w:t>surveys with the Key Agency associates at each Using Agency site; in review of the scope</w:t>
      </w:r>
      <w:r w:rsidR="009239BA">
        <w:rPr>
          <w:rFonts w:cs="Arial"/>
          <w:sz w:val="20"/>
          <w:szCs w:val="20"/>
          <w:lang w:eastAsia="en-US"/>
        </w:rPr>
        <w:t xml:space="preserve"> </w:t>
      </w:r>
      <w:r>
        <w:rPr>
          <w:rFonts w:cs="Arial"/>
          <w:sz w:val="20"/>
          <w:szCs w:val="20"/>
          <w:lang w:eastAsia="en-US"/>
        </w:rPr>
        <w:t>provided by the Contractor. These surveys will have a scale range from 1 to 7 as follows:</w:t>
      </w:r>
    </w:p>
    <w:p w14:paraId="0C0B36C8" w14:textId="46022AC7"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1=Never Meets Expectations</w:t>
      </w:r>
    </w:p>
    <w:p w14:paraId="25415320" w14:textId="3498EDFE"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2= Rarely Meets Expectation</w:t>
      </w:r>
    </w:p>
    <w:p w14:paraId="561EBC81" w14:textId="0EFB9C5E"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3=Sometimes Meets Expectations</w:t>
      </w:r>
    </w:p>
    <w:p w14:paraId="74327E72" w14:textId="5A942896"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4=Meets Expectations</w:t>
      </w:r>
    </w:p>
    <w:p w14:paraId="5029D698" w14:textId="0CBE4081"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5=Sometimes Exceeds Expectations</w:t>
      </w:r>
    </w:p>
    <w:p w14:paraId="701A76BC" w14:textId="6D25936F"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6=Frequently Exceeds Expectations</w:t>
      </w:r>
    </w:p>
    <w:p w14:paraId="4249EB41" w14:textId="73974439"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7=Always Exceeds Expectations.</w:t>
      </w:r>
    </w:p>
    <w:p w14:paraId="564AADD6" w14:textId="77777777" w:rsidR="009239BA" w:rsidRDefault="009239BA" w:rsidP="009239BA">
      <w:pPr>
        <w:autoSpaceDE w:val="0"/>
        <w:autoSpaceDN w:val="0"/>
        <w:adjustRightInd w:val="0"/>
        <w:ind w:left="1800"/>
        <w:rPr>
          <w:rFonts w:cs="Arial"/>
          <w:sz w:val="20"/>
          <w:szCs w:val="20"/>
          <w:lang w:eastAsia="en-US"/>
        </w:rPr>
      </w:pPr>
    </w:p>
    <w:p w14:paraId="28D2F841"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C. Performance Standard: 100% of returned responses with a minimum rating of 4=Meets</w:t>
      </w:r>
    </w:p>
    <w:p w14:paraId="408A8EB5"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Expectations.</w:t>
      </w:r>
    </w:p>
    <w:p w14:paraId="09FBCD20" w14:textId="77777777" w:rsidR="009239BA" w:rsidRDefault="009239BA" w:rsidP="002A2068">
      <w:pPr>
        <w:autoSpaceDE w:val="0"/>
        <w:autoSpaceDN w:val="0"/>
        <w:adjustRightInd w:val="0"/>
        <w:rPr>
          <w:rFonts w:cs="Arial"/>
          <w:b/>
          <w:bCs/>
          <w:sz w:val="20"/>
          <w:szCs w:val="20"/>
          <w:lang w:eastAsia="en-US"/>
        </w:rPr>
      </w:pPr>
    </w:p>
    <w:p w14:paraId="1E919F55" w14:textId="0D214163" w:rsidR="002A2068" w:rsidRDefault="002A2068" w:rsidP="002A2068">
      <w:pPr>
        <w:autoSpaceDE w:val="0"/>
        <w:autoSpaceDN w:val="0"/>
        <w:adjustRightInd w:val="0"/>
        <w:rPr>
          <w:rFonts w:cs="Arial"/>
          <w:b/>
          <w:bCs/>
          <w:sz w:val="20"/>
          <w:szCs w:val="20"/>
          <w:lang w:eastAsia="en-US"/>
        </w:rPr>
      </w:pPr>
      <w:r>
        <w:rPr>
          <w:rFonts w:cs="Arial"/>
          <w:b/>
          <w:bCs/>
          <w:sz w:val="20"/>
          <w:szCs w:val="20"/>
          <w:lang w:eastAsia="en-US"/>
        </w:rPr>
        <w:lastRenderedPageBreak/>
        <w:t>Metric #</w:t>
      </w:r>
      <w:r w:rsidR="009239BA">
        <w:rPr>
          <w:rFonts w:cs="Arial"/>
          <w:b/>
          <w:bCs/>
          <w:sz w:val="20"/>
          <w:szCs w:val="20"/>
          <w:lang w:eastAsia="en-US"/>
        </w:rPr>
        <w:t>9</w:t>
      </w:r>
      <w:r>
        <w:rPr>
          <w:rFonts w:cs="Arial"/>
          <w:b/>
          <w:bCs/>
          <w:sz w:val="20"/>
          <w:szCs w:val="20"/>
          <w:lang w:eastAsia="en-US"/>
        </w:rPr>
        <w:t>: Professionalism</w:t>
      </w:r>
    </w:p>
    <w:p w14:paraId="539A30BB"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A. Professionalism of employees (Answering question: How would you rate the professionalism of</w:t>
      </w:r>
    </w:p>
    <w:p w14:paraId="5D4C6041" w14:textId="644B9D35" w:rsidR="002A2068" w:rsidRDefault="002A2068" w:rsidP="002A2068">
      <w:pPr>
        <w:autoSpaceDE w:val="0"/>
        <w:autoSpaceDN w:val="0"/>
        <w:adjustRightInd w:val="0"/>
        <w:rPr>
          <w:rFonts w:cs="Arial"/>
          <w:sz w:val="20"/>
          <w:szCs w:val="20"/>
          <w:lang w:eastAsia="en-US"/>
        </w:rPr>
      </w:pPr>
      <w:r>
        <w:rPr>
          <w:rFonts w:cs="Arial"/>
          <w:sz w:val="20"/>
          <w:szCs w:val="20"/>
          <w:lang w:eastAsia="en-US"/>
        </w:rPr>
        <w:t xml:space="preserve">the employees at </w:t>
      </w:r>
      <w:r w:rsidR="009239BA">
        <w:rPr>
          <w:rFonts w:cs="Arial"/>
          <w:sz w:val="20"/>
          <w:szCs w:val="20"/>
          <w:lang w:eastAsia="en-US"/>
        </w:rPr>
        <w:t>VENDOR</w:t>
      </w:r>
      <w:r>
        <w:rPr>
          <w:rFonts w:cs="Arial"/>
          <w:sz w:val="20"/>
          <w:szCs w:val="20"/>
          <w:lang w:eastAsia="en-US"/>
        </w:rPr>
        <w:t>?)</w:t>
      </w:r>
    </w:p>
    <w:p w14:paraId="6B298D7D" w14:textId="77777777" w:rsidR="009239BA" w:rsidRDefault="009239BA" w:rsidP="002A2068">
      <w:pPr>
        <w:autoSpaceDE w:val="0"/>
        <w:autoSpaceDN w:val="0"/>
        <w:adjustRightInd w:val="0"/>
        <w:rPr>
          <w:rFonts w:cs="Arial"/>
          <w:sz w:val="20"/>
          <w:szCs w:val="20"/>
          <w:lang w:eastAsia="en-US"/>
        </w:rPr>
      </w:pPr>
    </w:p>
    <w:p w14:paraId="24C46714" w14:textId="3D242D19" w:rsidR="002A2068" w:rsidRDefault="002A2068" w:rsidP="002A2068">
      <w:pPr>
        <w:autoSpaceDE w:val="0"/>
        <w:autoSpaceDN w:val="0"/>
        <w:adjustRightInd w:val="0"/>
        <w:rPr>
          <w:rFonts w:cs="Arial"/>
          <w:sz w:val="20"/>
          <w:szCs w:val="20"/>
          <w:lang w:eastAsia="en-US"/>
        </w:rPr>
      </w:pPr>
      <w:r>
        <w:rPr>
          <w:rFonts w:cs="Arial"/>
          <w:sz w:val="20"/>
          <w:szCs w:val="20"/>
          <w:lang w:eastAsia="en-US"/>
        </w:rPr>
        <w:t>B. Upon the State’s written request, but no more than once per quarter, the Contractor shall conduct</w:t>
      </w:r>
      <w:r w:rsidR="009239BA">
        <w:rPr>
          <w:rFonts w:cs="Arial"/>
          <w:sz w:val="20"/>
          <w:szCs w:val="20"/>
          <w:lang w:eastAsia="en-US"/>
        </w:rPr>
        <w:t xml:space="preserve"> </w:t>
      </w:r>
      <w:r>
        <w:rPr>
          <w:rFonts w:cs="Arial"/>
          <w:sz w:val="20"/>
          <w:szCs w:val="20"/>
          <w:lang w:eastAsia="en-US"/>
        </w:rPr>
        <w:t>surveys with the Key Agency associates at each Using Agency site; in review of the scope</w:t>
      </w:r>
      <w:r w:rsidR="009239BA">
        <w:rPr>
          <w:rFonts w:cs="Arial"/>
          <w:sz w:val="20"/>
          <w:szCs w:val="20"/>
          <w:lang w:eastAsia="en-US"/>
        </w:rPr>
        <w:t xml:space="preserve"> </w:t>
      </w:r>
      <w:r>
        <w:rPr>
          <w:rFonts w:cs="Arial"/>
          <w:sz w:val="20"/>
          <w:szCs w:val="20"/>
          <w:lang w:eastAsia="en-US"/>
        </w:rPr>
        <w:t>provided by the Contractor. These surveys will have a scale range from 1 to 7 as follows:</w:t>
      </w:r>
    </w:p>
    <w:p w14:paraId="1DB32E87" w14:textId="2FE94219"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1=Never Meets Expectations</w:t>
      </w:r>
    </w:p>
    <w:p w14:paraId="7E0CB6B9" w14:textId="77028C49"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2= Rarely Meets Expectation</w:t>
      </w:r>
    </w:p>
    <w:p w14:paraId="48CAD490" w14:textId="44F3BCAE"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3=Sometimes Meets Expectations</w:t>
      </w:r>
    </w:p>
    <w:p w14:paraId="28496DCF" w14:textId="19CA8B0B"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4=Meets Expectations</w:t>
      </w:r>
    </w:p>
    <w:p w14:paraId="24065B58" w14:textId="0E90475D"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5=Sometimes Exceeds Expectations</w:t>
      </w:r>
    </w:p>
    <w:p w14:paraId="22EAFAD7" w14:textId="573554A7"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6=Frequently Exceeds Expectations</w:t>
      </w:r>
    </w:p>
    <w:p w14:paraId="2BA5C29A" w14:textId="1E7DD8F0"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7=Always Exceeds Expectations.</w:t>
      </w:r>
    </w:p>
    <w:p w14:paraId="6C6C414F" w14:textId="77777777" w:rsidR="009239BA" w:rsidRDefault="009239BA" w:rsidP="002A2068">
      <w:pPr>
        <w:autoSpaceDE w:val="0"/>
        <w:autoSpaceDN w:val="0"/>
        <w:adjustRightInd w:val="0"/>
        <w:rPr>
          <w:rFonts w:cs="Arial"/>
          <w:sz w:val="20"/>
          <w:szCs w:val="20"/>
          <w:lang w:eastAsia="en-US"/>
        </w:rPr>
      </w:pPr>
    </w:p>
    <w:p w14:paraId="474E5518"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C. Performance Standard: 100% of returned responses with a minimum rating of 4=Meets</w:t>
      </w:r>
    </w:p>
    <w:p w14:paraId="23236611"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Expectations.</w:t>
      </w:r>
    </w:p>
    <w:p w14:paraId="101253D6" w14:textId="77777777" w:rsidR="009239BA" w:rsidRDefault="009239BA" w:rsidP="002A2068">
      <w:pPr>
        <w:autoSpaceDE w:val="0"/>
        <w:autoSpaceDN w:val="0"/>
        <w:adjustRightInd w:val="0"/>
        <w:rPr>
          <w:rFonts w:cs="Arial"/>
          <w:b/>
          <w:bCs/>
          <w:sz w:val="20"/>
          <w:szCs w:val="20"/>
          <w:lang w:eastAsia="en-US"/>
        </w:rPr>
      </w:pPr>
    </w:p>
    <w:p w14:paraId="5C956712" w14:textId="2DFFD566" w:rsidR="002A2068" w:rsidRDefault="002A2068" w:rsidP="002A2068">
      <w:pPr>
        <w:autoSpaceDE w:val="0"/>
        <w:autoSpaceDN w:val="0"/>
        <w:adjustRightInd w:val="0"/>
        <w:rPr>
          <w:rFonts w:cs="Arial"/>
          <w:b/>
          <w:bCs/>
          <w:sz w:val="20"/>
          <w:szCs w:val="20"/>
          <w:lang w:eastAsia="en-US"/>
        </w:rPr>
      </w:pPr>
      <w:r>
        <w:rPr>
          <w:rFonts w:cs="Arial"/>
          <w:b/>
          <w:bCs/>
          <w:sz w:val="20"/>
          <w:szCs w:val="20"/>
          <w:lang w:eastAsia="en-US"/>
        </w:rPr>
        <w:t>Metric #</w:t>
      </w:r>
      <w:r w:rsidR="009239BA">
        <w:rPr>
          <w:rFonts w:cs="Arial"/>
          <w:b/>
          <w:bCs/>
          <w:sz w:val="20"/>
          <w:szCs w:val="20"/>
          <w:lang w:eastAsia="en-US"/>
        </w:rPr>
        <w:t>10</w:t>
      </w:r>
      <w:r>
        <w:rPr>
          <w:rFonts w:cs="Arial"/>
          <w:b/>
          <w:bCs/>
          <w:sz w:val="20"/>
          <w:szCs w:val="20"/>
          <w:lang w:eastAsia="en-US"/>
        </w:rPr>
        <w:t>: Invoice Accuracy</w:t>
      </w:r>
    </w:p>
    <w:p w14:paraId="6A9FF487" w14:textId="4AAA7D73" w:rsidR="002A2068" w:rsidRDefault="002A2068" w:rsidP="002A2068">
      <w:pPr>
        <w:autoSpaceDE w:val="0"/>
        <w:autoSpaceDN w:val="0"/>
        <w:adjustRightInd w:val="0"/>
        <w:rPr>
          <w:rFonts w:cs="Arial"/>
          <w:sz w:val="20"/>
          <w:szCs w:val="20"/>
          <w:lang w:eastAsia="en-US"/>
        </w:rPr>
      </w:pPr>
      <w:r>
        <w:rPr>
          <w:rFonts w:cs="Arial"/>
          <w:sz w:val="20"/>
          <w:szCs w:val="20"/>
          <w:lang w:eastAsia="en-US"/>
        </w:rPr>
        <w:t xml:space="preserve">A. Invoice Accuracy (Answering question: How would you rate the </w:t>
      </w:r>
      <w:r w:rsidR="009239BA">
        <w:rPr>
          <w:rFonts w:cs="Arial"/>
          <w:sz w:val="20"/>
          <w:szCs w:val="20"/>
          <w:lang w:eastAsia="en-US"/>
        </w:rPr>
        <w:t>VENDOR</w:t>
      </w:r>
      <w:r>
        <w:rPr>
          <w:rFonts w:cs="Arial"/>
          <w:sz w:val="20"/>
          <w:szCs w:val="20"/>
          <w:lang w:eastAsia="en-US"/>
        </w:rPr>
        <w:t xml:space="preserve"> agreement Invoice</w:t>
      </w:r>
    </w:p>
    <w:p w14:paraId="1574DAD4"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Accuracy?)</w:t>
      </w:r>
    </w:p>
    <w:p w14:paraId="319102CD" w14:textId="77777777" w:rsidR="009239BA" w:rsidRDefault="009239BA" w:rsidP="002A2068">
      <w:pPr>
        <w:autoSpaceDE w:val="0"/>
        <w:autoSpaceDN w:val="0"/>
        <w:adjustRightInd w:val="0"/>
        <w:rPr>
          <w:rFonts w:cs="Arial"/>
          <w:sz w:val="20"/>
          <w:szCs w:val="20"/>
          <w:lang w:eastAsia="en-US"/>
        </w:rPr>
      </w:pPr>
    </w:p>
    <w:p w14:paraId="423553DE" w14:textId="2E499A14" w:rsidR="002A2068" w:rsidRDefault="002A2068" w:rsidP="002A2068">
      <w:pPr>
        <w:autoSpaceDE w:val="0"/>
        <w:autoSpaceDN w:val="0"/>
        <w:adjustRightInd w:val="0"/>
        <w:rPr>
          <w:rFonts w:cs="Arial"/>
          <w:sz w:val="20"/>
          <w:szCs w:val="20"/>
          <w:lang w:eastAsia="en-US"/>
        </w:rPr>
      </w:pPr>
      <w:r>
        <w:rPr>
          <w:rFonts w:cs="Arial"/>
          <w:sz w:val="20"/>
          <w:szCs w:val="20"/>
          <w:lang w:eastAsia="en-US"/>
        </w:rPr>
        <w:t>B. Upon the State’s written request, but no more than once per quarter, the Contractor shall conduct</w:t>
      </w:r>
      <w:r w:rsidR="009239BA">
        <w:rPr>
          <w:rFonts w:cs="Arial"/>
          <w:sz w:val="20"/>
          <w:szCs w:val="20"/>
          <w:lang w:eastAsia="en-US"/>
        </w:rPr>
        <w:t xml:space="preserve"> </w:t>
      </w:r>
      <w:r>
        <w:rPr>
          <w:rFonts w:cs="Arial"/>
          <w:sz w:val="20"/>
          <w:szCs w:val="20"/>
          <w:lang w:eastAsia="en-US"/>
        </w:rPr>
        <w:t>surveys with the Key Agency associates at each Using Agency site; in review of the scope</w:t>
      </w:r>
      <w:r w:rsidR="009239BA">
        <w:rPr>
          <w:rFonts w:cs="Arial"/>
          <w:sz w:val="20"/>
          <w:szCs w:val="20"/>
          <w:lang w:eastAsia="en-US"/>
        </w:rPr>
        <w:t xml:space="preserve"> </w:t>
      </w:r>
      <w:r>
        <w:rPr>
          <w:rFonts w:cs="Arial"/>
          <w:sz w:val="20"/>
          <w:szCs w:val="20"/>
          <w:lang w:eastAsia="en-US"/>
        </w:rPr>
        <w:t>provided by the Contractor. These surveys will have a scale range from 1 to 7 as follows:</w:t>
      </w:r>
    </w:p>
    <w:p w14:paraId="12DF475D" w14:textId="5DB2C5EB"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1=Never Meets Expectations</w:t>
      </w:r>
    </w:p>
    <w:p w14:paraId="1AC17ADA" w14:textId="2AA46C54"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2= Rarely Meets Expectation</w:t>
      </w:r>
    </w:p>
    <w:p w14:paraId="0B92BC4A" w14:textId="28F8BCD5"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3=Sometimes Meets Expectations</w:t>
      </w:r>
    </w:p>
    <w:p w14:paraId="174E141D" w14:textId="2F7DE7BD"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4=Meets Expectations</w:t>
      </w:r>
    </w:p>
    <w:p w14:paraId="29665CFA" w14:textId="2817284F"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5=Sometimes Exceeds Expectations</w:t>
      </w:r>
    </w:p>
    <w:p w14:paraId="57099E63" w14:textId="04F05A57"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6=Frequently Exceeds Expectations</w:t>
      </w:r>
    </w:p>
    <w:p w14:paraId="5B9E60FB" w14:textId="1CC3DCBF"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7=Always Exceeds Expectations.</w:t>
      </w:r>
    </w:p>
    <w:p w14:paraId="00CAD69B" w14:textId="77777777" w:rsidR="009239BA" w:rsidRDefault="009239BA" w:rsidP="002A2068">
      <w:pPr>
        <w:autoSpaceDE w:val="0"/>
        <w:autoSpaceDN w:val="0"/>
        <w:adjustRightInd w:val="0"/>
        <w:rPr>
          <w:rFonts w:cs="Arial"/>
          <w:sz w:val="20"/>
          <w:szCs w:val="20"/>
          <w:lang w:eastAsia="en-US"/>
        </w:rPr>
      </w:pPr>
    </w:p>
    <w:p w14:paraId="65FB7298"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C. Performance Standard: 100% of returned responses with a minimum rating of 4=Meets</w:t>
      </w:r>
    </w:p>
    <w:p w14:paraId="7A682342"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Expectations.</w:t>
      </w:r>
    </w:p>
    <w:p w14:paraId="0097B2D5" w14:textId="77777777" w:rsidR="009239BA" w:rsidRDefault="009239BA" w:rsidP="002A2068">
      <w:pPr>
        <w:autoSpaceDE w:val="0"/>
        <w:autoSpaceDN w:val="0"/>
        <w:adjustRightInd w:val="0"/>
        <w:rPr>
          <w:rFonts w:cs="Arial"/>
          <w:b/>
          <w:bCs/>
          <w:sz w:val="20"/>
          <w:szCs w:val="20"/>
          <w:lang w:eastAsia="en-US"/>
        </w:rPr>
      </w:pPr>
    </w:p>
    <w:p w14:paraId="081D865A" w14:textId="20F8447C" w:rsidR="002A2068" w:rsidRDefault="002A2068" w:rsidP="002A2068">
      <w:pPr>
        <w:autoSpaceDE w:val="0"/>
        <w:autoSpaceDN w:val="0"/>
        <w:adjustRightInd w:val="0"/>
        <w:rPr>
          <w:rFonts w:cs="Arial"/>
          <w:b/>
          <w:bCs/>
          <w:sz w:val="20"/>
          <w:szCs w:val="20"/>
          <w:lang w:eastAsia="en-US"/>
        </w:rPr>
      </w:pPr>
      <w:r>
        <w:rPr>
          <w:rFonts w:cs="Arial"/>
          <w:b/>
          <w:bCs/>
          <w:sz w:val="20"/>
          <w:szCs w:val="20"/>
          <w:lang w:eastAsia="en-US"/>
        </w:rPr>
        <w:t>Metric #</w:t>
      </w:r>
      <w:r w:rsidR="009239BA">
        <w:rPr>
          <w:rFonts w:cs="Arial"/>
          <w:b/>
          <w:bCs/>
          <w:sz w:val="20"/>
          <w:szCs w:val="20"/>
          <w:lang w:eastAsia="en-US"/>
        </w:rPr>
        <w:t>11</w:t>
      </w:r>
      <w:r>
        <w:rPr>
          <w:rFonts w:cs="Arial"/>
          <w:b/>
          <w:bCs/>
          <w:sz w:val="20"/>
          <w:szCs w:val="20"/>
          <w:lang w:eastAsia="en-US"/>
        </w:rPr>
        <w:t>: Overall Employee Customer Support satisfaction</w:t>
      </w:r>
    </w:p>
    <w:p w14:paraId="7D823C41" w14:textId="0FA59D21" w:rsidR="002A2068" w:rsidRDefault="002A2068" w:rsidP="002A2068">
      <w:pPr>
        <w:autoSpaceDE w:val="0"/>
        <w:autoSpaceDN w:val="0"/>
        <w:adjustRightInd w:val="0"/>
        <w:rPr>
          <w:rFonts w:cs="Arial"/>
          <w:sz w:val="20"/>
          <w:szCs w:val="20"/>
          <w:lang w:eastAsia="en-US"/>
        </w:rPr>
      </w:pPr>
      <w:r>
        <w:rPr>
          <w:rFonts w:cs="Arial"/>
          <w:sz w:val="20"/>
          <w:szCs w:val="20"/>
          <w:lang w:eastAsia="en-US"/>
        </w:rPr>
        <w:t>A. Rating the overall employee customer support satisfaction (Answering question: Overall, are you</w:t>
      </w:r>
      <w:r w:rsidR="009239BA">
        <w:rPr>
          <w:rFonts w:cs="Arial"/>
          <w:sz w:val="20"/>
          <w:szCs w:val="20"/>
          <w:lang w:eastAsia="en-US"/>
        </w:rPr>
        <w:t xml:space="preserve"> </w:t>
      </w:r>
      <w:r>
        <w:rPr>
          <w:rFonts w:cs="Arial"/>
          <w:sz w:val="20"/>
          <w:szCs w:val="20"/>
          <w:lang w:eastAsia="en-US"/>
        </w:rPr>
        <w:t xml:space="preserve">satisfied with the employees that support the </w:t>
      </w:r>
      <w:r w:rsidR="009239BA">
        <w:rPr>
          <w:rFonts w:cs="Arial"/>
          <w:sz w:val="20"/>
          <w:szCs w:val="20"/>
          <w:lang w:eastAsia="en-US"/>
        </w:rPr>
        <w:t>VENDOR</w:t>
      </w:r>
      <w:r>
        <w:rPr>
          <w:rFonts w:cs="Arial"/>
          <w:sz w:val="20"/>
          <w:szCs w:val="20"/>
          <w:lang w:eastAsia="en-US"/>
        </w:rPr>
        <w:t xml:space="preserve"> agreement?)</w:t>
      </w:r>
    </w:p>
    <w:p w14:paraId="33C8C8FF" w14:textId="77777777" w:rsidR="009239BA" w:rsidRDefault="009239BA" w:rsidP="002A2068">
      <w:pPr>
        <w:autoSpaceDE w:val="0"/>
        <w:autoSpaceDN w:val="0"/>
        <w:adjustRightInd w:val="0"/>
        <w:rPr>
          <w:rFonts w:cs="Arial"/>
          <w:sz w:val="20"/>
          <w:szCs w:val="20"/>
          <w:lang w:eastAsia="en-US"/>
        </w:rPr>
      </w:pPr>
    </w:p>
    <w:p w14:paraId="2D9575D7" w14:textId="3E840D96" w:rsidR="002A2068" w:rsidRDefault="002A2068" w:rsidP="002A2068">
      <w:pPr>
        <w:autoSpaceDE w:val="0"/>
        <w:autoSpaceDN w:val="0"/>
        <w:adjustRightInd w:val="0"/>
        <w:rPr>
          <w:rFonts w:cs="Arial"/>
          <w:sz w:val="20"/>
          <w:szCs w:val="20"/>
          <w:lang w:eastAsia="en-US"/>
        </w:rPr>
      </w:pPr>
      <w:r>
        <w:rPr>
          <w:rFonts w:cs="Arial"/>
          <w:sz w:val="20"/>
          <w:szCs w:val="20"/>
          <w:lang w:eastAsia="en-US"/>
        </w:rPr>
        <w:t>B. Upon the State’s written request, but no more than once per quarter, the Contractor shall conduct</w:t>
      </w:r>
      <w:r w:rsidR="009239BA">
        <w:rPr>
          <w:rFonts w:cs="Arial"/>
          <w:sz w:val="20"/>
          <w:szCs w:val="20"/>
          <w:lang w:eastAsia="en-US"/>
        </w:rPr>
        <w:t xml:space="preserve"> </w:t>
      </w:r>
      <w:r>
        <w:rPr>
          <w:rFonts w:cs="Arial"/>
          <w:sz w:val="20"/>
          <w:szCs w:val="20"/>
          <w:lang w:eastAsia="en-US"/>
        </w:rPr>
        <w:t>surveys with the Key Agency associates at each Using Agency site; in review of the scope</w:t>
      </w:r>
      <w:r w:rsidR="009239BA">
        <w:rPr>
          <w:rFonts w:cs="Arial"/>
          <w:sz w:val="20"/>
          <w:szCs w:val="20"/>
          <w:lang w:eastAsia="en-US"/>
        </w:rPr>
        <w:t xml:space="preserve"> </w:t>
      </w:r>
      <w:r>
        <w:rPr>
          <w:rFonts w:cs="Arial"/>
          <w:sz w:val="20"/>
          <w:szCs w:val="20"/>
          <w:lang w:eastAsia="en-US"/>
        </w:rPr>
        <w:t>provided by the Contractor. These surveys will have a scale range from 1 to 7 as follows:</w:t>
      </w:r>
    </w:p>
    <w:p w14:paraId="59D69198" w14:textId="7ACB31C4"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1=Never Meets Expectations</w:t>
      </w:r>
    </w:p>
    <w:p w14:paraId="179C61EB" w14:textId="3C4F0630"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2= Rarely Meets Expectation</w:t>
      </w:r>
    </w:p>
    <w:p w14:paraId="656524D9" w14:textId="163ECD2F"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3=Sometimes Meets Expectations</w:t>
      </w:r>
    </w:p>
    <w:p w14:paraId="744386AD" w14:textId="28913DBB"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4=Meets Expectations</w:t>
      </w:r>
    </w:p>
    <w:p w14:paraId="5D927FA0" w14:textId="1EA8B9B5"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5=Sometimes Exceeds Expectations</w:t>
      </w:r>
    </w:p>
    <w:p w14:paraId="583702CD" w14:textId="0B7A9648"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6=Frequently Exceeds Expectations</w:t>
      </w:r>
    </w:p>
    <w:p w14:paraId="51735EF8" w14:textId="5EDCF4A4"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7=Always Exceeds Expectations.</w:t>
      </w:r>
    </w:p>
    <w:p w14:paraId="1D3D6E0F" w14:textId="77777777" w:rsidR="009239BA" w:rsidRDefault="009239BA" w:rsidP="002A2068">
      <w:pPr>
        <w:autoSpaceDE w:val="0"/>
        <w:autoSpaceDN w:val="0"/>
        <w:adjustRightInd w:val="0"/>
        <w:rPr>
          <w:rFonts w:cs="Arial"/>
          <w:sz w:val="20"/>
          <w:szCs w:val="20"/>
          <w:lang w:eastAsia="en-US"/>
        </w:rPr>
      </w:pPr>
    </w:p>
    <w:p w14:paraId="520F2A88"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C. Performance Standard: 100% of returned responses with a minimum rating of 4=Meets</w:t>
      </w:r>
    </w:p>
    <w:p w14:paraId="2ADF8677"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Expectations.</w:t>
      </w:r>
    </w:p>
    <w:p w14:paraId="58B3F2F7" w14:textId="77777777" w:rsidR="009239BA" w:rsidRDefault="009239BA" w:rsidP="002A2068">
      <w:pPr>
        <w:autoSpaceDE w:val="0"/>
        <w:autoSpaceDN w:val="0"/>
        <w:adjustRightInd w:val="0"/>
        <w:rPr>
          <w:rFonts w:cs="Arial"/>
          <w:b/>
          <w:bCs/>
          <w:sz w:val="20"/>
          <w:szCs w:val="20"/>
          <w:lang w:eastAsia="en-US"/>
        </w:rPr>
      </w:pPr>
    </w:p>
    <w:p w14:paraId="301A14FA" w14:textId="0E46805F" w:rsidR="002A2068" w:rsidRDefault="002A2068" w:rsidP="002A2068">
      <w:pPr>
        <w:autoSpaceDE w:val="0"/>
        <w:autoSpaceDN w:val="0"/>
        <w:adjustRightInd w:val="0"/>
        <w:rPr>
          <w:rFonts w:cs="Arial"/>
          <w:b/>
          <w:bCs/>
          <w:sz w:val="20"/>
          <w:szCs w:val="20"/>
          <w:lang w:eastAsia="en-US"/>
        </w:rPr>
      </w:pPr>
      <w:r>
        <w:rPr>
          <w:rFonts w:cs="Arial"/>
          <w:b/>
          <w:bCs/>
          <w:sz w:val="20"/>
          <w:szCs w:val="20"/>
          <w:lang w:eastAsia="en-US"/>
        </w:rPr>
        <w:t>Metric #</w:t>
      </w:r>
      <w:r w:rsidR="009239BA">
        <w:rPr>
          <w:rFonts w:cs="Arial"/>
          <w:b/>
          <w:bCs/>
          <w:sz w:val="20"/>
          <w:szCs w:val="20"/>
          <w:lang w:eastAsia="en-US"/>
        </w:rPr>
        <w:t>12</w:t>
      </w:r>
      <w:r>
        <w:rPr>
          <w:rFonts w:cs="Arial"/>
          <w:b/>
          <w:bCs/>
          <w:sz w:val="20"/>
          <w:szCs w:val="20"/>
          <w:lang w:eastAsia="en-US"/>
        </w:rPr>
        <w:t>: Compared to prior vendors, rate Customer Service</w:t>
      </w:r>
    </w:p>
    <w:p w14:paraId="73A37736"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lastRenderedPageBreak/>
        <w:t>A. Customer Service rating compared to previous contractors (Answering question: Compared to</w:t>
      </w:r>
    </w:p>
    <w:p w14:paraId="61213BE4" w14:textId="41B76F8A" w:rsidR="002A2068" w:rsidRDefault="002A2068" w:rsidP="002A2068">
      <w:pPr>
        <w:autoSpaceDE w:val="0"/>
        <w:autoSpaceDN w:val="0"/>
        <w:adjustRightInd w:val="0"/>
        <w:rPr>
          <w:rFonts w:cs="Arial"/>
          <w:sz w:val="20"/>
          <w:szCs w:val="20"/>
          <w:lang w:eastAsia="en-US"/>
        </w:rPr>
      </w:pPr>
      <w:r>
        <w:rPr>
          <w:rFonts w:cs="Arial"/>
          <w:sz w:val="20"/>
          <w:szCs w:val="20"/>
          <w:lang w:eastAsia="en-US"/>
        </w:rPr>
        <w:t xml:space="preserve">prior vendors, how would you rate the </w:t>
      </w:r>
      <w:r w:rsidR="009239BA">
        <w:rPr>
          <w:rFonts w:cs="Arial"/>
          <w:sz w:val="20"/>
          <w:szCs w:val="20"/>
          <w:lang w:eastAsia="en-US"/>
        </w:rPr>
        <w:t>VENDOR</w:t>
      </w:r>
      <w:r>
        <w:rPr>
          <w:rFonts w:cs="Arial"/>
          <w:sz w:val="20"/>
          <w:szCs w:val="20"/>
          <w:lang w:eastAsia="en-US"/>
        </w:rPr>
        <w:t xml:space="preserve"> agreement customer service?)</w:t>
      </w:r>
    </w:p>
    <w:p w14:paraId="5CAC758B" w14:textId="45A5C82D" w:rsidR="002A2068" w:rsidRDefault="002A2068" w:rsidP="002A2068">
      <w:pPr>
        <w:autoSpaceDE w:val="0"/>
        <w:autoSpaceDN w:val="0"/>
        <w:adjustRightInd w:val="0"/>
        <w:rPr>
          <w:rFonts w:cs="Arial"/>
          <w:sz w:val="20"/>
          <w:szCs w:val="20"/>
          <w:lang w:eastAsia="en-US"/>
        </w:rPr>
      </w:pPr>
      <w:r>
        <w:rPr>
          <w:rFonts w:cs="Arial"/>
          <w:sz w:val="20"/>
          <w:szCs w:val="20"/>
          <w:lang w:eastAsia="en-US"/>
        </w:rPr>
        <w:t>B. Upon the State’s written request, but no more than once per quarter, the Contractor shall conduct</w:t>
      </w:r>
      <w:r w:rsidR="009239BA">
        <w:rPr>
          <w:rFonts w:cs="Arial"/>
          <w:sz w:val="20"/>
          <w:szCs w:val="20"/>
          <w:lang w:eastAsia="en-US"/>
        </w:rPr>
        <w:t xml:space="preserve"> </w:t>
      </w:r>
      <w:r>
        <w:rPr>
          <w:rFonts w:cs="Arial"/>
          <w:sz w:val="20"/>
          <w:szCs w:val="20"/>
          <w:lang w:eastAsia="en-US"/>
        </w:rPr>
        <w:t>surveys with the Key Agency associates at each Using Agency site; in review of the scope</w:t>
      </w:r>
      <w:r w:rsidR="009239BA">
        <w:rPr>
          <w:rFonts w:cs="Arial"/>
          <w:sz w:val="20"/>
          <w:szCs w:val="20"/>
          <w:lang w:eastAsia="en-US"/>
        </w:rPr>
        <w:t xml:space="preserve"> </w:t>
      </w:r>
      <w:r>
        <w:rPr>
          <w:rFonts w:cs="Arial"/>
          <w:sz w:val="20"/>
          <w:szCs w:val="20"/>
          <w:lang w:eastAsia="en-US"/>
        </w:rPr>
        <w:t>provided by the Contractor. These surveys will have a scale range from 1 to 7 as follows:</w:t>
      </w:r>
    </w:p>
    <w:p w14:paraId="5F264B6F" w14:textId="23807B09"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1=Never Meets Expectations</w:t>
      </w:r>
    </w:p>
    <w:p w14:paraId="5B28B76A" w14:textId="09AF0708"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2= Rarely Meets Expectation</w:t>
      </w:r>
    </w:p>
    <w:p w14:paraId="44115265" w14:textId="08AD47C1"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3=Sometimes Meets Expectations</w:t>
      </w:r>
    </w:p>
    <w:p w14:paraId="6792D451" w14:textId="5E314A91" w:rsidR="002A2068" w:rsidRDefault="002A2068" w:rsidP="009239BA">
      <w:pPr>
        <w:numPr>
          <w:ilvl w:val="0"/>
          <w:numId w:val="32"/>
        </w:numPr>
        <w:autoSpaceDE w:val="0"/>
        <w:autoSpaceDN w:val="0"/>
        <w:adjustRightInd w:val="0"/>
        <w:rPr>
          <w:rFonts w:cs="Arial"/>
          <w:sz w:val="20"/>
          <w:szCs w:val="20"/>
          <w:lang w:eastAsia="en-US"/>
        </w:rPr>
      </w:pPr>
      <w:r>
        <w:rPr>
          <w:rFonts w:cs="Arial"/>
          <w:sz w:val="20"/>
          <w:szCs w:val="20"/>
          <w:lang w:eastAsia="en-US"/>
        </w:rPr>
        <w:t>4=Meets Expectations</w:t>
      </w:r>
    </w:p>
    <w:p w14:paraId="68170190" w14:textId="3363F6CC" w:rsidR="002A2068" w:rsidRDefault="002A2068" w:rsidP="009239BA">
      <w:pPr>
        <w:numPr>
          <w:ilvl w:val="0"/>
          <w:numId w:val="39"/>
        </w:numPr>
        <w:autoSpaceDE w:val="0"/>
        <w:autoSpaceDN w:val="0"/>
        <w:adjustRightInd w:val="0"/>
        <w:rPr>
          <w:rFonts w:cs="Arial"/>
          <w:sz w:val="20"/>
          <w:szCs w:val="20"/>
          <w:lang w:eastAsia="en-US"/>
        </w:rPr>
      </w:pPr>
      <w:r>
        <w:rPr>
          <w:rFonts w:cs="Arial"/>
          <w:sz w:val="20"/>
          <w:szCs w:val="20"/>
          <w:lang w:eastAsia="en-US"/>
        </w:rPr>
        <w:t>5=Sometimes Exceeds Expectations</w:t>
      </w:r>
    </w:p>
    <w:p w14:paraId="55A3E7A0" w14:textId="1B18CAC8" w:rsidR="002A2068" w:rsidRDefault="002A2068" w:rsidP="009239BA">
      <w:pPr>
        <w:numPr>
          <w:ilvl w:val="0"/>
          <w:numId w:val="39"/>
        </w:numPr>
        <w:autoSpaceDE w:val="0"/>
        <w:autoSpaceDN w:val="0"/>
        <w:adjustRightInd w:val="0"/>
        <w:rPr>
          <w:rFonts w:cs="Arial"/>
          <w:sz w:val="20"/>
          <w:szCs w:val="20"/>
          <w:lang w:eastAsia="en-US"/>
        </w:rPr>
      </w:pPr>
      <w:r>
        <w:rPr>
          <w:rFonts w:cs="Arial"/>
          <w:sz w:val="20"/>
          <w:szCs w:val="20"/>
          <w:lang w:eastAsia="en-US"/>
        </w:rPr>
        <w:t>6=Frequently Exceeds Expectations</w:t>
      </w:r>
    </w:p>
    <w:p w14:paraId="0BF9B7B3" w14:textId="199335F0" w:rsidR="002A2068" w:rsidRDefault="002A2068" w:rsidP="009239BA">
      <w:pPr>
        <w:numPr>
          <w:ilvl w:val="0"/>
          <w:numId w:val="39"/>
        </w:numPr>
        <w:autoSpaceDE w:val="0"/>
        <w:autoSpaceDN w:val="0"/>
        <w:adjustRightInd w:val="0"/>
        <w:rPr>
          <w:rFonts w:cs="Arial"/>
          <w:sz w:val="20"/>
          <w:szCs w:val="20"/>
          <w:lang w:eastAsia="en-US"/>
        </w:rPr>
      </w:pPr>
      <w:r>
        <w:rPr>
          <w:rFonts w:cs="Arial"/>
          <w:sz w:val="20"/>
          <w:szCs w:val="20"/>
          <w:lang w:eastAsia="en-US"/>
        </w:rPr>
        <w:t>7=Always Exceeds Expectations.</w:t>
      </w:r>
    </w:p>
    <w:p w14:paraId="1913B64B" w14:textId="77777777" w:rsidR="00E70D29" w:rsidRDefault="00E70D29" w:rsidP="002A2068">
      <w:pPr>
        <w:autoSpaceDE w:val="0"/>
        <w:autoSpaceDN w:val="0"/>
        <w:adjustRightInd w:val="0"/>
        <w:rPr>
          <w:rFonts w:cs="Arial"/>
          <w:sz w:val="20"/>
          <w:szCs w:val="20"/>
          <w:lang w:eastAsia="en-US"/>
        </w:rPr>
      </w:pPr>
    </w:p>
    <w:p w14:paraId="060907F3"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C. Performance Standard: 100% of returned responses with a minimum rating of 4=Meets</w:t>
      </w:r>
    </w:p>
    <w:p w14:paraId="2382B86A"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Expectations.</w:t>
      </w:r>
    </w:p>
    <w:p w14:paraId="2445128C" w14:textId="77777777" w:rsidR="00E70D29" w:rsidRDefault="00E70D29" w:rsidP="002A2068">
      <w:pPr>
        <w:autoSpaceDE w:val="0"/>
        <w:autoSpaceDN w:val="0"/>
        <w:adjustRightInd w:val="0"/>
        <w:rPr>
          <w:rFonts w:cs="Arial"/>
          <w:b/>
          <w:bCs/>
          <w:sz w:val="20"/>
          <w:szCs w:val="20"/>
          <w:lang w:eastAsia="en-US"/>
        </w:rPr>
      </w:pPr>
    </w:p>
    <w:p w14:paraId="68E98AC1" w14:textId="3F89030B" w:rsidR="002A2068" w:rsidRDefault="002A2068" w:rsidP="002A2068">
      <w:pPr>
        <w:autoSpaceDE w:val="0"/>
        <w:autoSpaceDN w:val="0"/>
        <w:adjustRightInd w:val="0"/>
        <w:rPr>
          <w:rFonts w:cs="Arial"/>
          <w:b/>
          <w:bCs/>
          <w:sz w:val="20"/>
          <w:szCs w:val="20"/>
          <w:lang w:eastAsia="en-US"/>
        </w:rPr>
      </w:pPr>
      <w:r>
        <w:rPr>
          <w:rFonts w:cs="Arial"/>
          <w:b/>
          <w:bCs/>
          <w:sz w:val="20"/>
          <w:szCs w:val="20"/>
          <w:lang w:eastAsia="en-US"/>
        </w:rPr>
        <w:t>Metric #</w:t>
      </w:r>
      <w:r w:rsidR="00E70D29">
        <w:rPr>
          <w:rFonts w:cs="Arial"/>
          <w:b/>
          <w:bCs/>
          <w:sz w:val="20"/>
          <w:szCs w:val="20"/>
          <w:lang w:eastAsia="en-US"/>
        </w:rPr>
        <w:t>13</w:t>
      </w:r>
      <w:r>
        <w:rPr>
          <w:rFonts w:cs="Arial"/>
          <w:b/>
          <w:bCs/>
          <w:sz w:val="20"/>
          <w:szCs w:val="20"/>
          <w:lang w:eastAsia="en-US"/>
        </w:rPr>
        <w:t>: Company Recommendation</w:t>
      </w:r>
    </w:p>
    <w:p w14:paraId="627CFC8E" w14:textId="06468215" w:rsidR="002A2068" w:rsidRDefault="002A2068" w:rsidP="002A2068">
      <w:pPr>
        <w:autoSpaceDE w:val="0"/>
        <w:autoSpaceDN w:val="0"/>
        <w:adjustRightInd w:val="0"/>
        <w:rPr>
          <w:rFonts w:cs="Arial"/>
          <w:sz w:val="20"/>
          <w:szCs w:val="20"/>
          <w:lang w:eastAsia="en-US"/>
        </w:rPr>
      </w:pPr>
      <w:r>
        <w:rPr>
          <w:rFonts w:cs="Arial"/>
          <w:sz w:val="20"/>
          <w:szCs w:val="20"/>
          <w:lang w:eastAsia="en-US"/>
        </w:rPr>
        <w:t xml:space="preserve">A. Recommendation (Answering question: How likely are you to recommend the </w:t>
      </w:r>
      <w:r w:rsidR="00E70D29">
        <w:rPr>
          <w:rFonts w:cs="Arial"/>
          <w:sz w:val="20"/>
          <w:szCs w:val="20"/>
          <w:lang w:eastAsia="en-US"/>
        </w:rPr>
        <w:t>VENDOR</w:t>
      </w:r>
    </w:p>
    <w:p w14:paraId="6FF1C9BF"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agreement to other departments/people you know?)</w:t>
      </w:r>
    </w:p>
    <w:p w14:paraId="634CAA8D" w14:textId="77777777" w:rsidR="00E70D29" w:rsidRDefault="00E70D29" w:rsidP="002A2068">
      <w:pPr>
        <w:autoSpaceDE w:val="0"/>
        <w:autoSpaceDN w:val="0"/>
        <w:adjustRightInd w:val="0"/>
        <w:rPr>
          <w:rFonts w:cs="Arial"/>
          <w:sz w:val="20"/>
          <w:szCs w:val="20"/>
          <w:lang w:eastAsia="en-US"/>
        </w:rPr>
      </w:pPr>
    </w:p>
    <w:p w14:paraId="40E83360" w14:textId="4616652F" w:rsidR="002A2068" w:rsidRDefault="002A2068" w:rsidP="002A2068">
      <w:pPr>
        <w:autoSpaceDE w:val="0"/>
        <w:autoSpaceDN w:val="0"/>
        <w:adjustRightInd w:val="0"/>
        <w:rPr>
          <w:rFonts w:cs="Arial"/>
          <w:sz w:val="20"/>
          <w:szCs w:val="20"/>
          <w:lang w:eastAsia="en-US"/>
        </w:rPr>
      </w:pPr>
      <w:r>
        <w:rPr>
          <w:rFonts w:cs="Arial"/>
          <w:sz w:val="20"/>
          <w:szCs w:val="20"/>
          <w:lang w:eastAsia="en-US"/>
        </w:rPr>
        <w:t>B. Upon the State’s written request, but no more than once per quarter, the Contractor shall conduct</w:t>
      </w:r>
      <w:r w:rsidR="00E70D29">
        <w:rPr>
          <w:rFonts w:cs="Arial"/>
          <w:sz w:val="20"/>
          <w:szCs w:val="20"/>
          <w:lang w:eastAsia="en-US"/>
        </w:rPr>
        <w:t xml:space="preserve"> </w:t>
      </w:r>
      <w:r>
        <w:rPr>
          <w:rFonts w:cs="Arial"/>
          <w:sz w:val="20"/>
          <w:szCs w:val="20"/>
          <w:lang w:eastAsia="en-US"/>
        </w:rPr>
        <w:t>surveys with the Key Agency associates at each Using Agency site; in review of the scope</w:t>
      </w:r>
      <w:r w:rsidR="00E70D29">
        <w:rPr>
          <w:rFonts w:cs="Arial"/>
          <w:sz w:val="20"/>
          <w:szCs w:val="20"/>
          <w:lang w:eastAsia="en-US"/>
        </w:rPr>
        <w:t xml:space="preserve"> </w:t>
      </w:r>
      <w:r>
        <w:rPr>
          <w:rFonts w:cs="Arial"/>
          <w:sz w:val="20"/>
          <w:szCs w:val="20"/>
          <w:lang w:eastAsia="en-US"/>
        </w:rPr>
        <w:t>provided by the Contractor. These surveys will have a scale range from 1 to 7 as follows:</w:t>
      </w:r>
    </w:p>
    <w:p w14:paraId="2707C12B" w14:textId="505C8432" w:rsidR="002A2068" w:rsidRDefault="002A2068" w:rsidP="00E70D29">
      <w:pPr>
        <w:numPr>
          <w:ilvl w:val="0"/>
          <w:numId w:val="39"/>
        </w:numPr>
        <w:autoSpaceDE w:val="0"/>
        <w:autoSpaceDN w:val="0"/>
        <w:adjustRightInd w:val="0"/>
        <w:rPr>
          <w:rFonts w:cs="Arial"/>
          <w:sz w:val="20"/>
          <w:szCs w:val="20"/>
          <w:lang w:eastAsia="en-US"/>
        </w:rPr>
      </w:pPr>
      <w:r>
        <w:rPr>
          <w:rFonts w:cs="Arial"/>
          <w:sz w:val="20"/>
          <w:szCs w:val="20"/>
          <w:lang w:eastAsia="en-US"/>
        </w:rPr>
        <w:t>1=Never Meets Expectations</w:t>
      </w:r>
    </w:p>
    <w:p w14:paraId="6F8A6503" w14:textId="5AFFB85C" w:rsidR="002A2068" w:rsidRDefault="002A2068" w:rsidP="00E70D29">
      <w:pPr>
        <w:numPr>
          <w:ilvl w:val="0"/>
          <w:numId w:val="39"/>
        </w:numPr>
        <w:autoSpaceDE w:val="0"/>
        <w:autoSpaceDN w:val="0"/>
        <w:adjustRightInd w:val="0"/>
        <w:rPr>
          <w:rFonts w:cs="Arial"/>
          <w:sz w:val="20"/>
          <w:szCs w:val="20"/>
          <w:lang w:eastAsia="en-US"/>
        </w:rPr>
      </w:pPr>
      <w:r>
        <w:rPr>
          <w:rFonts w:cs="Arial"/>
          <w:sz w:val="20"/>
          <w:szCs w:val="20"/>
          <w:lang w:eastAsia="en-US"/>
        </w:rPr>
        <w:t>2= Rarely Meets Expectation</w:t>
      </w:r>
    </w:p>
    <w:p w14:paraId="2B520E7D" w14:textId="6D958B02" w:rsidR="002A2068" w:rsidRDefault="002A2068" w:rsidP="00E70D29">
      <w:pPr>
        <w:numPr>
          <w:ilvl w:val="0"/>
          <w:numId w:val="39"/>
        </w:numPr>
        <w:autoSpaceDE w:val="0"/>
        <w:autoSpaceDN w:val="0"/>
        <w:adjustRightInd w:val="0"/>
        <w:rPr>
          <w:rFonts w:cs="Arial"/>
          <w:sz w:val="20"/>
          <w:szCs w:val="20"/>
          <w:lang w:eastAsia="en-US"/>
        </w:rPr>
      </w:pPr>
      <w:r>
        <w:rPr>
          <w:rFonts w:cs="Arial"/>
          <w:sz w:val="20"/>
          <w:szCs w:val="20"/>
          <w:lang w:eastAsia="en-US"/>
        </w:rPr>
        <w:t>3=Sometimes Meets Expectations</w:t>
      </w:r>
    </w:p>
    <w:p w14:paraId="0602A88E" w14:textId="0F44FBFD" w:rsidR="002A2068" w:rsidRDefault="002A2068" w:rsidP="00E70D29">
      <w:pPr>
        <w:numPr>
          <w:ilvl w:val="0"/>
          <w:numId w:val="39"/>
        </w:numPr>
        <w:autoSpaceDE w:val="0"/>
        <w:autoSpaceDN w:val="0"/>
        <w:adjustRightInd w:val="0"/>
        <w:rPr>
          <w:rFonts w:cs="Arial"/>
          <w:sz w:val="20"/>
          <w:szCs w:val="20"/>
          <w:lang w:eastAsia="en-US"/>
        </w:rPr>
      </w:pPr>
      <w:r>
        <w:rPr>
          <w:rFonts w:cs="Arial"/>
          <w:sz w:val="20"/>
          <w:szCs w:val="20"/>
          <w:lang w:eastAsia="en-US"/>
        </w:rPr>
        <w:t>4=Meets Expectations</w:t>
      </w:r>
    </w:p>
    <w:p w14:paraId="2F090C94" w14:textId="2E33AFED" w:rsidR="002A2068" w:rsidRDefault="002A2068" w:rsidP="00E70D29">
      <w:pPr>
        <w:numPr>
          <w:ilvl w:val="0"/>
          <w:numId w:val="39"/>
        </w:numPr>
        <w:autoSpaceDE w:val="0"/>
        <w:autoSpaceDN w:val="0"/>
        <w:adjustRightInd w:val="0"/>
        <w:rPr>
          <w:rFonts w:cs="Arial"/>
          <w:sz w:val="20"/>
          <w:szCs w:val="20"/>
          <w:lang w:eastAsia="en-US"/>
        </w:rPr>
      </w:pPr>
      <w:r>
        <w:rPr>
          <w:rFonts w:cs="Arial"/>
          <w:sz w:val="20"/>
          <w:szCs w:val="20"/>
          <w:lang w:eastAsia="en-US"/>
        </w:rPr>
        <w:t>5=Sometimes Exceeds Expectations</w:t>
      </w:r>
    </w:p>
    <w:p w14:paraId="09345E10" w14:textId="24B4CE46" w:rsidR="002A2068" w:rsidRDefault="002A2068" w:rsidP="00E70D29">
      <w:pPr>
        <w:numPr>
          <w:ilvl w:val="0"/>
          <w:numId w:val="39"/>
        </w:numPr>
        <w:autoSpaceDE w:val="0"/>
        <w:autoSpaceDN w:val="0"/>
        <w:adjustRightInd w:val="0"/>
        <w:rPr>
          <w:rFonts w:cs="Arial"/>
          <w:sz w:val="20"/>
          <w:szCs w:val="20"/>
          <w:lang w:eastAsia="en-US"/>
        </w:rPr>
      </w:pPr>
      <w:r>
        <w:rPr>
          <w:rFonts w:cs="Arial"/>
          <w:sz w:val="20"/>
          <w:szCs w:val="20"/>
          <w:lang w:eastAsia="en-US"/>
        </w:rPr>
        <w:t>6=Frequently Exceeds Expectations</w:t>
      </w:r>
    </w:p>
    <w:p w14:paraId="39094C8D" w14:textId="65D00C8B" w:rsidR="002A2068" w:rsidRDefault="002A2068" w:rsidP="00E70D29">
      <w:pPr>
        <w:numPr>
          <w:ilvl w:val="0"/>
          <w:numId w:val="39"/>
        </w:numPr>
        <w:autoSpaceDE w:val="0"/>
        <w:autoSpaceDN w:val="0"/>
        <w:adjustRightInd w:val="0"/>
        <w:rPr>
          <w:rFonts w:cs="Arial"/>
          <w:sz w:val="20"/>
          <w:szCs w:val="20"/>
          <w:lang w:eastAsia="en-US"/>
        </w:rPr>
      </w:pPr>
      <w:r>
        <w:rPr>
          <w:rFonts w:cs="Arial"/>
          <w:sz w:val="20"/>
          <w:szCs w:val="20"/>
          <w:lang w:eastAsia="en-US"/>
        </w:rPr>
        <w:t>7=Always Exceeds Expectations.</w:t>
      </w:r>
    </w:p>
    <w:p w14:paraId="34CA94AA" w14:textId="77777777" w:rsidR="002A2068" w:rsidRDefault="002A2068" w:rsidP="002A2068">
      <w:pPr>
        <w:autoSpaceDE w:val="0"/>
        <w:autoSpaceDN w:val="0"/>
        <w:adjustRightInd w:val="0"/>
        <w:rPr>
          <w:rFonts w:cs="Arial"/>
          <w:sz w:val="20"/>
          <w:szCs w:val="20"/>
          <w:lang w:eastAsia="en-US"/>
        </w:rPr>
      </w:pPr>
      <w:r>
        <w:rPr>
          <w:rFonts w:cs="Arial"/>
          <w:sz w:val="20"/>
          <w:szCs w:val="20"/>
          <w:lang w:eastAsia="en-US"/>
        </w:rPr>
        <w:t>Performance Standard: 100% of returned responses with a minimum rating of 4=Meets Expectations</w:t>
      </w:r>
    </w:p>
    <w:p w14:paraId="2BDC27EA" w14:textId="797E1F3D" w:rsidR="00161435" w:rsidRDefault="00161435" w:rsidP="002A2068">
      <w:pPr>
        <w:pStyle w:val="PSBody2"/>
        <w:numPr>
          <w:ilvl w:val="0"/>
          <w:numId w:val="0"/>
        </w:numPr>
        <w:rPr>
          <w:szCs w:val="20"/>
        </w:rPr>
      </w:pPr>
    </w:p>
    <w:p w14:paraId="37F3F507" w14:textId="77777777" w:rsidR="00161435" w:rsidRDefault="00161435" w:rsidP="00161435">
      <w:pPr>
        <w:pStyle w:val="PSBody2"/>
        <w:numPr>
          <w:ilvl w:val="0"/>
          <w:numId w:val="0"/>
        </w:numPr>
        <w:rPr>
          <w:szCs w:val="20"/>
        </w:rPr>
      </w:pPr>
    </w:p>
    <w:p w14:paraId="250BF027" w14:textId="77777777" w:rsidR="00161435" w:rsidRDefault="00161435" w:rsidP="00161435">
      <w:pPr>
        <w:pStyle w:val="PSBody2"/>
        <w:numPr>
          <w:ilvl w:val="0"/>
          <w:numId w:val="0"/>
        </w:numPr>
        <w:rPr>
          <w:szCs w:val="20"/>
        </w:rPr>
      </w:pPr>
    </w:p>
    <w:p w14:paraId="5608BD24" w14:textId="77777777" w:rsidR="00161435" w:rsidRDefault="00161435" w:rsidP="00161435">
      <w:pPr>
        <w:pStyle w:val="PSBody2"/>
        <w:numPr>
          <w:ilvl w:val="0"/>
          <w:numId w:val="0"/>
        </w:numPr>
        <w:rPr>
          <w:szCs w:val="20"/>
        </w:rPr>
      </w:pPr>
    </w:p>
    <w:p w14:paraId="284CF807" w14:textId="77777777" w:rsidR="00161435" w:rsidRDefault="00161435" w:rsidP="00161435">
      <w:pPr>
        <w:pStyle w:val="PSBody2"/>
        <w:numPr>
          <w:ilvl w:val="0"/>
          <w:numId w:val="0"/>
        </w:numPr>
        <w:rPr>
          <w:szCs w:val="20"/>
        </w:rPr>
      </w:pPr>
    </w:p>
    <w:p w14:paraId="2BD3F83D" w14:textId="77777777" w:rsidR="00161435" w:rsidRDefault="00161435" w:rsidP="00161435">
      <w:pPr>
        <w:pStyle w:val="PSBody2"/>
        <w:numPr>
          <w:ilvl w:val="0"/>
          <w:numId w:val="0"/>
        </w:numPr>
        <w:rPr>
          <w:szCs w:val="20"/>
        </w:rPr>
      </w:pPr>
    </w:p>
    <w:p w14:paraId="7DE711E0" w14:textId="77777777" w:rsidR="00161435" w:rsidRDefault="00161435" w:rsidP="00161435">
      <w:pPr>
        <w:pStyle w:val="PSBody2"/>
        <w:numPr>
          <w:ilvl w:val="0"/>
          <w:numId w:val="0"/>
        </w:numPr>
        <w:rPr>
          <w:szCs w:val="20"/>
        </w:rPr>
      </w:pPr>
    </w:p>
    <w:p w14:paraId="24A5B6C9" w14:textId="77777777" w:rsidR="00161435" w:rsidRDefault="00161435" w:rsidP="00161435">
      <w:pPr>
        <w:pStyle w:val="PSBody2"/>
        <w:numPr>
          <w:ilvl w:val="0"/>
          <w:numId w:val="0"/>
        </w:numPr>
        <w:rPr>
          <w:szCs w:val="20"/>
        </w:rPr>
      </w:pPr>
    </w:p>
    <w:p w14:paraId="046212F7" w14:textId="77777777" w:rsidR="00161435" w:rsidRDefault="00161435" w:rsidP="00161435">
      <w:pPr>
        <w:pStyle w:val="PSBody2"/>
        <w:numPr>
          <w:ilvl w:val="0"/>
          <w:numId w:val="0"/>
        </w:numPr>
        <w:rPr>
          <w:szCs w:val="20"/>
        </w:rPr>
      </w:pPr>
    </w:p>
    <w:p w14:paraId="417E4E52" w14:textId="77777777" w:rsidR="00161435" w:rsidRDefault="00161435" w:rsidP="00161435">
      <w:pPr>
        <w:pStyle w:val="PSBody2"/>
        <w:numPr>
          <w:ilvl w:val="0"/>
          <w:numId w:val="0"/>
        </w:numPr>
        <w:rPr>
          <w:szCs w:val="20"/>
        </w:rPr>
      </w:pPr>
    </w:p>
    <w:p w14:paraId="258F694C" w14:textId="77777777" w:rsidR="00161435" w:rsidRDefault="00161435" w:rsidP="00161435">
      <w:pPr>
        <w:pStyle w:val="PSBody2"/>
        <w:numPr>
          <w:ilvl w:val="0"/>
          <w:numId w:val="0"/>
        </w:numPr>
        <w:rPr>
          <w:szCs w:val="20"/>
        </w:rPr>
      </w:pPr>
    </w:p>
    <w:p w14:paraId="09C7435B" w14:textId="77777777" w:rsidR="00161435" w:rsidRDefault="00161435" w:rsidP="00161435">
      <w:pPr>
        <w:pStyle w:val="PSBody2"/>
        <w:numPr>
          <w:ilvl w:val="0"/>
          <w:numId w:val="0"/>
        </w:numPr>
        <w:rPr>
          <w:szCs w:val="20"/>
        </w:rPr>
      </w:pPr>
    </w:p>
    <w:p w14:paraId="15D87E3F" w14:textId="77777777" w:rsidR="001209AE" w:rsidRDefault="001209AE" w:rsidP="00161435">
      <w:pPr>
        <w:pStyle w:val="PSBody2"/>
        <w:numPr>
          <w:ilvl w:val="0"/>
          <w:numId w:val="0"/>
        </w:numPr>
        <w:rPr>
          <w:szCs w:val="20"/>
        </w:rPr>
      </w:pPr>
    </w:p>
    <w:p w14:paraId="2D6FFAD9" w14:textId="77777777" w:rsidR="001209AE" w:rsidRDefault="001209AE" w:rsidP="00161435">
      <w:pPr>
        <w:pStyle w:val="PSBody2"/>
        <w:numPr>
          <w:ilvl w:val="0"/>
          <w:numId w:val="0"/>
        </w:numPr>
        <w:rPr>
          <w:szCs w:val="20"/>
        </w:rPr>
      </w:pPr>
    </w:p>
    <w:p w14:paraId="3BF72702" w14:textId="77777777" w:rsidR="001209AE" w:rsidRDefault="001209AE" w:rsidP="00161435">
      <w:pPr>
        <w:pStyle w:val="PSBody2"/>
        <w:numPr>
          <w:ilvl w:val="0"/>
          <w:numId w:val="0"/>
        </w:numPr>
        <w:rPr>
          <w:szCs w:val="20"/>
        </w:rPr>
      </w:pPr>
    </w:p>
    <w:p w14:paraId="13A038D8" w14:textId="77777777" w:rsidR="001209AE" w:rsidRDefault="001209AE" w:rsidP="00161435">
      <w:pPr>
        <w:pStyle w:val="PSBody2"/>
        <w:numPr>
          <w:ilvl w:val="0"/>
          <w:numId w:val="0"/>
        </w:numPr>
        <w:rPr>
          <w:szCs w:val="20"/>
        </w:rPr>
      </w:pPr>
    </w:p>
    <w:p w14:paraId="04B16407" w14:textId="77777777" w:rsidR="001209AE" w:rsidRDefault="001209AE" w:rsidP="00161435">
      <w:pPr>
        <w:pStyle w:val="PSBody2"/>
        <w:numPr>
          <w:ilvl w:val="0"/>
          <w:numId w:val="0"/>
        </w:numPr>
        <w:rPr>
          <w:szCs w:val="20"/>
        </w:rPr>
      </w:pPr>
    </w:p>
    <w:p w14:paraId="245724CE" w14:textId="77777777" w:rsidR="001209AE" w:rsidRDefault="001209AE" w:rsidP="00161435">
      <w:pPr>
        <w:pStyle w:val="PSBody2"/>
        <w:numPr>
          <w:ilvl w:val="0"/>
          <w:numId w:val="0"/>
        </w:numPr>
        <w:rPr>
          <w:szCs w:val="20"/>
        </w:rPr>
      </w:pPr>
    </w:p>
    <w:p w14:paraId="3E2BB885" w14:textId="77777777" w:rsidR="001209AE" w:rsidRDefault="001209AE" w:rsidP="00161435">
      <w:pPr>
        <w:pStyle w:val="PSBody2"/>
        <w:numPr>
          <w:ilvl w:val="0"/>
          <w:numId w:val="0"/>
        </w:numPr>
        <w:rPr>
          <w:szCs w:val="20"/>
        </w:rPr>
      </w:pPr>
    </w:p>
    <w:p w14:paraId="3269B51E" w14:textId="77777777" w:rsidR="001209AE" w:rsidRDefault="001209AE" w:rsidP="00161435">
      <w:pPr>
        <w:pStyle w:val="PSBody2"/>
        <w:numPr>
          <w:ilvl w:val="0"/>
          <w:numId w:val="0"/>
        </w:numPr>
        <w:rPr>
          <w:szCs w:val="20"/>
        </w:rPr>
      </w:pPr>
    </w:p>
    <w:p w14:paraId="3C6FBD1F" w14:textId="77777777" w:rsidR="00161435" w:rsidRDefault="00161435" w:rsidP="00161435">
      <w:pPr>
        <w:pStyle w:val="PSBody2"/>
        <w:numPr>
          <w:ilvl w:val="0"/>
          <w:numId w:val="0"/>
        </w:numPr>
        <w:rPr>
          <w:szCs w:val="20"/>
        </w:rPr>
      </w:pPr>
    </w:p>
    <w:p w14:paraId="25B7178B" w14:textId="77777777" w:rsidR="00161435" w:rsidRDefault="00161435" w:rsidP="00161435">
      <w:pPr>
        <w:pStyle w:val="PSBody2"/>
        <w:numPr>
          <w:ilvl w:val="0"/>
          <w:numId w:val="0"/>
        </w:numPr>
        <w:rPr>
          <w:szCs w:val="20"/>
        </w:rPr>
      </w:pPr>
    </w:p>
    <w:p w14:paraId="7C0EFBB2" w14:textId="77777777" w:rsidR="00161435" w:rsidRDefault="00161435" w:rsidP="00161435">
      <w:pPr>
        <w:pStyle w:val="PSBody2"/>
        <w:numPr>
          <w:ilvl w:val="0"/>
          <w:numId w:val="0"/>
        </w:numPr>
        <w:rPr>
          <w:szCs w:val="20"/>
        </w:rPr>
      </w:pPr>
    </w:p>
    <w:p w14:paraId="65DAD173" w14:textId="77777777" w:rsidR="00161435" w:rsidRDefault="00161435" w:rsidP="00161435">
      <w:pPr>
        <w:pStyle w:val="PSBody2"/>
        <w:numPr>
          <w:ilvl w:val="0"/>
          <w:numId w:val="0"/>
        </w:numPr>
        <w:rPr>
          <w:szCs w:val="20"/>
        </w:rPr>
      </w:pPr>
    </w:p>
    <w:p w14:paraId="389FE0BC" w14:textId="77777777" w:rsidR="00980597" w:rsidRDefault="00980597" w:rsidP="00161435">
      <w:pPr>
        <w:pStyle w:val="PSBody2"/>
        <w:numPr>
          <w:ilvl w:val="0"/>
          <w:numId w:val="0"/>
        </w:numPr>
        <w:rPr>
          <w:szCs w:val="20"/>
        </w:rPr>
      </w:pPr>
    </w:p>
    <w:p w14:paraId="1879933B" w14:textId="768152D4" w:rsidR="00161435" w:rsidRPr="00161435" w:rsidRDefault="00161435" w:rsidP="00161435">
      <w:pPr>
        <w:pStyle w:val="PSBody2"/>
        <w:numPr>
          <w:ilvl w:val="0"/>
          <w:numId w:val="0"/>
        </w:numPr>
        <w:rPr>
          <w:b/>
          <w:szCs w:val="20"/>
          <w:u w:val="single"/>
        </w:rPr>
      </w:pPr>
      <w:r w:rsidRPr="00161435">
        <w:rPr>
          <w:b/>
          <w:szCs w:val="20"/>
          <w:u w:val="single"/>
        </w:rPr>
        <w:t xml:space="preserve">Exhibit </w:t>
      </w:r>
      <w:r w:rsidR="001209AE">
        <w:rPr>
          <w:b/>
          <w:szCs w:val="20"/>
          <w:u w:val="single"/>
        </w:rPr>
        <w:t>C</w:t>
      </w:r>
      <w:r w:rsidRPr="00161435">
        <w:rPr>
          <w:b/>
          <w:szCs w:val="20"/>
          <w:u w:val="single"/>
        </w:rPr>
        <w:t>-Definitions and Abbreviations</w:t>
      </w:r>
    </w:p>
    <w:p w14:paraId="0B1204DF" w14:textId="77777777" w:rsidR="00161435" w:rsidRDefault="00161435" w:rsidP="00161435">
      <w:pPr>
        <w:pStyle w:val="PSBody2"/>
        <w:numPr>
          <w:ilvl w:val="0"/>
          <w:numId w:val="0"/>
        </w:numPr>
        <w:rPr>
          <w:szCs w:val="20"/>
        </w:rPr>
      </w:pPr>
    </w:p>
    <w:p w14:paraId="4D518899" w14:textId="77777777" w:rsidR="00161435" w:rsidRDefault="00161435" w:rsidP="00161435">
      <w:pPr>
        <w:pStyle w:val="PSBody2"/>
        <w:numPr>
          <w:ilvl w:val="0"/>
          <w:numId w:val="0"/>
        </w:numPr>
        <w:rPr>
          <w:szCs w:val="20"/>
        </w:rPr>
      </w:pPr>
    </w:p>
    <w:p w14:paraId="6E3117B9" w14:textId="77777777" w:rsidR="001209AE" w:rsidRDefault="001209AE" w:rsidP="001209AE">
      <w:pPr>
        <w:pStyle w:val="NoSpacing"/>
        <w:rPr>
          <w:rFonts w:ascii="Times New Roman" w:hAnsi="Times New Roman"/>
        </w:rPr>
      </w:pPr>
      <w:r w:rsidRPr="00BA4F8B">
        <w:rPr>
          <w:rFonts w:ascii="Times New Roman" w:hAnsi="Times New Roman"/>
        </w:rPr>
        <w:t>This document is an exhibit to the Professional Services agreement, and is deemed to be attached to and incorporated within the Professional Services Agreement by reference.  Any inconsistency, conflict, or ambiguity between this exhibit and the Professional Services agreement shall be resolved by giving precedence and effect to the Professional Services agreement.</w:t>
      </w:r>
    </w:p>
    <w:p w14:paraId="4BF22827" w14:textId="77777777" w:rsidR="00161435" w:rsidRDefault="00161435" w:rsidP="00161435">
      <w:pPr>
        <w:pStyle w:val="PSBody2"/>
        <w:numPr>
          <w:ilvl w:val="0"/>
          <w:numId w:val="0"/>
        </w:numPr>
        <w:rPr>
          <w:szCs w:val="20"/>
        </w:rPr>
      </w:pPr>
    </w:p>
    <w:p w14:paraId="23FB4074" w14:textId="77777777" w:rsidR="00161435" w:rsidRDefault="00161435" w:rsidP="00161435">
      <w:pPr>
        <w:pStyle w:val="PSBody2"/>
        <w:numPr>
          <w:ilvl w:val="0"/>
          <w:numId w:val="0"/>
        </w:numPr>
        <w:rPr>
          <w:szCs w:val="20"/>
        </w:rPr>
      </w:pPr>
    </w:p>
    <w:p w14:paraId="78E46546" w14:textId="77777777" w:rsidR="00161435" w:rsidRDefault="00161435" w:rsidP="00161435">
      <w:pPr>
        <w:pStyle w:val="PSBody2"/>
        <w:numPr>
          <w:ilvl w:val="0"/>
          <w:numId w:val="0"/>
        </w:numPr>
        <w:rPr>
          <w:szCs w:val="20"/>
        </w:rPr>
      </w:pPr>
    </w:p>
    <w:p w14:paraId="6D0E250A" w14:textId="77777777" w:rsidR="00161435" w:rsidRDefault="00161435" w:rsidP="00161435">
      <w:pPr>
        <w:pStyle w:val="PSBody2"/>
        <w:numPr>
          <w:ilvl w:val="0"/>
          <w:numId w:val="0"/>
        </w:numPr>
        <w:rPr>
          <w:szCs w:val="20"/>
        </w:rPr>
      </w:pPr>
    </w:p>
    <w:p w14:paraId="52AFDF27" w14:textId="77777777" w:rsidR="00161435" w:rsidRDefault="00161435" w:rsidP="00161435">
      <w:pPr>
        <w:pStyle w:val="PSBody2"/>
        <w:numPr>
          <w:ilvl w:val="0"/>
          <w:numId w:val="0"/>
        </w:numPr>
        <w:rPr>
          <w:szCs w:val="20"/>
        </w:rPr>
      </w:pPr>
    </w:p>
    <w:p w14:paraId="4010B203" w14:textId="77777777" w:rsidR="00161435" w:rsidRDefault="00161435" w:rsidP="00161435">
      <w:pPr>
        <w:pStyle w:val="PSBody2"/>
        <w:numPr>
          <w:ilvl w:val="0"/>
          <w:numId w:val="0"/>
        </w:numPr>
        <w:rPr>
          <w:szCs w:val="20"/>
        </w:rPr>
      </w:pPr>
    </w:p>
    <w:p w14:paraId="5B89E492" w14:textId="77777777" w:rsidR="00161435" w:rsidRDefault="00161435" w:rsidP="00161435">
      <w:pPr>
        <w:pStyle w:val="PSBody2"/>
        <w:numPr>
          <w:ilvl w:val="0"/>
          <w:numId w:val="0"/>
        </w:numPr>
        <w:rPr>
          <w:szCs w:val="20"/>
        </w:rPr>
      </w:pPr>
    </w:p>
    <w:p w14:paraId="63F7B945" w14:textId="77777777" w:rsidR="00161435" w:rsidRDefault="00161435" w:rsidP="00161435">
      <w:pPr>
        <w:pStyle w:val="PSBody2"/>
        <w:numPr>
          <w:ilvl w:val="0"/>
          <w:numId w:val="0"/>
        </w:numPr>
        <w:rPr>
          <w:szCs w:val="20"/>
        </w:rPr>
      </w:pPr>
    </w:p>
    <w:p w14:paraId="318B72DF" w14:textId="77777777" w:rsidR="00161435" w:rsidRDefault="00161435" w:rsidP="00161435">
      <w:pPr>
        <w:pStyle w:val="PSBody2"/>
        <w:numPr>
          <w:ilvl w:val="0"/>
          <w:numId w:val="0"/>
        </w:numPr>
        <w:rPr>
          <w:szCs w:val="20"/>
        </w:rPr>
      </w:pPr>
    </w:p>
    <w:p w14:paraId="4DC29094" w14:textId="77777777" w:rsidR="00161435" w:rsidRDefault="00161435" w:rsidP="00161435">
      <w:pPr>
        <w:pStyle w:val="PSBody2"/>
        <w:numPr>
          <w:ilvl w:val="0"/>
          <w:numId w:val="0"/>
        </w:numPr>
        <w:rPr>
          <w:szCs w:val="20"/>
        </w:rPr>
      </w:pPr>
    </w:p>
    <w:p w14:paraId="3C31671E" w14:textId="77777777" w:rsidR="00161435" w:rsidRDefault="00161435" w:rsidP="00161435">
      <w:pPr>
        <w:pStyle w:val="PSBody2"/>
        <w:numPr>
          <w:ilvl w:val="0"/>
          <w:numId w:val="0"/>
        </w:numPr>
        <w:rPr>
          <w:szCs w:val="20"/>
        </w:rPr>
      </w:pPr>
    </w:p>
    <w:p w14:paraId="4E4DAC36" w14:textId="77777777" w:rsidR="00161435" w:rsidRDefault="00161435" w:rsidP="00161435">
      <w:pPr>
        <w:pStyle w:val="PSBody2"/>
        <w:numPr>
          <w:ilvl w:val="0"/>
          <w:numId w:val="0"/>
        </w:numPr>
        <w:rPr>
          <w:szCs w:val="20"/>
        </w:rPr>
      </w:pPr>
    </w:p>
    <w:p w14:paraId="14D463F1" w14:textId="77777777" w:rsidR="00161435" w:rsidRDefault="00161435" w:rsidP="00161435">
      <w:pPr>
        <w:pStyle w:val="PSBody2"/>
        <w:numPr>
          <w:ilvl w:val="0"/>
          <w:numId w:val="0"/>
        </w:numPr>
        <w:rPr>
          <w:szCs w:val="20"/>
        </w:rPr>
      </w:pPr>
    </w:p>
    <w:p w14:paraId="330AE39A" w14:textId="77777777" w:rsidR="00161435" w:rsidRDefault="00161435" w:rsidP="00161435">
      <w:pPr>
        <w:pStyle w:val="PSBody2"/>
        <w:numPr>
          <w:ilvl w:val="0"/>
          <w:numId w:val="0"/>
        </w:numPr>
        <w:rPr>
          <w:szCs w:val="20"/>
        </w:rPr>
      </w:pPr>
    </w:p>
    <w:p w14:paraId="43CA569F" w14:textId="77777777" w:rsidR="00161435" w:rsidRDefault="00161435" w:rsidP="00161435">
      <w:pPr>
        <w:pStyle w:val="PSBody2"/>
        <w:numPr>
          <w:ilvl w:val="0"/>
          <w:numId w:val="0"/>
        </w:numPr>
        <w:rPr>
          <w:szCs w:val="20"/>
        </w:rPr>
      </w:pPr>
    </w:p>
    <w:p w14:paraId="4469FD22" w14:textId="77777777" w:rsidR="00161435" w:rsidRDefault="00161435" w:rsidP="00161435">
      <w:pPr>
        <w:pStyle w:val="PSBody2"/>
        <w:numPr>
          <w:ilvl w:val="0"/>
          <w:numId w:val="0"/>
        </w:numPr>
        <w:rPr>
          <w:szCs w:val="20"/>
        </w:rPr>
      </w:pPr>
    </w:p>
    <w:p w14:paraId="3120E65B" w14:textId="77777777" w:rsidR="00161435" w:rsidRDefault="00161435" w:rsidP="00161435">
      <w:pPr>
        <w:pStyle w:val="PSBody2"/>
        <w:numPr>
          <w:ilvl w:val="0"/>
          <w:numId w:val="0"/>
        </w:numPr>
        <w:rPr>
          <w:szCs w:val="20"/>
        </w:rPr>
      </w:pPr>
    </w:p>
    <w:p w14:paraId="56320534" w14:textId="77777777" w:rsidR="00161435" w:rsidRDefault="00161435" w:rsidP="00161435">
      <w:pPr>
        <w:pStyle w:val="PSBody2"/>
        <w:numPr>
          <w:ilvl w:val="0"/>
          <w:numId w:val="0"/>
        </w:numPr>
        <w:rPr>
          <w:szCs w:val="20"/>
        </w:rPr>
      </w:pPr>
    </w:p>
    <w:p w14:paraId="57FE750E" w14:textId="77777777" w:rsidR="00161435" w:rsidRDefault="00161435" w:rsidP="00161435">
      <w:pPr>
        <w:pStyle w:val="PSBody2"/>
        <w:numPr>
          <w:ilvl w:val="0"/>
          <w:numId w:val="0"/>
        </w:numPr>
        <w:rPr>
          <w:szCs w:val="20"/>
        </w:rPr>
      </w:pPr>
    </w:p>
    <w:p w14:paraId="57DD79C5" w14:textId="77777777" w:rsidR="00161435" w:rsidRDefault="00161435" w:rsidP="00161435">
      <w:pPr>
        <w:pStyle w:val="PSBody2"/>
        <w:numPr>
          <w:ilvl w:val="0"/>
          <w:numId w:val="0"/>
        </w:numPr>
        <w:rPr>
          <w:szCs w:val="20"/>
        </w:rPr>
      </w:pPr>
    </w:p>
    <w:p w14:paraId="669552AE" w14:textId="77777777" w:rsidR="00161435" w:rsidRDefault="00161435" w:rsidP="00161435">
      <w:pPr>
        <w:pStyle w:val="PSBody2"/>
        <w:numPr>
          <w:ilvl w:val="0"/>
          <w:numId w:val="0"/>
        </w:numPr>
        <w:rPr>
          <w:szCs w:val="20"/>
        </w:rPr>
      </w:pPr>
    </w:p>
    <w:p w14:paraId="0991CE6E" w14:textId="77777777" w:rsidR="00161435" w:rsidRDefault="00161435" w:rsidP="00161435">
      <w:pPr>
        <w:pStyle w:val="PSBody2"/>
        <w:numPr>
          <w:ilvl w:val="0"/>
          <w:numId w:val="0"/>
        </w:numPr>
        <w:rPr>
          <w:szCs w:val="20"/>
        </w:rPr>
      </w:pPr>
    </w:p>
    <w:p w14:paraId="39A9170C" w14:textId="77777777" w:rsidR="00161435" w:rsidRDefault="00161435" w:rsidP="00161435">
      <w:pPr>
        <w:pStyle w:val="PSBody2"/>
        <w:numPr>
          <w:ilvl w:val="0"/>
          <w:numId w:val="0"/>
        </w:numPr>
        <w:rPr>
          <w:szCs w:val="20"/>
        </w:rPr>
      </w:pPr>
    </w:p>
    <w:p w14:paraId="26E5ECF8" w14:textId="77777777" w:rsidR="00161435" w:rsidRDefault="00161435" w:rsidP="00161435">
      <w:pPr>
        <w:pStyle w:val="PSBody2"/>
        <w:numPr>
          <w:ilvl w:val="0"/>
          <w:numId w:val="0"/>
        </w:numPr>
        <w:rPr>
          <w:szCs w:val="20"/>
        </w:rPr>
      </w:pPr>
    </w:p>
    <w:p w14:paraId="5DC0B61E" w14:textId="77777777" w:rsidR="00161435" w:rsidRDefault="00161435" w:rsidP="00161435">
      <w:pPr>
        <w:pStyle w:val="PSBody2"/>
        <w:numPr>
          <w:ilvl w:val="0"/>
          <w:numId w:val="0"/>
        </w:numPr>
        <w:rPr>
          <w:szCs w:val="20"/>
        </w:rPr>
      </w:pPr>
    </w:p>
    <w:p w14:paraId="45177670" w14:textId="77777777" w:rsidR="00161435" w:rsidRDefault="00161435" w:rsidP="00161435">
      <w:pPr>
        <w:pStyle w:val="PSBody2"/>
        <w:numPr>
          <w:ilvl w:val="0"/>
          <w:numId w:val="0"/>
        </w:numPr>
        <w:rPr>
          <w:szCs w:val="20"/>
        </w:rPr>
      </w:pPr>
    </w:p>
    <w:p w14:paraId="302782DA" w14:textId="77777777" w:rsidR="00161435" w:rsidRDefault="00161435" w:rsidP="00161435">
      <w:pPr>
        <w:pStyle w:val="PSBody2"/>
        <w:numPr>
          <w:ilvl w:val="0"/>
          <w:numId w:val="0"/>
        </w:numPr>
        <w:rPr>
          <w:szCs w:val="20"/>
        </w:rPr>
      </w:pPr>
    </w:p>
    <w:p w14:paraId="76D3A8B4" w14:textId="77777777" w:rsidR="00161435" w:rsidRDefault="00161435" w:rsidP="00161435">
      <w:pPr>
        <w:pStyle w:val="PSBody2"/>
        <w:numPr>
          <w:ilvl w:val="0"/>
          <w:numId w:val="0"/>
        </w:numPr>
        <w:rPr>
          <w:szCs w:val="20"/>
        </w:rPr>
      </w:pPr>
    </w:p>
    <w:p w14:paraId="30FBF47B" w14:textId="77777777" w:rsidR="00161435" w:rsidRDefault="00161435" w:rsidP="00161435">
      <w:pPr>
        <w:pStyle w:val="PSBody2"/>
        <w:numPr>
          <w:ilvl w:val="0"/>
          <w:numId w:val="0"/>
        </w:numPr>
        <w:rPr>
          <w:szCs w:val="20"/>
        </w:rPr>
      </w:pPr>
    </w:p>
    <w:p w14:paraId="4CDEEC86" w14:textId="77777777" w:rsidR="00161435" w:rsidRDefault="00161435" w:rsidP="00161435">
      <w:pPr>
        <w:pStyle w:val="PSBody2"/>
        <w:numPr>
          <w:ilvl w:val="0"/>
          <w:numId w:val="0"/>
        </w:numPr>
        <w:rPr>
          <w:szCs w:val="20"/>
        </w:rPr>
      </w:pPr>
    </w:p>
    <w:p w14:paraId="1F24A25B" w14:textId="77777777" w:rsidR="00161435" w:rsidRDefault="00161435" w:rsidP="00161435">
      <w:pPr>
        <w:pStyle w:val="PSBody2"/>
        <w:numPr>
          <w:ilvl w:val="0"/>
          <w:numId w:val="0"/>
        </w:numPr>
        <w:rPr>
          <w:szCs w:val="20"/>
        </w:rPr>
      </w:pPr>
    </w:p>
    <w:p w14:paraId="5B753015" w14:textId="77777777" w:rsidR="00161435" w:rsidRDefault="00161435" w:rsidP="00161435">
      <w:pPr>
        <w:pStyle w:val="PSBody2"/>
        <w:numPr>
          <w:ilvl w:val="0"/>
          <w:numId w:val="0"/>
        </w:numPr>
        <w:rPr>
          <w:szCs w:val="20"/>
        </w:rPr>
      </w:pPr>
    </w:p>
    <w:p w14:paraId="39C28A38" w14:textId="77777777" w:rsidR="00161435" w:rsidRDefault="00161435" w:rsidP="00161435">
      <w:pPr>
        <w:pStyle w:val="PSBody2"/>
        <w:numPr>
          <w:ilvl w:val="0"/>
          <w:numId w:val="0"/>
        </w:numPr>
        <w:rPr>
          <w:szCs w:val="20"/>
        </w:rPr>
      </w:pPr>
    </w:p>
    <w:p w14:paraId="773D5218" w14:textId="77777777" w:rsidR="00161435" w:rsidRDefault="00161435" w:rsidP="00161435">
      <w:pPr>
        <w:pStyle w:val="PSBody2"/>
        <w:numPr>
          <w:ilvl w:val="0"/>
          <w:numId w:val="0"/>
        </w:numPr>
        <w:rPr>
          <w:szCs w:val="20"/>
        </w:rPr>
      </w:pPr>
    </w:p>
    <w:p w14:paraId="06835510" w14:textId="77777777" w:rsidR="00161435" w:rsidRDefault="00161435" w:rsidP="00161435">
      <w:pPr>
        <w:pStyle w:val="PSBody2"/>
        <w:numPr>
          <w:ilvl w:val="0"/>
          <w:numId w:val="0"/>
        </w:numPr>
        <w:rPr>
          <w:szCs w:val="20"/>
        </w:rPr>
      </w:pPr>
    </w:p>
    <w:p w14:paraId="7763017A" w14:textId="77777777" w:rsidR="00161435" w:rsidRDefault="00161435" w:rsidP="00161435">
      <w:pPr>
        <w:pStyle w:val="PSBody2"/>
        <w:numPr>
          <w:ilvl w:val="0"/>
          <w:numId w:val="0"/>
        </w:numPr>
        <w:rPr>
          <w:szCs w:val="20"/>
        </w:rPr>
      </w:pPr>
    </w:p>
    <w:p w14:paraId="2C3CAE24" w14:textId="77777777" w:rsidR="00161435" w:rsidRDefault="00161435" w:rsidP="00161435">
      <w:pPr>
        <w:pStyle w:val="PSBody2"/>
        <w:numPr>
          <w:ilvl w:val="0"/>
          <w:numId w:val="0"/>
        </w:numPr>
        <w:rPr>
          <w:szCs w:val="20"/>
        </w:rPr>
      </w:pPr>
    </w:p>
    <w:p w14:paraId="2EF168A1" w14:textId="77777777" w:rsidR="00161435" w:rsidRDefault="00161435" w:rsidP="00161435">
      <w:pPr>
        <w:pStyle w:val="PSBody2"/>
        <w:numPr>
          <w:ilvl w:val="0"/>
          <w:numId w:val="0"/>
        </w:numPr>
        <w:rPr>
          <w:szCs w:val="20"/>
        </w:rPr>
      </w:pPr>
    </w:p>
    <w:p w14:paraId="7E47C240" w14:textId="77777777" w:rsidR="00161435" w:rsidRDefault="00161435" w:rsidP="00161435">
      <w:pPr>
        <w:pStyle w:val="PSBody2"/>
        <w:numPr>
          <w:ilvl w:val="0"/>
          <w:numId w:val="0"/>
        </w:numPr>
        <w:rPr>
          <w:szCs w:val="20"/>
        </w:rPr>
      </w:pPr>
    </w:p>
    <w:p w14:paraId="21F40252" w14:textId="77777777" w:rsidR="00161435" w:rsidRDefault="00161435" w:rsidP="00161435">
      <w:pPr>
        <w:pStyle w:val="PSBody2"/>
        <w:numPr>
          <w:ilvl w:val="0"/>
          <w:numId w:val="0"/>
        </w:numPr>
        <w:rPr>
          <w:szCs w:val="20"/>
        </w:rPr>
      </w:pPr>
    </w:p>
    <w:p w14:paraId="2909BB03" w14:textId="77777777" w:rsidR="00161435" w:rsidRDefault="00161435" w:rsidP="00161435">
      <w:pPr>
        <w:pStyle w:val="PSBody2"/>
        <w:numPr>
          <w:ilvl w:val="0"/>
          <w:numId w:val="0"/>
        </w:numPr>
        <w:rPr>
          <w:ins w:id="10" w:author="Jagars, Karilynn" w:date="2019-03-20T16:43:00Z"/>
          <w:szCs w:val="20"/>
        </w:rPr>
      </w:pPr>
    </w:p>
    <w:p w14:paraId="79F57E4C" w14:textId="77777777" w:rsidR="00893A51" w:rsidRDefault="00893A51" w:rsidP="00161435">
      <w:pPr>
        <w:pStyle w:val="PSBody2"/>
        <w:numPr>
          <w:ilvl w:val="0"/>
          <w:numId w:val="0"/>
        </w:numPr>
        <w:rPr>
          <w:szCs w:val="20"/>
        </w:rPr>
      </w:pPr>
    </w:p>
    <w:p w14:paraId="755836E8" w14:textId="77777777" w:rsidR="00161435" w:rsidRDefault="00161435" w:rsidP="00161435">
      <w:pPr>
        <w:pStyle w:val="PSBody2"/>
        <w:numPr>
          <w:ilvl w:val="0"/>
          <w:numId w:val="0"/>
        </w:numPr>
        <w:rPr>
          <w:szCs w:val="20"/>
        </w:rPr>
      </w:pPr>
    </w:p>
    <w:p w14:paraId="543F53CC" w14:textId="77777777" w:rsidR="00161435" w:rsidRDefault="00161435" w:rsidP="00161435">
      <w:pPr>
        <w:pStyle w:val="PSBody2"/>
        <w:numPr>
          <w:ilvl w:val="0"/>
          <w:numId w:val="0"/>
        </w:numPr>
        <w:rPr>
          <w:szCs w:val="20"/>
        </w:rPr>
      </w:pPr>
    </w:p>
    <w:p w14:paraId="6FE991A1" w14:textId="77777777" w:rsidR="001209AE" w:rsidRDefault="001209AE" w:rsidP="00161435">
      <w:pPr>
        <w:pStyle w:val="PSBody2"/>
        <w:numPr>
          <w:ilvl w:val="0"/>
          <w:numId w:val="0"/>
        </w:numPr>
        <w:rPr>
          <w:szCs w:val="20"/>
        </w:rPr>
      </w:pPr>
    </w:p>
    <w:p w14:paraId="28831792" w14:textId="77777777" w:rsidR="00161435" w:rsidRDefault="00161435" w:rsidP="00161435">
      <w:pPr>
        <w:pStyle w:val="PSBody2"/>
        <w:numPr>
          <w:ilvl w:val="0"/>
          <w:numId w:val="0"/>
        </w:numPr>
        <w:rPr>
          <w:szCs w:val="20"/>
        </w:rPr>
      </w:pPr>
    </w:p>
    <w:p w14:paraId="482BF522" w14:textId="77777777" w:rsidR="00161435" w:rsidRDefault="00161435" w:rsidP="00161435">
      <w:pPr>
        <w:pStyle w:val="PSBody2"/>
        <w:numPr>
          <w:ilvl w:val="0"/>
          <w:numId w:val="0"/>
        </w:numPr>
        <w:rPr>
          <w:szCs w:val="20"/>
        </w:rPr>
      </w:pPr>
    </w:p>
    <w:p w14:paraId="596802ED" w14:textId="5A538FF7" w:rsidR="00161435" w:rsidRPr="00161435" w:rsidRDefault="00161435" w:rsidP="00161435">
      <w:pPr>
        <w:pStyle w:val="PSBody2"/>
        <w:numPr>
          <w:ilvl w:val="0"/>
          <w:numId w:val="0"/>
        </w:numPr>
        <w:rPr>
          <w:b/>
          <w:szCs w:val="20"/>
          <w:u w:val="single"/>
        </w:rPr>
      </w:pPr>
      <w:r w:rsidRPr="00161435">
        <w:rPr>
          <w:b/>
          <w:szCs w:val="20"/>
          <w:u w:val="single"/>
        </w:rPr>
        <w:t xml:space="preserve">Exhibit </w:t>
      </w:r>
      <w:r w:rsidR="001209AE">
        <w:rPr>
          <w:b/>
          <w:szCs w:val="20"/>
          <w:u w:val="single"/>
        </w:rPr>
        <w:t>D</w:t>
      </w:r>
      <w:r w:rsidRPr="00161435">
        <w:rPr>
          <w:b/>
          <w:szCs w:val="20"/>
          <w:u w:val="single"/>
        </w:rPr>
        <w:t>-ASA Documentation</w:t>
      </w:r>
    </w:p>
    <w:p w14:paraId="06451551" w14:textId="77777777" w:rsidR="00161435" w:rsidRDefault="00161435" w:rsidP="00161435">
      <w:pPr>
        <w:pStyle w:val="PSBody2"/>
        <w:numPr>
          <w:ilvl w:val="0"/>
          <w:numId w:val="0"/>
        </w:numPr>
        <w:rPr>
          <w:szCs w:val="20"/>
        </w:rPr>
      </w:pPr>
    </w:p>
    <w:p w14:paraId="234F8863" w14:textId="77777777" w:rsidR="00161435" w:rsidRDefault="00161435" w:rsidP="00161435">
      <w:pPr>
        <w:pStyle w:val="PSBody2"/>
        <w:numPr>
          <w:ilvl w:val="0"/>
          <w:numId w:val="0"/>
        </w:numPr>
        <w:rPr>
          <w:szCs w:val="20"/>
        </w:rPr>
      </w:pPr>
    </w:p>
    <w:p w14:paraId="3D300E23" w14:textId="77777777" w:rsidR="00161435" w:rsidRDefault="00161435" w:rsidP="00161435">
      <w:pPr>
        <w:pStyle w:val="PSBody2"/>
        <w:numPr>
          <w:ilvl w:val="0"/>
          <w:numId w:val="0"/>
        </w:numPr>
        <w:rPr>
          <w:szCs w:val="20"/>
        </w:rPr>
      </w:pPr>
    </w:p>
    <w:p w14:paraId="6C68148F" w14:textId="77777777" w:rsidR="001209AE" w:rsidRDefault="001209AE" w:rsidP="001209AE">
      <w:pPr>
        <w:pStyle w:val="NoSpacing"/>
        <w:rPr>
          <w:rFonts w:ascii="Times New Roman" w:hAnsi="Times New Roman"/>
        </w:rPr>
      </w:pPr>
      <w:r w:rsidRPr="00BA4F8B">
        <w:rPr>
          <w:rFonts w:ascii="Times New Roman" w:hAnsi="Times New Roman"/>
        </w:rPr>
        <w:t>This document is an exhibit to the Professional Services agreement, and is deemed to be attached to and incorporated within the Professional Services Agreement by reference.  Any inconsistency, conflict, or ambiguity between this exhibit and the Professional Services agreement shall be resolved by giving precedence and effect to the Professional Services agreement.</w:t>
      </w:r>
    </w:p>
    <w:p w14:paraId="779B3C30" w14:textId="77777777" w:rsidR="00161435" w:rsidRDefault="00161435" w:rsidP="00161435">
      <w:pPr>
        <w:pStyle w:val="PSBody2"/>
        <w:numPr>
          <w:ilvl w:val="0"/>
          <w:numId w:val="0"/>
        </w:numPr>
        <w:rPr>
          <w:szCs w:val="20"/>
        </w:rPr>
      </w:pPr>
    </w:p>
    <w:p w14:paraId="1960F7B9" w14:textId="77777777" w:rsidR="00161435" w:rsidRDefault="00161435" w:rsidP="00161435">
      <w:pPr>
        <w:pStyle w:val="PSBody2"/>
        <w:numPr>
          <w:ilvl w:val="0"/>
          <w:numId w:val="0"/>
        </w:numPr>
        <w:rPr>
          <w:szCs w:val="20"/>
        </w:rPr>
      </w:pPr>
    </w:p>
    <w:p w14:paraId="541299D1" w14:textId="77777777" w:rsidR="00161435" w:rsidRDefault="00161435" w:rsidP="00161435">
      <w:pPr>
        <w:pStyle w:val="PSBody2"/>
        <w:numPr>
          <w:ilvl w:val="0"/>
          <w:numId w:val="0"/>
        </w:numPr>
        <w:rPr>
          <w:szCs w:val="20"/>
        </w:rPr>
      </w:pPr>
    </w:p>
    <w:p w14:paraId="68A3CC87" w14:textId="77777777" w:rsidR="00161435" w:rsidRDefault="00161435" w:rsidP="00161435">
      <w:pPr>
        <w:pStyle w:val="PSBody2"/>
        <w:numPr>
          <w:ilvl w:val="0"/>
          <w:numId w:val="0"/>
        </w:numPr>
        <w:rPr>
          <w:szCs w:val="20"/>
        </w:rPr>
      </w:pPr>
    </w:p>
    <w:p w14:paraId="32184BC6" w14:textId="77777777" w:rsidR="00161435" w:rsidRDefault="00161435" w:rsidP="00161435">
      <w:pPr>
        <w:pStyle w:val="PSBody2"/>
        <w:numPr>
          <w:ilvl w:val="0"/>
          <w:numId w:val="0"/>
        </w:numPr>
        <w:rPr>
          <w:szCs w:val="20"/>
        </w:rPr>
      </w:pPr>
    </w:p>
    <w:p w14:paraId="691FA6A5" w14:textId="77777777" w:rsidR="00161435" w:rsidRDefault="00161435" w:rsidP="00161435">
      <w:pPr>
        <w:pStyle w:val="PSBody2"/>
        <w:numPr>
          <w:ilvl w:val="0"/>
          <w:numId w:val="0"/>
        </w:numPr>
        <w:rPr>
          <w:szCs w:val="20"/>
        </w:rPr>
      </w:pPr>
    </w:p>
    <w:p w14:paraId="7E48FF39" w14:textId="77777777" w:rsidR="00161435" w:rsidRDefault="00161435" w:rsidP="00161435">
      <w:pPr>
        <w:pStyle w:val="PSBody2"/>
        <w:numPr>
          <w:ilvl w:val="0"/>
          <w:numId w:val="0"/>
        </w:numPr>
        <w:rPr>
          <w:szCs w:val="20"/>
        </w:rPr>
      </w:pPr>
    </w:p>
    <w:p w14:paraId="51743481" w14:textId="77777777" w:rsidR="00161435" w:rsidRDefault="00161435" w:rsidP="00161435">
      <w:pPr>
        <w:pStyle w:val="PSBody2"/>
        <w:numPr>
          <w:ilvl w:val="0"/>
          <w:numId w:val="0"/>
        </w:numPr>
        <w:rPr>
          <w:szCs w:val="20"/>
        </w:rPr>
      </w:pPr>
    </w:p>
    <w:p w14:paraId="720F0A02" w14:textId="77777777" w:rsidR="00161435" w:rsidRDefault="00161435" w:rsidP="00161435">
      <w:pPr>
        <w:pStyle w:val="PSBody2"/>
        <w:numPr>
          <w:ilvl w:val="0"/>
          <w:numId w:val="0"/>
        </w:numPr>
        <w:rPr>
          <w:szCs w:val="20"/>
        </w:rPr>
      </w:pPr>
    </w:p>
    <w:p w14:paraId="45FFE410" w14:textId="77777777" w:rsidR="00161435" w:rsidRDefault="00161435" w:rsidP="00161435">
      <w:pPr>
        <w:pStyle w:val="PSBody2"/>
        <w:numPr>
          <w:ilvl w:val="0"/>
          <w:numId w:val="0"/>
        </w:numPr>
        <w:rPr>
          <w:szCs w:val="20"/>
        </w:rPr>
      </w:pPr>
    </w:p>
    <w:p w14:paraId="04DD250A" w14:textId="77777777" w:rsidR="00161435" w:rsidRDefault="00161435" w:rsidP="00161435">
      <w:pPr>
        <w:pStyle w:val="PSBody2"/>
        <w:numPr>
          <w:ilvl w:val="0"/>
          <w:numId w:val="0"/>
        </w:numPr>
        <w:rPr>
          <w:szCs w:val="20"/>
        </w:rPr>
      </w:pPr>
    </w:p>
    <w:p w14:paraId="32E2A156" w14:textId="77777777" w:rsidR="00161435" w:rsidRDefault="00161435" w:rsidP="00161435">
      <w:pPr>
        <w:pStyle w:val="PSBody2"/>
        <w:numPr>
          <w:ilvl w:val="0"/>
          <w:numId w:val="0"/>
        </w:numPr>
        <w:rPr>
          <w:szCs w:val="20"/>
        </w:rPr>
      </w:pPr>
    </w:p>
    <w:p w14:paraId="3B543CA1" w14:textId="77777777" w:rsidR="00161435" w:rsidRDefault="00161435" w:rsidP="00161435">
      <w:pPr>
        <w:pStyle w:val="PSBody2"/>
        <w:numPr>
          <w:ilvl w:val="0"/>
          <w:numId w:val="0"/>
        </w:numPr>
        <w:rPr>
          <w:szCs w:val="20"/>
        </w:rPr>
      </w:pPr>
    </w:p>
    <w:p w14:paraId="29A6C4E8" w14:textId="77777777" w:rsidR="00161435" w:rsidRDefault="00161435" w:rsidP="00161435">
      <w:pPr>
        <w:pStyle w:val="PSBody2"/>
        <w:numPr>
          <w:ilvl w:val="0"/>
          <w:numId w:val="0"/>
        </w:numPr>
        <w:rPr>
          <w:szCs w:val="20"/>
        </w:rPr>
      </w:pPr>
    </w:p>
    <w:p w14:paraId="7DDCB8A4" w14:textId="77777777" w:rsidR="00161435" w:rsidRDefault="00161435" w:rsidP="00161435">
      <w:pPr>
        <w:pStyle w:val="PSBody2"/>
        <w:numPr>
          <w:ilvl w:val="0"/>
          <w:numId w:val="0"/>
        </w:numPr>
        <w:rPr>
          <w:szCs w:val="20"/>
        </w:rPr>
      </w:pPr>
    </w:p>
    <w:p w14:paraId="17A46CE8" w14:textId="77777777" w:rsidR="00161435" w:rsidRDefault="00161435" w:rsidP="00161435">
      <w:pPr>
        <w:pStyle w:val="PSBody2"/>
        <w:numPr>
          <w:ilvl w:val="0"/>
          <w:numId w:val="0"/>
        </w:numPr>
        <w:rPr>
          <w:szCs w:val="20"/>
        </w:rPr>
      </w:pPr>
    </w:p>
    <w:p w14:paraId="19F2C78A" w14:textId="77777777" w:rsidR="00161435" w:rsidRDefault="00161435" w:rsidP="00161435">
      <w:pPr>
        <w:pStyle w:val="PSBody2"/>
        <w:numPr>
          <w:ilvl w:val="0"/>
          <w:numId w:val="0"/>
        </w:numPr>
        <w:rPr>
          <w:szCs w:val="20"/>
        </w:rPr>
      </w:pPr>
    </w:p>
    <w:p w14:paraId="11DDC902" w14:textId="77777777" w:rsidR="00161435" w:rsidRDefault="00161435" w:rsidP="00161435">
      <w:pPr>
        <w:pStyle w:val="PSBody2"/>
        <w:numPr>
          <w:ilvl w:val="0"/>
          <w:numId w:val="0"/>
        </w:numPr>
        <w:rPr>
          <w:szCs w:val="20"/>
        </w:rPr>
      </w:pPr>
    </w:p>
    <w:p w14:paraId="04751D55" w14:textId="77777777" w:rsidR="00161435" w:rsidRDefault="00161435" w:rsidP="00161435">
      <w:pPr>
        <w:pStyle w:val="PSBody2"/>
        <w:numPr>
          <w:ilvl w:val="0"/>
          <w:numId w:val="0"/>
        </w:numPr>
        <w:rPr>
          <w:szCs w:val="20"/>
        </w:rPr>
      </w:pPr>
    </w:p>
    <w:p w14:paraId="1BF303EC" w14:textId="77777777" w:rsidR="00161435" w:rsidRDefault="00161435" w:rsidP="00161435">
      <w:pPr>
        <w:pStyle w:val="PSBody2"/>
        <w:numPr>
          <w:ilvl w:val="0"/>
          <w:numId w:val="0"/>
        </w:numPr>
      </w:pPr>
    </w:p>
    <w:sectPr w:rsidR="00161435" w:rsidSect="005A0149">
      <w:headerReference w:type="even" r:id="rId19"/>
      <w:headerReference w:type="default" r:id="rId20"/>
      <w:footerReference w:type="even" r:id="rId21"/>
      <w:footerReference w:type="default" r:id="rId22"/>
      <w:headerReference w:type="first" r:id="rId23"/>
      <w:footerReference w:type="first" r:id="rId2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066EF1" w14:textId="77777777" w:rsidR="0047238A" w:rsidRDefault="0047238A">
      <w:r>
        <w:separator/>
      </w:r>
    </w:p>
  </w:endnote>
  <w:endnote w:type="continuationSeparator" w:id="0">
    <w:p w14:paraId="79642962" w14:textId="77777777" w:rsidR="0047238A" w:rsidRDefault="004723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Script MT Bold">
    <w:panose1 w:val="03040602040607080904"/>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A2527E" w14:textId="77777777" w:rsidR="009F7907" w:rsidRDefault="009F79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D3AE0E" w14:textId="77777777" w:rsidR="009F7907" w:rsidRDefault="009F7907">
    <w:pPr>
      <w:pStyle w:val="Footer"/>
      <w:jc w:val="center"/>
    </w:pPr>
    <w:r>
      <w:t xml:space="preserve">Page </w:t>
    </w:r>
    <w:r>
      <w:fldChar w:fldCharType="begin"/>
    </w:r>
    <w:r>
      <w:instrText xml:space="preserve"> PAGE </w:instrText>
    </w:r>
    <w:r>
      <w:fldChar w:fldCharType="separate"/>
    </w:r>
    <w:r w:rsidR="003A45B6">
      <w:rPr>
        <w:noProof/>
      </w:rPr>
      <w:t>1</w:t>
    </w:r>
    <w:r>
      <w:fldChar w:fldCharType="end"/>
    </w:r>
    <w:r>
      <w:t xml:space="preserve"> of </w:t>
    </w:r>
    <w:r>
      <w:rPr>
        <w:noProof/>
      </w:rPr>
      <w:fldChar w:fldCharType="begin"/>
    </w:r>
    <w:r>
      <w:rPr>
        <w:noProof/>
      </w:rPr>
      <w:instrText xml:space="preserve"> NUMPAGES </w:instrText>
    </w:r>
    <w:r>
      <w:rPr>
        <w:noProof/>
      </w:rPr>
      <w:fldChar w:fldCharType="separate"/>
    </w:r>
    <w:r w:rsidR="003A45B6">
      <w:rPr>
        <w:noProof/>
      </w:rPr>
      <w:t>32</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AB2D8" w14:textId="77777777" w:rsidR="009F7907" w:rsidRDefault="009F79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E957A3" w14:textId="77777777" w:rsidR="0047238A" w:rsidRDefault="0047238A">
      <w:r>
        <w:separator/>
      </w:r>
    </w:p>
  </w:footnote>
  <w:footnote w:type="continuationSeparator" w:id="0">
    <w:p w14:paraId="6CDFC674" w14:textId="77777777" w:rsidR="0047238A" w:rsidRDefault="0047238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4D8C4A" w14:textId="77777777" w:rsidR="009F7907" w:rsidRDefault="009F790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5E8491" w14:textId="77777777" w:rsidR="009F7907" w:rsidRDefault="009F790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ECAF0B" w14:textId="77777777" w:rsidR="009F7907" w:rsidRDefault="009F790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13513"/>
    <w:multiLevelType w:val="hybridMultilevel"/>
    <w:tmpl w:val="A0E86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F5CA1"/>
    <w:multiLevelType w:val="hybridMultilevel"/>
    <w:tmpl w:val="95763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B06577"/>
    <w:multiLevelType w:val="hybridMultilevel"/>
    <w:tmpl w:val="816A56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214C49"/>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069D5E27"/>
    <w:multiLevelType w:val="multilevel"/>
    <w:tmpl w:val="CA1E6244"/>
    <w:lvl w:ilvl="0">
      <w:start w:val="1"/>
      <w:numFmt w:val="bullet"/>
      <w:pStyle w:val="PSBullet1"/>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92"/>
        </w:tabs>
        <w:ind w:left="792" w:hanging="432"/>
      </w:pPr>
      <w:rPr>
        <w:rFonts w:ascii="Symbol" w:hAnsi="Symbol" w:hint="default"/>
        <w:color w:val="auto"/>
      </w:rPr>
    </w:lvl>
    <w:lvl w:ilvl="2">
      <w:start w:val="1"/>
      <w:numFmt w:val="bullet"/>
      <w:lvlText w:val=""/>
      <w:lvlJc w:val="left"/>
      <w:pPr>
        <w:tabs>
          <w:tab w:val="num" w:pos="1440"/>
        </w:tabs>
        <w:ind w:left="1224" w:hanging="504"/>
      </w:pPr>
      <w:rPr>
        <w:rFonts w:ascii="Symbol" w:hAnsi="Symbol" w:hint="default"/>
      </w:rPr>
    </w:lvl>
    <w:lvl w:ilvl="3">
      <w:start w:val="1"/>
      <w:numFmt w:val="bullet"/>
      <w:lvlText w:val=""/>
      <w:lvlJc w:val="left"/>
      <w:pPr>
        <w:tabs>
          <w:tab w:val="num" w:pos="2160"/>
        </w:tabs>
        <w:ind w:left="1728" w:hanging="648"/>
      </w:pPr>
      <w:rPr>
        <w:rFonts w:ascii="Symbol" w:hAnsi="Symbol" w:hint="default"/>
      </w:rPr>
    </w:lvl>
    <w:lvl w:ilvl="4">
      <w:start w:val="1"/>
      <w:numFmt w:val="bullet"/>
      <w:lvlText w:val=""/>
      <w:lvlJc w:val="left"/>
      <w:pPr>
        <w:tabs>
          <w:tab w:val="num" w:pos="2520"/>
        </w:tabs>
        <w:ind w:left="2232" w:hanging="792"/>
      </w:pPr>
      <w:rPr>
        <w:rFonts w:ascii="Symbol" w:hAnsi="Symbol" w:hint="default"/>
      </w:rPr>
    </w:lvl>
    <w:lvl w:ilvl="5">
      <w:start w:val="1"/>
      <w:numFmt w:val="bullet"/>
      <w:lvlText w:val=""/>
      <w:lvlJc w:val="left"/>
      <w:pPr>
        <w:tabs>
          <w:tab w:val="num" w:pos="3240"/>
        </w:tabs>
        <w:ind w:left="2736" w:hanging="936"/>
      </w:pPr>
      <w:rPr>
        <w:rFonts w:ascii="Symbol" w:hAnsi="Symbol" w:hint="default"/>
      </w:rPr>
    </w:lvl>
    <w:lvl w:ilvl="6">
      <w:start w:val="1"/>
      <w:numFmt w:val="bullet"/>
      <w:lvlText w:val=""/>
      <w:lvlJc w:val="left"/>
      <w:pPr>
        <w:tabs>
          <w:tab w:val="num" w:pos="3600"/>
        </w:tabs>
        <w:ind w:left="3240" w:hanging="1080"/>
      </w:pPr>
      <w:rPr>
        <w:rFonts w:ascii="Symbol" w:hAnsi="Symbol" w:hint="default"/>
      </w:rPr>
    </w:lvl>
    <w:lvl w:ilvl="7">
      <w:start w:val="1"/>
      <w:numFmt w:val="bullet"/>
      <w:lvlText w:val=""/>
      <w:lvlJc w:val="left"/>
      <w:pPr>
        <w:tabs>
          <w:tab w:val="num" w:pos="4320"/>
        </w:tabs>
        <w:ind w:left="3744" w:hanging="1224"/>
      </w:pPr>
      <w:rPr>
        <w:rFonts w:ascii="Symbol" w:hAnsi="Symbol" w:hint="default"/>
      </w:rPr>
    </w:lvl>
    <w:lvl w:ilvl="8">
      <w:start w:val="1"/>
      <w:numFmt w:val="bullet"/>
      <w:lvlText w:val=""/>
      <w:lvlJc w:val="left"/>
      <w:pPr>
        <w:tabs>
          <w:tab w:val="num" w:pos="5040"/>
        </w:tabs>
        <w:ind w:left="4320" w:hanging="1440"/>
      </w:pPr>
      <w:rPr>
        <w:rFonts w:ascii="Symbol" w:hAnsi="Symbol" w:hint="default"/>
      </w:rPr>
    </w:lvl>
  </w:abstractNum>
  <w:abstractNum w:abstractNumId="5" w15:restartNumberingAfterBreak="0">
    <w:nsid w:val="0F3769CB"/>
    <w:multiLevelType w:val="hybridMultilevel"/>
    <w:tmpl w:val="E2A0D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D4A5E"/>
    <w:multiLevelType w:val="hybridMultilevel"/>
    <w:tmpl w:val="7892E1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692202F"/>
    <w:multiLevelType w:val="hybridMultilevel"/>
    <w:tmpl w:val="9D2419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E93359E"/>
    <w:multiLevelType w:val="hybridMultilevel"/>
    <w:tmpl w:val="F654C0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6D5E2D"/>
    <w:multiLevelType w:val="hybridMultilevel"/>
    <w:tmpl w:val="84345C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2EA1470"/>
    <w:multiLevelType w:val="hybridMultilevel"/>
    <w:tmpl w:val="A5680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D1746E"/>
    <w:multiLevelType w:val="hybridMultilevel"/>
    <w:tmpl w:val="F9467656"/>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269860DF"/>
    <w:multiLevelType w:val="singleLevel"/>
    <w:tmpl w:val="71D0B802"/>
    <w:lvl w:ilvl="0">
      <w:start w:val="1"/>
      <w:numFmt w:val="decimal"/>
      <w:pStyle w:val="SOIBody2"/>
      <w:lvlText w:val="%1."/>
      <w:lvlJc w:val="left"/>
      <w:pPr>
        <w:ind w:left="648" w:hanging="360"/>
      </w:pPr>
      <w:rPr>
        <w:rFonts w:hint="default"/>
      </w:rPr>
    </w:lvl>
  </w:abstractNum>
  <w:abstractNum w:abstractNumId="13" w15:restartNumberingAfterBreak="0">
    <w:nsid w:val="26D313DA"/>
    <w:multiLevelType w:val="hybridMultilevel"/>
    <w:tmpl w:val="296A4CC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1E67EE"/>
    <w:multiLevelType w:val="singleLevel"/>
    <w:tmpl w:val="04090015"/>
    <w:lvl w:ilvl="0">
      <w:start w:val="1"/>
      <w:numFmt w:val="upperLetter"/>
      <w:lvlText w:val="%1."/>
      <w:lvlJc w:val="left"/>
      <w:pPr>
        <w:tabs>
          <w:tab w:val="num" w:pos="360"/>
        </w:tabs>
        <w:ind w:left="360" w:hanging="360"/>
      </w:pPr>
    </w:lvl>
  </w:abstractNum>
  <w:abstractNum w:abstractNumId="15" w15:restartNumberingAfterBreak="0">
    <w:nsid w:val="2B521703"/>
    <w:multiLevelType w:val="hybridMultilevel"/>
    <w:tmpl w:val="21AAE7B2"/>
    <w:lvl w:ilvl="0" w:tplc="826CDD10">
      <w:start w:val="1"/>
      <w:numFmt w:val="decimal"/>
      <w:lvlText w:val="(%1)"/>
      <w:lvlJc w:val="left"/>
      <w:pPr>
        <w:tabs>
          <w:tab w:val="num" w:pos="720"/>
        </w:tabs>
        <w:ind w:left="720" w:hanging="360"/>
      </w:pPr>
      <w:rPr>
        <w:rFonts w:hint="default"/>
      </w:rPr>
    </w:lvl>
    <w:lvl w:ilvl="1" w:tplc="30EEA22C">
      <w:start w:val="1"/>
      <w:numFmt w:val="lowerLetter"/>
      <w:lvlText w:val="%2."/>
      <w:lvlJc w:val="left"/>
      <w:pPr>
        <w:tabs>
          <w:tab w:val="num" w:pos="360"/>
        </w:tabs>
        <w:ind w:left="360" w:hanging="360"/>
      </w:pPr>
    </w:lvl>
    <w:lvl w:ilvl="2" w:tplc="DF208196" w:tentative="1">
      <w:start w:val="1"/>
      <w:numFmt w:val="lowerRoman"/>
      <w:lvlText w:val="%3."/>
      <w:lvlJc w:val="right"/>
      <w:pPr>
        <w:tabs>
          <w:tab w:val="num" w:pos="1080"/>
        </w:tabs>
        <w:ind w:left="1080" w:hanging="180"/>
      </w:pPr>
    </w:lvl>
    <w:lvl w:ilvl="3" w:tplc="CA5A6C30" w:tentative="1">
      <w:start w:val="1"/>
      <w:numFmt w:val="decimal"/>
      <w:lvlText w:val="%4."/>
      <w:lvlJc w:val="left"/>
      <w:pPr>
        <w:tabs>
          <w:tab w:val="num" w:pos="1800"/>
        </w:tabs>
        <w:ind w:left="1800" w:hanging="360"/>
      </w:pPr>
    </w:lvl>
    <w:lvl w:ilvl="4" w:tplc="E350FC36" w:tentative="1">
      <w:start w:val="1"/>
      <w:numFmt w:val="lowerLetter"/>
      <w:lvlText w:val="%5."/>
      <w:lvlJc w:val="left"/>
      <w:pPr>
        <w:tabs>
          <w:tab w:val="num" w:pos="2520"/>
        </w:tabs>
        <w:ind w:left="2520" w:hanging="360"/>
      </w:pPr>
    </w:lvl>
    <w:lvl w:ilvl="5" w:tplc="4A4A4634" w:tentative="1">
      <w:start w:val="1"/>
      <w:numFmt w:val="lowerRoman"/>
      <w:lvlText w:val="%6."/>
      <w:lvlJc w:val="right"/>
      <w:pPr>
        <w:tabs>
          <w:tab w:val="num" w:pos="3240"/>
        </w:tabs>
        <w:ind w:left="3240" w:hanging="180"/>
      </w:pPr>
    </w:lvl>
    <w:lvl w:ilvl="6" w:tplc="B9BABF8C" w:tentative="1">
      <w:start w:val="1"/>
      <w:numFmt w:val="decimal"/>
      <w:lvlText w:val="%7."/>
      <w:lvlJc w:val="left"/>
      <w:pPr>
        <w:tabs>
          <w:tab w:val="num" w:pos="3960"/>
        </w:tabs>
        <w:ind w:left="3960" w:hanging="360"/>
      </w:pPr>
    </w:lvl>
    <w:lvl w:ilvl="7" w:tplc="DFB6CD60" w:tentative="1">
      <w:start w:val="1"/>
      <w:numFmt w:val="lowerLetter"/>
      <w:lvlText w:val="%8."/>
      <w:lvlJc w:val="left"/>
      <w:pPr>
        <w:tabs>
          <w:tab w:val="num" w:pos="4680"/>
        </w:tabs>
        <w:ind w:left="4680" w:hanging="360"/>
      </w:pPr>
    </w:lvl>
    <w:lvl w:ilvl="8" w:tplc="70423454" w:tentative="1">
      <w:start w:val="1"/>
      <w:numFmt w:val="lowerRoman"/>
      <w:lvlText w:val="%9."/>
      <w:lvlJc w:val="right"/>
      <w:pPr>
        <w:tabs>
          <w:tab w:val="num" w:pos="5400"/>
        </w:tabs>
        <w:ind w:left="5400" w:hanging="180"/>
      </w:pPr>
    </w:lvl>
  </w:abstractNum>
  <w:abstractNum w:abstractNumId="16" w15:restartNumberingAfterBreak="0">
    <w:nsid w:val="2F477F93"/>
    <w:multiLevelType w:val="hybridMultilevel"/>
    <w:tmpl w:val="D16214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31D0D52"/>
    <w:multiLevelType w:val="multilevel"/>
    <w:tmpl w:val="7CF669B0"/>
    <w:lvl w:ilvl="0">
      <w:start w:val="1"/>
      <w:numFmt w:val="none"/>
      <w:pStyle w:val="PSUnnumHeading"/>
      <w:lvlText w:val="%1"/>
      <w:lvlJc w:val="left"/>
      <w:pPr>
        <w:tabs>
          <w:tab w:val="num" w:pos="0"/>
        </w:tabs>
        <w:ind w:left="0" w:firstLine="0"/>
      </w:pPr>
      <w:rPr>
        <w:rFonts w:hint="default"/>
      </w:rPr>
    </w:lvl>
    <w:lvl w:ilvl="1">
      <w:start w:val="1"/>
      <w:numFmt w:val="none"/>
      <w:lvlText w:val="%1"/>
      <w:lvlJc w:val="left"/>
      <w:pPr>
        <w:tabs>
          <w:tab w:val="num" w:pos="432"/>
        </w:tabs>
        <w:ind w:left="432" w:hanging="72"/>
      </w:pPr>
      <w:rPr>
        <w:rFonts w:hint="default"/>
      </w:rPr>
    </w:lvl>
    <w:lvl w:ilvl="2">
      <w:start w:val="1"/>
      <w:numFmt w:val="none"/>
      <w:lvlText w:val="%1"/>
      <w:lvlJc w:val="left"/>
      <w:pPr>
        <w:tabs>
          <w:tab w:val="num" w:pos="720"/>
        </w:tabs>
        <w:ind w:left="720" w:firstLine="0"/>
      </w:pPr>
      <w:rPr>
        <w:rFonts w:hint="default"/>
      </w:rPr>
    </w:lvl>
    <w:lvl w:ilvl="3">
      <w:start w:val="1"/>
      <w:numFmt w:val="none"/>
      <w:lvlText w:val="%1"/>
      <w:lvlJc w:val="left"/>
      <w:pPr>
        <w:tabs>
          <w:tab w:val="num" w:pos="1080"/>
        </w:tabs>
        <w:ind w:left="1080" w:firstLine="0"/>
      </w:pPr>
      <w:rPr>
        <w:rFonts w:hint="default"/>
      </w:rPr>
    </w:lvl>
    <w:lvl w:ilvl="4">
      <w:start w:val="1"/>
      <w:numFmt w:val="none"/>
      <w:lvlText w:val="%1"/>
      <w:lvlJc w:val="left"/>
      <w:pPr>
        <w:tabs>
          <w:tab w:val="num" w:pos="1440"/>
        </w:tabs>
        <w:ind w:left="1440" w:firstLine="0"/>
      </w:pPr>
      <w:rPr>
        <w:rFonts w:hint="default"/>
      </w:rPr>
    </w:lvl>
    <w:lvl w:ilvl="5">
      <w:start w:val="1"/>
      <w:numFmt w:val="none"/>
      <w:lvlText w:val="%1"/>
      <w:lvlJc w:val="left"/>
      <w:pPr>
        <w:tabs>
          <w:tab w:val="num" w:pos="1800"/>
        </w:tabs>
        <w:ind w:left="1800" w:firstLine="0"/>
      </w:pPr>
      <w:rPr>
        <w:rFonts w:hint="default"/>
      </w:rPr>
    </w:lvl>
    <w:lvl w:ilvl="6">
      <w:start w:val="1"/>
      <w:numFmt w:val="none"/>
      <w:lvlText w:val="%1"/>
      <w:lvlJc w:val="left"/>
      <w:pPr>
        <w:tabs>
          <w:tab w:val="num" w:pos="2160"/>
        </w:tabs>
        <w:ind w:left="2160" w:firstLine="0"/>
      </w:pPr>
      <w:rPr>
        <w:rFonts w:hint="default"/>
      </w:rPr>
    </w:lvl>
    <w:lvl w:ilvl="7">
      <w:start w:val="1"/>
      <w:numFmt w:val="none"/>
      <w:lvlText w:val="%1"/>
      <w:lvlJc w:val="left"/>
      <w:pPr>
        <w:tabs>
          <w:tab w:val="num" w:pos="2520"/>
        </w:tabs>
        <w:ind w:left="2520" w:firstLine="0"/>
      </w:pPr>
      <w:rPr>
        <w:rFonts w:hint="default"/>
      </w:rPr>
    </w:lvl>
    <w:lvl w:ilvl="8">
      <w:start w:val="1"/>
      <w:numFmt w:val="none"/>
      <w:lvlText w:val="%1"/>
      <w:lvlJc w:val="left"/>
      <w:pPr>
        <w:tabs>
          <w:tab w:val="num" w:pos="2880"/>
        </w:tabs>
        <w:ind w:left="2880" w:firstLine="0"/>
      </w:pPr>
      <w:rPr>
        <w:rFonts w:hint="default"/>
      </w:rPr>
    </w:lvl>
  </w:abstractNum>
  <w:abstractNum w:abstractNumId="18" w15:restartNumberingAfterBreak="0">
    <w:nsid w:val="339A590A"/>
    <w:multiLevelType w:val="multilevel"/>
    <w:tmpl w:val="B04E437A"/>
    <w:styleLink w:val="PeopleSoftContracts"/>
    <w:lvl w:ilvl="0">
      <w:start w:val="1"/>
      <w:numFmt w:val="decimal"/>
      <w:lvlText w:val="%1"/>
      <w:lvlJc w:val="left"/>
      <w:pPr>
        <w:ind w:left="1080" w:hanging="360"/>
      </w:pPr>
      <w:rPr>
        <w:rFonts w:hint="default"/>
      </w:rPr>
    </w:lvl>
    <w:lvl w:ilvl="1">
      <w:start w:val="1"/>
      <w:numFmt w:val="upperLetter"/>
      <w:lvlText w:val="%2."/>
      <w:lvlJc w:val="left"/>
      <w:pPr>
        <w:ind w:left="1440" w:hanging="360"/>
      </w:pPr>
      <w:rPr>
        <w:rFonts w:hint="default"/>
      </w:rPr>
    </w:lvl>
    <w:lvl w:ilvl="2">
      <w:start w:val="1"/>
      <w:numFmt w:val="decimal"/>
      <w:lvlText w:val="%3)"/>
      <w:lvlJc w:val="left"/>
      <w:pPr>
        <w:ind w:left="1958" w:hanging="518"/>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9" w15:restartNumberingAfterBreak="0">
    <w:nsid w:val="34DA43B5"/>
    <w:multiLevelType w:val="hybridMultilevel"/>
    <w:tmpl w:val="A398A0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96C306E"/>
    <w:multiLevelType w:val="hybridMultilevel"/>
    <w:tmpl w:val="6472E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D35A1F"/>
    <w:multiLevelType w:val="hybridMultilevel"/>
    <w:tmpl w:val="22D00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D70A82"/>
    <w:multiLevelType w:val="multilevel"/>
    <w:tmpl w:val="A5507E14"/>
    <w:lvl w:ilvl="0">
      <w:start w:val="1"/>
      <w:numFmt w:val="upperLetter"/>
      <w:pStyle w:val="PSCustomClause"/>
      <w:suff w:val="space"/>
      <w:lvlText w:val="%1."/>
      <w:lvlJc w:val="left"/>
      <w:pPr>
        <w:ind w:left="216" w:hanging="216"/>
      </w:pPr>
      <w:rPr>
        <w:rFonts w:hint="default"/>
      </w:rPr>
    </w:lvl>
    <w:lvl w:ilvl="1">
      <w:start w:val="1"/>
      <w:numFmt w:val="decimal"/>
      <w:suff w:val="space"/>
      <w:lvlText w:val="%2."/>
      <w:lvlJc w:val="left"/>
      <w:pPr>
        <w:ind w:left="2304" w:hanging="2016"/>
      </w:pPr>
      <w:rPr>
        <w:rFonts w:hint="default"/>
      </w:rPr>
    </w:lvl>
    <w:lvl w:ilvl="2">
      <w:start w:val="1"/>
      <w:numFmt w:val="lowerRoman"/>
      <w:suff w:val="space"/>
      <w:lvlText w:val="%3."/>
      <w:lvlJc w:val="left"/>
      <w:pPr>
        <w:ind w:left="3528" w:hanging="2808"/>
      </w:pPr>
      <w:rPr>
        <w:rFonts w:hint="default"/>
      </w:rPr>
    </w:lvl>
    <w:lvl w:ilvl="3">
      <w:start w:val="1"/>
      <w:numFmt w:val="lowerLetter"/>
      <w:lvlText w:val="%4."/>
      <w:lvlJc w:val="left"/>
      <w:pPr>
        <w:tabs>
          <w:tab w:val="num" w:pos="864"/>
        </w:tabs>
        <w:ind w:left="5832" w:hanging="3240"/>
      </w:pPr>
      <w:rPr>
        <w:rFonts w:hint="default"/>
      </w:rPr>
    </w:lvl>
    <w:lvl w:ilvl="4">
      <w:start w:val="1"/>
      <w:numFmt w:val="decimal"/>
      <w:lvlText w:val="%1.%2.%3.%4.%5."/>
      <w:lvlJc w:val="left"/>
      <w:pPr>
        <w:tabs>
          <w:tab w:val="num" w:pos="1008"/>
        </w:tabs>
        <w:ind w:left="7848" w:hanging="4104"/>
      </w:pPr>
      <w:rPr>
        <w:rFonts w:hint="default"/>
      </w:rPr>
    </w:lvl>
    <w:lvl w:ilvl="5">
      <w:start w:val="1"/>
      <w:numFmt w:val="decimal"/>
      <w:lvlText w:val="%1.%2.%3.%4.%5.%6."/>
      <w:lvlJc w:val="left"/>
      <w:pPr>
        <w:tabs>
          <w:tab w:val="num" w:pos="1152"/>
        </w:tabs>
        <w:ind w:left="9288" w:hanging="4824"/>
      </w:pPr>
      <w:rPr>
        <w:rFonts w:hint="default"/>
      </w:rPr>
    </w:lvl>
    <w:lvl w:ilvl="6">
      <w:start w:val="1"/>
      <w:numFmt w:val="decimal"/>
      <w:lvlText w:val="%1.%2.%3.%4.%5.%6.%7."/>
      <w:lvlJc w:val="left"/>
      <w:pPr>
        <w:tabs>
          <w:tab w:val="num" w:pos="1296"/>
        </w:tabs>
        <w:ind w:left="10944" w:hanging="5688"/>
      </w:pPr>
      <w:rPr>
        <w:rFonts w:hint="default"/>
      </w:rPr>
    </w:lvl>
    <w:lvl w:ilvl="7">
      <w:start w:val="1"/>
      <w:numFmt w:val="decimal"/>
      <w:lvlText w:val="%1.%2.%3.%4.%5.%6.%7.%8."/>
      <w:lvlJc w:val="left"/>
      <w:pPr>
        <w:tabs>
          <w:tab w:val="num" w:pos="1440"/>
        </w:tabs>
        <w:ind w:left="11808" w:hanging="5760"/>
      </w:pPr>
      <w:rPr>
        <w:rFonts w:hint="default"/>
      </w:rPr>
    </w:lvl>
    <w:lvl w:ilvl="8">
      <w:start w:val="1"/>
      <w:numFmt w:val="decimal"/>
      <w:lvlText w:val="%1.%2.%3.%4.%5.%6.%7.%8.%9."/>
      <w:lvlJc w:val="left"/>
      <w:pPr>
        <w:tabs>
          <w:tab w:val="num" w:pos="1584"/>
        </w:tabs>
        <w:ind w:left="11736" w:hanging="5184"/>
      </w:pPr>
      <w:rPr>
        <w:rFonts w:hint="default"/>
      </w:rPr>
    </w:lvl>
  </w:abstractNum>
  <w:abstractNum w:abstractNumId="23" w15:restartNumberingAfterBreak="0">
    <w:nsid w:val="4433114D"/>
    <w:multiLevelType w:val="hybridMultilevel"/>
    <w:tmpl w:val="CF42B038"/>
    <w:lvl w:ilvl="0" w:tplc="04090017">
      <w:start w:val="1"/>
      <w:numFmt w:val="lowerLetter"/>
      <w:lvlText w:val="%1)"/>
      <w:lvlJc w:val="lef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24" w15:restartNumberingAfterBreak="0">
    <w:nsid w:val="466675D4"/>
    <w:multiLevelType w:val="hybridMultilevel"/>
    <w:tmpl w:val="28F24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0967A5"/>
    <w:multiLevelType w:val="hybridMultilevel"/>
    <w:tmpl w:val="FD229ED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7FA7B81"/>
    <w:multiLevelType w:val="multilevel"/>
    <w:tmpl w:val="C9F69518"/>
    <w:lvl w:ilvl="0">
      <w:start w:val="1"/>
      <w:numFmt w:val="none"/>
      <w:pStyle w:val="PSBody2"/>
      <w:lvlText w:val="%1"/>
      <w:lvlJc w:val="left"/>
      <w:pPr>
        <w:tabs>
          <w:tab w:val="num" w:pos="0"/>
        </w:tabs>
        <w:ind w:left="0" w:firstLine="0"/>
      </w:pPr>
      <w:rPr>
        <w:rFonts w:hint="default"/>
      </w:rPr>
    </w:lvl>
    <w:lvl w:ilvl="1">
      <w:start w:val="1"/>
      <w:numFmt w:val="none"/>
      <w:lvlText w:val="%1"/>
      <w:lvlJc w:val="left"/>
      <w:pPr>
        <w:tabs>
          <w:tab w:val="num" w:pos="432"/>
        </w:tabs>
        <w:ind w:left="432" w:hanging="72"/>
      </w:pPr>
      <w:rPr>
        <w:rFonts w:hint="default"/>
      </w:rPr>
    </w:lvl>
    <w:lvl w:ilvl="2">
      <w:start w:val="1"/>
      <w:numFmt w:val="none"/>
      <w:lvlText w:val="%1"/>
      <w:lvlJc w:val="left"/>
      <w:pPr>
        <w:tabs>
          <w:tab w:val="num" w:pos="720"/>
        </w:tabs>
        <w:ind w:left="720" w:firstLine="0"/>
      </w:pPr>
      <w:rPr>
        <w:rFonts w:hint="default"/>
      </w:rPr>
    </w:lvl>
    <w:lvl w:ilvl="3">
      <w:start w:val="1"/>
      <w:numFmt w:val="none"/>
      <w:lvlText w:val="%1"/>
      <w:lvlJc w:val="left"/>
      <w:pPr>
        <w:tabs>
          <w:tab w:val="num" w:pos="1080"/>
        </w:tabs>
        <w:ind w:left="1080" w:firstLine="0"/>
      </w:pPr>
      <w:rPr>
        <w:rFonts w:hint="default"/>
      </w:rPr>
    </w:lvl>
    <w:lvl w:ilvl="4">
      <w:start w:val="1"/>
      <w:numFmt w:val="none"/>
      <w:lvlText w:val="%1"/>
      <w:lvlJc w:val="left"/>
      <w:pPr>
        <w:tabs>
          <w:tab w:val="num" w:pos="1440"/>
        </w:tabs>
        <w:ind w:left="1440" w:firstLine="0"/>
      </w:pPr>
      <w:rPr>
        <w:rFonts w:hint="default"/>
      </w:rPr>
    </w:lvl>
    <w:lvl w:ilvl="5">
      <w:start w:val="1"/>
      <w:numFmt w:val="none"/>
      <w:lvlText w:val=""/>
      <w:lvlJc w:val="left"/>
      <w:pPr>
        <w:tabs>
          <w:tab w:val="num" w:pos="1800"/>
        </w:tabs>
        <w:ind w:left="1800" w:firstLine="0"/>
      </w:pPr>
      <w:rPr>
        <w:rFonts w:hint="default"/>
      </w:rPr>
    </w:lvl>
    <w:lvl w:ilvl="6">
      <w:start w:val="1"/>
      <w:numFmt w:val="none"/>
      <w:lvlText w:val=""/>
      <w:lvlJc w:val="left"/>
      <w:pPr>
        <w:tabs>
          <w:tab w:val="num" w:pos="2160"/>
        </w:tabs>
        <w:ind w:left="2160" w:firstLine="0"/>
      </w:pPr>
      <w:rPr>
        <w:rFonts w:hint="default"/>
      </w:rPr>
    </w:lvl>
    <w:lvl w:ilvl="7">
      <w:start w:val="1"/>
      <w:numFmt w:val="none"/>
      <w:lvlText w:val=""/>
      <w:lvlJc w:val="left"/>
      <w:pPr>
        <w:tabs>
          <w:tab w:val="num" w:pos="2520"/>
        </w:tabs>
        <w:ind w:left="2520" w:firstLine="0"/>
      </w:pPr>
      <w:rPr>
        <w:rFonts w:hint="default"/>
      </w:rPr>
    </w:lvl>
    <w:lvl w:ilvl="8">
      <w:start w:val="1"/>
      <w:numFmt w:val="none"/>
      <w:lvlText w:val=""/>
      <w:lvlJc w:val="left"/>
      <w:pPr>
        <w:tabs>
          <w:tab w:val="num" w:pos="2880"/>
        </w:tabs>
        <w:ind w:left="2880" w:firstLine="0"/>
      </w:pPr>
      <w:rPr>
        <w:rFonts w:hint="default"/>
      </w:rPr>
    </w:lvl>
  </w:abstractNum>
  <w:abstractNum w:abstractNumId="27" w15:restartNumberingAfterBreak="0">
    <w:nsid w:val="498E23E4"/>
    <w:multiLevelType w:val="hybridMultilevel"/>
    <w:tmpl w:val="46D009DE"/>
    <w:lvl w:ilvl="0" w:tplc="1A14EA00">
      <w:start w:val="1"/>
      <w:numFmt w:val="upperLetter"/>
      <w:lvlText w:val="(%1)"/>
      <w:lvlJc w:val="left"/>
      <w:pPr>
        <w:tabs>
          <w:tab w:val="num" w:pos="1080"/>
        </w:tabs>
        <w:ind w:left="1080" w:hanging="360"/>
      </w:pPr>
      <w:rPr>
        <w:rFonts w:hint="default"/>
      </w:rPr>
    </w:lvl>
    <w:lvl w:ilvl="1" w:tplc="85547C7A">
      <w:start w:val="1"/>
      <w:numFmt w:val="lowerRoman"/>
      <w:lvlText w:val="(%2)"/>
      <w:lvlJc w:val="left"/>
      <w:pPr>
        <w:tabs>
          <w:tab w:val="num" w:pos="1440"/>
        </w:tabs>
        <w:ind w:left="1440" w:hanging="360"/>
      </w:pPr>
      <w:rPr>
        <w:rFonts w:hint="default"/>
      </w:rPr>
    </w:lvl>
    <w:lvl w:ilvl="2" w:tplc="B1F6E1FA">
      <w:start w:val="1"/>
      <w:numFmt w:val="lowerRoman"/>
      <w:lvlText w:val="%3."/>
      <w:lvlJc w:val="right"/>
      <w:pPr>
        <w:tabs>
          <w:tab w:val="num" w:pos="2520"/>
        </w:tabs>
        <w:ind w:left="2520" w:hanging="180"/>
      </w:pPr>
    </w:lvl>
    <w:lvl w:ilvl="3" w:tplc="BB66F0FE">
      <w:start w:val="28"/>
      <w:numFmt w:val="decimal"/>
      <w:lvlText w:val="%4."/>
      <w:lvlJc w:val="left"/>
      <w:pPr>
        <w:tabs>
          <w:tab w:val="num" w:pos="3285"/>
        </w:tabs>
        <w:ind w:left="3285" w:hanging="405"/>
      </w:pPr>
      <w:rPr>
        <w:rFonts w:hint="default"/>
      </w:rPr>
    </w:lvl>
    <w:lvl w:ilvl="4" w:tplc="F4248EF8" w:tentative="1">
      <w:start w:val="1"/>
      <w:numFmt w:val="lowerLetter"/>
      <w:lvlText w:val="%5."/>
      <w:lvlJc w:val="left"/>
      <w:pPr>
        <w:tabs>
          <w:tab w:val="num" w:pos="3960"/>
        </w:tabs>
        <w:ind w:left="3960" w:hanging="360"/>
      </w:pPr>
    </w:lvl>
    <w:lvl w:ilvl="5" w:tplc="38F6A69E" w:tentative="1">
      <w:start w:val="1"/>
      <w:numFmt w:val="lowerRoman"/>
      <w:lvlText w:val="%6."/>
      <w:lvlJc w:val="right"/>
      <w:pPr>
        <w:tabs>
          <w:tab w:val="num" w:pos="4680"/>
        </w:tabs>
        <w:ind w:left="4680" w:hanging="180"/>
      </w:pPr>
    </w:lvl>
    <w:lvl w:ilvl="6" w:tplc="6560AE7E" w:tentative="1">
      <w:start w:val="1"/>
      <w:numFmt w:val="decimal"/>
      <w:lvlText w:val="%7."/>
      <w:lvlJc w:val="left"/>
      <w:pPr>
        <w:tabs>
          <w:tab w:val="num" w:pos="5400"/>
        </w:tabs>
        <w:ind w:left="5400" w:hanging="360"/>
      </w:pPr>
    </w:lvl>
    <w:lvl w:ilvl="7" w:tplc="AD366EA2" w:tentative="1">
      <w:start w:val="1"/>
      <w:numFmt w:val="lowerLetter"/>
      <w:lvlText w:val="%8."/>
      <w:lvlJc w:val="left"/>
      <w:pPr>
        <w:tabs>
          <w:tab w:val="num" w:pos="6120"/>
        </w:tabs>
        <w:ind w:left="6120" w:hanging="360"/>
      </w:pPr>
    </w:lvl>
    <w:lvl w:ilvl="8" w:tplc="B9DA6B24" w:tentative="1">
      <w:start w:val="1"/>
      <w:numFmt w:val="lowerRoman"/>
      <w:lvlText w:val="%9."/>
      <w:lvlJc w:val="right"/>
      <w:pPr>
        <w:tabs>
          <w:tab w:val="num" w:pos="6840"/>
        </w:tabs>
        <w:ind w:left="6840" w:hanging="180"/>
      </w:pPr>
    </w:lvl>
  </w:abstractNum>
  <w:abstractNum w:abstractNumId="28" w15:restartNumberingAfterBreak="0">
    <w:nsid w:val="4E6C3C7A"/>
    <w:multiLevelType w:val="multilevel"/>
    <w:tmpl w:val="CCCE8126"/>
    <w:lvl w:ilvl="0">
      <w:start w:val="1"/>
      <w:numFmt w:val="decimal"/>
      <w:pStyle w:val="PSNumHeading"/>
      <w:lvlText w:val="%1."/>
      <w:lvlJc w:val="left"/>
      <w:pPr>
        <w:ind w:left="576" w:hanging="576"/>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C557EE0"/>
    <w:multiLevelType w:val="hybridMultilevel"/>
    <w:tmpl w:val="8924BE66"/>
    <w:lvl w:ilvl="0" w:tplc="8624AD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16315C"/>
    <w:multiLevelType w:val="hybridMultilevel"/>
    <w:tmpl w:val="81483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8D2B40"/>
    <w:multiLevelType w:val="hybridMultilevel"/>
    <w:tmpl w:val="76948E0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67A31489"/>
    <w:multiLevelType w:val="hybridMultilevel"/>
    <w:tmpl w:val="DB8AF9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DEA73F7"/>
    <w:multiLevelType w:val="hybridMultilevel"/>
    <w:tmpl w:val="4428446A"/>
    <w:lvl w:ilvl="0" w:tplc="04090017">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71C558C4"/>
    <w:multiLevelType w:val="multilevel"/>
    <w:tmpl w:val="2610B330"/>
    <w:lvl w:ilvl="0">
      <w:start w:val="1"/>
      <w:numFmt w:val="decimal"/>
      <w:pStyle w:val="PSBody3"/>
      <w:lvlText w:val="%1."/>
      <w:lvlJc w:val="left"/>
      <w:pPr>
        <w:tabs>
          <w:tab w:val="num" w:pos="0"/>
        </w:tabs>
        <w:ind w:left="360" w:hanging="360"/>
      </w:pPr>
      <w:rPr>
        <w:rFonts w:hint="default"/>
      </w:rPr>
    </w:lvl>
    <w:lvl w:ilvl="1">
      <w:start w:val="1"/>
      <w:numFmt w:val="decimal"/>
      <w:lvlText w:val="%1.%2."/>
      <w:lvlJc w:val="left"/>
      <w:pPr>
        <w:tabs>
          <w:tab w:val="num" w:pos="936"/>
        </w:tabs>
        <w:ind w:left="936" w:hanging="576"/>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088"/>
        </w:tabs>
        <w:ind w:left="2088" w:hanging="1008"/>
      </w:pPr>
      <w:rPr>
        <w:rFonts w:hint="default"/>
      </w:rPr>
    </w:lvl>
    <w:lvl w:ilvl="4">
      <w:start w:val="1"/>
      <w:numFmt w:val="decimal"/>
      <w:lvlText w:val="%1.%2.%3.%4.%5."/>
      <w:lvlJc w:val="left"/>
      <w:pPr>
        <w:tabs>
          <w:tab w:val="num" w:pos="2592"/>
        </w:tabs>
        <w:ind w:left="2592" w:hanging="1152"/>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816"/>
        </w:tabs>
        <w:ind w:left="3816" w:hanging="1656"/>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896"/>
        </w:tabs>
        <w:ind w:left="4896" w:hanging="2016"/>
      </w:pPr>
      <w:rPr>
        <w:rFonts w:hint="default"/>
      </w:rPr>
    </w:lvl>
  </w:abstractNum>
  <w:abstractNum w:abstractNumId="35" w15:restartNumberingAfterBreak="0">
    <w:nsid w:val="71DD0B61"/>
    <w:multiLevelType w:val="hybridMultilevel"/>
    <w:tmpl w:val="E8D828A8"/>
    <w:lvl w:ilvl="0" w:tplc="824E5572">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40A0785"/>
    <w:multiLevelType w:val="hybridMultilevel"/>
    <w:tmpl w:val="A3E05C7E"/>
    <w:lvl w:ilvl="0" w:tplc="0409000F">
      <w:start w:val="1"/>
      <w:numFmt w:val="decimal"/>
      <w:lvlText w:val="%1."/>
      <w:lvlJc w:val="left"/>
      <w:pPr>
        <w:ind w:left="1440" w:hanging="360"/>
      </w:pPr>
    </w:lvl>
    <w:lvl w:ilvl="1" w:tplc="04090017">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4553FD6"/>
    <w:multiLevelType w:val="hybridMultilevel"/>
    <w:tmpl w:val="9F68D432"/>
    <w:lvl w:ilvl="0" w:tplc="04090015">
      <w:start w:val="1"/>
      <w:numFmt w:val="upperLetter"/>
      <w:lvlText w:val="%1."/>
      <w:lvlJc w:val="left"/>
      <w:pPr>
        <w:ind w:left="720" w:hanging="360"/>
      </w:pPr>
    </w:lvl>
    <w:lvl w:ilvl="1" w:tplc="BD5E68E8">
      <w:start w:val="1"/>
      <w:numFmt w:val="decimal"/>
      <w:lvlText w:val="%2."/>
      <w:lvlJc w:val="left"/>
      <w:pPr>
        <w:ind w:left="1440" w:hanging="360"/>
      </w:pPr>
      <w:rPr>
        <w:rFonts w:ascii="Times New Roman" w:eastAsia="Calibri" w:hAnsi="Times New Roman" w:cs="Times New Roman"/>
        <w:b w:val="0"/>
      </w:rPr>
    </w:lvl>
    <w:lvl w:ilvl="2" w:tplc="0409001B">
      <w:start w:val="1"/>
      <w:numFmt w:val="lowerRoman"/>
      <w:lvlText w:val="%3."/>
      <w:lvlJc w:val="right"/>
      <w:pPr>
        <w:ind w:left="2160" w:hanging="180"/>
      </w:pPr>
    </w:lvl>
    <w:lvl w:ilvl="3" w:tplc="04090011">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206F19"/>
    <w:multiLevelType w:val="multilevel"/>
    <w:tmpl w:val="BE9289B8"/>
    <w:lvl w:ilvl="0">
      <w:start w:val="1"/>
      <w:numFmt w:val="decimal"/>
      <w:lvlText w:val="%1."/>
      <w:lvlJc w:val="left"/>
      <w:pPr>
        <w:tabs>
          <w:tab w:val="num" w:pos="360"/>
        </w:tabs>
        <w:ind w:left="360" w:hanging="360"/>
      </w:pPr>
      <w:rPr>
        <w:rFonts w:hint="default"/>
      </w:rPr>
    </w:lvl>
    <w:lvl w:ilvl="1">
      <w:start w:val="1"/>
      <w:numFmt w:val="decimal"/>
      <w:pStyle w:val="Heading2"/>
      <w:lvlText w:val="%1.%2."/>
      <w:lvlJc w:val="left"/>
      <w:pPr>
        <w:tabs>
          <w:tab w:val="num" w:pos="792"/>
        </w:tabs>
        <w:ind w:left="79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pStyle w:val="Heading4"/>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9" w15:restartNumberingAfterBreak="0">
    <w:nsid w:val="7BAC47FC"/>
    <w:multiLevelType w:val="hybridMultilevel"/>
    <w:tmpl w:val="7E9ED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26"/>
  </w:num>
  <w:num w:numId="3">
    <w:abstractNumId w:val="34"/>
  </w:num>
  <w:num w:numId="4">
    <w:abstractNumId w:val="4"/>
  </w:num>
  <w:num w:numId="5">
    <w:abstractNumId w:val="17"/>
  </w:num>
  <w:num w:numId="6">
    <w:abstractNumId w:val="22"/>
  </w:num>
  <w:num w:numId="7">
    <w:abstractNumId w:val="18"/>
  </w:num>
  <w:num w:numId="8">
    <w:abstractNumId w:val="12"/>
  </w:num>
  <w:num w:numId="9">
    <w:abstractNumId w:val="28"/>
  </w:num>
  <w:num w:numId="10">
    <w:abstractNumId w:val="15"/>
  </w:num>
  <w:num w:numId="11">
    <w:abstractNumId w:val="27"/>
  </w:num>
  <w:num w:numId="12">
    <w:abstractNumId w:val="29"/>
  </w:num>
  <w:num w:numId="13">
    <w:abstractNumId w:val="3"/>
  </w:num>
  <w:num w:numId="14">
    <w:abstractNumId w:val="14"/>
  </w:num>
  <w:num w:numId="15">
    <w:abstractNumId w:val="13"/>
  </w:num>
  <w:num w:numId="16">
    <w:abstractNumId w:val="37"/>
  </w:num>
  <w:num w:numId="17">
    <w:abstractNumId w:val="8"/>
  </w:num>
  <w:num w:numId="18">
    <w:abstractNumId w:val="36"/>
  </w:num>
  <w:num w:numId="19">
    <w:abstractNumId w:val="33"/>
  </w:num>
  <w:num w:numId="20">
    <w:abstractNumId w:val="31"/>
  </w:num>
  <w:num w:numId="21">
    <w:abstractNumId w:val="7"/>
  </w:num>
  <w:num w:numId="22">
    <w:abstractNumId w:val="11"/>
  </w:num>
  <w:num w:numId="23">
    <w:abstractNumId w:val="2"/>
  </w:num>
  <w:num w:numId="24">
    <w:abstractNumId w:val="9"/>
  </w:num>
  <w:num w:numId="25">
    <w:abstractNumId w:val="35"/>
  </w:num>
  <w:num w:numId="26">
    <w:abstractNumId w:val="16"/>
  </w:num>
  <w:num w:numId="27">
    <w:abstractNumId w:val="19"/>
  </w:num>
  <w:num w:numId="28">
    <w:abstractNumId w:val="6"/>
  </w:num>
  <w:num w:numId="29">
    <w:abstractNumId w:val="23"/>
  </w:num>
  <w:num w:numId="30">
    <w:abstractNumId w:val="20"/>
  </w:num>
  <w:num w:numId="31">
    <w:abstractNumId w:val="1"/>
  </w:num>
  <w:num w:numId="32">
    <w:abstractNumId w:val="25"/>
  </w:num>
  <w:num w:numId="33">
    <w:abstractNumId w:val="24"/>
  </w:num>
  <w:num w:numId="34">
    <w:abstractNumId w:val="30"/>
  </w:num>
  <w:num w:numId="35">
    <w:abstractNumId w:val="0"/>
  </w:num>
  <w:num w:numId="36">
    <w:abstractNumId w:val="21"/>
  </w:num>
  <w:num w:numId="37">
    <w:abstractNumId w:val="39"/>
  </w:num>
  <w:num w:numId="38">
    <w:abstractNumId w:val="10"/>
  </w:num>
  <w:num w:numId="39">
    <w:abstractNumId w:val="32"/>
  </w:num>
  <w:num w:numId="40">
    <w:abstractNumId w:val="5"/>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gars, Karilynn">
    <w15:presenceInfo w15:providerId="AD" w15:userId="S-1-5-21-1188002988-1839600294-1093625069-1438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zMDI3NjAzsDAxtDRT0lEKTi0uzszPAykwrAUAHxWl7CwAAAA="/>
  </w:docVars>
  <w:rsids>
    <w:rsidRoot w:val="005A0149"/>
    <w:rsid w:val="00045590"/>
    <w:rsid w:val="00053066"/>
    <w:rsid w:val="000578B4"/>
    <w:rsid w:val="000605DC"/>
    <w:rsid w:val="000B3AF6"/>
    <w:rsid w:val="000B66BA"/>
    <w:rsid w:val="000C3F2C"/>
    <w:rsid w:val="000C5D7A"/>
    <w:rsid w:val="000D7688"/>
    <w:rsid w:val="00111C05"/>
    <w:rsid w:val="001209AE"/>
    <w:rsid w:val="0013120D"/>
    <w:rsid w:val="0013221A"/>
    <w:rsid w:val="00161435"/>
    <w:rsid w:val="001676E2"/>
    <w:rsid w:val="001826F7"/>
    <w:rsid w:val="001B2C8D"/>
    <w:rsid w:val="001C6773"/>
    <w:rsid w:val="001C6835"/>
    <w:rsid w:val="001D1088"/>
    <w:rsid w:val="001E6E57"/>
    <w:rsid w:val="002000B3"/>
    <w:rsid w:val="00203BF8"/>
    <w:rsid w:val="00223589"/>
    <w:rsid w:val="0022799F"/>
    <w:rsid w:val="0026673C"/>
    <w:rsid w:val="00276E2C"/>
    <w:rsid w:val="00280604"/>
    <w:rsid w:val="002A2068"/>
    <w:rsid w:val="002B1CC8"/>
    <w:rsid w:val="002B5E3B"/>
    <w:rsid w:val="002B60E1"/>
    <w:rsid w:val="002B7051"/>
    <w:rsid w:val="002B73C7"/>
    <w:rsid w:val="003135FA"/>
    <w:rsid w:val="00337A7A"/>
    <w:rsid w:val="00367B9F"/>
    <w:rsid w:val="00381BE3"/>
    <w:rsid w:val="00382060"/>
    <w:rsid w:val="003A45B6"/>
    <w:rsid w:val="003B1482"/>
    <w:rsid w:val="003B2CE6"/>
    <w:rsid w:val="003B3794"/>
    <w:rsid w:val="003C050D"/>
    <w:rsid w:val="004203AB"/>
    <w:rsid w:val="004327E4"/>
    <w:rsid w:val="00441FFC"/>
    <w:rsid w:val="00444337"/>
    <w:rsid w:val="0045272E"/>
    <w:rsid w:val="00465F4E"/>
    <w:rsid w:val="0047238A"/>
    <w:rsid w:val="004A20A8"/>
    <w:rsid w:val="004C3BF0"/>
    <w:rsid w:val="004E7D55"/>
    <w:rsid w:val="004F0357"/>
    <w:rsid w:val="005011BB"/>
    <w:rsid w:val="0052008C"/>
    <w:rsid w:val="00523AF7"/>
    <w:rsid w:val="00535E73"/>
    <w:rsid w:val="00544D8C"/>
    <w:rsid w:val="005A0149"/>
    <w:rsid w:val="005B099F"/>
    <w:rsid w:val="005B6B1E"/>
    <w:rsid w:val="005F6D44"/>
    <w:rsid w:val="00601C2D"/>
    <w:rsid w:val="006118B9"/>
    <w:rsid w:val="006440A9"/>
    <w:rsid w:val="006B3C37"/>
    <w:rsid w:val="006F6794"/>
    <w:rsid w:val="00720994"/>
    <w:rsid w:val="007350DD"/>
    <w:rsid w:val="00753AC1"/>
    <w:rsid w:val="007564C8"/>
    <w:rsid w:val="0077040E"/>
    <w:rsid w:val="007B3B93"/>
    <w:rsid w:val="007B54ED"/>
    <w:rsid w:val="007F2B38"/>
    <w:rsid w:val="007F5125"/>
    <w:rsid w:val="0080552B"/>
    <w:rsid w:val="008158A5"/>
    <w:rsid w:val="00834D47"/>
    <w:rsid w:val="00837E68"/>
    <w:rsid w:val="008770BD"/>
    <w:rsid w:val="00893A51"/>
    <w:rsid w:val="008A5B70"/>
    <w:rsid w:val="008B2F2F"/>
    <w:rsid w:val="008F7A30"/>
    <w:rsid w:val="00905F67"/>
    <w:rsid w:val="009239BA"/>
    <w:rsid w:val="00927DF7"/>
    <w:rsid w:val="00945C7E"/>
    <w:rsid w:val="00946321"/>
    <w:rsid w:val="00974DE3"/>
    <w:rsid w:val="00980597"/>
    <w:rsid w:val="009A1387"/>
    <w:rsid w:val="009A5C45"/>
    <w:rsid w:val="009B1C8E"/>
    <w:rsid w:val="009F7907"/>
    <w:rsid w:val="00A06882"/>
    <w:rsid w:val="00A11D52"/>
    <w:rsid w:val="00A330F5"/>
    <w:rsid w:val="00A4478C"/>
    <w:rsid w:val="00A94D0E"/>
    <w:rsid w:val="00A959F4"/>
    <w:rsid w:val="00AA0620"/>
    <w:rsid w:val="00AC1A89"/>
    <w:rsid w:val="00AC4697"/>
    <w:rsid w:val="00AD3679"/>
    <w:rsid w:val="00AE7CE3"/>
    <w:rsid w:val="00B1432A"/>
    <w:rsid w:val="00B1612D"/>
    <w:rsid w:val="00B25397"/>
    <w:rsid w:val="00B434A1"/>
    <w:rsid w:val="00B45009"/>
    <w:rsid w:val="00B54AE7"/>
    <w:rsid w:val="00B657F8"/>
    <w:rsid w:val="00B71F57"/>
    <w:rsid w:val="00B763B7"/>
    <w:rsid w:val="00B92523"/>
    <w:rsid w:val="00BA0659"/>
    <w:rsid w:val="00BD1580"/>
    <w:rsid w:val="00BD63DC"/>
    <w:rsid w:val="00BD6904"/>
    <w:rsid w:val="00BE7B08"/>
    <w:rsid w:val="00BF0464"/>
    <w:rsid w:val="00C067E0"/>
    <w:rsid w:val="00C31C5B"/>
    <w:rsid w:val="00C32C71"/>
    <w:rsid w:val="00C40882"/>
    <w:rsid w:val="00C4255E"/>
    <w:rsid w:val="00C44F16"/>
    <w:rsid w:val="00C83F54"/>
    <w:rsid w:val="00C91E27"/>
    <w:rsid w:val="00C9468F"/>
    <w:rsid w:val="00C97A27"/>
    <w:rsid w:val="00CA3879"/>
    <w:rsid w:val="00CA3D29"/>
    <w:rsid w:val="00CB2326"/>
    <w:rsid w:val="00D0341C"/>
    <w:rsid w:val="00D04254"/>
    <w:rsid w:val="00D97DEA"/>
    <w:rsid w:val="00DD2909"/>
    <w:rsid w:val="00DE4AAE"/>
    <w:rsid w:val="00E17E32"/>
    <w:rsid w:val="00E43B2D"/>
    <w:rsid w:val="00E65410"/>
    <w:rsid w:val="00E70D29"/>
    <w:rsid w:val="00E92693"/>
    <w:rsid w:val="00E977D4"/>
    <w:rsid w:val="00EB1EA8"/>
    <w:rsid w:val="00EB3E2E"/>
    <w:rsid w:val="00EF6220"/>
    <w:rsid w:val="00F05C87"/>
    <w:rsid w:val="00F30255"/>
    <w:rsid w:val="00F411C3"/>
    <w:rsid w:val="00F4272A"/>
    <w:rsid w:val="00F62791"/>
    <w:rsid w:val="00F64862"/>
    <w:rsid w:val="00F65CE0"/>
    <w:rsid w:val="00FA3A14"/>
    <w:rsid w:val="00FC241F"/>
    <w:rsid w:val="00FD30D2"/>
    <w:rsid w:val="00FD7900"/>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39006"/>
  <w15:docId w15:val="{25E914BB-A233-4497-A0C0-062BDAC5F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67E0"/>
    <w:rPr>
      <w:rFonts w:ascii="Arial" w:hAnsi="Arial"/>
      <w:sz w:val="24"/>
      <w:szCs w:val="24"/>
      <w:lang w:eastAsia="ja-JP"/>
    </w:rPr>
  </w:style>
  <w:style w:type="paragraph" w:styleId="Heading1">
    <w:name w:val="heading 1"/>
    <w:basedOn w:val="Normal"/>
    <w:next w:val="Normal"/>
    <w:autoRedefine/>
    <w:qFormat/>
    <w:rsid w:val="005A0149"/>
    <w:pPr>
      <w:keepNext/>
      <w:spacing w:before="240"/>
      <w:outlineLvl w:val="0"/>
    </w:pPr>
    <w:rPr>
      <w:rFonts w:cs="Arial"/>
      <w:b/>
      <w:bCs/>
      <w:kern w:val="32"/>
      <w:szCs w:val="32"/>
    </w:rPr>
  </w:style>
  <w:style w:type="paragraph" w:styleId="Heading2">
    <w:name w:val="heading 2"/>
    <w:basedOn w:val="Normal"/>
    <w:next w:val="Normal"/>
    <w:autoRedefine/>
    <w:qFormat/>
    <w:rsid w:val="005A0149"/>
    <w:pPr>
      <w:keepNext/>
      <w:numPr>
        <w:ilvl w:val="1"/>
        <w:numId w:val="1"/>
      </w:numPr>
      <w:outlineLvl w:val="1"/>
    </w:pPr>
    <w:rPr>
      <w:rFonts w:cs="Arial"/>
      <w:b/>
      <w:bCs/>
      <w:i/>
      <w:iCs/>
      <w:szCs w:val="28"/>
    </w:rPr>
  </w:style>
  <w:style w:type="paragraph" w:styleId="Heading3">
    <w:name w:val="heading 3"/>
    <w:basedOn w:val="Normal"/>
    <w:next w:val="Normal"/>
    <w:autoRedefine/>
    <w:qFormat/>
    <w:rsid w:val="005A0149"/>
    <w:pPr>
      <w:keepNext/>
      <w:numPr>
        <w:ilvl w:val="2"/>
        <w:numId w:val="1"/>
      </w:numPr>
      <w:outlineLvl w:val="2"/>
    </w:pPr>
    <w:rPr>
      <w:rFonts w:cs="Arial"/>
      <w:b/>
      <w:bCs/>
      <w:szCs w:val="26"/>
    </w:rPr>
  </w:style>
  <w:style w:type="paragraph" w:styleId="Heading4">
    <w:name w:val="heading 4"/>
    <w:basedOn w:val="Normal"/>
    <w:next w:val="Normal"/>
    <w:autoRedefine/>
    <w:qFormat/>
    <w:rsid w:val="005A0149"/>
    <w:pPr>
      <w:keepNext/>
      <w:numPr>
        <w:ilvl w:val="3"/>
        <w:numId w:val="1"/>
      </w:numPr>
      <w:tabs>
        <w:tab w:val="clear" w:pos="2160"/>
      </w:tabs>
      <w:ind w:left="1440" w:firstLine="0"/>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Heading1Body">
    <w:name w:val="Heading1_Body"/>
    <w:basedOn w:val="Heading1"/>
    <w:autoRedefine/>
    <w:rsid w:val="005A0149"/>
    <w:pPr>
      <w:spacing w:before="0"/>
      <w:ind w:left="432"/>
    </w:pPr>
    <w:rPr>
      <w:rFonts w:ascii="Times New Roman" w:hAnsi="Times New Roman"/>
      <w:b w:val="0"/>
      <w:sz w:val="20"/>
    </w:rPr>
  </w:style>
  <w:style w:type="paragraph" w:customStyle="1" w:styleId="Heading2Body">
    <w:name w:val="Heading2_Body"/>
    <w:basedOn w:val="Heading2"/>
    <w:autoRedefine/>
    <w:rsid w:val="005A0149"/>
    <w:pPr>
      <w:numPr>
        <w:ilvl w:val="0"/>
        <w:numId w:val="0"/>
      </w:numPr>
      <w:ind w:left="720"/>
    </w:pPr>
    <w:rPr>
      <w:b w:val="0"/>
      <w:i w:val="0"/>
      <w:sz w:val="20"/>
    </w:rPr>
  </w:style>
  <w:style w:type="paragraph" w:customStyle="1" w:styleId="Heading3Body">
    <w:name w:val="Heading3_Body"/>
    <w:basedOn w:val="Heading3"/>
    <w:autoRedefine/>
    <w:rsid w:val="005A0149"/>
    <w:pPr>
      <w:numPr>
        <w:ilvl w:val="0"/>
        <w:numId w:val="0"/>
      </w:numPr>
      <w:ind w:left="1440"/>
    </w:pPr>
    <w:rPr>
      <w:rFonts w:ascii="Times New Roman" w:hAnsi="Times New Roman"/>
      <w:b w:val="0"/>
      <w:sz w:val="20"/>
    </w:rPr>
  </w:style>
  <w:style w:type="paragraph" w:customStyle="1" w:styleId="Heading4Body">
    <w:name w:val="Heading4_Body"/>
    <w:basedOn w:val="Heading4"/>
    <w:autoRedefine/>
    <w:rsid w:val="005A0149"/>
    <w:pPr>
      <w:numPr>
        <w:ilvl w:val="0"/>
        <w:numId w:val="0"/>
      </w:numPr>
      <w:ind w:left="2880"/>
    </w:pPr>
    <w:rPr>
      <w:rFonts w:ascii="Script MT Bold" w:hAnsi="Script MT Bold"/>
      <w:b w:val="0"/>
      <w:i/>
      <w:sz w:val="22"/>
    </w:rPr>
  </w:style>
  <w:style w:type="paragraph" w:customStyle="1" w:styleId="PSNumHeading">
    <w:name w:val="PSNumHeading"/>
    <w:basedOn w:val="Heading1"/>
    <w:autoRedefine/>
    <w:qFormat/>
    <w:rsid w:val="0077040E"/>
    <w:pPr>
      <w:numPr>
        <w:numId w:val="9"/>
      </w:numPr>
    </w:pPr>
  </w:style>
  <w:style w:type="paragraph" w:customStyle="1" w:styleId="PSBody1">
    <w:name w:val="PSBody1"/>
    <w:autoRedefine/>
    <w:rsid w:val="006F6794"/>
    <w:pPr>
      <w:spacing w:before="240"/>
      <w:contextualSpacing/>
    </w:pPr>
    <w:rPr>
      <w:rFonts w:ascii="Arial" w:hAnsi="Arial" w:cs="Arial"/>
      <w:bCs/>
      <w:szCs w:val="26"/>
      <w:lang w:eastAsia="ja-JP"/>
    </w:rPr>
  </w:style>
  <w:style w:type="paragraph" w:customStyle="1" w:styleId="PSUnnumHeading">
    <w:name w:val="PSUnnumHeading"/>
    <w:autoRedefine/>
    <w:rsid w:val="00465F4E"/>
    <w:pPr>
      <w:numPr>
        <w:numId w:val="5"/>
      </w:numPr>
      <w:spacing w:after="120"/>
      <w:jc w:val="center"/>
    </w:pPr>
    <w:rPr>
      <w:rFonts w:ascii="Arial" w:hAnsi="Arial"/>
      <w:b/>
      <w:sz w:val="24"/>
      <w:szCs w:val="21"/>
      <w:lang w:eastAsia="ja-JP"/>
    </w:rPr>
  </w:style>
  <w:style w:type="paragraph" w:customStyle="1" w:styleId="PSBody2">
    <w:name w:val="PSBody2"/>
    <w:autoRedefine/>
    <w:rsid w:val="00465F4E"/>
    <w:pPr>
      <w:numPr>
        <w:numId w:val="2"/>
      </w:numPr>
    </w:pPr>
    <w:rPr>
      <w:rFonts w:ascii="Arial" w:hAnsi="Arial" w:cs="Arial"/>
      <w:bCs/>
      <w:szCs w:val="26"/>
      <w:lang w:eastAsia="ja-JP"/>
    </w:rPr>
  </w:style>
  <w:style w:type="paragraph" w:customStyle="1" w:styleId="PSBody3">
    <w:name w:val="PSBody3"/>
    <w:autoRedefine/>
    <w:rsid w:val="00465F4E"/>
    <w:pPr>
      <w:numPr>
        <w:numId w:val="3"/>
      </w:numPr>
      <w:outlineLvl w:val="2"/>
    </w:pPr>
    <w:rPr>
      <w:rFonts w:ascii="Arial" w:hAnsi="Arial" w:cs="Arial"/>
      <w:bCs/>
      <w:szCs w:val="26"/>
      <w:lang w:eastAsia="ja-JP"/>
    </w:rPr>
  </w:style>
  <w:style w:type="paragraph" w:customStyle="1" w:styleId="PSBullet1">
    <w:name w:val="PSBullet1"/>
    <w:basedOn w:val="Normal"/>
    <w:autoRedefine/>
    <w:rsid w:val="005A0149"/>
    <w:pPr>
      <w:numPr>
        <w:numId w:val="4"/>
      </w:numPr>
      <w:ind w:left="1224"/>
    </w:pPr>
  </w:style>
  <w:style w:type="paragraph" w:customStyle="1" w:styleId="PSCustomClause">
    <w:name w:val="PSCustomClause"/>
    <w:autoRedefine/>
    <w:rsid w:val="005A0149"/>
    <w:pPr>
      <w:numPr>
        <w:numId w:val="6"/>
      </w:numPr>
      <w:spacing w:before="120" w:after="120"/>
    </w:pPr>
    <w:rPr>
      <w:szCs w:val="24"/>
      <w:lang w:eastAsia="ja-JP"/>
    </w:rPr>
  </w:style>
  <w:style w:type="paragraph" w:styleId="Title">
    <w:name w:val="Title"/>
    <w:basedOn w:val="Normal"/>
    <w:qFormat/>
    <w:rsid w:val="005A0149"/>
    <w:pPr>
      <w:spacing w:before="240" w:after="60"/>
      <w:jc w:val="center"/>
      <w:outlineLvl w:val="0"/>
    </w:pPr>
    <w:rPr>
      <w:rFonts w:cs="Arial"/>
      <w:b/>
      <w:bCs/>
      <w:kern w:val="28"/>
      <w:sz w:val="32"/>
      <w:szCs w:val="32"/>
    </w:rPr>
  </w:style>
  <w:style w:type="paragraph" w:styleId="PlainText">
    <w:name w:val="Plain Text"/>
    <w:basedOn w:val="Normal"/>
    <w:rsid w:val="005A0149"/>
    <w:rPr>
      <w:rFonts w:ascii="Courier New" w:hAnsi="Courier New" w:cs="Courier New"/>
      <w:szCs w:val="20"/>
    </w:rPr>
  </w:style>
  <w:style w:type="paragraph" w:styleId="TOC1">
    <w:name w:val="toc 1"/>
    <w:basedOn w:val="Normal"/>
    <w:next w:val="Normal"/>
    <w:autoRedefine/>
    <w:semiHidden/>
    <w:rsid w:val="005A0149"/>
  </w:style>
  <w:style w:type="paragraph" w:customStyle="1" w:styleId="PSNumHeading2">
    <w:name w:val="PSNumHeading2"/>
    <w:basedOn w:val="PSNumHeading"/>
    <w:autoRedefine/>
    <w:rsid w:val="005A0149"/>
    <w:rPr>
      <w:b w:val="0"/>
      <w:sz w:val="20"/>
    </w:rPr>
  </w:style>
  <w:style w:type="paragraph" w:customStyle="1" w:styleId="SOIBody1">
    <w:name w:val="SOIBody1"/>
    <w:basedOn w:val="PSBody1"/>
    <w:next w:val="Normal"/>
    <w:autoRedefine/>
    <w:qFormat/>
    <w:rsid w:val="001B2C8D"/>
    <w:pPr>
      <w:widowControl w:val="0"/>
      <w:numPr>
        <w:ilvl w:val="1"/>
        <w:numId w:val="8"/>
      </w:numPr>
      <w:ind w:left="1440"/>
      <w:contextualSpacing w:val="0"/>
      <w:outlineLvl w:val="1"/>
    </w:pPr>
  </w:style>
  <w:style w:type="paragraph" w:customStyle="1" w:styleId="SOIBody2">
    <w:name w:val="SOIBody2"/>
    <w:basedOn w:val="SOIBody1"/>
    <w:autoRedefine/>
    <w:qFormat/>
    <w:rsid w:val="00D97DEA"/>
    <w:pPr>
      <w:numPr>
        <w:ilvl w:val="2"/>
      </w:numPr>
      <w:ind w:left="1958" w:hanging="518"/>
    </w:pPr>
    <w:rPr>
      <w:vanish/>
    </w:rPr>
  </w:style>
  <w:style w:type="paragraph" w:customStyle="1" w:styleId="SoiBody5">
    <w:name w:val="SoiBody5"/>
    <w:basedOn w:val="SOIBody2"/>
    <w:autoRedefine/>
    <w:rsid w:val="005A0149"/>
    <w:pPr>
      <w:numPr>
        <w:ilvl w:val="0"/>
        <w:numId w:val="0"/>
      </w:numPr>
      <w:spacing w:before="160" w:after="120"/>
      <w:ind w:left="360" w:hanging="360"/>
    </w:pPr>
  </w:style>
  <w:style w:type="paragraph" w:styleId="Header">
    <w:name w:val="header"/>
    <w:basedOn w:val="Normal"/>
    <w:rsid w:val="005A0149"/>
    <w:pPr>
      <w:tabs>
        <w:tab w:val="center" w:pos="4320"/>
        <w:tab w:val="right" w:pos="8640"/>
      </w:tabs>
    </w:pPr>
  </w:style>
  <w:style w:type="paragraph" w:styleId="Footer">
    <w:name w:val="footer"/>
    <w:basedOn w:val="Normal"/>
    <w:rsid w:val="005A0149"/>
    <w:pPr>
      <w:tabs>
        <w:tab w:val="center" w:pos="4320"/>
        <w:tab w:val="right" w:pos="8640"/>
      </w:tabs>
    </w:pPr>
  </w:style>
  <w:style w:type="paragraph" w:customStyle="1" w:styleId="SoiBody6">
    <w:name w:val="SoiBody6"/>
    <w:basedOn w:val="SoiBody5"/>
    <w:autoRedefine/>
    <w:rsid w:val="00D0341C"/>
    <w:pPr>
      <w:spacing w:before="0" w:after="0"/>
    </w:pPr>
  </w:style>
  <w:style w:type="paragraph" w:styleId="BalloonText">
    <w:name w:val="Balloon Text"/>
    <w:basedOn w:val="Normal"/>
    <w:link w:val="BalloonTextChar"/>
    <w:rsid w:val="000578B4"/>
    <w:rPr>
      <w:rFonts w:ascii="Tahoma" w:hAnsi="Tahoma" w:cs="Tahoma"/>
      <w:sz w:val="16"/>
      <w:szCs w:val="16"/>
    </w:rPr>
  </w:style>
  <w:style w:type="character" w:customStyle="1" w:styleId="BalloonTextChar">
    <w:name w:val="Balloon Text Char"/>
    <w:basedOn w:val="DefaultParagraphFont"/>
    <w:link w:val="BalloonText"/>
    <w:rsid w:val="000578B4"/>
    <w:rPr>
      <w:rFonts w:ascii="Tahoma" w:hAnsi="Tahoma" w:cs="Tahoma"/>
      <w:sz w:val="16"/>
      <w:szCs w:val="16"/>
      <w:lang w:eastAsia="ja-JP"/>
    </w:rPr>
  </w:style>
  <w:style w:type="character" w:styleId="Emphasis">
    <w:name w:val="Emphasis"/>
    <w:basedOn w:val="DefaultParagraphFont"/>
    <w:qFormat/>
    <w:rsid w:val="00F64862"/>
    <w:rPr>
      <w:i/>
      <w:iCs/>
    </w:rPr>
  </w:style>
  <w:style w:type="numbering" w:customStyle="1" w:styleId="PeopleSoftContracts">
    <w:name w:val="PeopleSoft Contracts"/>
    <w:uiPriority w:val="99"/>
    <w:rsid w:val="00EB3E2E"/>
    <w:pPr>
      <w:numPr>
        <w:numId w:val="7"/>
      </w:numPr>
    </w:pPr>
  </w:style>
  <w:style w:type="paragraph" w:styleId="ListParagraph">
    <w:name w:val="List Paragraph"/>
    <w:basedOn w:val="Normal"/>
    <w:uiPriority w:val="34"/>
    <w:qFormat/>
    <w:rsid w:val="006F6794"/>
    <w:pPr>
      <w:spacing w:after="120"/>
      <w:ind w:left="720"/>
    </w:pPr>
    <w:rPr>
      <w:sz w:val="20"/>
    </w:rPr>
  </w:style>
  <w:style w:type="paragraph" w:customStyle="1" w:styleId="SoiBody9">
    <w:name w:val="SoiBody9"/>
    <w:basedOn w:val="BodyText"/>
    <w:qFormat/>
    <w:rsid w:val="00C40882"/>
    <w:pPr>
      <w:spacing w:after="0"/>
      <w:ind w:left="1296"/>
      <w:contextualSpacing/>
    </w:pPr>
  </w:style>
  <w:style w:type="paragraph" w:styleId="BodyText">
    <w:name w:val="Body Text"/>
    <w:basedOn w:val="Normal"/>
    <w:link w:val="BodyTextChar"/>
    <w:rsid w:val="00444337"/>
    <w:pPr>
      <w:spacing w:after="120"/>
    </w:pPr>
  </w:style>
  <w:style w:type="character" w:customStyle="1" w:styleId="BodyTextChar">
    <w:name w:val="Body Text Char"/>
    <w:basedOn w:val="DefaultParagraphFont"/>
    <w:link w:val="BodyText"/>
    <w:rsid w:val="00444337"/>
    <w:rPr>
      <w:szCs w:val="24"/>
      <w:lang w:eastAsia="ja-JP"/>
    </w:rPr>
  </w:style>
  <w:style w:type="character" w:styleId="Hyperlink">
    <w:name w:val="Hyperlink"/>
    <w:uiPriority w:val="99"/>
    <w:unhideWhenUsed/>
    <w:rPr>
      <w:color w:val="0563C1"/>
      <w:u w:val="single"/>
    </w:rPr>
  </w:style>
  <w:style w:type="paragraph" w:styleId="NoSpacing">
    <w:name w:val="No Spacing"/>
    <w:uiPriority w:val="1"/>
    <w:qFormat/>
    <w:rPr>
      <w:rFonts w:ascii="Calibri" w:eastAsia="Calibri" w:hAnsi="Calibri"/>
      <w:sz w:val="22"/>
      <w:szCs w:val="22"/>
    </w:rPr>
  </w:style>
  <w:style w:type="table" w:styleId="TableGrid">
    <w:name w:val="Table Grid"/>
    <w:uiPriority w:val="59"/>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hidden/>
    </w:trPr>
  </w:style>
  <w:style w:type="paragraph" w:customStyle="1" w:styleId="Default">
    <w:name w:val="Default"/>
    <w:rsid w:val="00276E2C"/>
    <w:pPr>
      <w:autoSpaceDE w:val="0"/>
      <w:autoSpaceDN w:val="0"/>
      <w:adjustRightInd w:val="0"/>
    </w:pPr>
    <w:rPr>
      <w:rFonts w:ascii="Arial" w:eastAsia="Calibri" w:hAnsi="Arial" w:cs="Arial"/>
      <w:color w:val="000000"/>
      <w:sz w:val="24"/>
      <w:szCs w:val="24"/>
    </w:rPr>
  </w:style>
  <w:style w:type="character" w:styleId="CommentReference">
    <w:name w:val="annotation reference"/>
    <w:basedOn w:val="DefaultParagraphFont"/>
    <w:semiHidden/>
    <w:unhideWhenUsed/>
    <w:rsid w:val="00276E2C"/>
    <w:rPr>
      <w:sz w:val="16"/>
      <w:szCs w:val="16"/>
    </w:rPr>
  </w:style>
  <w:style w:type="paragraph" w:styleId="CommentText">
    <w:name w:val="annotation text"/>
    <w:basedOn w:val="Normal"/>
    <w:link w:val="CommentTextChar"/>
    <w:semiHidden/>
    <w:unhideWhenUsed/>
    <w:rsid w:val="00276E2C"/>
    <w:rPr>
      <w:sz w:val="20"/>
      <w:szCs w:val="20"/>
    </w:rPr>
  </w:style>
  <w:style w:type="character" w:customStyle="1" w:styleId="CommentTextChar">
    <w:name w:val="Comment Text Char"/>
    <w:basedOn w:val="DefaultParagraphFont"/>
    <w:link w:val="CommentText"/>
    <w:semiHidden/>
    <w:rsid w:val="00276E2C"/>
    <w:rPr>
      <w:rFonts w:ascii="Arial" w:hAnsi="Arial"/>
      <w:lang w:eastAsia="ja-JP"/>
    </w:rPr>
  </w:style>
  <w:style w:type="table" w:customStyle="1" w:styleId="TableGrid1">
    <w:name w:val="Table Grid1"/>
    <w:basedOn w:val="TableNormal"/>
    <w:next w:val="TableGrid"/>
    <w:uiPriority w:val="59"/>
    <w:rsid w:val="00CA3D29"/>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in.gov/idoa/mwbe/payaudit.htm" TargetMode="External"/><Relationship Id="rId18" Type="http://schemas.openxmlformats.org/officeDocument/2006/relationships/hyperlink" Target="https://hr.gmis.in.gov/psp/pa91prd/EMPLOYEE/EMPL/h/?tab=PAPP_GUEST" TargetMode="External"/><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mailto:Indianaveteranspreference@idoa.IN.gov" TargetMode="External"/><Relationship Id="rId17" Type="http://schemas.openxmlformats.org/officeDocument/2006/relationships/hyperlink" Target="http://www.in.gov/idoa/mwbe/payaudit.ht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MWBECompliance@idoa.IN.gov"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 TargetMode="Externa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mailto:MWBECompliance@idoa.IN.gov" TargetMode="External"/><Relationship Id="rId23" Type="http://schemas.openxmlformats.org/officeDocument/2006/relationships/header" Target="header3.xml"/><Relationship Id="rId10" Type="http://schemas.openxmlformats.org/officeDocument/2006/relationships/hyperlink" Target="mailto:IndianaVeteransPreference@idoa.IN.gov"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in.gov/ig/" TargetMode="External"/><Relationship Id="rId14" Type="http://schemas.openxmlformats.org/officeDocument/2006/relationships/hyperlink" Target="https://www.in.gov/iot/2394.htm" TargetMode="Externa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Content id="contract_objSTIND0001DD_DUTIES_OF_CNTRCTR1901-01-01UID1">
    <setid>STIND</setid>
    <cs_object_type>0001</cs_object_type>
    <cs_object_id>DD_DUTIES_OF_CNTRCTR</cs_object_id>
    <effdt>1901-01-01</effdt>
    <cs_doc_type>001</cs_doc_type>
    <cs_obj_group/>
    <cs_obj_group_type/>
    <cs_dummy_cd>N</cs_dummy_cd>
    <seq_nbr>0</seq_nbr>
    <cs_keyvalue>1.0.0.0.0.0.0.0.0</cs_keyvalue>
    <cs_title>Duties of Contractor.</cs_title>
    <descr60>Duties of Contractor</descr60>
    <cs_clause_type>G</cs_clause_type>
    <level_num>1</level_num>
    <cs_protected>N</cs_protected>
  </Content>
  <Content id="contract_objSTIND0001ACCESS_TO_RECORDS1901-01-01UID2">
    <setid>STIND</setid>
    <cs_object_type>0001</cs_object_type>
    <cs_object_id>ACCESS_TO_RECORDS</cs_object_id>
    <effdt>1901-01-01</effdt>
    <cs_doc_type>001</cs_doc_type>
    <cs_obj_group/>
    <cs_obj_group_type/>
    <cs_dummy_cd>N</cs_dummy_cd>
    <seq_nbr>0</seq_nbr>
    <cs_keyvalue>2.0.0.0.0.0.0.0.0</cs_keyvalue>
    <cs_title>Access to Records.</cs_title>
    <descr60>Access to Records</descr60>
    <cs_clause_type>G</cs_clause_type>
    <level_num>1</level_num>
    <cs_protected>N</cs_protected>
  </Content>
  <Content id="contract_objSTIND0001ASSIGN_SUCCESS1901-01-01UID3">
    <setid>STIND</setid>
    <cs_object_type>0001</cs_object_type>
    <cs_object_id>ASSIGN_SUCCESS</cs_object_id>
    <effdt>1901-01-01</effdt>
    <cs_doc_type>001</cs_doc_type>
    <cs_obj_group/>
    <cs_obj_group_type/>
    <cs_dummy_cd>N</cs_dummy_cd>
    <seq_nbr>0</seq_nbr>
    <cs_keyvalue>3.0.0.0.0.0.0.0.0</cs_keyvalue>
    <cs_title>Assignment; Successors.</cs_title>
    <descr60>Assignment Successor</descr60>
    <cs_clause_type>G</cs_clause_type>
    <level_num>1</level_num>
    <cs_protected>N</cs_protected>
  </Content>
  <Content id="contract_objSTIND0004LONG_AUDIT_RULE1901-01-0124.0.0.0.0.0.0.0.0UID4">
    <setid>STIND</setid>
    <cs_object_type>0004</cs_object_type>
    <cs_object_id>LONG_AUDIT_RULE</cs_object_id>
    <effdt>1901-01-01</effdt>
    <cs_doc_type>001</cs_doc_type>
    <cs_obj_group>LONG_AUDIT_RULE</cs_obj_group>
    <cs_obj_group_type>0004</cs_obj_group_type>
    <cs_dummy_cd>2</cs_dummy_cd>
    <seq_nbr>0</seq_nbr>
    <cs_keyvalue>4.0.0.0.0.0.0.0.0</cs_keyvalue>
    <cs_title/>
    <descr60>Long Audit Clause Rule</descr60>
    <cs_clause_type/>
    <level_num>1</level_num>
    <cs_protected>N</cs_protected>
  </Content>
  <Content id="contract_objSTIND0001AUDIT_LONG1901-01-01UID5">
    <setid>STIND</setid>
    <cs_object_type>0001</cs_object_type>
    <cs_object_id>AUDIT_LONG</cs_object_id>
    <effdt>1901-01-01</effdt>
    <cs_doc_type>001</cs_doc_type>
    <cs_obj_group>LONG_AUDIT_RULE</cs_obj_group>
    <cs_obj_group_type>0004</cs_obj_group_type>
    <cs_dummy_cd>N</cs_dummy_cd>
    <seq_nbr>0</seq_nbr>
    <cs_keyvalue>5.0.0.0.0.0.0.0.0</cs_keyvalue>
    <cs_title>Audits.</cs_title>
    <descr60>Long Audit Clause</descr60>
    <cs_clause_type>G</cs_clause_type>
    <level_num>1</level_num>
    <cs_protected>N</cs_protected>
  </Content>
  <Content id="contract_objSTIND0004REGULAR_AUDIT_CLAUSE1901-01-0126.0.0.0.0.0.0.0.0UID6">
    <setid>STIND</setid>
    <cs_object_type>0004</cs_object_type>
    <cs_object_id>REGULAR_AUDIT_CLAUSE</cs_object_id>
    <effdt>1901-01-01</effdt>
    <cs_doc_type>001</cs_doc_type>
    <cs_obj_group>REGULAR_AUDIT_CLAUSE</cs_obj_group>
    <cs_obj_group_type>0004</cs_obj_group_type>
    <cs_dummy_cd>2</cs_dummy_cd>
    <seq_nbr>0</seq_nbr>
    <cs_keyvalue>6.0.0.0.0.0.0.0.0</cs_keyvalue>
    <cs_title/>
    <descr60>Regular Audit Rule</descr60>
    <cs_clause_type/>
    <level_num>1</level_num>
    <cs_protected>N</cs_protected>
  </Content>
  <Content id="contract_objSTIND0004FEDERAL_FUNDS1901-01-0127.0.0.0.0.0.0.0.0UID7">
    <setid>STIND</setid>
    <cs_object_type>0004</cs_object_type>
    <cs_object_id>FEDERAL_FUNDS</cs_object_id>
    <effdt>1901-01-01</effdt>
    <cs_doc_type>001</cs_doc_type>
    <cs_obj_group>FEDERAL_FUNDS</cs_obj_group>
    <cs_obj_group_type>0004</cs_obj_group_type>
    <cs_dummy_cd>2</cs_dummy_cd>
    <seq_nbr>0</seq_nbr>
    <cs_keyvalue>7.0.0.0.0.0.0.0.0</cs_keyvalue>
    <cs_title/>
    <descr60>Federal Funds are involved</descr60>
    <cs_clause_type/>
    <level_num>1</level_num>
    <cs_protected>N</cs_protected>
  </Content>
  <Content id="contract_objSTIND0001AUTHORITY_TO_BIND1901-01-01UID8">
    <setid>STIND</setid>
    <cs_object_type>0001</cs_object_type>
    <cs_object_id>AUTHORITY_TO_BIND</cs_object_id>
    <effdt>1901-01-01</effdt>
    <cs_doc_type>001</cs_doc_type>
    <cs_obj_group/>
    <cs_obj_group_type/>
    <cs_dummy_cd>N</cs_dummy_cd>
    <seq_nbr>0</seq_nbr>
    <cs_keyvalue>8.0.0.0.0.0.0.0.0</cs_keyvalue>
    <cs_title>Authority to Bind Contractor.</cs_title>
    <descr60>Authority to Bind Contractor</descr60>
    <cs_clause_type>G</cs_clause_type>
    <level_num>1</level_num>
    <cs_protected>N</cs_protected>
  </Content>
  <Content id="contract_objSTIND0001CHANGES_IN_WORK1901-01-01UID9">
    <setid>STIND</setid>
    <cs_object_type>0001</cs_object_type>
    <cs_object_id>CHANGES_IN_WORK</cs_object_id>
    <effdt>1901-01-01</effdt>
    <cs_doc_type>001</cs_doc_type>
    <cs_obj_group/>
    <cs_obj_group_type/>
    <cs_dummy_cd>N</cs_dummy_cd>
    <seq_nbr>0</seq_nbr>
    <cs_keyvalue>9.0.0.0.0.0.0.0.0</cs_keyvalue>
    <cs_title>Changes in Work.</cs_title>
    <descr60>Changes in Work</descr60>
    <cs_clause_type>G</cs_clause_type>
    <level_num>1</level_num>
    <cs_protected>N</cs_protected>
  </Content>
  <Content id="contract_objSTIND0001DD_COMPLIANCE1901-01-01UID10">
    <setid>STIND</setid>
    <cs_object_type>0001</cs_object_type>
    <cs_object_id>DD_COMPLIANCE</cs_object_id>
    <effdt>1901-01-01</effdt>
    <cs_doc_type>001</cs_doc_type>
    <cs_obj_group/>
    <cs_obj_group_type/>
    <cs_dummy_cd>N</cs_dummy_cd>
    <seq_nbr>0</seq_nbr>
    <cs_keyvalue>10.0.0.0.0.0.0.0.0</cs_keyvalue>
    <cs_title>Compliance With Laws.</cs_title>
    <descr60>Compliance Section</descr60>
    <cs_clause_type>G</cs_clause_type>
    <level_num>1</level_num>
    <cs_protected>N</cs_protected>
  </Content>
  <Content id="contract_objSTIND0001TERMS_OF_PAYMENT1901-01-01UID11">
    <setid>STIND</setid>
    <cs_object_type>0001</cs_object_type>
    <cs_object_id>TERMS_OF_PAYMENT</cs_object_id>
    <effdt>1901-01-01</effdt>
    <cs_doc_type>001</cs_doc_type>
    <cs_obj_group/>
    <cs_obj_group_type/>
    <cs_dummy_cd>N</cs_dummy_cd>
    <seq_nbr>0</seq_nbr>
    <cs_keyvalue>11.0.0.0.0.0.0.0.0</cs_keyvalue>
    <cs_title>Condition of Payment.</cs_title>
    <descr60>Condition of Payment</descr60>
    <cs_clause_type>G</cs_clause_type>
    <level_num>1</level_num>
    <cs_protected>N</cs_protected>
  </Content>
  <Content id="contract_objSTIND0001CONFIDNTIALITY_STATE1901-01-01UID12">
    <setid>STIND</setid>
    <cs_object_type>0001</cs_object_type>
    <cs_object_id>CONFIDNTIALITY_STATE</cs_object_id>
    <effdt>1901-01-01</effdt>
    <cs_doc_type>001</cs_doc_type>
    <cs_obj_group/>
    <cs_obj_group_type/>
    <cs_dummy_cd>N</cs_dummy_cd>
    <seq_nbr>0</seq_nbr>
    <cs_keyvalue>12.0.0.0.0.0.0.0.0</cs_keyvalue>
    <cs_title>Confidentiality of State Information.</cs_title>
    <descr60>Confidentiality of State Information</descr60>
    <cs_clause_type>G</cs_clause_type>
    <level_num>1</level_num>
    <cs_protected>N</cs_protected>
  </Content>
  <Content id="contract_objSTIND0001PS_CONTINUITY1901-01-01UID13">
    <setid>STIND</setid>
    <cs_object_type>0001</cs_object_type>
    <cs_object_id>PS_CONTINUITY</cs_object_id>
    <effdt>1901-01-01</effdt>
    <cs_doc_type>001</cs_doc_type>
    <cs_obj_group/>
    <cs_obj_group_type/>
    <cs_dummy_cd>N</cs_dummy_cd>
    <seq_nbr>0</seq_nbr>
    <cs_keyvalue>13.0.0.0.0.0.0.0.0</cs_keyvalue>
    <cs_title>Continuity of Service.</cs_title>
    <descr60>Continuity of Service</descr60>
    <cs_clause_type>G</cs_clause_type>
    <level_num>1</level_num>
    <cs_protected>Y</cs_protected>
  </Content>
  <Content id="contract_objSTIND0001PS_DEBAR1901-01-01UID14">
    <setid>STIND</setid>
    <cs_object_type>0001</cs_object_type>
    <cs_object_id>PS_DEBAR</cs_object_id>
    <effdt>1901-01-01</effdt>
    <cs_doc_type>001</cs_doc_type>
    <cs_obj_group/>
    <cs_obj_group_type/>
    <cs_dummy_cd>N</cs_dummy_cd>
    <seq_nbr>0</seq_nbr>
    <cs_keyvalue>14.0.0.0.0.0.0.0.0</cs_keyvalue>
    <cs_title>Debarment and Suspension.</cs_title>
    <descr60>Debarment and Suspension.</descr60>
    <cs_clause_type>G</cs_clause_type>
    <level_num>1</level_num>
    <cs_protected>N</cs_protected>
  </Content>
  <Content id="contract_objSTIND0001PS_DEFAULT_BY_STATE1901-01-01UID15">
    <setid>STIND</setid>
    <cs_object_type>0001</cs_object_type>
    <cs_object_id>PS_DEFAULT_BY_STATE</cs_object_id>
    <effdt>1901-01-01</effdt>
    <cs_doc_type>001</cs_doc_type>
    <cs_obj_group/>
    <cs_obj_group_type/>
    <cs_dummy_cd>N</cs_dummy_cd>
    <seq_nbr>0</seq_nbr>
    <cs_keyvalue>15.0.0.0.0.0.0.0.0</cs_keyvalue>
    <cs_title>Default by State.</cs_title>
    <descr60>Default by State</descr60>
    <cs_clause_type>G</cs_clause_type>
    <level_num>1</level_num>
    <cs_protected>N</cs_protected>
  </Content>
  <Content id="contract_objSTIND0001PS_DISPUTES1901-01-01UID16">
    <setid>STIND</setid>
    <cs_object_type>0001</cs_object_type>
    <cs_object_id>PS_DISPUTES</cs_object_id>
    <effdt>1901-01-01</effdt>
    <cs_doc_type>001</cs_doc_type>
    <cs_obj_group/>
    <cs_obj_group_type/>
    <cs_dummy_cd>N</cs_dummy_cd>
    <seq_nbr>0</seq_nbr>
    <cs_keyvalue>16.0.0.0.0.0.0.0.0</cs_keyvalue>
    <cs_title>Disputes.</cs_title>
    <descr60>Disputes</descr60>
    <cs_clause_type>G</cs_clause_type>
    <level_num>1</level_num>
    <cs_protected>N</cs_protected>
  </Content>
  <Content id="contract_objSTIND0001PS_DRUG1901-01-01UID17">
    <setid>STIND</setid>
    <cs_object_type>0001</cs_object_type>
    <cs_object_id>PS_DRUG</cs_object_id>
    <effdt>1901-01-01</effdt>
    <cs_doc_type>001</cs_doc_type>
    <cs_obj_group/>
    <cs_obj_group_type/>
    <cs_dummy_cd>N</cs_dummy_cd>
    <seq_nbr>0</seq_nbr>
    <cs_keyvalue>17.0.0.0.0.0.0.0.0</cs_keyvalue>
    <cs_title>Drug-Free Workplace Certification.</cs_title>
    <descr60>Drug-Free Workplace Certification</descr60>
    <cs_clause_type>G</cs_clause_type>
    <level_num>1</level_num>
    <cs_protected>N</cs_protected>
  </Content>
  <Content id="contract_objSTIND0001PS_FORCE1901-01-01UID18">
    <setid>STIND</setid>
    <cs_object_type>0001</cs_object_type>
    <cs_object_id>PS_FORCE</cs_object_id>
    <effdt>1901-01-01</effdt>
    <cs_doc_type>001</cs_doc_type>
    <cs_obj_group/>
    <cs_obj_group_type/>
    <cs_dummy_cd>N</cs_dummy_cd>
    <seq_nbr>0</seq_nbr>
    <cs_keyvalue>19.0.0.0.0.0.0.0.0</cs_keyvalue>
    <cs_title>Force Majeure.</cs_title>
    <descr60>Force Majeure</descr60>
    <cs_clause_type>G</cs_clause_type>
    <level_num>1</level_num>
    <cs_protected>N</cs_protected>
  </Content>
  <Content id="contract_objSTIND0001PS_FUNDING1901-01-01UID19">
    <setid>STIND</setid>
    <cs_object_type>0001</cs_object_type>
    <cs_object_id>PS_FUNDING</cs_object_id>
    <effdt>1901-01-01</effdt>
    <cs_doc_type>001</cs_doc_type>
    <cs_obj_group/>
    <cs_obj_group_type/>
    <cs_dummy_cd>N</cs_dummy_cd>
    <seq_nbr>0</seq_nbr>
    <cs_keyvalue>20.0.0.0.0.0.0.0.0</cs_keyvalue>
    <cs_title>Funding Cancellation.</cs_title>
    <descr60>Funding Cancellation</descr60>
    <cs_clause_type>G</cs_clause_type>
    <level_num>1</level_num>
    <cs_protected>N</cs_protected>
  </Content>
  <Content id="contract_objSTIND0001PS_GOVERNING1901-01-01UID20">
    <setid>STIND</setid>
    <cs_object_type>0001</cs_object_type>
    <cs_object_id>PS_GOVERNING</cs_object_id>
    <effdt>1901-01-01</effdt>
    <cs_doc_type>001</cs_doc_type>
    <cs_obj_group/>
    <cs_obj_group_type/>
    <cs_dummy_cd>N</cs_dummy_cd>
    <seq_nbr>0</seq_nbr>
    <cs_keyvalue>21.0.0.0.0.0.0.0.0</cs_keyvalue>
    <cs_title>Governing Laws.</cs_title>
    <descr60>Governing Laws</descr60>
    <cs_clause_type>G</cs_clause_type>
    <level_num>1</level_num>
    <cs_protected>N</cs_protected>
  </Content>
  <Content id="contract_objSTIND0001PS_INDEMNIFICATION1901-01-01UID21">
    <setid>STIND</setid>
    <cs_object_type>0001</cs_object_type>
    <cs_object_id>PS_INDEMNIFICATION</cs_object_id>
    <effdt>1901-01-01</effdt>
    <cs_doc_type>001</cs_doc_type>
    <cs_obj_group/>
    <cs_obj_group_type/>
    <cs_dummy_cd>N</cs_dummy_cd>
    <seq_nbr>0</seq_nbr>
    <cs_keyvalue>22.0.0.0.0.0.0.0.0</cs_keyvalue>
    <cs_title>Indemnification.</cs_title>
    <descr60>Indemnification</descr60>
    <cs_clause_type>G</cs_clause_type>
    <level_num>1</level_num>
    <cs_protected>N</cs_protected>
  </Content>
  <Content id="contract_objSTIND0001PS_INDEPEND1901-01-01UID22">
    <setid>STIND</setid>
    <cs_object_type>0001</cs_object_type>
    <cs_object_id>PS_INDEPEND</cs_object_id>
    <effdt>1901-01-01</effdt>
    <cs_doc_type>001</cs_doc_type>
    <cs_obj_group/>
    <cs_obj_group_type/>
    <cs_dummy_cd>N</cs_dummy_cd>
    <seq_nbr>0</seq_nbr>
    <cs_keyvalue>23.0.0.0.0.0.0.0.0</cs_keyvalue>
    <cs_title>Independent Contractor.</cs_title>
    <descr60>Independent Contractor</descr60>
    <cs_clause_type>G</cs_clause_type>
    <level_num>1</level_num>
    <cs_protected>N</cs_protected>
  </Content>
  <Content id="contract_objSTIND0001PS_INOFRMATION1901-01-01UID23">
    <setid>STIND</setid>
    <cs_object_type>0001</cs_object_type>
    <cs_object_id>PS_INOFRMATION</cs_object_id>
    <effdt>1901-01-01</effdt>
    <cs_doc_type>001</cs_doc_type>
    <cs_obj_group/>
    <cs_obj_group_type/>
    <cs_dummy_cd>N</cs_dummy_cd>
    <seq_nbr>0</seq_nbr>
    <cs_keyvalue>24.0.0.0.0.0.0.0.0</cs_keyvalue>
    <cs_title>Information Technology Enterprise Architecture Requirements.</cs_title>
    <descr60>Information Technology Enterprise Architecture Requirements</descr60>
    <cs_clause_type>G</cs_clause_type>
    <level_num>1</level_num>
    <cs_protected>N</cs_protected>
  </Content>
  <Content id="contract_objSTIND0001PS_INSURANCE1901-01-01UID24">
    <setid>STIND</setid>
    <cs_object_type>0001</cs_object_type>
    <cs_object_id>PS_INSURANCE</cs_object_id>
    <effdt>1901-01-01</effdt>
    <cs_doc_type>001</cs_doc_type>
    <cs_obj_group/>
    <cs_obj_group_type/>
    <cs_dummy_cd>N</cs_dummy_cd>
    <seq_nbr>0</seq_nbr>
    <cs_keyvalue>25.0.0.0.0.0.0.0.0</cs_keyvalue>
    <cs_title>Insurance.</cs_title>
    <descr60>Insurance</descr60>
    <cs_clause_type>G</cs_clause_type>
    <level_num>1</level_num>
    <cs_protected>N</cs_protected>
  </Content>
  <Content id="contract_objSTIND0004KEY_PERSON_CLAUSE1901-01-01226.0.0.0.0.0.0.0.0UID25">
    <setid>STIND</setid>
    <cs_object_type>0004</cs_object_type>
    <cs_object_id>KEY_PERSON_CLAUSE</cs_object_id>
    <effdt>1901-01-01</effdt>
    <cs_doc_type>001</cs_doc_type>
    <cs_obj_group>KEY_PERSON_CLAUSE</cs_obj_group>
    <cs_obj_group_type>0004</cs_obj_group_type>
    <cs_dummy_cd>2</cs_dummy_cd>
    <seq_nbr>0</seq_nbr>
    <cs_keyvalue>26.0.0.0.0.0.0.0.0</cs_keyvalue>
    <cs_title/>
    <descr60>Include the cluase if the answer is YES</descr60>
    <cs_clause_type/>
    <level_num>1</level_num>
    <cs_protected>N</cs_protected>
  </Content>
  <Content id="contract_objSTIND0001PS_KEY_PERSONS1901-01-01UID26">
    <setid>STIND</setid>
    <cs_object_type>0001</cs_object_type>
    <cs_object_id>PS_KEY_PERSONS</cs_object_id>
    <effdt>1901-01-01</effdt>
    <cs_doc_type>001</cs_doc_type>
    <cs_obj_group>KEY_PERSON_CLAUSE</cs_obj_group>
    <cs_obj_group_type>0004</cs_obj_group_type>
    <cs_dummy_cd>N</cs_dummy_cd>
    <seq_nbr>0</seq_nbr>
    <cs_keyvalue>27.0.0.0.0.0.0.0.0</cs_keyvalue>
    <cs_title>Key Person(s).</cs_title>
    <descr60>Key Person(s)</descr60>
    <cs_clause_type>G</cs_clause_type>
    <level_num>1</level_num>
    <cs_protected>N</cs_protected>
  </Content>
  <Content id="contract_objSTIND0001PS_LICENSING1901-01-01UID27">
    <setid>STIND</setid>
    <cs_object_type>0001</cs_object_type>
    <cs_object_id>PS_LICENSING</cs_object_id>
    <effdt>1901-01-01</effdt>
    <cs_doc_type>001</cs_doc_type>
    <cs_obj_group/>
    <cs_obj_group_type/>
    <cs_dummy_cd>N</cs_dummy_cd>
    <seq_nbr>0</seq_nbr>
    <cs_keyvalue>28.0.0.0.0.0.0.0.0</cs_keyvalue>
    <cs_title>Licensing Standards.</cs_title>
    <descr60>Licensing Standards</descr60>
    <cs_clause_type>G</cs_clause_type>
    <level_num>1</level_num>
    <cs_protected>N</cs_protected>
  </Content>
  <Content id="contract_objSTIND0001PS_MERGER1901-01-01UID28">
    <setid>STIND</setid>
    <cs_object_type>0001</cs_object_type>
    <cs_object_id>PS_MERGER</cs_object_id>
    <effdt>1901-01-01</effdt>
    <cs_doc_type>001</cs_doc_type>
    <cs_obj_group/>
    <cs_obj_group_type/>
    <cs_dummy_cd>N</cs_dummy_cd>
    <seq_nbr>0</seq_nbr>
    <cs_keyvalue>29.0.0.0.0.0.0.0.0</cs_keyvalue>
    <cs_title>Merger &amp; Modification.</cs_title>
    <descr60>Merger &amp; Modification</descr60>
    <cs_clause_type>G</cs_clause_type>
    <level_num>1</level_num>
    <cs_protected>N</cs_protected>
  </Content>
  <Content id="contract_objSTIND0004WHEN_MINORITY_IS_NO1901-01-01230.0.0.0.0.0.0.0.0UID29">
    <setid>STIND</setid>
    <cs_object_type>0004</cs_object_type>
    <cs_object_id>WHEN_MINORITY_IS_NO</cs_object_id>
    <effdt>1901-01-01</effdt>
    <cs_doc_type>001</cs_doc_type>
    <cs_obj_group>WHEN_MINORITY_IS_NO</cs_obj_group>
    <cs_obj_group_type>0004</cs_obj_group_type>
    <cs_dummy_cd>2</cs_dummy_cd>
    <seq_nbr>0</seq_nbr>
    <cs_keyvalue>30.0.0.0.0.0.0.0.0</cs_keyvalue>
    <cs_title/>
    <descr60>When Minority AND Woment enterprose is checked to NO</descr60>
    <cs_clause_type/>
    <level_num>1</level_num>
    <cs_protected>N</cs_protected>
  </Content>
  <Content id="contract_objSTIND0004WHEN_MINORITY_IS_YES1901-01-01231.0.0.0.0.0.0.0.0UID30">
    <setid>STIND</setid>
    <cs_object_type>0004</cs_object_type>
    <cs_object_id>WHEN_MINORITY_IS_YES</cs_object_id>
    <effdt>1901-01-01</effdt>
    <cs_doc_type>001</cs_doc_type>
    <cs_obj_group>WHEN_MINORITY_IS_YES</cs_obj_group>
    <cs_obj_group_type>0004</cs_obj_group_type>
    <cs_dummy_cd>2</cs_dummy_cd>
    <seq_nbr>0</seq_nbr>
    <cs_keyvalue>31.0.0.0.0.0.0.0.0</cs_keyvalue>
    <cs_title/>
    <descr60>When Minority or Woment enterprose is checked to YES</descr60>
    <cs_clause_type/>
    <level_num>1</level_num>
    <cs_protected>N</cs_protected>
  </Content>
  <Content id="contract_objSTIND0001PS_MINORITY_YES1901-01-01UID31">
    <setid>STIND</setid>
    <cs_object_type>0001</cs_object_type>
    <cs_object_id>PS_MINORITY_YES</cs_object_id>
    <effdt>1901-01-01</effdt>
    <cs_doc_type>001</cs_doc_type>
    <cs_obj_group>WHEN_MINORITY_IS_YES</cs_obj_group>
    <cs_obj_group_type>0004</cs_obj_group_type>
    <cs_dummy_cd>N</cs_dummy_cd>
    <seq_nbr>0</seq_nbr>
    <cs_keyvalue>32.0.0.0.0.0.0.0.0</cs_keyvalue>
    <cs_title>Minority and Women’s Business Enterprises Compliance.</cs_title>
    <descr60>Clause content when it is MBWBE</descr60>
    <cs_clause_type>G</cs_clause_type>
    <level_num>1</level_num>
    <cs_protected>N</cs_protected>
  </Content>
  <Content id="contract_objSTIND0001PS_NONDISCRIM1901-01-01UID32">
    <setid>STIND</setid>
    <cs_object_type>0001</cs_object_type>
    <cs_object_id>PS_NONDISCRIM</cs_object_id>
    <effdt>1901-01-01</effdt>
    <cs_doc_type>001</cs_doc_type>
    <cs_obj_group/>
    <cs_obj_group_type/>
    <cs_dummy_cd>N</cs_dummy_cd>
    <seq_nbr>0</seq_nbr>
    <cs_keyvalue>33.0.0.0.0.0.0.0.0</cs_keyvalue>
    <cs_title>Nondiscrimination.</cs_title>
    <descr60>Nondiscrimination</descr60>
    <cs_clause_type>G</cs_clause_type>
    <level_num>1</level_num>
    <cs_protected>N</cs_protected>
  </Content>
  <Content id="contract_objSTIND0004ORDER_OF_PRECE1901-01-01234.0.0.0.0.0.0.0.0UID33">
    <setid>STIND</setid>
    <cs_object_type>0004</cs_object_type>
    <cs_object_id>ORDER_OF_PRECE</cs_object_id>
    <effdt>1901-01-01</effdt>
    <cs_doc_type>001</cs_doc_type>
    <cs_obj_group>ORDER_OF_PRECE</cs_obj_group>
    <cs_obj_group_type>0004</cs_obj_group_type>
    <cs_dummy_cd>2</cs_dummy_cd>
    <seq_nbr>0</seq_nbr>
    <cs_keyvalue>34.0.0.0.0.0.0.0.0</cs_keyvalue>
    <cs_title/>
    <descr60>Language in Section 31 if RFP# exists</descr60>
    <cs_clause_type/>
    <level_num>1</level_num>
    <cs_protected>N</cs_protected>
  </Content>
  <Content id="contract_objSTIND0001PS_ORDER_OF_PRECED1901-01-01UID34">
    <setid>STIND</setid>
    <cs_object_type>0001</cs_object_type>
    <cs_object_id>PS_ORDER_OF_PRECED</cs_object_id>
    <effdt>1901-01-01</effdt>
    <cs_doc_type>001</cs_doc_type>
    <cs_obj_group>ORDER_OF_PRECE</cs_obj_group>
    <cs_obj_group_type>0004</cs_obj_group_type>
    <cs_dummy_cd>N</cs_dummy_cd>
    <seq_nbr>0</seq_nbr>
    <cs_keyvalue>35.0.0.0.0.0.0.0.0</cs_keyvalue>
    <cs_title>Order of Precedence; Incorporation by Reference.</cs_title>
    <descr60>Order of Precedence; Incorporation by Reference</descr60>
    <cs_clause_type>G</cs_clause_type>
    <level_num>1</level_num>
    <cs_protected>N</cs_protected>
  </Content>
  <Content id="contract_objSTIND0004PS_ORDER_WOUT_RFP1901-01-01236.0.0.0.0.0.0.0.0UID35">
    <setid>STIND</setid>
    <cs_object_type>0004</cs_object_type>
    <cs_object_id>PS_ORDER_WOUT_RFP</cs_object_id>
    <effdt>1901-01-01</effdt>
    <cs_doc_type>001</cs_doc_type>
    <cs_obj_group>PS_ORDER_WOUT_RFP</cs_obj_group>
    <cs_obj_group_type>0004</cs_obj_group_type>
    <cs_dummy_cd>2</cs_dummy_cd>
    <seq_nbr>0</seq_nbr>
    <cs_keyvalue>36.0.0.0.0.0.0.0.0</cs_keyvalue>
    <cs_title/>
    <descr60>Language in Section 31 if RFP# does not exist</descr60>
    <cs_clause_type/>
    <level_num>1</level_num>
    <cs_protected>N</cs_protected>
  </Content>
  <Content id="contract_objSTIND0001PS_OWNERSHIP1901-01-01UID36">
    <setid>STIND</setid>
    <cs_object_type>0001</cs_object_type>
    <cs_object_id>PS_OWNERSHIP</cs_object_id>
    <effdt>1901-01-01</effdt>
    <cs_doc_type>001</cs_doc_type>
    <cs_obj_group/>
    <cs_obj_group_type/>
    <cs_dummy_cd>N</cs_dummy_cd>
    <seq_nbr>0</seq_nbr>
    <cs_keyvalue>37.0.0.0.0.0.0.0.0</cs_keyvalue>
    <cs_title>Ownership of Documents and Materials.</cs_title>
    <descr60>Ownership of Documents and Materials</descr60>
    <cs_clause_type>G</cs_clause_type>
    <level_num>1</level_num>
    <cs_protected>N</cs_protected>
  </Content>
  <Content id="contract_objSTIND0001PS_PAYMENTS1901-01-01UID37">
    <setid>STIND</setid>
    <cs_object_type>0001</cs_object_type>
    <cs_object_id>PS_PAYMENTS</cs_object_id>
    <effdt>1901-01-01</effdt>
    <cs_doc_type>001</cs_doc_type>
    <cs_obj_group/>
    <cs_obj_group_type/>
    <cs_dummy_cd>N</cs_dummy_cd>
    <seq_nbr>0</seq_nbr>
    <cs_keyvalue>38.0.0.0.0.0.0.0.0</cs_keyvalue>
    <cs_title>Payments.</cs_title>
    <descr60>Payments</descr60>
    <cs_clause_type>G</cs_clause_type>
    <level_num>1</level_num>
    <cs_protected>N</cs_protected>
  </Content>
  <Content id="contract_objSTIND0001PS_PENALTIES1901-01-01UID38">
    <setid>STIND</setid>
    <cs_object_type>0001</cs_object_type>
    <cs_object_id>PS_PENALTIES</cs_object_id>
    <effdt>1901-01-01</effdt>
    <cs_doc_type>001</cs_doc_type>
    <cs_obj_group/>
    <cs_obj_group_type/>
    <cs_dummy_cd>N</cs_dummy_cd>
    <seq_nbr>0</seq_nbr>
    <cs_keyvalue>39.0.0.0.0.0.0.0.0</cs_keyvalue>
    <cs_title>Penalties/Interest/Attorney’s Fees.</cs_title>
    <descr60>Penalties/Interest/Attorney’s Fees</descr60>
    <cs_clause_type>G</cs_clause_type>
    <level_num>1</level_num>
    <cs_protected>N</cs_protected>
  </Content>
  <Content id="contract_objSTIND0001PS_PROGRESS1901-01-01UID39">
    <setid>STIND</setid>
    <cs_object_type>0001</cs_object_type>
    <cs_object_id>PS_PROGRESS</cs_object_id>
    <effdt>1901-01-01</effdt>
    <cs_doc_type>001</cs_doc_type>
    <cs_obj_group/>
    <cs_obj_group_type/>
    <cs_dummy_cd>N</cs_dummy_cd>
    <seq_nbr>0</seq_nbr>
    <cs_keyvalue>40.0.0.0.0.0.0.0.0</cs_keyvalue>
    <cs_title>Progress Reports.</cs_title>
    <descr60>Progress Reports</descr60>
    <cs_clause_type>G</cs_clause_type>
    <level_num>1</level_num>
    <cs_protected>N</cs_protected>
  </Content>
  <Content id="contract_objSTIND0004RENEWAL_NO_COST_INCR1901-01-01241.0.0.0.0.0.0.0.0UID40">
    <setid>STIND</setid>
    <cs_object_type>0004</cs_object_type>
    <cs_object_id>RENEWAL_NO_COST_INCR</cs_object_id>
    <effdt>1901-01-01</effdt>
    <cs_doc_type>001</cs_doc_type>
    <cs_obj_group>RENEWAL_NO_COST_INCR</cs_obj_group>
    <cs_obj_group_type>0004</cs_obj_group_type>
    <cs_dummy_cd>2</cs_dummy_cd>
    <seq_nbr>0</seq_nbr>
    <cs_keyvalue>41.0.0.0.0.0.0.0.0</cs_keyvalue>
    <cs_title/>
    <descr60>Is Renewal clause required in the document?</descr60>
    <cs_clause_type/>
    <level_num>1</level_num>
    <cs_protected>N</cs_protected>
  </Content>
  <Content id="contract_objSTIND0001PS_RENEWAL1901-01-01UID41">
    <setid>STIND</setid>
    <cs_object_type>0001</cs_object_type>
    <cs_object_id>PS_RENEWAL</cs_object_id>
    <effdt>1901-01-01</effdt>
    <cs_doc_type>001</cs_doc_type>
    <cs_obj_group>RENEWAL_NO_COST_INCR</cs_obj_group>
    <cs_obj_group_type>0004</cs_obj_group_type>
    <cs_dummy_cd>N</cs_dummy_cd>
    <seq_nbr>0</seq_nbr>
    <cs_keyvalue>42.0.0.0.0.0.0.0.0</cs_keyvalue>
    <cs_title>Renewal Option.</cs_title>
    <descr60>Renewal Option</descr60>
    <cs_clause_type>G</cs_clause_type>
    <level_num>1</level_num>
    <cs_protected>N</cs_protected>
  </Content>
  <Content id="contract_objSTIND0001ELCTRNC_STNDRD_COMPL1901-01-01UID42">
    <setid>STIND</setid>
    <cs_object_type>0001</cs_object_type>
    <cs_object_id>ELCTRNC_STNDRD_COMPL</cs_object_id>
    <effdt>1901-01-01</effdt>
    <cs_doc_type>001</cs_doc_type>
    <cs_obj_group/>
    <cs_obj_group_type/>
    <cs_dummy_cd>N</cs_dummy_cd>
    <seq_nbr>0</seq_nbr>
    <cs_keyvalue>43.0.0.0.0.0.0.0.0</cs_keyvalue>
    <cs_title>Electronic Transaction Standards Compliance.</cs_title>
    <descr60>Electronic Transaction Standards Compliance</descr60>
    <cs_clause_type>G</cs_clause_type>
    <level_num>1</level_num>
    <cs_protected>N</cs_protected>
  </Content>
  <Content id="contract_objSTIND0001SOI_HIPAA_LANGUAGE1901-01-01UID43">
    <setid>STIND</setid>
    <cs_object_type>0001</cs_object_type>
    <cs_object_id>SOI_HIPAA_LANGUAGE</cs_object_id>
    <effdt>1901-01-01</effdt>
    <cs_doc_type>001</cs_doc_type>
    <cs_obj_group/>
    <cs_obj_group_type/>
    <cs_dummy_cd>N</cs_dummy_cd>
    <seq_nbr>0</seq_nbr>
    <cs_keyvalue>44.0.0.0.0.0.0.0.0</cs_keyvalue>
    <cs_title>Security and Privacy of Protected Health Information, Drug and Alcohol Abuse Patient Records, and Confidentiality of State Information.</cs_title>
    <descr60>HIPAA Language</descr60>
    <cs_clause_type>G</cs_clause_type>
    <level_num>1</level_num>
    <cs_protected>N</cs_protected>
  </Content>
  <Content id="contract_objSTIND0001PS_SEVERABILITY1901-01-01UID44">
    <setid>STIND</setid>
    <cs_object_type>0001</cs_object_type>
    <cs_object_id>PS_SEVERABILITY</cs_object_id>
    <effdt>1901-01-01</effdt>
    <cs_doc_type>001</cs_doc_type>
    <cs_obj_group/>
    <cs_obj_group_type/>
    <cs_dummy_cd>N</cs_dummy_cd>
    <seq_nbr>0</seq_nbr>
    <cs_keyvalue>45.0.0.0.0.0.0.0.0</cs_keyvalue>
    <cs_title>Severability.</cs_title>
    <descr60>Severability</descr60>
    <cs_clause_type>G</cs_clause_type>
    <level_num>1</level_num>
    <cs_protected>N</cs_protected>
  </Content>
  <Content id="contract_objSTIND0001PS_SUBSTANTIAL1901-01-01UID45">
    <setid>STIND</setid>
    <cs_object_type>0001</cs_object_type>
    <cs_object_id>PS_SUBSTANTIAL</cs_object_id>
    <effdt>1901-01-01</effdt>
    <cs_doc_type>001</cs_doc_type>
    <cs_obj_group/>
    <cs_obj_group_type/>
    <cs_dummy_cd>N</cs_dummy_cd>
    <seq_nbr>0</seq_nbr>
    <cs_keyvalue>46.0.0.0.0.0.0.0.0</cs_keyvalue>
    <cs_title>Substantial Performance.</cs_title>
    <descr60>Substantial Performance</descr60>
    <cs_clause_type>G</cs_clause_type>
    <level_num>1</level_num>
    <cs_protected>N</cs_protected>
  </Content>
  <Content id="contract_objSTIND0001PS_TAXES1901-01-01UID46">
    <setid>STIND</setid>
    <cs_object_type>0001</cs_object_type>
    <cs_object_id>PS_TAXES</cs_object_id>
    <effdt>1901-01-01</effdt>
    <cs_doc_type>001</cs_doc_type>
    <cs_obj_group/>
    <cs_obj_group_type/>
    <cs_dummy_cd>N</cs_dummy_cd>
    <seq_nbr>0</seq_nbr>
    <cs_keyvalue>47.0.0.0.0.0.0.0.0</cs_keyvalue>
    <cs_title>Taxes.</cs_title>
    <descr60>Taxes</descr60>
    <cs_clause_type>G</cs_clause_type>
    <level_num>1</level_num>
    <cs_protected>N</cs_protected>
  </Content>
  <Content id="contract_objSTIND0004TERMINATE_FOR_CONVEN1901-01-01248.0.0.0.0.0.0.0.0UID47">
    <setid>STIND</setid>
    <cs_object_type>0004</cs_object_type>
    <cs_object_id>TERMINATE_FOR_CONVEN</cs_object_id>
    <effdt>1901-01-01</effdt>
    <cs_doc_type>001</cs_doc_type>
    <cs_obj_group>TERMINATE_FOR_CONVEN</cs_obj_group>
    <cs_obj_group_type>0004</cs_obj_group_type>
    <cs_dummy_cd>2</cs_dummy_cd>
    <seq_nbr>0</seq_nbr>
    <cs_keyvalue>48.0.0.0.0.0.0.0.0</cs_keyvalue>
    <cs_title/>
    <descr60>Terminate for Convience rule based upon the wizard question</descr60>
    <cs_clause_type/>
    <level_num>1</level_num>
    <cs_protected>N</cs_protected>
  </Content>
  <Content id="contract_objSTIND0001PS_TERMINATE_CONVENI1901-01-01UID48">
    <setid>STIND</setid>
    <cs_object_type>0001</cs_object_type>
    <cs_object_id>PS_TERMINATE_CONVENI</cs_object_id>
    <effdt>1901-01-01</effdt>
    <cs_doc_type>001</cs_doc_type>
    <cs_obj_group>TERMINATE_FOR_CONVEN</cs_obj_group>
    <cs_obj_group_type>0004</cs_obj_group_type>
    <cs_dummy_cd>N</cs_dummy_cd>
    <seq_nbr>0</seq_nbr>
    <cs_keyvalue>49.0.0.0.0.0.0.0.0</cs_keyvalue>
    <cs_title>Termination for Convenience.</cs_title>
    <descr60>Termination for Convenience</descr60>
    <cs_clause_type>G</cs_clause_type>
    <level_num>1</level_num>
    <cs_protected>N</cs_protected>
  </Content>
  <Content id="contract_objSTIND0001PS_TERMINATE_DEFAULT1901-01-01UID49">
    <setid>STIND</setid>
    <cs_object_type>0001</cs_object_type>
    <cs_object_id>PS_TERMINATE_DEFAULT</cs_object_id>
    <effdt>1901-01-01</effdt>
    <cs_doc_type>001</cs_doc_type>
    <cs_obj_group/>
    <cs_obj_group_type/>
    <cs_dummy_cd>N</cs_dummy_cd>
    <seq_nbr>0</seq_nbr>
    <cs_keyvalue>50.0.0.0.0.0.0.0.0</cs_keyvalue>
    <cs_title>Termination for Default.</cs_title>
    <descr60>Termination for Default</descr60>
    <cs_clause_type>G</cs_clause_type>
    <level_num>1</level_num>
    <cs_protected>N</cs_protected>
  </Content>
  <Content id="contract_objSTIND0001PS_TRAAVLE1901-01-01UID50">
    <setid>STIND</setid>
    <cs_object_type>0001</cs_object_type>
    <cs_object_id>PS_TRAAVLE</cs_object_id>
    <effdt>1901-01-01</effdt>
    <cs_doc_type>001</cs_doc_type>
    <cs_obj_group/>
    <cs_obj_group_type/>
    <cs_dummy_cd>N</cs_dummy_cd>
    <seq_nbr>0</seq_nbr>
    <cs_keyvalue>51.0.0.0.0.0.0.0.0</cs_keyvalue>
    <cs_title>Travel.</cs_title>
    <descr60>Travel</descr60>
    <cs_clause_type>G</cs_clause_type>
    <level_num>1</level_num>
    <cs_protected>N</cs_protected>
  </Content>
  <Content id="contract_objSTIND0001PS_WAIVER1901-01-01UID51">
    <setid>STIND</setid>
    <cs_object_type>0001</cs_object_type>
    <cs_object_id>PS_WAIVER</cs_object_id>
    <effdt>1901-01-01</effdt>
    <cs_doc_type>001</cs_doc_type>
    <cs_obj_group/>
    <cs_obj_group_type/>
    <cs_dummy_cd>N</cs_dummy_cd>
    <seq_nbr>0</seq_nbr>
    <cs_keyvalue>52.0.0.0.0.0.0.0.0</cs_keyvalue>
    <cs_title>Waiver of Rights.</cs_title>
    <descr60>Waiver of Rights</descr60>
    <cs_clause_type>G</cs_clause_type>
    <level_num>1</level_num>
    <cs_protected>N</cs_protected>
  </Content>
  <Content id="contract_objSTIND0001PS_WORK_STANDARRD1901-01-01UID52">
    <setid>STIND</setid>
    <cs_object_type>0001</cs_object_type>
    <cs_object_id>PS_WORK_STANDARRD</cs_object_id>
    <effdt>1901-01-01</effdt>
    <cs_doc_type>001</cs_doc_type>
    <cs_obj_group/>
    <cs_obj_group_type/>
    <cs_dummy_cd>N</cs_dummy_cd>
    <seq_nbr>0</seq_nbr>
    <cs_keyvalue>53.0.0.0.0.0.0.0.0</cs_keyvalue>
    <cs_title>Work Standards.</cs_title>
    <descr60>Work Standards</descr60>
    <cs_clause_type>G</cs_clause_type>
    <level_num>1</level_num>
    <cs_protected>N</cs_protected>
  </Content>
  <Content id="contract_objSTIND0001PS_STATE_BOILERPLA1901-01-01UID53">
    <setid>STIND</setid>
    <cs_object_type>0001</cs_object_type>
    <cs_object_id>PS_STATE_BOILERPLA</cs_object_id>
    <effdt>1901-01-01</effdt>
    <cs_doc_type>001</cs_doc_type>
    <cs_obj_group/>
    <cs_obj_group_type/>
    <cs_dummy_cd>N</cs_dummy_cd>
    <seq_nbr>0</seq_nbr>
    <cs_keyvalue>54.0.0.0.0.0.0.0.0</cs_keyvalue>
    <cs_title>State Boilerplate Affirmation Clause.</cs_title>
    <descr60>State Boilerplate Affirmation Clause</descr60>
    <cs_clause_type>G</cs_clause_type>
    <level_num>1</level_num>
    <cs_protected>N</cs_protected>
  </Content>
  <Content id="contract_objSTIND0004STATE_BOILERPLATE1901-01-01255.0.0.0.0.0.0.0.0UID54">
    <setid>STIND</setid>
    <cs_object_type>0004</cs_object_type>
    <cs_object_id>STATE_BOILERPLATE</cs_object_id>
    <effdt>1901-01-01</effdt>
    <cs_doc_type>001</cs_doc_type>
    <cs_obj_group>STATE_BOILERPLATE</cs_obj_group>
    <cs_obj_group_type>0004</cs_obj_group_type>
    <cs_dummy_cd>2</cs_dummy_cd>
    <seq_nbr>0</seq_nbr>
    <cs_keyvalue>55.0.0.0.0.0.0.0.0</cs_keyvalue>
    <cs_title/>
    <descr60>Include the chnages to the boilerplate sections if TRUE</descr60>
    <cs_clause_type/>
    <level_num>1</level_num>
    <cs_protected>N</cs_protected>
  </Content>
  <Content id="contract_objSTIND0001TITLE_PROF_SERVICES1901-01-01UID1">
    <setid>STIND</setid>
    <cs_object_type>0001</cs_object_type>
    <cs_object_id>TITLE_PROF_SERVICES</cs_object_id>
    <effdt>1901-01-01</effdt>
    <cs_doc_type>001</cs_doc_type>
    <cs_obj_group/>
    <cs_obj_group_type/>
    <cs_dummy_cd>N</cs_dummy_cd>
    <seq_nbr>0</seq_nbr>
    <cs_keyvalue>1.0.0.0.0.0.0.0.0</cs_keyvalue>
    <cs_title>PROFESSIONAL SERVICES CONTRACT
#%%CONTRACT_ID%%</cs_title>
    <descr60>Professional Services Contract Title</descr60>
    <cs_clause_type>G</cs_clause_type>
    <level_num>1</level_num>
    <cs_protected>Y</cs_protected>
  </Content>
  <Content id="contract_objSTIND0001PROF_SERVICES1902-01-01UID2">
    <setid>STIND</setid>
    <cs_object_type>0001</cs_object_type>
    <cs_object_id>PROF_SERVICES</cs_object_id>
    <effdt>1902-01-01</effdt>
    <cs_doc_type>001</cs_doc_type>
    <cs_obj_group/>
    <cs_obj_group_type/>
    <cs_dummy_cd>N</cs_dummy_cd>
    <seq_nbr>0</seq_nbr>
    <cs_keyvalue>2.0.0.0.0.0.0.0.0</cs_keyvalue>
    <cs_title/>
    <descr60>SOI Professional Services</descr60>
    <cs_clause_type>G</cs_clause_type>
    <level_num>1</level_num>
    <cs_protected>N</cs_protected>
  </Content>
  <Content id="contract_objSTIND0002COLLUSION1903-01-01UID3">
    <setid>STIND</setid>
    <cs_object_type>0002</cs_object_type>
    <cs_object_id>COLLUSION</cs_object_id>
    <effdt>1903-01-01</effdt>
    <cs_doc_type>001</cs_doc_type>
    <cs_obj_group/>
    <cs_obj_group_type/>
    <cs_dummy_cd>N</cs_dummy_cd>
    <seq_nbr>0</seq_nbr>
    <cs_keyvalue>3.0.0.0.0.0.0.0.0</cs_keyvalue>
    <cs_title>Non-Collusion and Acceptance</cs_title>
    <descr60>Collusion</descr60>
    <cs_clause_type>G</cs_clause_type>
    <level_num>1</level_num>
    <cs_protected>N</cs_protected>
  </Content>
  <Content id="contract_objSTIND0004IOT_YES_NO1904-01-0123.1.0.0.0.0.0.0.0UID4">
    <setid>STIND</setid>
    <cs_object_type>0004</cs_object_type>
    <cs_object_id>IOT_YES_NO</cs_object_id>
    <effdt>1904-01-01</effdt>
    <cs_doc_type>001</cs_doc_type>
    <cs_obj_group>IOT_YES_NO</cs_obj_group>
    <cs_obj_group_type>0004</cs_obj_group_type>
    <cs_dummy_cd>2</cs_dummy_cd>
    <seq_nbr>0</seq_nbr>
    <cs_keyvalue>3.1.0.0.0.0.0.0.0</cs_keyvalue>
    <cs_title/>
    <descr60/>
    <cs_clause_type/>
    <level_num>2</level_num>
    <cs_protected>N</cs_protected>
  </Content>
  <Content id="contract_objSTIND0004COLLUSION_NOIOT1904-01-0123.2.0.0.0.0.0.0.0UID5">
    <setid>STIND</setid>
    <cs_object_type>0004</cs_object_type>
    <cs_object_id>COLLUSION_NOIOT</cs_object_id>
    <effdt>1904-01-01</effdt>
    <cs_doc_type>001</cs_doc_type>
    <cs_obj_group>COLLUSION_NOIOT</cs_obj_group>
    <cs_obj_group_type>0004</cs_obj_group_type>
    <cs_dummy_cd>2</cs_dummy_cd>
    <seq_nbr>0</seq_nbr>
    <cs_keyvalue>3.2.0.0.0.0.0.0.0</cs_keyvalue>
    <cs_title/>
    <descr60/>
    <cs_clause_type/>
    <level_num>2</level_num>
    <cs_protected>N</cs_protected>
  </Content>
  <Content id="contract_objSTIND0001COLLUSION_DOA1904-01-01UID6">
    <setid>STIND</setid>
    <cs_object_type>0001</cs_object_type>
    <cs_object_id>COLLUSION_DOA</cs_object_id>
    <effdt>1904-01-01</effdt>
    <cs_doc_type>001</cs_doc_type>
    <cs_obj_group>COLLUSION_NOIOT</cs_obj_group>
    <cs_obj_group_type>0004</cs_obj_group_type>
    <cs_dummy_cd>N</cs_dummy_cd>
    <seq_nbr>0</seq_nbr>
    <cs_keyvalue>3.3.0.0.0.0.0.0.0</cs_keyvalue>
    <cs_title/>
    <descr60>Non Collusion DOA Section</descr60>
    <cs_clause_type>G</cs_clause_type>
    <level_num>2</level_num>
    <cs_protected>Y</cs_protected>
  </Content>
  <Content id="AltChunk">
    <maxAltChunk>3</maxAltChunk>
  </Content>
  <Content id="UniqueID">
    <maxUniqueID>6</maxUniqueID>
  </Content>
</root>
</file>

<file path=customXml/item2.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263F389B-1DE5-4FB8-889C-593A5E3B7A34}">
  <ds:schemaRefs/>
</ds:datastoreItem>
</file>

<file path=customXml/itemProps2.xml><?xml version="1.0" encoding="utf-8"?>
<ds:datastoreItem xmlns:ds="http://schemas.openxmlformats.org/officeDocument/2006/customXml" ds:itemID="{AA67E9A3-E183-459F-856E-73D810516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4127</Words>
  <Characters>80527</Characters>
  <Application>Microsoft Office Word</Application>
  <DocSecurity>4</DocSecurity>
  <Lines>671</Lines>
  <Paragraphs>188</Paragraphs>
  <ScaleCrop>false</ScaleCrop>
  <HeadingPairs>
    <vt:vector size="2" baseType="variant">
      <vt:variant>
        <vt:lpstr>Title</vt:lpstr>
      </vt:variant>
      <vt:variant>
        <vt:i4>1</vt:i4>
      </vt:variant>
    </vt:vector>
  </HeadingPairs>
  <TitlesOfParts>
    <vt:vector size="1" baseType="lpstr">
      <vt:lpstr>Moving Services</vt:lpstr>
    </vt:vector>
  </TitlesOfParts>
  <Company>PeopleSoft, Inc.</Company>
  <LinksUpToDate>false</LinksUpToDate>
  <CharactersWithSpaces>94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ng Services</dc:title>
  <dc:subject/>
  <dc:creator>Jagars,Karilynn-00061</dc:creator>
  <cp:keywords/>
  <dc:description/>
  <cp:lastModifiedBy>Sample, Arthur</cp:lastModifiedBy>
  <cp:revision>2</cp:revision>
  <dcterms:created xsi:type="dcterms:W3CDTF">2019-04-01T14:33:00Z</dcterms:created>
  <dcterms:modified xsi:type="dcterms:W3CDTF">2019-04-01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S_DocID">
    <vt:lpwstr>1018932</vt:lpwstr>
  </property>
  <property fmtid="{D5CDD505-2E9C-101B-9397-08002B2CF9AE}" pid="3" name="PS_DocType">
    <vt:lpwstr>001</vt:lpwstr>
  </property>
  <property fmtid="{D5CDD505-2E9C-101B-9397-08002B2CF9AE}" pid="4" name="PS_SetID">
    <vt:lpwstr>STIND</vt:lpwstr>
  </property>
  <property fmtid="{D5CDD505-2E9C-101B-9397-08002B2CF9AE}" pid="5" name="CheckInURL">
    <vt:lpwstr>https://fs.gmis.in.gov/psp/fsprd_3/EMPLOYEE/ERP/c/CONTRACT_MGMT.CS_DOC_MAINT.GBL?Action=U&amp;CS_DOC_ID=1018932&amp;XferCheckin=Y</vt:lpwstr>
  </property>
  <property fmtid="{D5CDD505-2E9C-101B-9397-08002B2CF9AE}" pid="6" name="PS_cs_template_id">
    <vt:lpwstr>SOI_PROF_SRVCS</vt:lpwstr>
  </property>
</Properties>
</file>